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625CEE" w14:textId="68297F89" w:rsidR="004F584E" w:rsidRDefault="00606F6F" w:rsidP="00950C09">
      <w:pPr>
        <w:pStyle w:val="LDDochead"/>
      </w:pPr>
      <w:bookmarkStart w:id="0" w:name="_Toc145961434"/>
      <w:bookmarkStart w:id="1" w:name="_Ref527981313"/>
      <w:bookmarkStart w:id="2" w:name="_Ref527981315"/>
      <w:bookmarkStart w:id="3" w:name="_Ref527981317"/>
      <w:r>
        <w:rPr>
          <w:noProof/>
        </w:rPr>
        <w:drawing>
          <wp:inline distT="0" distB="0" distL="0" distR="0" wp14:anchorId="1393E7EE" wp14:editId="1C2F9310">
            <wp:extent cx="800100" cy="476250"/>
            <wp:effectExtent l="0" t="0" r="0" b="0"/>
            <wp:docPr id="62320626" name="Picture 1"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logo for a company&#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0100" cy="476250"/>
                    </a:xfrm>
                    <a:prstGeom prst="rect">
                      <a:avLst/>
                    </a:prstGeom>
                    <a:noFill/>
                    <a:ln>
                      <a:noFill/>
                    </a:ln>
                  </pic:spPr>
                </pic:pic>
              </a:graphicData>
            </a:graphic>
          </wp:inline>
        </w:drawing>
      </w:r>
    </w:p>
    <w:p w14:paraId="1C96C612" w14:textId="77777777" w:rsidR="00606F6F" w:rsidRDefault="00606F6F" w:rsidP="00950C09">
      <w:pPr>
        <w:pStyle w:val="LDDochead"/>
      </w:pPr>
    </w:p>
    <w:p w14:paraId="523D9FBA" w14:textId="35457BBF" w:rsidR="00877F5A" w:rsidRDefault="00383C5F" w:rsidP="00877F5A">
      <w:pPr>
        <w:pStyle w:val="LDHead1"/>
        <w:spacing w:before="0" w:after="0" w:line="240" w:lineRule="auto"/>
        <w:jc w:val="center"/>
      </w:pPr>
      <w:r>
        <w:t>APPLICATION GUIDELINES</w:t>
      </w:r>
    </w:p>
    <w:p w14:paraId="70C2823D" w14:textId="77777777" w:rsidR="00E234D3" w:rsidRPr="00E234D3" w:rsidRDefault="00A722F6" w:rsidP="00E234D3">
      <w:pPr>
        <w:pStyle w:val="LDHead1"/>
        <w:spacing w:before="0" w:after="0" w:line="240" w:lineRule="auto"/>
        <w:jc w:val="center"/>
      </w:pPr>
      <w:r>
        <w:br/>
      </w:r>
      <w:r w:rsidR="00E234D3" w:rsidRPr="00E234D3">
        <w:t>2026–2027 C. Lowell Harriss Dissertation Fellowship Program</w:t>
      </w:r>
    </w:p>
    <w:p w14:paraId="75F9BAAD" w14:textId="710B4915" w:rsidR="00877F5A" w:rsidRDefault="00877F5A" w:rsidP="00877F5A">
      <w:pPr>
        <w:pStyle w:val="LDHead1"/>
        <w:spacing w:before="0" w:after="0" w:line="240" w:lineRule="auto"/>
        <w:jc w:val="center"/>
      </w:pPr>
    </w:p>
    <w:p w14:paraId="07F51EDA" w14:textId="77777777" w:rsidR="00B1681F" w:rsidRPr="00B1681F" w:rsidRDefault="00B1681F" w:rsidP="00B1681F">
      <w:pPr>
        <w:pStyle w:val="LDHead2"/>
        <w:spacing w:before="0" w:after="0" w:line="240" w:lineRule="auto"/>
        <w:rPr>
          <w:lang w:bidi="en-US"/>
        </w:rPr>
      </w:pPr>
    </w:p>
    <w:p w14:paraId="3B4B8A82" w14:textId="3C06F445" w:rsidR="13EB1A8D" w:rsidRDefault="6369D53E" w:rsidP="00877F5A">
      <w:pPr>
        <w:pStyle w:val="LDHead2"/>
        <w:spacing w:before="0" w:after="0" w:line="240" w:lineRule="auto"/>
        <w:jc w:val="center"/>
      </w:pPr>
      <w:r>
        <w:t>December 22, 2025</w:t>
      </w:r>
      <w:r w:rsidR="78120941">
        <w:t xml:space="preserve"> </w:t>
      </w:r>
      <w:r w:rsidR="00887E6D">
        <w:t>– March 2, 2026</w:t>
      </w:r>
    </w:p>
    <w:p w14:paraId="087B8127" w14:textId="2BDA1D6D" w:rsidR="00A722F6" w:rsidRPr="006975F3" w:rsidRDefault="00A722F6" w:rsidP="00A722F6">
      <w:pPr>
        <w:pStyle w:val="LDHead2"/>
        <w:rPr>
          <w:u w:val="single"/>
        </w:rPr>
      </w:pPr>
      <w:r w:rsidRPr="006975F3">
        <w:rPr>
          <w:u w:val="single"/>
        </w:rPr>
        <w:t>Summary</w:t>
      </w:r>
    </w:p>
    <w:p w14:paraId="50C0BF45" w14:textId="77777777" w:rsidR="001B163F" w:rsidRPr="001B163F" w:rsidRDefault="001B163F" w:rsidP="001B163F">
      <w:pPr>
        <w:tabs>
          <w:tab w:val="clear" w:pos="3600"/>
        </w:tabs>
        <w:spacing w:after="0"/>
        <w:textAlignment w:val="baseline"/>
        <w:rPr>
          <w:rFonts w:cs="Calibri"/>
          <w:color w:val="000000"/>
        </w:rPr>
      </w:pPr>
      <w:r w:rsidRPr="001B163F">
        <w:rPr>
          <w:rFonts w:cs="Calibri"/>
          <w:color w:val="000000"/>
        </w:rPr>
        <w:t xml:space="preserve">The Lincoln Institute of Land Policy seeks to improve quality of life through the effective use, taxation, and stewardship of land. This focus on land derives from the institute’s founding objective—to address the links between land policy and social and economic progress—that was identified and analyzed by political economist and author Henry George. </w:t>
      </w:r>
    </w:p>
    <w:p w14:paraId="0D768E5D" w14:textId="77777777" w:rsidR="001B163F" w:rsidRPr="001B163F" w:rsidRDefault="001B163F" w:rsidP="001B163F">
      <w:pPr>
        <w:tabs>
          <w:tab w:val="clear" w:pos="3600"/>
        </w:tabs>
        <w:spacing w:after="0"/>
        <w:textAlignment w:val="baseline"/>
        <w:rPr>
          <w:rFonts w:cs="Calibri"/>
          <w:b/>
          <w:bCs/>
          <w:color w:val="000000"/>
        </w:rPr>
      </w:pPr>
    </w:p>
    <w:p w14:paraId="18404687" w14:textId="77777777" w:rsidR="001B163F" w:rsidRPr="001B163F" w:rsidRDefault="001B163F" w:rsidP="001B163F">
      <w:pPr>
        <w:tabs>
          <w:tab w:val="clear" w:pos="3600"/>
        </w:tabs>
        <w:spacing w:after="0"/>
        <w:textAlignment w:val="baseline"/>
        <w:rPr>
          <w:rFonts w:cs="Calibri"/>
          <w:color w:val="000000"/>
        </w:rPr>
      </w:pPr>
      <w:r w:rsidRPr="001B163F">
        <w:rPr>
          <w:rFonts w:cs="Calibri"/>
          <w:color w:val="000000"/>
        </w:rPr>
        <w:t xml:space="preserve">The 2026–2027 C. Lowell Harriss Dissertation Fellowship Program invites applications from doctoral students who are writing theses addressing </w:t>
      </w:r>
      <w:hyperlink r:id="rId12">
        <w:r w:rsidRPr="001B163F">
          <w:rPr>
            <w:rStyle w:val="Hyperlink"/>
            <w:rFonts w:cs="Calibri"/>
          </w:rPr>
          <w:t>property valuation and taxation</w:t>
        </w:r>
      </w:hyperlink>
      <w:r w:rsidRPr="001B163F">
        <w:rPr>
          <w:rFonts w:cs="Calibri"/>
          <w:color w:val="000000"/>
        </w:rPr>
        <w:t xml:space="preserve">. This program provides an important link between the institute’s educational mission and its research objectives by supporting scholars early in their careers. </w:t>
      </w:r>
    </w:p>
    <w:p w14:paraId="74DE5A1E" w14:textId="77777777" w:rsidR="001B163F" w:rsidRPr="001B163F" w:rsidRDefault="001B163F" w:rsidP="001B163F">
      <w:pPr>
        <w:tabs>
          <w:tab w:val="clear" w:pos="3600"/>
        </w:tabs>
        <w:spacing w:after="0"/>
        <w:textAlignment w:val="baseline"/>
        <w:rPr>
          <w:rFonts w:cs="Calibri"/>
          <w:color w:val="000000"/>
        </w:rPr>
      </w:pPr>
    </w:p>
    <w:p w14:paraId="11343021" w14:textId="57AE653D" w:rsidR="001B163F" w:rsidRPr="001B163F" w:rsidRDefault="0981A1B6" w:rsidP="001B163F">
      <w:pPr>
        <w:tabs>
          <w:tab w:val="clear" w:pos="3600"/>
        </w:tabs>
        <w:spacing w:after="0"/>
        <w:textAlignment w:val="baseline"/>
        <w:rPr>
          <w:rFonts w:cs="Calibri"/>
          <w:color w:val="000000"/>
        </w:rPr>
      </w:pPr>
      <w:proofErr w:type="gramStart"/>
      <w:r w:rsidRPr="43CCB367">
        <w:rPr>
          <w:rFonts w:cs="Calibri"/>
          <w:color w:val="000000" w:themeColor="text1"/>
        </w:rPr>
        <w:t>Submitting an application</w:t>
      </w:r>
      <w:proofErr w:type="gramEnd"/>
      <w:r w:rsidRPr="43CCB367">
        <w:rPr>
          <w:rFonts w:cs="Calibri"/>
          <w:color w:val="000000" w:themeColor="text1"/>
        </w:rPr>
        <w:t xml:space="preserve"> in response to this Request for Proposals does not create an obligation on the part of the Lincoln Institute of Land Policy to fund the proposal. </w:t>
      </w:r>
    </w:p>
    <w:p w14:paraId="47015BE4" w14:textId="77777777" w:rsidR="00A722F6" w:rsidRPr="00A722F6" w:rsidRDefault="00A722F6" w:rsidP="00A722F6">
      <w:pPr>
        <w:tabs>
          <w:tab w:val="clear" w:pos="3600"/>
        </w:tabs>
        <w:spacing w:after="0"/>
        <w:textAlignment w:val="baseline"/>
        <w:rPr>
          <w:rFonts w:cs="Calibri"/>
        </w:rPr>
      </w:pPr>
      <w:r w:rsidRPr="00A722F6">
        <w:rPr>
          <w:rFonts w:cs="Calibri"/>
          <w:color w:val="000000"/>
        </w:rPr>
        <w:t> </w:t>
      </w:r>
    </w:p>
    <w:p w14:paraId="1A2F0E6D" w14:textId="42EEB412" w:rsidR="00A722F6" w:rsidRPr="006975F3" w:rsidRDefault="00A722F6" w:rsidP="00A722F6">
      <w:pPr>
        <w:pStyle w:val="LDHead2"/>
        <w:rPr>
          <w:u w:val="single"/>
        </w:rPr>
      </w:pPr>
      <w:r w:rsidRPr="006975F3">
        <w:rPr>
          <w:u w:val="single"/>
        </w:rPr>
        <w:t>Background</w:t>
      </w:r>
    </w:p>
    <w:p w14:paraId="307E8A92" w14:textId="77777777" w:rsidR="00407D1E" w:rsidRDefault="00407D1E" w:rsidP="00407D1E">
      <w:pPr>
        <w:tabs>
          <w:tab w:val="clear" w:pos="3600"/>
        </w:tabs>
        <w:spacing w:after="0"/>
        <w:textAlignment w:val="baseline"/>
        <w:rPr>
          <w:rFonts w:cs="Calibri"/>
          <w:color w:val="000000"/>
        </w:rPr>
      </w:pPr>
      <w:r w:rsidRPr="00407D1E">
        <w:rPr>
          <w:rFonts w:cs="Calibri"/>
          <w:color w:val="000000"/>
        </w:rPr>
        <w:t>Tax systems are the engine for public action, providing resources needed to promote and improve civic well-being. An efficient tax system raises revenue while minimizing unintended consequences, and an equitable tax system imposes obligations on taxpayers in proportion to their resources. Our work addresses three major land-related tax issues: property taxation, a fair, stable, and efficient source of local revenue; land value taxation, an economically efficient method of identifying the social contribution to property wealth; and valuation methods, the key to appraising the property tax base accurately and distributing tax obligations fairly.</w:t>
      </w:r>
    </w:p>
    <w:p w14:paraId="07AE74B0" w14:textId="579955D4" w:rsidR="00407D1E" w:rsidRPr="00407D1E" w:rsidRDefault="00407D1E" w:rsidP="00407D1E">
      <w:pPr>
        <w:tabs>
          <w:tab w:val="clear" w:pos="3600"/>
        </w:tabs>
        <w:spacing w:after="0"/>
        <w:textAlignment w:val="baseline"/>
        <w:rPr>
          <w:rFonts w:cs="Calibri"/>
          <w:color w:val="000000"/>
        </w:rPr>
      </w:pPr>
      <w:r w:rsidRPr="00407D1E">
        <w:rPr>
          <w:rFonts w:cs="Calibri"/>
          <w:color w:val="000000"/>
        </w:rPr>
        <w:t xml:space="preserve"> </w:t>
      </w:r>
    </w:p>
    <w:p w14:paraId="4ABF310B" w14:textId="77777777" w:rsidR="00407D1E" w:rsidRDefault="00407D1E" w:rsidP="00407D1E">
      <w:pPr>
        <w:tabs>
          <w:tab w:val="clear" w:pos="3600"/>
        </w:tabs>
        <w:spacing w:after="0"/>
        <w:textAlignment w:val="baseline"/>
        <w:rPr>
          <w:rFonts w:cs="Calibri"/>
          <w:color w:val="000000"/>
        </w:rPr>
      </w:pPr>
      <w:r w:rsidRPr="00407D1E">
        <w:rPr>
          <w:rFonts w:cs="Calibri"/>
          <w:color w:val="000000"/>
        </w:rPr>
        <w:t>We seek to improve public and scholarly debate on the taxation of land value; address the economic impact, feasibility, political acceptability, and appropriate use of value-based taxes; and contribute to a better understanding of the valuation process. The local property tax, as the primary value-based tax in the United States, is a major focus of the institute’s work; however, a variety of revenue instruments may be analyzed in these terms, particularly instruments that concern treatment of land value increments attributable to public investment. These include annual capital-value taxes, taxes based on rental value, taxes on increases in property value, and various land-related charges and fees.</w:t>
      </w:r>
    </w:p>
    <w:p w14:paraId="1245C531" w14:textId="77777777" w:rsidR="00407D1E" w:rsidRPr="00407D1E" w:rsidRDefault="00407D1E" w:rsidP="00407D1E">
      <w:pPr>
        <w:tabs>
          <w:tab w:val="clear" w:pos="3600"/>
        </w:tabs>
        <w:spacing w:after="0"/>
        <w:textAlignment w:val="baseline"/>
        <w:rPr>
          <w:rFonts w:cs="Calibri"/>
          <w:color w:val="000000"/>
        </w:rPr>
      </w:pPr>
    </w:p>
    <w:p w14:paraId="23C95A2D" w14:textId="77777777" w:rsidR="00407D1E" w:rsidRDefault="00407D1E" w:rsidP="00407D1E">
      <w:pPr>
        <w:tabs>
          <w:tab w:val="clear" w:pos="3600"/>
        </w:tabs>
        <w:spacing w:after="0"/>
        <w:textAlignment w:val="baseline"/>
        <w:rPr>
          <w:rFonts w:cs="Calibri"/>
          <w:color w:val="000000"/>
        </w:rPr>
      </w:pPr>
      <w:r w:rsidRPr="00407D1E">
        <w:rPr>
          <w:rFonts w:cs="Calibri"/>
          <w:color w:val="000000"/>
        </w:rPr>
        <w:t xml:space="preserve">Comparative international experience also provides a rich array of alternative approaches to taxation </w:t>
      </w:r>
      <w:proofErr w:type="gramStart"/>
      <w:r w:rsidRPr="00407D1E">
        <w:rPr>
          <w:rFonts w:cs="Calibri"/>
          <w:color w:val="000000"/>
        </w:rPr>
        <w:t>as a way to</w:t>
      </w:r>
      <w:proofErr w:type="gramEnd"/>
      <w:r w:rsidRPr="00407D1E">
        <w:rPr>
          <w:rFonts w:cs="Calibri"/>
          <w:color w:val="000000"/>
        </w:rPr>
        <w:t xml:space="preserve"> define the public share of real property value.</w:t>
      </w:r>
    </w:p>
    <w:p w14:paraId="41C426C2" w14:textId="77777777" w:rsidR="00407D1E" w:rsidRPr="00407D1E" w:rsidRDefault="00407D1E" w:rsidP="00407D1E">
      <w:pPr>
        <w:tabs>
          <w:tab w:val="clear" w:pos="3600"/>
        </w:tabs>
        <w:spacing w:after="0"/>
        <w:textAlignment w:val="baseline"/>
        <w:rPr>
          <w:rFonts w:cs="Calibri"/>
          <w:color w:val="000000"/>
        </w:rPr>
      </w:pPr>
    </w:p>
    <w:p w14:paraId="7E952864" w14:textId="77777777" w:rsidR="00407D1E" w:rsidRPr="00407D1E" w:rsidRDefault="00407D1E" w:rsidP="00407D1E">
      <w:pPr>
        <w:tabs>
          <w:tab w:val="clear" w:pos="3600"/>
        </w:tabs>
        <w:spacing w:after="0"/>
        <w:textAlignment w:val="baseline"/>
        <w:rPr>
          <w:rFonts w:cs="Calibri"/>
          <w:color w:val="000000"/>
        </w:rPr>
      </w:pPr>
      <w:r w:rsidRPr="00407D1E">
        <w:rPr>
          <w:rFonts w:cs="Calibri"/>
          <w:color w:val="000000"/>
        </w:rPr>
        <w:t>The last page of this document offers responses to many frequently asked questions about the dissertation fellowship proposal process.</w:t>
      </w:r>
    </w:p>
    <w:p w14:paraId="2AA689DE" w14:textId="77777777" w:rsidR="00A722F6" w:rsidRPr="00A722F6" w:rsidRDefault="00A722F6" w:rsidP="00A722F6">
      <w:pPr>
        <w:tabs>
          <w:tab w:val="clear" w:pos="3600"/>
        </w:tabs>
        <w:spacing w:after="0"/>
        <w:textAlignment w:val="baseline"/>
        <w:rPr>
          <w:rFonts w:cs="Calibri"/>
        </w:rPr>
      </w:pPr>
      <w:r w:rsidRPr="00A722F6">
        <w:rPr>
          <w:rFonts w:cs="Calibri"/>
        </w:rPr>
        <w:t> </w:t>
      </w:r>
    </w:p>
    <w:p w14:paraId="25421A36" w14:textId="77777777" w:rsidR="00EE7EB4" w:rsidRDefault="00EE7EB4" w:rsidP="00A722F6">
      <w:pPr>
        <w:pStyle w:val="LDHead2"/>
        <w:rPr>
          <w:u w:val="single"/>
        </w:rPr>
      </w:pPr>
    </w:p>
    <w:p w14:paraId="7D3463BD" w14:textId="77777777" w:rsidR="00EE7EB4" w:rsidRDefault="00EE7EB4" w:rsidP="00A722F6">
      <w:pPr>
        <w:pStyle w:val="LDHead2"/>
        <w:rPr>
          <w:u w:val="single"/>
        </w:rPr>
      </w:pPr>
    </w:p>
    <w:p w14:paraId="54B478FE" w14:textId="73F44628" w:rsidR="00A722F6" w:rsidRPr="006975F3" w:rsidRDefault="00407D1E" w:rsidP="00A722F6">
      <w:pPr>
        <w:pStyle w:val="LDHead2"/>
        <w:rPr>
          <w:u w:val="single"/>
        </w:rPr>
      </w:pPr>
      <w:r w:rsidRPr="006975F3">
        <w:rPr>
          <w:u w:val="single"/>
        </w:rPr>
        <w:lastRenderedPageBreak/>
        <w:t>Award Amount</w:t>
      </w:r>
    </w:p>
    <w:p w14:paraId="682EA7F6" w14:textId="77777777" w:rsidR="00AA6E75" w:rsidRPr="00AA6E75" w:rsidRDefault="00AA6E75" w:rsidP="00AA6E75">
      <w:pPr>
        <w:tabs>
          <w:tab w:val="clear" w:pos="3600"/>
        </w:tabs>
        <w:spacing w:after="0"/>
        <w:textAlignment w:val="baseline"/>
        <w:rPr>
          <w:rFonts w:cs="Calibri"/>
          <w:color w:val="000000"/>
        </w:rPr>
      </w:pPr>
      <w:r w:rsidRPr="00AA6E75">
        <w:rPr>
          <w:rFonts w:cs="Calibri"/>
          <w:color w:val="000000"/>
        </w:rPr>
        <w:t>The C. Lowell Harriss Dissertation fellowships of $10,000 each support development of a thesis proposal and/or completion of thesis research. If your university department requires a formal proposal defense, please indicate if you have successfully completed this step. </w:t>
      </w:r>
    </w:p>
    <w:p w14:paraId="63152D42" w14:textId="77777777" w:rsidR="00A722F6" w:rsidRPr="00A722F6" w:rsidRDefault="00A722F6" w:rsidP="00A722F6">
      <w:pPr>
        <w:tabs>
          <w:tab w:val="clear" w:pos="3600"/>
        </w:tabs>
        <w:spacing w:after="0"/>
        <w:textAlignment w:val="baseline"/>
        <w:rPr>
          <w:rFonts w:cs="Calibri"/>
        </w:rPr>
      </w:pPr>
      <w:r w:rsidRPr="00A722F6">
        <w:rPr>
          <w:rFonts w:cs="Calibri"/>
        </w:rPr>
        <w:t> </w:t>
      </w:r>
    </w:p>
    <w:p w14:paraId="68951225" w14:textId="2B99B8C7" w:rsidR="00A722F6" w:rsidRPr="006975F3" w:rsidRDefault="00A722F6" w:rsidP="00A722F6">
      <w:pPr>
        <w:pStyle w:val="LDHead2"/>
        <w:rPr>
          <w:u w:val="single"/>
        </w:rPr>
      </w:pPr>
      <w:r w:rsidRPr="006975F3">
        <w:rPr>
          <w:u w:val="single"/>
        </w:rPr>
        <w:t>Evaluation Criteria</w:t>
      </w:r>
    </w:p>
    <w:p w14:paraId="55614A0F" w14:textId="3D8D1616" w:rsidR="00A722F6" w:rsidRDefault="00A722F6" w:rsidP="00A722F6">
      <w:pPr>
        <w:tabs>
          <w:tab w:val="clear" w:pos="3600"/>
        </w:tabs>
        <w:spacing w:after="0"/>
        <w:textAlignment w:val="baseline"/>
        <w:rPr>
          <w:rFonts w:cs="Calibri"/>
          <w:color w:val="000000"/>
        </w:rPr>
      </w:pPr>
      <w:r w:rsidRPr="00A722F6">
        <w:rPr>
          <w:rFonts w:cs="Calibri"/>
          <w:color w:val="000000"/>
        </w:rPr>
        <w:t>The Lincoln Institute will evaluate the research proposals based on the following criteria:  </w:t>
      </w:r>
    </w:p>
    <w:p w14:paraId="692A0566" w14:textId="77777777" w:rsidR="00A722F6" w:rsidRPr="00A722F6" w:rsidRDefault="00A722F6" w:rsidP="00A722F6">
      <w:pPr>
        <w:tabs>
          <w:tab w:val="clear" w:pos="3600"/>
        </w:tabs>
        <w:spacing w:after="0"/>
        <w:textAlignment w:val="baseline"/>
        <w:rPr>
          <w:rFonts w:cs="Calibri"/>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54"/>
        <w:gridCol w:w="890"/>
      </w:tblGrid>
      <w:tr w:rsidR="00946E1C" w:rsidRPr="00A722F6" w14:paraId="32E4237C" w14:textId="77777777" w:rsidTr="00946E1C">
        <w:trPr>
          <w:trHeight w:val="300"/>
        </w:trPr>
        <w:tc>
          <w:tcPr>
            <w:tcW w:w="8454" w:type="dxa"/>
            <w:tcBorders>
              <w:top w:val="single" w:sz="6" w:space="0" w:color="auto"/>
              <w:left w:val="single" w:sz="6" w:space="0" w:color="auto"/>
              <w:bottom w:val="single" w:sz="6" w:space="0" w:color="auto"/>
              <w:right w:val="single" w:sz="6" w:space="0" w:color="auto"/>
            </w:tcBorders>
            <w:hideMark/>
          </w:tcPr>
          <w:p w14:paraId="10630C13" w14:textId="633425B3" w:rsidR="00946E1C" w:rsidRPr="00A722F6" w:rsidRDefault="00946E1C" w:rsidP="00946E1C">
            <w:pPr>
              <w:tabs>
                <w:tab w:val="clear" w:pos="3600"/>
              </w:tabs>
              <w:spacing w:after="0"/>
              <w:textAlignment w:val="baseline"/>
            </w:pPr>
            <w:r w:rsidRPr="00E969B3">
              <w:t>Potential for advancing efficient and equitable tax systems</w:t>
            </w:r>
          </w:p>
        </w:tc>
        <w:tc>
          <w:tcPr>
            <w:tcW w:w="890" w:type="dxa"/>
            <w:tcBorders>
              <w:top w:val="single" w:sz="6" w:space="0" w:color="auto"/>
              <w:left w:val="single" w:sz="6" w:space="0" w:color="auto"/>
              <w:bottom w:val="single" w:sz="6" w:space="0" w:color="auto"/>
              <w:right w:val="single" w:sz="6" w:space="0" w:color="auto"/>
            </w:tcBorders>
            <w:hideMark/>
          </w:tcPr>
          <w:p w14:paraId="42D2FA96" w14:textId="5EC2ACE2" w:rsidR="00946E1C" w:rsidRPr="00A722F6" w:rsidRDefault="00946E1C" w:rsidP="00946E1C">
            <w:pPr>
              <w:tabs>
                <w:tab w:val="clear" w:pos="3600"/>
              </w:tabs>
              <w:spacing w:after="0"/>
              <w:jc w:val="center"/>
              <w:textAlignment w:val="baseline"/>
            </w:pPr>
            <w:r w:rsidRPr="00E969B3">
              <w:t>1/3</w:t>
            </w:r>
          </w:p>
        </w:tc>
      </w:tr>
      <w:tr w:rsidR="00946E1C" w:rsidRPr="00A722F6" w14:paraId="294F7BA2" w14:textId="77777777" w:rsidTr="00946E1C">
        <w:trPr>
          <w:trHeight w:val="300"/>
        </w:trPr>
        <w:tc>
          <w:tcPr>
            <w:tcW w:w="8454" w:type="dxa"/>
            <w:tcBorders>
              <w:top w:val="single" w:sz="6" w:space="0" w:color="auto"/>
              <w:left w:val="single" w:sz="6" w:space="0" w:color="auto"/>
              <w:bottom w:val="single" w:sz="6" w:space="0" w:color="auto"/>
              <w:right w:val="single" w:sz="6" w:space="0" w:color="auto"/>
            </w:tcBorders>
            <w:hideMark/>
          </w:tcPr>
          <w:p w14:paraId="75322176" w14:textId="5EB27003" w:rsidR="00946E1C" w:rsidRPr="00A722F6" w:rsidRDefault="00946E1C" w:rsidP="00946E1C">
            <w:pPr>
              <w:tabs>
                <w:tab w:val="clear" w:pos="3600"/>
              </w:tabs>
              <w:spacing w:after="0"/>
              <w:textAlignment w:val="baseline"/>
            </w:pPr>
            <w:r w:rsidRPr="00E969B3">
              <w:t>Quality of the research design and methodology</w:t>
            </w:r>
          </w:p>
        </w:tc>
        <w:tc>
          <w:tcPr>
            <w:tcW w:w="890" w:type="dxa"/>
            <w:tcBorders>
              <w:top w:val="single" w:sz="6" w:space="0" w:color="auto"/>
              <w:left w:val="single" w:sz="6" w:space="0" w:color="auto"/>
              <w:bottom w:val="single" w:sz="6" w:space="0" w:color="auto"/>
              <w:right w:val="single" w:sz="6" w:space="0" w:color="auto"/>
            </w:tcBorders>
            <w:hideMark/>
          </w:tcPr>
          <w:p w14:paraId="1F3AAEC5" w14:textId="13E550C9" w:rsidR="00946E1C" w:rsidRPr="00A722F6" w:rsidRDefault="00946E1C" w:rsidP="00946E1C">
            <w:pPr>
              <w:tabs>
                <w:tab w:val="clear" w:pos="3600"/>
              </w:tabs>
              <w:spacing w:after="0"/>
              <w:jc w:val="center"/>
              <w:textAlignment w:val="baseline"/>
            </w:pPr>
            <w:r w:rsidRPr="00E969B3">
              <w:t>1/3</w:t>
            </w:r>
          </w:p>
        </w:tc>
      </w:tr>
      <w:tr w:rsidR="00946E1C" w:rsidRPr="00A722F6" w14:paraId="67A0A0E1" w14:textId="77777777" w:rsidTr="00946E1C">
        <w:trPr>
          <w:trHeight w:val="300"/>
        </w:trPr>
        <w:tc>
          <w:tcPr>
            <w:tcW w:w="8454" w:type="dxa"/>
            <w:tcBorders>
              <w:top w:val="single" w:sz="6" w:space="0" w:color="auto"/>
              <w:left w:val="single" w:sz="6" w:space="0" w:color="auto"/>
              <w:bottom w:val="single" w:sz="6" w:space="0" w:color="auto"/>
              <w:right w:val="single" w:sz="6" w:space="0" w:color="auto"/>
            </w:tcBorders>
            <w:hideMark/>
          </w:tcPr>
          <w:p w14:paraId="6946B4F0" w14:textId="700CF2C5" w:rsidR="00946E1C" w:rsidRPr="00A722F6" w:rsidRDefault="00946E1C" w:rsidP="00946E1C">
            <w:pPr>
              <w:tabs>
                <w:tab w:val="clear" w:pos="3600"/>
              </w:tabs>
              <w:spacing w:after="0"/>
              <w:textAlignment w:val="baseline"/>
            </w:pPr>
            <w:r w:rsidRPr="00E969B3">
              <w:t>Qualifications of the researcher(s)</w:t>
            </w:r>
          </w:p>
        </w:tc>
        <w:tc>
          <w:tcPr>
            <w:tcW w:w="890" w:type="dxa"/>
            <w:tcBorders>
              <w:top w:val="single" w:sz="6" w:space="0" w:color="auto"/>
              <w:left w:val="single" w:sz="6" w:space="0" w:color="auto"/>
              <w:bottom w:val="single" w:sz="6" w:space="0" w:color="auto"/>
              <w:right w:val="single" w:sz="6" w:space="0" w:color="auto"/>
            </w:tcBorders>
            <w:hideMark/>
          </w:tcPr>
          <w:p w14:paraId="58985924" w14:textId="60EC61C7" w:rsidR="00946E1C" w:rsidRPr="00A722F6" w:rsidRDefault="00946E1C" w:rsidP="00946E1C">
            <w:pPr>
              <w:tabs>
                <w:tab w:val="clear" w:pos="3600"/>
              </w:tabs>
              <w:spacing w:after="0"/>
              <w:jc w:val="center"/>
              <w:textAlignment w:val="baseline"/>
            </w:pPr>
            <w:r w:rsidRPr="00E969B3">
              <w:t>1/3</w:t>
            </w:r>
          </w:p>
        </w:tc>
      </w:tr>
    </w:tbl>
    <w:p w14:paraId="39D9B061" w14:textId="77777777" w:rsidR="00A722F6" w:rsidRPr="00A722F6" w:rsidRDefault="00A722F6" w:rsidP="00A722F6">
      <w:pPr>
        <w:tabs>
          <w:tab w:val="clear" w:pos="3600"/>
        </w:tabs>
        <w:spacing w:after="0"/>
        <w:textAlignment w:val="baseline"/>
        <w:rPr>
          <w:rFonts w:cs="Calibri"/>
        </w:rPr>
      </w:pPr>
      <w:r w:rsidRPr="00A722F6">
        <w:rPr>
          <w:rFonts w:cs="Calibri"/>
          <w:color w:val="000000"/>
        </w:rPr>
        <w:t> </w:t>
      </w:r>
    </w:p>
    <w:p w14:paraId="72B49C7B" w14:textId="04E10CCD" w:rsidR="00A722F6" w:rsidRPr="006975F3" w:rsidRDefault="007B7109" w:rsidP="00A722F6">
      <w:pPr>
        <w:pStyle w:val="LDHead2"/>
        <w:rPr>
          <w:u w:val="single"/>
        </w:rPr>
      </w:pPr>
      <w:r w:rsidRPr="006975F3">
        <w:rPr>
          <w:u w:val="single"/>
        </w:rPr>
        <w:t>Schedule</w:t>
      </w:r>
    </w:p>
    <w:p w14:paraId="7D51FF5D" w14:textId="77777777" w:rsidR="00155806" w:rsidRPr="00481A22" w:rsidRDefault="00155806" w:rsidP="00155806">
      <w:pPr>
        <w:tabs>
          <w:tab w:val="clear" w:pos="3600"/>
        </w:tabs>
        <w:spacing w:after="0"/>
        <w:textAlignment w:val="baseline"/>
        <w:rPr>
          <w:rFonts w:cs="Calibri"/>
          <w:b/>
          <w:bCs/>
          <w:color w:val="000000"/>
          <w:lang w:bidi="en-US"/>
        </w:rPr>
      </w:pPr>
      <w:r w:rsidRPr="1FFF51F8">
        <w:rPr>
          <w:rFonts w:cs="Calibri"/>
          <w:color w:val="000000" w:themeColor="text1"/>
          <w:lang w:bidi="en-US"/>
        </w:rPr>
        <w:t xml:space="preserve">Deadline for receipt of application and letter of support: </w:t>
      </w:r>
      <w:r w:rsidRPr="1FFF51F8">
        <w:rPr>
          <w:rFonts w:cs="Calibri"/>
          <w:b/>
          <w:bCs/>
          <w:color w:val="000000" w:themeColor="text1"/>
          <w:lang w:bidi="en-US"/>
        </w:rPr>
        <w:t xml:space="preserve">March </w:t>
      </w:r>
      <w:r>
        <w:rPr>
          <w:rFonts w:cs="Calibri"/>
          <w:b/>
          <w:bCs/>
          <w:color w:val="000000" w:themeColor="text1"/>
          <w:lang w:bidi="en-US"/>
        </w:rPr>
        <w:t>2</w:t>
      </w:r>
      <w:r w:rsidRPr="1FFF51F8">
        <w:rPr>
          <w:rFonts w:cs="Calibri"/>
          <w:b/>
          <w:bCs/>
          <w:color w:val="000000" w:themeColor="text1"/>
          <w:lang w:bidi="en-US"/>
        </w:rPr>
        <w:t>, 202</w:t>
      </w:r>
      <w:r>
        <w:rPr>
          <w:rFonts w:cs="Calibri"/>
          <w:b/>
          <w:bCs/>
          <w:color w:val="000000" w:themeColor="text1"/>
          <w:lang w:bidi="en-US"/>
        </w:rPr>
        <w:t>6</w:t>
      </w:r>
      <w:r w:rsidRPr="1FFF51F8">
        <w:rPr>
          <w:rFonts w:cs="Calibri"/>
          <w:b/>
          <w:bCs/>
          <w:color w:val="000000" w:themeColor="text1"/>
          <w:lang w:bidi="en-US"/>
        </w:rPr>
        <w:t>, at 6:00 p.m. ET</w:t>
      </w:r>
    </w:p>
    <w:p w14:paraId="4DBE8DE4" w14:textId="7594D3A6" w:rsidR="00155806" w:rsidRDefault="00155806" w:rsidP="00155806">
      <w:pPr>
        <w:tabs>
          <w:tab w:val="clear" w:pos="3600"/>
        </w:tabs>
        <w:spacing w:after="0"/>
        <w:textAlignment w:val="baseline"/>
        <w:rPr>
          <w:rFonts w:cs="Calibri"/>
          <w:b/>
          <w:bCs/>
          <w:color w:val="000000"/>
          <w:lang w:bidi="en-US"/>
        </w:rPr>
      </w:pPr>
      <w:r w:rsidRPr="2539A430">
        <w:rPr>
          <w:rFonts w:cs="Calibri"/>
          <w:color w:val="000000" w:themeColor="text1"/>
          <w:lang w:bidi="en-US"/>
        </w:rPr>
        <w:t xml:space="preserve">Dissertation fellowship awards announced: </w:t>
      </w:r>
      <w:r w:rsidRPr="2539A430">
        <w:rPr>
          <w:rFonts w:cs="Calibri"/>
          <w:b/>
          <w:bCs/>
          <w:color w:val="000000" w:themeColor="text1"/>
          <w:lang w:bidi="en-US"/>
        </w:rPr>
        <w:t xml:space="preserve">May </w:t>
      </w:r>
      <w:r w:rsidR="001151DA">
        <w:rPr>
          <w:rFonts w:cs="Calibri"/>
          <w:b/>
          <w:bCs/>
          <w:color w:val="000000" w:themeColor="text1"/>
          <w:lang w:bidi="en-US"/>
        </w:rPr>
        <w:t>29</w:t>
      </w:r>
      <w:r w:rsidRPr="2539A430">
        <w:rPr>
          <w:rFonts w:cs="Calibri"/>
          <w:b/>
          <w:bCs/>
          <w:color w:val="000000" w:themeColor="text1"/>
          <w:lang w:bidi="en-US"/>
        </w:rPr>
        <w:t>, 202</w:t>
      </w:r>
      <w:r>
        <w:rPr>
          <w:rFonts w:cs="Calibri"/>
          <w:b/>
          <w:bCs/>
          <w:color w:val="000000" w:themeColor="text1"/>
          <w:lang w:bidi="en-US"/>
        </w:rPr>
        <w:t>6</w:t>
      </w:r>
    </w:p>
    <w:p w14:paraId="691F3CB3" w14:textId="77777777" w:rsidR="00A722F6" w:rsidRPr="00A722F6" w:rsidRDefault="00A722F6" w:rsidP="00A722F6">
      <w:pPr>
        <w:tabs>
          <w:tab w:val="clear" w:pos="3600"/>
        </w:tabs>
        <w:spacing w:after="0"/>
        <w:textAlignment w:val="baseline"/>
        <w:rPr>
          <w:rFonts w:cs="Calibri"/>
        </w:rPr>
      </w:pPr>
      <w:r w:rsidRPr="00A722F6">
        <w:rPr>
          <w:rFonts w:cs="Calibri"/>
          <w:color w:val="000000"/>
        </w:rPr>
        <w:t> </w:t>
      </w:r>
    </w:p>
    <w:p w14:paraId="0B2860FE" w14:textId="3EFD0D44" w:rsidR="00A722F6" w:rsidRPr="006975F3" w:rsidRDefault="00A722F6" w:rsidP="00A722F6">
      <w:pPr>
        <w:pStyle w:val="LDHead2"/>
        <w:rPr>
          <w:u w:val="single"/>
        </w:rPr>
      </w:pPr>
      <w:r w:rsidRPr="006975F3">
        <w:rPr>
          <w:u w:val="single"/>
        </w:rPr>
        <w:t>Confidentiality</w:t>
      </w:r>
    </w:p>
    <w:p w14:paraId="271DB3B6" w14:textId="4B9634D9" w:rsidR="00A722F6" w:rsidRDefault="2677AF33" w:rsidP="00A722F6">
      <w:pPr>
        <w:tabs>
          <w:tab w:val="clear" w:pos="3600"/>
        </w:tabs>
        <w:spacing w:after="0"/>
        <w:textAlignment w:val="baseline"/>
        <w:rPr>
          <w:rFonts w:cs="Calibri"/>
        </w:rPr>
      </w:pPr>
      <w:r w:rsidRPr="43CCB367">
        <w:rPr>
          <w:rFonts w:cs="Calibri"/>
        </w:rPr>
        <w:t xml:space="preserve">The information </w:t>
      </w:r>
      <w:r w:rsidR="479DD7D8" w:rsidRPr="43CCB367">
        <w:rPr>
          <w:rFonts w:cs="Calibri"/>
        </w:rPr>
        <w:t>submitted during the application process</w:t>
      </w:r>
      <w:r w:rsidRPr="43CCB367">
        <w:rPr>
          <w:rFonts w:cs="Calibri"/>
        </w:rPr>
        <w:t xml:space="preserve"> </w:t>
      </w:r>
      <w:r w:rsidR="479DD7D8" w:rsidRPr="43CCB367">
        <w:rPr>
          <w:rFonts w:cs="Calibri"/>
        </w:rPr>
        <w:t>will</w:t>
      </w:r>
      <w:r w:rsidRPr="43CCB367">
        <w:rPr>
          <w:rFonts w:cs="Calibri"/>
        </w:rPr>
        <w:t xml:space="preserve"> be treated as confidential </w:t>
      </w:r>
      <w:r w:rsidR="5306D2C0" w:rsidRPr="3555C914">
        <w:rPr>
          <w:rFonts w:cs="Calibri"/>
        </w:rPr>
        <w:t>by</w:t>
      </w:r>
      <w:r w:rsidRPr="43CCB367">
        <w:rPr>
          <w:rFonts w:cs="Calibri"/>
        </w:rPr>
        <w:t xml:space="preserve"> the </w:t>
      </w:r>
      <w:r w:rsidR="65176BBB" w:rsidRPr="3555C914">
        <w:rPr>
          <w:rFonts w:cs="Calibri"/>
        </w:rPr>
        <w:t>i</w:t>
      </w:r>
      <w:r w:rsidRPr="3555C914">
        <w:rPr>
          <w:rFonts w:cs="Calibri"/>
        </w:rPr>
        <w:t>nstitute</w:t>
      </w:r>
      <w:r w:rsidR="479DD7D8" w:rsidRPr="43CCB367">
        <w:rPr>
          <w:rFonts w:cs="Calibri"/>
        </w:rPr>
        <w:t>, any third</w:t>
      </w:r>
      <w:r w:rsidR="6B5197A5" w:rsidRPr="43CCB367">
        <w:rPr>
          <w:rFonts w:cs="Calibri"/>
        </w:rPr>
        <w:t>-</w:t>
      </w:r>
      <w:r w:rsidR="479DD7D8" w:rsidRPr="43CCB367">
        <w:rPr>
          <w:rFonts w:cs="Calibri"/>
        </w:rPr>
        <w:t xml:space="preserve">party </w:t>
      </w:r>
      <w:r w:rsidR="6B5197A5" w:rsidRPr="43CCB367">
        <w:rPr>
          <w:rFonts w:cs="Calibri"/>
        </w:rPr>
        <w:t>reviewers, the applicant</w:t>
      </w:r>
      <w:r w:rsidR="406CD7FD" w:rsidRPr="43CCB367">
        <w:rPr>
          <w:rFonts w:cs="Calibri"/>
        </w:rPr>
        <w:t xml:space="preserve">, and any </w:t>
      </w:r>
      <w:r w:rsidR="04F85A42" w:rsidRPr="43CCB367">
        <w:rPr>
          <w:rFonts w:cs="Calibri"/>
        </w:rPr>
        <w:t>co-applicants listed in the submission</w:t>
      </w:r>
      <w:r w:rsidRPr="43CCB367">
        <w:rPr>
          <w:rFonts w:cs="Calibri"/>
        </w:rPr>
        <w:t xml:space="preserve">. </w:t>
      </w:r>
    </w:p>
    <w:p w14:paraId="6EFEA0ED" w14:textId="77777777" w:rsidR="00F34494" w:rsidRDefault="00F34494" w:rsidP="00A722F6">
      <w:pPr>
        <w:tabs>
          <w:tab w:val="clear" w:pos="3600"/>
        </w:tabs>
        <w:spacing w:after="0"/>
        <w:textAlignment w:val="baseline"/>
        <w:rPr>
          <w:rFonts w:cs="Calibri"/>
        </w:rPr>
      </w:pPr>
    </w:p>
    <w:p w14:paraId="398412E0" w14:textId="5A60A4CB" w:rsidR="00A722F6" w:rsidRDefault="00F34494" w:rsidP="00F34494">
      <w:pPr>
        <w:pStyle w:val="LDMainBodyText"/>
        <w:rPr>
          <w:rStyle w:val="normaltextrun"/>
        </w:rPr>
      </w:pPr>
      <w:r w:rsidRPr="00EA73BD">
        <w:rPr>
          <w:rStyle w:val="normaltextrun"/>
        </w:rPr>
        <w:t>The Lincoln Institute reserves the right to publicize information about successful proposals as appropriate.</w:t>
      </w:r>
    </w:p>
    <w:p w14:paraId="6D8AB63C" w14:textId="0CF2C14C" w:rsidR="009921A2" w:rsidRPr="006975F3" w:rsidRDefault="009921A2" w:rsidP="00F34494">
      <w:pPr>
        <w:pStyle w:val="LDMainBodyText"/>
        <w:rPr>
          <w:rStyle w:val="normaltextrun"/>
          <w:b/>
          <w:bCs/>
          <w:u w:val="single"/>
        </w:rPr>
      </w:pPr>
      <w:r w:rsidRPr="006975F3">
        <w:rPr>
          <w:rStyle w:val="normaltextrun"/>
          <w:b/>
          <w:bCs/>
          <w:u w:val="single"/>
        </w:rPr>
        <w:t>Expectations</w:t>
      </w:r>
      <w:r w:rsidR="00227D55" w:rsidRPr="006975F3">
        <w:rPr>
          <w:rStyle w:val="normaltextrun"/>
          <w:b/>
          <w:bCs/>
          <w:u w:val="single"/>
        </w:rPr>
        <w:t xml:space="preserve"> Regarding Research</w:t>
      </w:r>
    </w:p>
    <w:p w14:paraId="12BCC098" w14:textId="4F35D36F" w:rsidR="009921A2" w:rsidRPr="00F34494" w:rsidRDefault="00227D55" w:rsidP="00F34494">
      <w:pPr>
        <w:pStyle w:val="LDMainBodyText"/>
      </w:pPr>
      <w:r>
        <w:t xml:space="preserve">Applicants selected for research funding must </w:t>
      </w:r>
      <w:r w:rsidR="004909F6">
        <w:t xml:space="preserve">adhere to the Lincoln Institute’s </w:t>
      </w:r>
      <w:hyperlink r:id="rId13" w:history="1">
        <w:r w:rsidR="004909F6" w:rsidRPr="003A4F73">
          <w:rPr>
            <w:rStyle w:val="Hyperlink"/>
          </w:rPr>
          <w:t>research int</w:t>
        </w:r>
        <w:r w:rsidR="004909F6" w:rsidRPr="003A4F73">
          <w:rPr>
            <w:rStyle w:val="Hyperlink"/>
          </w:rPr>
          <w:t>e</w:t>
        </w:r>
        <w:r w:rsidR="004909F6" w:rsidRPr="003A4F73">
          <w:rPr>
            <w:rStyle w:val="Hyperlink"/>
          </w:rPr>
          <w:t>grity</w:t>
        </w:r>
      </w:hyperlink>
      <w:r w:rsidR="004909F6">
        <w:t xml:space="preserve"> </w:t>
      </w:r>
      <w:r w:rsidR="003A4F73">
        <w:t xml:space="preserve">statement. </w:t>
      </w:r>
      <w:r>
        <w:t xml:space="preserve"> </w:t>
      </w:r>
    </w:p>
    <w:p w14:paraId="1AD4F956" w14:textId="29B77164" w:rsidR="00A722F6" w:rsidRPr="006975F3" w:rsidRDefault="00C94CAB" w:rsidP="007509F8">
      <w:pPr>
        <w:pStyle w:val="LDHead2"/>
        <w:rPr>
          <w:u w:val="single"/>
        </w:rPr>
      </w:pPr>
      <w:r w:rsidRPr="006975F3">
        <w:rPr>
          <w:u w:val="single"/>
        </w:rPr>
        <w:t>Application Guidelines</w:t>
      </w:r>
    </w:p>
    <w:p w14:paraId="754FE946" w14:textId="77777777" w:rsidR="006975F3" w:rsidRPr="00D32C4F" w:rsidRDefault="006975F3" w:rsidP="006975F3">
      <w:pPr>
        <w:tabs>
          <w:tab w:val="clear" w:pos="3600"/>
        </w:tabs>
        <w:spacing w:after="0"/>
        <w:textAlignment w:val="baseline"/>
        <w:rPr>
          <w:rFonts w:cs="Calibri"/>
          <w:i/>
          <w:color w:val="000000"/>
        </w:rPr>
      </w:pPr>
      <w:r w:rsidRPr="00D32C4F">
        <w:rPr>
          <w:rFonts w:cs="Calibri"/>
          <w:b/>
          <w:i/>
          <w:color w:val="000000"/>
        </w:rPr>
        <w:t>Please read the instructions carefully. All applications must be submitted in English.</w:t>
      </w:r>
      <w:r w:rsidRPr="00D32C4F">
        <w:rPr>
          <w:rFonts w:cs="Calibri"/>
          <w:i/>
          <w:color w:val="000000"/>
        </w:rPr>
        <w:t xml:space="preserve"> </w:t>
      </w:r>
    </w:p>
    <w:p w14:paraId="15B50A95" w14:textId="77777777" w:rsidR="006975F3" w:rsidRPr="00D32C4F" w:rsidRDefault="006975F3" w:rsidP="006975F3">
      <w:pPr>
        <w:tabs>
          <w:tab w:val="clear" w:pos="3600"/>
        </w:tabs>
        <w:spacing w:after="0"/>
        <w:textAlignment w:val="baseline"/>
        <w:rPr>
          <w:rFonts w:cs="Calibri"/>
          <w:b/>
          <w:color w:val="000000"/>
        </w:rPr>
      </w:pPr>
    </w:p>
    <w:p w14:paraId="5D63BC2F" w14:textId="77777777" w:rsidR="006975F3" w:rsidRPr="00D32C4F" w:rsidRDefault="006975F3" w:rsidP="006975F3">
      <w:pPr>
        <w:tabs>
          <w:tab w:val="clear" w:pos="3600"/>
        </w:tabs>
        <w:spacing w:after="0"/>
        <w:textAlignment w:val="baseline"/>
        <w:rPr>
          <w:rFonts w:cs="Calibri"/>
          <w:color w:val="000000"/>
        </w:rPr>
      </w:pPr>
      <w:r w:rsidRPr="00D32C4F">
        <w:rPr>
          <w:rFonts w:cs="Calibri"/>
          <w:color w:val="000000"/>
        </w:rPr>
        <w:t xml:space="preserve">Applications must include the following items: </w:t>
      </w:r>
    </w:p>
    <w:p w14:paraId="563750E8" w14:textId="77777777" w:rsidR="006975F3" w:rsidRPr="00D32C4F" w:rsidRDefault="006975F3" w:rsidP="006975F3">
      <w:pPr>
        <w:tabs>
          <w:tab w:val="clear" w:pos="3600"/>
        </w:tabs>
        <w:spacing w:after="0"/>
        <w:textAlignment w:val="baseline"/>
        <w:rPr>
          <w:rFonts w:cs="Calibri"/>
          <w:color w:val="000000"/>
        </w:rPr>
      </w:pPr>
    </w:p>
    <w:p w14:paraId="2327BB76" w14:textId="22B8EBAB" w:rsidR="006975F3" w:rsidRPr="00D32C4F" w:rsidRDefault="6EA55B83" w:rsidP="006975F3">
      <w:pPr>
        <w:pStyle w:val="ListParagraph"/>
        <w:numPr>
          <w:ilvl w:val="0"/>
          <w:numId w:val="15"/>
        </w:numPr>
        <w:tabs>
          <w:tab w:val="clear" w:pos="3600"/>
        </w:tabs>
        <w:spacing w:after="0"/>
        <w:textAlignment w:val="baseline"/>
        <w:rPr>
          <w:rFonts w:cs="Calibri"/>
          <w:color w:val="000000"/>
        </w:rPr>
      </w:pPr>
      <w:r w:rsidRPr="43CCB367">
        <w:rPr>
          <w:rFonts w:cs="Calibri"/>
          <w:b/>
          <w:bCs/>
          <w:color w:val="000000" w:themeColor="text1"/>
        </w:rPr>
        <w:t xml:space="preserve">Application </w:t>
      </w:r>
      <w:r w:rsidR="48F0C636" w:rsidRPr="3555C914">
        <w:rPr>
          <w:rFonts w:cs="Calibri"/>
          <w:b/>
          <w:bCs/>
          <w:color w:val="000000" w:themeColor="text1"/>
        </w:rPr>
        <w:t>c</w:t>
      </w:r>
      <w:r w:rsidRPr="3555C914">
        <w:rPr>
          <w:rFonts w:cs="Calibri"/>
          <w:b/>
          <w:bCs/>
          <w:color w:val="000000" w:themeColor="text1"/>
        </w:rPr>
        <w:t xml:space="preserve">over </w:t>
      </w:r>
      <w:r w:rsidR="178643E6" w:rsidRPr="3555C914">
        <w:rPr>
          <w:rFonts w:cs="Calibri"/>
          <w:b/>
          <w:bCs/>
          <w:color w:val="000000" w:themeColor="text1"/>
        </w:rPr>
        <w:t>s</w:t>
      </w:r>
      <w:r w:rsidRPr="3555C914">
        <w:rPr>
          <w:rFonts w:cs="Calibri"/>
          <w:b/>
          <w:bCs/>
          <w:color w:val="000000" w:themeColor="text1"/>
        </w:rPr>
        <w:t>heet</w:t>
      </w:r>
      <w:r w:rsidRPr="43CCB367">
        <w:rPr>
          <w:rFonts w:cs="Calibri"/>
          <w:b/>
          <w:bCs/>
          <w:color w:val="000000" w:themeColor="text1"/>
        </w:rPr>
        <w:t xml:space="preserve"> </w:t>
      </w:r>
      <w:r w:rsidRPr="43CCB367">
        <w:rPr>
          <w:rFonts w:cs="Calibri"/>
          <w:color w:val="000000" w:themeColor="text1"/>
        </w:rPr>
        <w:t xml:space="preserve">(use Form A) </w:t>
      </w:r>
    </w:p>
    <w:p w14:paraId="464F55EA" w14:textId="491A8DE7" w:rsidR="006975F3" w:rsidRPr="00D32C4F" w:rsidRDefault="6EA55B83" w:rsidP="006975F3">
      <w:pPr>
        <w:pStyle w:val="ListParagraph"/>
        <w:numPr>
          <w:ilvl w:val="0"/>
          <w:numId w:val="15"/>
        </w:numPr>
        <w:tabs>
          <w:tab w:val="clear" w:pos="3600"/>
        </w:tabs>
        <w:spacing w:after="0"/>
        <w:textAlignment w:val="baseline"/>
        <w:rPr>
          <w:rFonts w:cs="Calibri"/>
          <w:color w:val="000000"/>
        </w:rPr>
      </w:pPr>
      <w:r w:rsidRPr="43CCB367">
        <w:rPr>
          <w:rFonts w:cs="Calibri"/>
          <w:b/>
          <w:bCs/>
          <w:color w:val="000000" w:themeColor="text1"/>
        </w:rPr>
        <w:t xml:space="preserve">Project </w:t>
      </w:r>
      <w:r w:rsidR="51313A12" w:rsidRPr="3555C914">
        <w:rPr>
          <w:rFonts w:cs="Calibri"/>
          <w:b/>
          <w:bCs/>
          <w:color w:val="000000" w:themeColor="text1"/>
        </w:rPr>
        <w:t>d</w:t>
      </w:r>
      <w:r w:rsidRPr="3555C914">
        <w:rPr>
          <w:rFonts w:cs="Calibri"/>
          <w:b/>
          <w:bCs/>
          <w:color w:val="000000" w:themeColor="text1"/>
        </w:rPr>
        <w:t>escription</w:t>
      </w:r>
      <w:r w:rsidRPr="43CCB367">
        <w:rPr>
          <w:rFonts w:cs="Calibri"/>
          <w:color w:val="000000" w:themeColor="text1"/>
        </w:rPr>
        <w:t xml:space="preserve"> (use Form B)</w:t>
      </w:r>
    </w:p>
    <w:p w14:paraId="6C9FC6C0" w14:textId="3CDEBB98" w:rsidR="006975F3" w:rsidRPr="00D32C4F" w:rsidRDefault="6EA55B83" w:rsidP="006975F3">
      <w:pPr>
        <w:pStyle w:val="ListParagraph"/>
        <w:numPr>
          <w:ilvl w:val="0"/>
          <w:numId w:val="15"/>
        </w:numPr>
        <w:tabs>
          <w:tab w:val="clear" w:pos="3600"/>
        </w:tabs>
        <w:spacing w:after="0"/>
        <w:textAlignment w:val="baseline"/>
        <w:rPr>
          <w:rFonts w:cs="Calibri"/>
          <w:color w:val="000000"/>
        </w:rPr>
      </w:pPr>
      <w:r w:rsidRPr="43CCB367">
        <w:rPr>
          <w:rFonts w:cs="Calibri"/>
          <w:b/>
          <w:bCs/>
          <w:color w:val="000000" w:themeColor="text1"/>
        </w:rPr>
        <w:t xml:space="preserve">Project </w:t>
      </w:r>
      <w:r w:rsidR="550D42D4" w:rsidRPr="3555C914">
        <w:rPr>
          <w:rFonts w:cs="Calibri"/>
          <w:b/>
          <w:bCs/>
          <w:color w:val="000000" w:themeColor="text1"/>
        </w:rPr>
        <w:t>a</w:t>
      </w:r>
      <w:r w:rsidRPr="3555C914">
        <w:rPr>
          <w:rFonts w:cs="Calibri"/>
          <w:b/>
          <w:bCs/>
          <w:color w:val="000000" w:themeColor="text1"/>
        </w:rPr>
        <w:t>bstract</w:t>
      </w:r>
      <w:r w:rsidRPr="43CCB367">
        <w:rPr>
          <w:rFonts w:cs="Calibri"/>
          <w:b/>
          <w:bCs/>
          <w:color w:val="000000" w:themeColor="text1"/>
        </w:rPr>
        <w:t xml:space="preserve"> </w:t>
      </w:r>
      <w:r w:rsidRPr="43CCB367">
        <w:rPr>
          <w:rFonts w:cs="Calibri"/>
          <w:color w:val="000000" w:themeColor="text1"/>
        </w:rPr>
        <w:t>(use Form C)</w:t>
      </w:r>
    </w:p>
    <w:p w14:paraId="48989E4C" w14:textId="028D7C5B" w:rsidR="006975F3" w:rsidRPr="00D32C4F" w:rsidRDefault="6EA55B83" w:rsidP="006975F3">
      <w:pPr>
        <w:pStyle w:val="ListParagraph"/>
        <w:numPr>
          <w:ilvl w:val="0"/>
          <w:numId w:val="15"/>
        </w:numPr>
        <w:tabs>
          <w:tab w:val="clear" w:pos="3600"/>
        </w:tabs>
        <w:spacing w:after="0"/>
        <w:textAlignment w:val="baseline"/>
        <w:rPr>
          <w:rFonts w:cs="Calibri"/>
          <w:b/>
          <w:bCs/>
          <w:color w:val="000000"/>
        </w:rPr>
      </w:pPr>
      <w:r w:rsidRPr="43CCB367">
        <w:rPr>
          <w:rFonts w:cs="Calibri"/>
          <w:b/>
          <w:bCs/>
          <w:color w:val="000000" w:themeColor="text1"/>
        </w:rPr>
        <w:t xml:space="preserve">Curriculum </w:t>
      </w:r>
      <w:r w:rsidR="68B13353" w:rsidRPr="3555C914">
        <w:rPr>
          <w:rFonts w:cs="Calibri"/>
          <w:b/>
          <w:bCs/>
          <w:color w:val="000000" w:themeColor="text1"/>
        </w:rPr>
        <w:t>v</w:t>
      </w:r>
      <w:r w:rsidRPr="3555C914">
        <w:rPr>
          <w:rFonts w:cs="Calibri"/>
          <w:b/>
          <w:bCs/>
          <w:color w:val="000000" w:themeColor="text1"/>
        </w:rPr>
        <w:t>itae</w:t>
      </w:r>
      <w:r w:rsidRPr="43CCB367">
        <w:rPr>
          <w:rFonts w:cs="Calibri"/>
          <w:b/>
          <w:bCs/>
          <w:color w:val="000000" w:themeColor="text1"/>
        </w:rPr>
        <w:t xml:space="preserve"> and </w:t>
      </w:r>
      <w:r w:rsidR="21C6E2F9" w:rsidRPr="3555C914">
        <w:rPr>
          <w:rFonts w:cs="Calibri"/>
          <w:b/>
          <w:bCs/>
          <w:color w:val="000000" w:themeColor="text1"/>
        </w:rPr>
        <w:t>n</w:t>
      </w:r>
      <w:r w:rsidRPr="3555C914">
        <w:rPr>
          <w:rFonts w:cs="Calibri"/>
          <w:b/>
          <w:bCs/>
          <w:color w:val="000000" w:themeColor="text1"/>
        </w:rPr>
        <w:t xml:space="preserve">arrative </w:t>
      </w:r>
      <w:r w:rsidR="383622CD" w:rsidRPr="3555C914">
        <w:rPr>
          <w:rFonts w:cs="Calibri"/>
          <w:b/>
          <w:bCs/>
          <w:color w:val="000000" w:themeColor="text1"/>
        </w:rPr>
        <w:t>b</w:t>
      </w:r>
      <w:r w:rsidRPr="3555C914">
        <w:rPr>
          <w:rFonts w:cs="Calibri"/>
          <w:b/>
          <w:bCs/>
          <w:color w:val="000000" w:themeColor="text1"/>
        </w:rPr>
        <w:t>iography</w:t>
      </w:r>
      <w:r w:rsidRPr="43CCB367">
        <w:rPr>
          <w:rFonts w:cs="Calibri"/>
          <w:b/>
          <w:bCs/>
          <w:color w:val="000000" w:themeColor="text1"/>
        </w:rPr>
        <w:t xml:space="preserve"> </w:t>
      </w:r>
      <w:r w:rsidRPr="43CCB367">
        <w:rPr>
          <w:rFonts w:cs="Calibri"/>
          <w:color w:val="000000" w:themeColor="text1"/>
        </w:rPr>
        <w:t>(Use Form D)</w:t>
      </w:r>
    </w:p>
    <w:p w14:paraId="21FDAED7" w14:textId="77777777" w:rsidR="006975F3" w:rsidRPr="00D32C4F" w:rsidRDefault="006975F3" w:rsidP="006975F3">
      <w:pPr>
        <w:pStyle w:val="ListParagraph"/>
        <w:numPr>
          <w:ilvl w:val="0"/>
          <w:numId w:val="15"/>
        </w:numPr>
        <w:tabs>
          <w:tab w:val="clear" w:pos="3600"/>
        </w:tabs>
        <w:spacing w:after="0"/>
        <w:textAlignment w:val="baseline"/>
        <w:rPr>
          <w:rFonts w:cs="Calibri"/>
          <w:b/>
          <w:bCs/>
          <w:color w:val="000000"/>
        </w:rPr>
      </w:pPr>
      <w:r w:rsidRPr="4E3B14F8">
        <w:rPr>
          <w:rFonts w:cs="Calibri"/>
          <w:b/>
          <w:bCs/>
          <w:color w:val="000000" w:themeColor="text1"/>
        </w:rPr>
        <w:t xml:space="preserve">Letter of support from thesis advisor </w:t>
      </w:r>
      <w:r w:rsidRPr="4E3B14F8">
        <w:rPr>
          <w:rFonts w:cs="Calibri"/>
          <w:color w:val="000000" w:themeColor="text1"/>
        </w:rPr>
        <w:t>(on university letterhead, emailed separately)</w:t>
      </w:r>
    </w:p>
    <w:p w14:paraId="1C2930CB" w14:textId="77777777" w:rsidR="006975F3" w:rsidRDefault="006975F3" w:rsidP="006975F3">
      <w:pPr>
        <w:tabs>
          <w:tab w:val="clear" w:pos="3600"/>
        </w:tabs>
        <w:spacing w:after="0"/>
        <w:textAlignment w:val="baseline"/>
        <w:rPr>
          <w:rFonts w:cs="Calibri"/>
          <w:color w:val="000000"/>
        </w:rPr>
      </w:pPr>
      <w:r w:rsidRPr="00D32C4F">
        <w:rPr>
          <w:rFonts w:cs="Calibri"/>
          <w:color w:val="000000"/>
        </w:rPr>
        <w:br/>
        <w:t>The Lincoln Institute will email an acknowledgment within 10 days of receiving your application</w:t>
      </w:r>
      <w:r>
        <w:rPr>
          <w:rFonts w:cs="Calibri"/>
          <w:color w:val="000000"/>
        </w:rPr>
        <w:t>.</w:t>
      </w:r>
    </w:p>
    <w:p w14:paraId="7341A88B" w14:textId="77777777" w:rsidR="006975F3" w:rsidRDefault="006975F3" w:rsidP="006975F3">
      <w:pPr>
        <w:tabs>
          <w:tab w:val="clear" w:pos="3600"/>
        </w:tabs>
        <w:spacing w:after="0"/>
        <w:textAlignment w:val="baseline"/>
        <w:rPr>
          <w:rFonts w:cs="Calibri"/>
          <w:color w:val="000000"/>
        </w:rPr>
      </w:pPr>
    </w:p>
    <w:p w14:paraId="5D14FFE3" w14:textId="77777777" w:rsidR="00180846" w:rsidRPr="00E20587" w:rsidRDefault="00180846" w:rsidP="00180846">
      <w:pPr>
        <w:tabs>
          <w:tab w:val="clear" w:pos="3600"/>
        </w:tabs>
        <w:spacing w:after="0"/>
        <w:textAlignment w:val="baseline"/>
        <w:rPr>
          <w:rFonts w:cs="Calibri"/>
          <w:i/>
          <w:color w:val="000000"/>
          <w:u w:val="single"/>
        </w:rPr>
      </w:pPr>
      <w:r w:rsidRPr="00E20587">
        <w:rPr>
          <w:rFonts w:cs="Calibri"/>
          <w:i/>
          <w:color w:val="000000"/>
          <w:u w:val="single"/>
        </w:rPr>
        <w:t>Format</w:t>
      </w:r>
      <w:r w:rsidRPr="00E20587">
        <w:rPr>
          <w:rFonts w:cs="Calibri"/>
          <w:i/>
          <w:color w:val="000000"/>
          <w:u w:val="single"/>
        </w:rPr>
        <w:br/>
      </w:r>
    </w:p>
    <w:p w14:paraId="09A9911E" w14:textId="77777777" w:rsidR="00180846" w:rsidRPr="00D2161C" w:rsidRDefault="00180846" w:rsidP="00180846">
      <w:pPr>
        <w:numPr>
          <w:ilvl w:val="0"/>
          <w:numId w:val="16"/>
        </w:numPr>
        <w:tabs>
          <w:tab w:val="clear" w:pos="3600"/>
        </w:tabs>
        <w:spacing w:after="0"/>
        <w:textAlignment w:val="baseline"/>
        <w:rPr>
          <w:rFonts w:cs="Calibri"/>
          <w:color w:val="000000"/>
        </w:rPr>
      </w:pPr>
      <w:r w:rsidRPr="00D2161C">
        <w:rPr>
          <w:rFonts w:cs="Calibri"/>
          <w:color w:val="000000"/>
        </w:rPr>
        <w:t xml:space="preserve">The entire application must be submitted as a single </w:t>
      </w:r>
      <w:r w:rsidRPr="00D2161C">
        <w:rPr>
          <w:rFonts w:cs="Calibri"/>
          <w:iCs/>
          <w:color w:val="000000"/>
        </w:rPr>
        <w:t>Microsoft Word</w:t>
      </w:r>
      <w:r w:rsidRPr="00D2161C">
        <w:rPr>
          <w:rFonts w:cs="Calibri"/>
          <w:color w:val="000000"/>
        </w:rPr>
        <w:t xml:space="preserve"> or PDF file </w:t>
      </w:r>
      <w:r w:rsidRPr="00D2161C">
        <w:rPr>
          <w:rFonts w:cs="Calibri"/>
          <w:b/>
          <w:iCs/>
          <w:color w:val="000000"/>
        </w:rPr>
        <w:t>(other formats will not be accepted)</w:t>
      </w:r>
      <w:r w:rsidRPr="00D2161C">
        <w:rPr>
          <w:rFonts w:cs="Calibri"/>
          <w:color w:val="000000"/>
        </w:rPr>
        <w:t>.</w:t>
      </w:r>
    </w:p>
    <w:p w14:paraId="4930E3B8" w14:textId="77777777" w:rsidR="00180846" w:rsidRPr="00D2161C" w:rsidRDefault="00180846" w:rsidP="00180846">
      <w:pPr>
        <w:numPr>
          <w:ilvl w:val="0"/>
          <w:numId w:val="16"/>
        </w:numPr>
        <w:tabs>
          <w:tab w:val="clear" w:pos="3600"/>
        </w:tabs>
        <w:spacing w:after="0"/>
        <w:textAlignment w:val="baseline"/>
        <w:rPr>
          <w:rFonts w:cs="Calibri"/>
          <w:bCs/>
          <w:color w:val="000000"/>
        </w:rPr>
      </w:pPr>
      <w:r w:rsidRPr="00D2161C">
        <w:rPr>
          <w:rFonts w:cs="Calibri"/>
          <w:bCs/>
          <w:color w:val="000000"/>
        </w:rPr>
        <w:t xml:space="preserve">Format the application with margins for copying on 8.5 x 11-inch (letter-size) paper. </w:t>
      </w:r>
    </w:p>
    <w:p w14:paraId="739CF00B" w14:textId="4B874C1D" w:rsidR="00180846" w:rsidRPr="00D2161C" w:rsidRDefault="5A69D986" w:rsidP="00180846">
      <w:pPr>
        <w:numPr>
          <w:ilvl w:val="0"/>
          <w:numId w:val="16"/>
        </w:numPr>
        <w:tabs>
          <w:tab w:val="clear" w:pos="3600"/>
        </w:tabs>
        <w:spacing w:after="0"/>
        <w:textAlignment w:val="baseline"/>
        <w:rPr>
          <w:rFonts w:cs="Calibri"/>
          <w:color w:val="000000"/>
        </w:rPr>
      </w:pPr>
      <w:r w:rsidRPr="43CCB367">
        <w:rPr>
          <w:rFonts w:cs="Calibri"/>
          <w:color w:val="000000" w:themeColor="text1"/>
        </w:rPr>
        <w:t>The entire application should be single</w:t>
      </w:r>
      <w:r w:rsidR="57108BFC" w:rsidRPr="43CCB367">
        <w:rPr>
          <w:rFonts w:cs="Calibri"/>
          <w:color w:val="000000" w:themeColor="text1"/>
        </w:rPr>
        <w:t xml:space="preserve"> </w:t>
      </w:r>
      <w:r w:rsidRPr="43CCB367">
        <w:rPr>
          <w:rFonts w:cs="Calibri"/>
          <w:color w:val="000000" w:themeColor="text1"/>
        </w:rPr>
        <w:t xml:space="preserve">spaced, using consistent font style and size (Times New Roman, 12 </w:t>
      </w:r>
      <w:proofErr w:type="gramStart"/>
      <w:r w:rsidRPr="43CCB367">
        <w:rPr>
          <w:rFonts w:cs="Calibri"/>
          <w:color w:val="000000" w:themeColor="text1"/>
        </w:rPr>
        <w:t>point</w:t>
      </w:r>
      <w:proofErr w:type="gramEnd"/>
      <w:r w:rsidRPr="43CCB367">
        <w:rPr>
          <w:rFonts w:cs="Calibri"/>
          <w:color w:val="000000" w:themeColor="text1"/>
        </w:rPr>
        <w:t xml:space="preserve"> preferred). </w:t>
      </w:r>
    </w:p>
    <w:p w14:paraId="66B1CCE8" w14:textId="77777777" w:rsidR="00180846" w:rsidRPr="00844FA5" w:rsidRDefault="00180846" w:rsidP="00180846">
      <w:pPr>
        <w:numPr>
          <w:ilvl w:val="0"/>
          <w:numId w:val="16"/>
        </w:numPr>
        <w:tabs>
          <w:tab w:val="clear" w:pos="3600"/>
        </w:tabs>
        <w:spacing w:after="0"/>
        <w:textAlignment w:val="baseline"/>
        <w:rPr>
          <w:rFonts w:cs="Helvetica"/>
          <w:color w:val="000000"/>
        </w:rPr>
      </w:pPr>
      <w:r w:rsidRPr="00D2161C">
        <w:rPr>
          <w:rFonts w:cs="Helvetica"/>
          <w:color w:val="000000"/>
        </w:rPr>
        <w:t>Use page breaks for each separate section and form.</w:t>
      </w:r>
    </w:p>
    <w:p w14:paraId="7A4B1AF7" w14:textId="438AF7D7" w:rsidR="00223ADA" w:rsidRPr="00D2161C" w:rsidRDefault="00223ADA" w:rsidP="00223ADA">
      <w:pPr>
        <w:tabs>
          <w:tab w:val="clear" w:pos="3600"/>
        </w:tabs>
        <w:spacing w:after="0"/>
        <w:textAlignment w:val="baseline"/>
        <w:rPr>
          <w:rFonts w:cs="Calibri"/>
          <w:color w:val="000000"/>
        </w:rPr>
      </w:pPr>
      <w:r w:rsidRPr="0C786138">
        <w:rPr>
          <w:rFonts w:cs="Calibri"/>
          <w:color w:val="000000" w:themeColor="text1"/>
        </w:rPr>
        <w:lastRenderedPageBreak/>
        <w:t xml:space="preserve">For submission instructions and access to the application form, visit the </w:t>
      </w:r>
      <w:r w:rsidR="78E62620" w:rsidRPr="0C786138">
        <w:rPr>
          <w:rFonts w:cs="Calibri"/>
          <w:color w:val="000000" w:themeColor="text1"/>
        </w:rPr>
        <w:t>Lincoln Institute website</w:t>
      </w:r>
      <w:r w:rsidR="54A8BF28" w:rsidRPr="0C786138">
        <w:rPr>
          <w:rFonts w:cs="Calibri"/>
          <w:color w:val="000000" w:themeColor="text1"/>
        </w:rPr>
        <w:t xml:space="preserve"> </w:t>
      </w:r>
      <w:r w:rsidRPr="0C786138">
        <w:rPr>
          <w:rFonts w:cs="Calibri"/>
          <w:color w:val="000000" w:themeColor="text1"/>
        </w:rPr>
        <w:t xml:space="preserve">or email </w:t>
      </w:r>
      <w:hyperlink r:id="rId14">
        <w:r w:rsidRPr="0C786138">
          <w:rPr>
            <w:rStyle w:val="Hyperlink"/>
            <w:rFonts w:cs="Calibri"/>
          </w:rPr>
          <w:t>fellowships@lincolninst.edu</w:t>
        </w:r>
      </w:hyperlink>
      <w:r w:rsidRPr="0C786138">
        <w:rPr>
          <w:rFonts w:cs="Calibri"/>
          <w:color w:val="000000" w:themeColor="text1"/>
        </w:rPr>
        <w:t xml:space="preserve"> to request a copy of the guidelines and forms.</w:t>
      </w:r>
    </w:p>
    <w:p w14:paraId="531932A3" w14:textId="7F775EB8" w:rsidR="00223ADA" w:rsidRPr="00E20587" w:rsidRDefault="00223ADA" w:rsidP="00223ADA">
      <w:pPr>
        <w:tabs>
          <w:tab w:val="clear" w:pos="3600"/>
        </w:tabs>
        <w:spacing w:after="0"/>
        <w:textAlignment w:val="baseline"/>
        <w:rPr>
          <w:rFonts w:cs="Calibri"/>
          <w:i/>
          <w:iCs/>
          <w:color w:val="000000"/>
          <w:u w:val="single"/>
        </w:rPr>
      </w:pPr>
      <w:r w:rsidRPr="00D2161C">
        <w:rPr>
          <w:rFonts w:cs="Calibri"/>
          <w:color w:val="000000"/>
        </w:rPr>
        <w:br/>
      </w:r>
      <w:r w:rsidRPr="00E20587">
        <w:rPr>
          <w:rFonts w:cs="Calibri"/>
          <w:i/>
          <w:iCs/>
          <w:color w:val="000000"/>
          <w:u w:val="single"/>
        </w:rPr>
        <w:t>Deliverables</w:t>
      </w:r>
      <w:r w:rsidRPr="00E20587">
        <w:rPr>
          <w:rFonts w:cs="Calibri"/>
          <w:i/>
          <w:iCs/>
          <w:color w:val="000000"/>
          <w:u w:val="single"/>
        </w:rPr>
        <w:br/>
      </w:r>
    </w:p>
    <w:p w14:paraId="08B87A80" w14:textId="77777777" w:rsidR="00223ADA" w:rsidRPr="00D2161C" w:rsidRDefault="63F40F61" w:rsidP="00223ADA">
      <w:pPr>
        <w:tabs>
          <w:tab w:val="clear" w:pos="3600"/>
        </w:tabs>
        <w:spacing w:after="0"/>
        <w:textAlignment w:val="baseline"/>
        <w:rPr>
          <w:rFonts w:cs="Calibri"/>
          <w:color w:val="000000"/>
        </w:rPr>
      </w:pPr>
      <w:r w:rsidRPr="43CCB367">
        <w:rPr>
          <w:rFonts w:cs="Calibri"/>
          <w:color w:val="000000" w:themeColor="text1"/>
        </w:rPr>
        <w:t xml:space="preserve">Deadline for </w:t>
      </w:r>
      <w:r w:rsidRPr="3555C914">
        <w:rPr>
          <w:rFonts w:cs="Calibri"/>
          <w:b/>
          <w:color w:val="000000" w:themeColor="text1"/>
        </w:rPr>
        <w:t xml:space="preserve">all </w:t>
      </w:r>
      <w:r w:rsidRPr="43CCB367">
        <w:rPr>
          <w:rFonts w:cs="Calibri"/>
          <w:color w:val="000000" w:themeColor="text1"/>
        </w:rPr>
        <w:t>deliverables, including letter of support: March 2, 2026, at 6:00 p.m. ET</w:t>
      </w:r>
      <w:r w:rsidR="00223ADA">
        <w:br/>
      </w:r>
    </w:p>
    <w:p w14:paraId="28402777" w14:textId="77777777" w:rsidR="00223ADA" w:rsidRDefault="00223ADA" w:rsidP="00223ADA">
      <w:pPr>
        <w:pStyle w:val="ListParagraph"/>
        <w:numPr>
          <w:ilvl w:val="0"/>
          <w:numId w:val="17"/>
        </w:numPr>
        <w:tabs>
          <w:tab w:val="clear" w:pos="3600"/>
        </w:tabs>
        <w:spacing w:after="0"/>
        <w:textAlignment w:val="baseline"/>
        <w:rPr>
          <w:rFonts w:cs="Calibri"/>
          <w:color w:val="000000"/>
        </w:rPr>
      </w:pPr>
      <w:r w:rsidRPr="1FFF51F8">
        <w:rPr>
          <w:rFonts w:cs="Calibri"/>
          <w:b/>
          <w:bCs/>
          <w:color w:val="000000" w:themeColor="text1"/>
        </w:rPr>
        <w:t>Electronic version of the complete application: Forms A, B, C, D.</w:t>
      </w:r>
    </w:p>
    <w:p w14:paraId="4036C517" w14:textId="77777777" w:rsidR="00223ADA" w:rsidRPr="004604C0" w:rsidRDefault="00223ADA" w:rsidP="00223ADA">
      <w:pPr>
        <w:pStyle w:val="ListParagraph"/>
        <w:tabs>
          <w:tab w:val="clear" w:pos="3600"/>
        </w:tabs>
        <w:spacing w:after="0"/>
        <w:textAlignment w:val="baseline"/>
        <w:rPr>
          <w:rFonts w:cs="Calibri"/>
          <w:color w:val="000000"/>
        </w:rPr>
      </w:pPr>
    </w:p>
    <w:p w14:paraId="1033DA6D" w14:textId="72AFAEF2" w:rsidR="00223ADA" w:rsidRDefault="00223ADA" w:rsidP="00223ADA">
      <w:pPr>
        <w:tabs>
          <w:tab w:val="clear" w:pos="3600"/>
        </w:tabs>
        <w:spacing w:after="0"/>
        <w:ind w:firstLine="720"/>
        <w:textAlignment w:val="baseline"/>
        <w:rPr>
          <w:rFonts w:cs="Calibri"/>
          <w:color w:val="000000"/>
        </w:rPr>
      </w:pPr>
      <w:r w:rsidRPr="0C786138">
        <w:rPr>
          <w:rFonts w:cs="Calibri"/>
          <w:color w:val="000000" w:themeColor="text1"/>
        </w:rPr>
        <w:t xml:space="preserve">Applications must be submitted via </w:t>
      </w:r>
      <w:r w:rsidR="77D0A11F" w:rsidRPr="0C786138">
        <w:rPr>
          <w:rFonts w:cs="Calibri"/>
          <w:color w:val="000000" w:themeColor="text1"/>
        </w:rPr>
        <w:t>the online application form.</w:t>
      </w:r>
    </w:p>
    <w:p w14:paraId="304F3D9F" w14:textId="77777777" w:rsidR="00223ADA" w:rsidRPr="00D2161C" w:rsidRDefault="00223ADA" w:rsidP="00223ADA">
      <w:pPr>
        <w:tabs>
          <w:tab w:val="clear" w:pos="3600"/>
        </w:tabs>
        <w:spacing w:after="0"/>
        <w:textAlignment w:val="baseline"/>
        <w:rPr>
          <w:rFonts w:cs="Calibri"/>
          <w:color w:val="000000"/>
        </w:rPr>
      </w:pPr>
    </w:p>
    <w:p w14:paraId="5A2E0613" w14:textId="40C7A2F3" w:rsidR="00223ADA" w:rsidRPr="00223ADA" w:rsidRDefault="00223ADA">
      <w:pPr>
        <w:pStyle w:val="ListParagraph"/>
        <w:numPr>
          <w:ilvl w:val="0"/>
          <w:numId w:val="17"/>
        </w:numPr>
        <w:tabs>
          <w:tab w:val="clear" w:pos="3600"/>
        </w:tabs>
        <w:spacing w:after="0"/>
        <w:textAlignment w:val="baseline"/>
        <w:rPr>
          <w:rFonts w:cs="Calibri"/>
        </w:rPr>
      </w:pPr>
      <w:r w:rsidRPr="00223ADA">
        <w:rPr>
          <w:rFonts w:cs="Calibri"/>
          <w:b/>
          <w:bCs/>
          <w:color w:val="000000"/>
        </w:rPr>
        <w:t>Letter of support</w:t>
      </w:r>
      <w:r w:rsidRPr="00223ADA">
        <w:rPr>
          <w:rFonts w:cs="Calibri"/>
          <w:bCs/>
          <w:color w:val="000000"/>
        </w:rPr>
        <w:t xml:space="preserve"> </w:t>
      </w:r>
      <w:r w:rsidRPr="00223ADA">
        <w:rPr>
          <w:rFonts w:cs="Calibri"/>
          <w:b/>
          <w:color w:val="000000"/>
        </w:rPr>
        <w:t>on university letterhead, to be emailed directly by thesis advisor to</w:t>
      </w:r>
      <w:r w:rsidRPr="00223ADA">
        <w:rPr>
          <w:rFonts w:cs="Calibri"/>
          <w:color w:val="000000"/>
        </w:rPr>
        <w:t xml:space="preserve"> </w:t>
      </w:r>
      <w:hyperlink r:id="rId15" w:history="1">
        <w:r w:rsidRPr="00223ADA">
          <w:rPr>
            <w:rStyle w:val="Hyperlink"/>
            <w:rFonts w:cs="Calibri"/>
          </w:rPr>
          <w:t>fellowships@lincolninst.edu</w:t>
        </w:r>
      </w:hyperlink>
      <w:r w:rsidRPr="00223ADA">
        <w:rPr>
          <w:rFonts w:cs="Calibri"/>
          <w:bCs/>
          <w:color w:val="000000"/>
        </w:rPr>
        <w:t>.</w:t>
      </w:r>
      <w:r w:rsidRPr="00223ADA">
        <w:rPr>
          <w:rFonts w:cs="Calibri"/>
          <w:color w:val="000000"/>
        </w:rPr>
        <w:t xml:space="preserve"> </w:t>
      </w:r>
      <w:r w:rsidRPr="00223ADA">
        <w:rPr>
          <w:rFonts w:cs="Calibri"/>
          <w:i/>
          <w:color w:val="000000"/>
        </w:rPr>
        <w:t xml:space="preserve">Letter of support can only be accepted in PDF format or as a Microsoft Word document. </w:t>
      </w:r>
      <w:r w:rsidRPr="00223ADA">
        <w:rPr>
          <w:rFonts w:cs="Calibri"/>
          <w:b/>
          <w:color w:val="000000"/>
        </w:rPr>
        <w:t xml:space="preserve">Please ask your advisor to put your last name followed by your first name </w:t>
      </w:r>
      <w:proofErr w:type="gramStart"/>
      <w:r w:rsidRPr="00223ADA">
        <w:rPr>
          <w:rFonts w:cs="Calibri"/>
          <w:b/>
          <w:color w:val="000000"/>
        </w:rPr>
        <w:t>in</w:t>
      </w:r>
      <w:proofErr w:type="gramEnd"/>
      <w:r w:rsidRPr="00223ADA">
        <w:rPr>
          <w:rFonts w:cs="Calibri"/>
          <w:b/>
          <w:color w:val="000000"/>
        </w:rPr>
        <w:t xml:space="preserve"> the email subject line (e.g., Doe, Jane).</w:t>
      </w:r>
      <w:r w:rsidRPr="00223ADA">
        <w:rPr>
          <w:rFonts w:cs="Calibri"/>
          <w:bCs/>
          <w:color w:val="000000"/>
        </w:rPr>
        <w:t xml:space="preserve"> </w:t>
      </w:r>
      <w:r w:rsidRPr="00223ADA">
        <w:rPr>
          <w:rFonts w:cs="Calibri"/>
          <w:b/>
          <w:bCs/>
          <w:color w:val="000000"/>
          <w:u w:val="single"/>
        </w:rPr>
        <w:br/>
      </w:r>
    </w:p>
    <w:p w14:paraId="32ABE1F1" w14:textId="077AB923" w:rsidR="00223ADA" w:rsidRPr="00704C20" w:rsidRDefault="63F40F61" w:rsidP="00223ADA">
      <w:pPr>
        <w:pStyle w:val="LDHead2"/>
        <w:rPr>
          <w:u w:val="single"/>
        </w:rPr>
      </w:pPr>
      <w:r w:rsidRPr="43CCB367">
        <w:rPr>
          <w:u w:val="single"/>
        </w:rPr>
        <w:t xml:space="preserve">Questions About </w:t>
      </w:r>
      <w:r w:rsidR="3A1EFDD4" w:rsidRPr="3555C914">
        <w:rPr>
          <w:u w:val="single"/>
        </w:rPr>
        <w:t>t</w:t>
      </w:r>
      <w:r w:rsidRPr="3555C914">
        <w:rPr>
          <w:u w:val="single"/>
        </w:rPr>
        <w:t>his</w:t>
      </w:r>
      <w:r w:rsidRPr="43CCB367">
        <w:rPr>
          <w:u w:val="single"/>
        </w:rPr>
        <w:t xml:space="preserve"> Fellowship</w:t>
      </w:r>
    </w:p>
    <w:p w14:paraId="0707A8A1" w14:textId="77777777" w:rsidR="00223ADA" w:rsidRDefault="00223ADA" w:rsidP="00223ADA">
      <w:pPr>
        <w:tabs>
          <w:tab w:val="clear" w:pos="3600"/>
        </w:tabs>
        <w:spacing w:after="0"/>
        <w:textAlignment w:val="baseline"/>
        <w:rPr>
          <w:rFonts w:cs="Calibri"/>
          <w:color w:val="000000"/>
          <w:u w:val="single"/>
        </w:rPr>
      </w:pPr>
      <w:r w:rsidRPr="00D2161C">
        <w:rPr>
          <w:rFonts w:cs="Calibri"/>
          <w:color w:val="000000"/>
        </w:rPr>
        <w:t xml:space="preserve">Contact </w:t>
      </w:r>
      <w:hyperlink r:id="rId16" w:history="1">
        <w:r w:rsidRPr="00D2161C">
          <w:rPr>
            <w:rStyle w:val="Hyperlink"/>
            <w:rFonts w:cs="Calibri"/>
          </w:rPr>
          <w:t>fellowships@lincolninst.edu</w:t>
        </w:r>
      </w:hyperlink>
      <w:r w:rsidRPr="00B46060">
        <w:rPr>
          <w:rStyle w:val="Hyperlink"/>
          <w:rFonts w:cs="Calibri"/>
          <w:color w:val="auto"/>
          <w:u w:val="none"/>
        </w:rPr>
        <w:t>.</w:t>
      </w:r>
    </w:p>
    <w:p w14:paraId="4BDCE64E" w14:textId="77777777" w:rsidR="00223ADA" w:rsidRDefault="00223ADA" w:rsidP="00223ADA">
      <w:pPr>
        <w:tabs>
          <w:tab w:val="clear" w:pos="3600"/>
        </w:tabs>
        <w:spacing w:after="0"/>
        <w:textAlignment w:val="baseline"/>
        <w:rPr>
          <w:rFonts w:cs="Calibri"/>
          <w:color w:val="000000"/>
          <w:u w:val="single"/>
        </w:rPr>
      </w:pPr>
    </w:p>
    <w:p w14:paraId="747C128D" w14:textId="77777777" w:rsidR="00223ADA" w:rsidRPr="00704C20" w:rsidRDefault="00223ADA" w:rsidP="00223ADA">
      <w:pPr>
        <w:tabs>
          <w:tab w:val="clear" w:pos="3600"/>
        </w:tabs>
        <w:spacing w:after="0"/>
        <w:textAlignment w:val="baseline"/>
        <w:rPr>
          <w:rFonts w:cs="Calibri"/>
          <w:b/>
          <w:bCs/>
          <w:color w:val="000000"/>
          <w:u w:val="single"/>
        </w:rPr>
      </w:pPr>
      <w:r w:rsidRPr="00704C20">
        <w:rPr>
          <w:rFonts w:cs="Calibri"/>
          <w:b/>
          <w:bCs/>
          <w:color w:val="000000"/>
          <w:u w:val="single"/>
        </w:rPr>
        <w:t>About the Lincoln Institute of Land Policy</w:t>
      </w:r>
    </w:p>
    <w:p w14:paraId="56E0B1B8" w14:textId="77777777" w:rsidR="00223ADA" w:rsidRDefault="00223ADA" w:rsidP="00223ADA">
      <w:pPr>
        <w:tabs>
          <w:tab w:val="clear" w:pos="3600"/>
        </w:tabs>
        <w:spacing w:after="0"/>
        <w:textAlignment w:val="baseline"/>
        <w:rPr>
          <w:rFonts w:cs="Calibri"/>
          <w:color w:val="000000"/>
        </w:rPr>
      </w:pPr>
    </w:p>
    <w:p w14:paraId="050EBB7C" w14:textId="77777777" w:rsidR="00223ADA" w:rsidRDefault="00223ADA" w:rsidP="00223ADA">
      <w:pPr>
        <w:tabs>
          <w:tab w:val="clear" w:pos="3600"/>
        </w:tabs>
        <w:spacing w:after="0"/>
        <w:textAlignment w:val="baseline"/>
        <w:rPr>
          <w:rFonts w:cs="Calibri"/>
          <w:color w:val="000000"/>
        </w:rPr>
      </w:pPr>
      <w:r w:rsidRPr="004B66D1">
        <w:rPr>
          <w:rFonts w:cs="Calibri"/>
          <w:color w:val="000000"/>
        </w:rPr>
        <w:t xml:space="preserve">The Lincoln Institute of Land Policy seeks to improve quality of life through the effective use, taxation, and stewardship of land. A nonprofit private operating foundation whose origins date to 1946, </w:t>
      </w:r>
      <w:r>
        <w:rPr>
          <w:rFonts w:cs="Calibri"/>
          <w:color w:val="000000"/>
        </w:rPr>
        <w:t>we</w:t>
      </w:r>
      <w:r w:rsidRPr="004B66D1">
        <w:rPr>
          <w:rFonts w:cs="Calibri"/>
          <w:color w:val="000000"/>
        </w:rPr>
        <w:t xml:space="preserve"> research and recommend creative approaches to land as a solution to economic, social, and environmental challenges. Through education, training, publications, and events, we integrate theory and practice to inform public policy decisions worldwide.</w:t>
      </w:r>
    </w:p>
    <w:p w14:paraId="213B3D25" w14:textId="77777777" w:rsidR="00223ADA" w:rsidRPr="00D378B9" w:rsidRDefault="00223ADA" w:rsidP="00223ADA">
      <w:pPr>
        <w:tabs>
          <w:tab w:val="clear" w:pos="3600"/>
        </w:tabs>
        <w:spacing w:after="0"/>
        <w:textAlignment w:val="baseline"/>
        <w:rPr>
          <w:rFonts w:cs="Helvetica"/>
        </w:rPr>
      </w:pPr>
    </w:p>
    <w:p w14:paraId="78A577A6" w14:textId="77777777" w:rsidR="00223ADA" w:rsidRDefault="00223ADA" w:rsidP="00223ADA">
      <w:pPr>
        <w:tabs>
          <w:tab w:val="clear" w:pos="3600"/>
        </w:tabs>
        <w:spacing w:after="0"/>
        <w:textAlignment w:val="baseline"/>
        <w:rPr>
          <w:rFonts w:cs="Helvetica"/>
          <w:b/>
          <w:bCs/>
          <w:u w:val="single"/>
        </w:rPr>
      </w:pPr>
      <w:r w:rsidRPr="00D378B9">
        <w:rPr>
          <w:rFonts w:cs="Helvetica"/>
          <w:b/>
          <w:bCs/>
          <w:u w:val="single"/>
        </w:rPr>
        <w:t>Frequently Asked Questions</w:t>
      </w:r>
    </w:p>
    <w:p w14:paraId="7EEC18E2" w14:textId="77777777" w:rsidR="00223ADA" w:rsidRPr="00D378B9" w:rsidRDefault="00223ADA" w:rsidP="00223ADA">
      <w:pPr>
        <w:tabs>
          <w:tab w:val="clear" w:pos="3600"/>
        </w:tabs>
        <w:spacing w:after="0"/>
        <w:textAlignment w:val="baseline"/>
        <w:rPr>
          <w:rFonts w:cs="Helvetica"/>
          <w:b/>
          <w:bCs/>
          <w:u w:val="single"/>
        </w:rPr>
      </w:pPr>
    </w:p>
    <w:p w14:paraId="4283806D" w14:textId="77777777" w:rsidR="00223ADA" w:rsidRPr="00975E32" w:rsidRDefault="00223ADA" w:rsidP="00223ADA">
      <w:pPr>
        <w:numPr>
          <w:ilvl w:val="0"/>
          <w:numId w:val="18"/>
        </w:numPr>
        <w:contextualSpacing/>
        <w:rPr>
          <w:rFonts w:cs="Calibri"/>
          <w:color w:val="000000"/>
        </w:rPr>
      </w:pPr>
      <w:r w:rsidRPr="00975E32">
        <w:rPr>
          <w:rFonts w:cs="Calibri"/>
          <w:color w:val="000000"/>
        </w:rPr>
        <w:t xml:space="preserve">Do I need to be a US citizen to apply? </w:t>
      </w:r>
      <w:r w:rsidRPr="00975E32">
        <w:rPr>
          <w:rFonts w:cs="Calibri"/>
          <w:b/>
          <w:bCs/>
          <w:color w:val="000000"/>
        </w:rPr>
        <w:t>No.</w:t>
      </w:r>
    </w:p>
    <w:p w14:paraId="49E2A5D8" w14:textId="79BB35B9" w:rsidR="00223ADA" w:rsidRPr="00975E32" w:rsidRDefault="63F40F61" w:rsidP="43CCB367">
      <w:pPr>
        <w:numPr>
          <w:ilvl w:val="0"/>
          <w:numId w:val="18"/>
        </w:numPr>
        <w:contextualSpacing/>
        <w:rPr>
          <w:rFonts w:cs="Calibri"/>
          <w:color w:val="000000"/>
        </w:rPr>
      </w:pPr>
      <w:r w:rsidRPr="43CCB367">
        <w:rPr>
          <w:rFonts w:cs="Calibri"/>
          <w:color w:val="000000" w:themeColor="text1"/>
        </w:rPr>
        <w:t xml:space="preserve">Do I need to be registered </w:t>
      </w:r>
      <w:r w:rsidR="31C78CA2" w:rsidRPr="3555C914">
        <w:rPr>
          <w:rFonts w:cs="Calibri"/>
          <w:color w:val="000000" w:themeColor="text1"/>
        </w:rPr>
        <w:t>at</w:t>
      </w:r>
      <w:r w:rsidRPr="43CCB367">
        <w:rPr>
          <w:rFonts w:cs="Calibri"/>
          <w:color w:val="000000" w:themeColor="text1"/>
        </w:rPr>
        <w:t xml:space="preserve"> a US university to apply? </w:t>
      </w:r>
      <w:r w:rsidRPr="43CCB367">
        <w:rPr>
          <w:rFonts w:cs="Calibri"/>
          <w:b/>
          <w:bCs/>
          <w:color w:val="000000" w:themeColor="text1"/>
        </w:rPr>
        <w:t>No.</w:t>
      </w:r>
    </w:p>
    <w:p w14:paraId="17013DEA" w14:textId="77777777" w:rsidR="00223ADA" w:rsidRPr="00975E32" w:rsidRDefault="00223ADA" w:rsidP="00223ADA">
      <w:pPr>
        <w:numPr>
          <w:ilvl w:val="0"/>
          <w:numId w:val="18"/>
        </w:numPr>
        <w:contextualSpacing/>
        <w:rPr>
          <w:rFonts w:cs="Calibri"/>
          <w:b/>
          <w:bCs/>
          <w:color w:val="000000"/>
        </w:rPr>
      </w:pPr>
      <w:r w:rsidRPr="00975E32">
        <w:rPr>
          <w:rFonts w:cs="Calibri"/>
          <w:color w:val="000000"/>
        </w:rPr>
        <w:t xml:space="preserve">Must the dissertation be restricted to cases in the US? </w:t>
      </w:r>
      <w:r w:rsidRPr="00975E32">
        <w:rPr>
          <w:rFonts w:cs="Calibri"/>
          <w:b/>
          <w:bCs/>
          <w:color w:val="000000"/>
        </w:rPr>
        <w:t>No. Research may focus on the US or other industrial or developing countries.</w:t>
      </w:r>
    </w:p>
    <w:p w14:paraId="25B109CF" w14:textId="77777777" w:rsidR="00223ADA" w:rsidRPr="00975E32" w:rsidRDefault="00223ADA" w:rsidP="00223ADA">
      <w:pPr>
        <w:numPr>
          <w:ilvl w:val="0"/>
          <w:numId w:val="18"/>
        </w:numPr>
        <w:contextualSpacing/>
        <w:rPr>
          <w:rFonts w:cs="Calibri"/>
          <w:color w:val="000000"/>
        </w:rPr>
      </w:pPr>
      <w:r w:rsidRPr="00975E32">
        <w:rPr>
          <w:rFonts w:cs="Calibri"/>
          <w:color w:val="000000"/>
        </w:rPr>
        <w:t xml:space="preserve">Do you </w:t>
      </w:r>
      <w:proofErr w:type="gramStart"/>
      <w:r w:rsidRPr="00975E32">
        <w:rPr>
          <w:rFonts w:cs="Calibri"/>
          <w:color w:val="000000"/>
        </w:rPr>
        <w:t>fund</w:t>
      </w:r>
      <w:proofErr w:type="gramEnd"/>
      <w:r w:rsidRPr="00975E32">
        <w:rPr>
          <w:rFonts w:cs="Calibri"/>
          <w:color w:val="000000"/>
        </w:rPr>
        <w:t xml:space="preserve"> students working on their master’s thesis? </w:t>
      </w:r>
      <w:r w:rsidRPr="00975E32">
        <w:rPr>
          <w:rFonts w:cs="Calibri"/>
          <w:b/>
          <w:bCs/>
          <w:color w:val="000000"/>
        </w:rPr>
        <w:t>No, this RFP is restricted to doctoral students at the dissertation-writing stage of their studies.</w:t>
      </w:r>
    </w:p>
    <w:p w14:paraId="13D20ED6" w14:textId="77777777" w:rsidR="00223ADA" w:rsidRPr="00975E32" w:rsidRDefault="00223ADA" w:rsidP="00223ADA">
      <w:pPr>
        <w:numPr>
          <w:ilvl w:val="0"/>
          <w:numId w:val="18"/>
        </w:numPr>
        <w:contextualSpacing/>
        <w:rPr>
          <w:rFonts w:cs="Calibri"/>
          <w:color w:val="000000"/>
        </w:rPr>
      </w:pPr>
      <w:r w:rsidRPr="00975E32">
        <w:rPr>
          <w:rFonts w:cs="Calibri"/>
          <w:color w:val="000000"/>
        </w:rPr>
        <w:t xml:space="preserve">Do you </w:t>
      </w:r>
      <w:proofErr w:type="gramStart"/>
      <w:r w:rsidRPr="00975E32">
        <w:rPr>
          <w:rFonts w:cs="Calibri"/>
          <w:color w:val="000000"/>
        </w:rPr>
        <w:t>fund</w:t>
      </w:r>
      <w:proofErr w:type="gramEnd"/>
      <w:r w:rsidRPr="00975E32">
        <w:rPr>
          <w:rFonts w:cs="Calibri"/>
          <w:color w:val="000000"/>
        </w:rPr>
        <w:t xml:space="preserve"> students who are in the candidacy/general exams stage of their studies? </w:t>
      </w:r>
      <w:r w:rsidRPr="00975E32">
        <w:rPr>
          <w:rFonts w:cs="Calibri"/>
          <w:b/>
          <w:bCs/>
          <w:color w:val="000000"/>
        </w:rPr>
        <w:t>No, this RFP is restricted to doctoral students at the dissertation-writing stage of their studies.</w:t>
      </w:r>
    </w:p>
    <w:p w14:paraId="7C8FE9E7" w14:textId="77777777" w:rsidR="00223ADA" w:rsidRPr="00975E32" w:rsidRDefault="00223ADA" w:rsidP="00223ADA">
      <w:pPr>
        <w:numPr>
          <w:ilvl w:val="0"/>
          <w:numId w:val="18"/>
        </w:numPr>
        <w:contextualSpacing/>
        <w:rPr>
          <w:rFonts w:cs="Calibri"/>
          <w:color w:val="000000"/>
        </w:rPr>
      </w:pPr>
      <w:r w:rsidRPr="00975E32">
        <w:rPr>
          <w:rFonts w:cs="Calibri"/>
          <w:color w:val="000000"/>
        </w:rPr>
        <w:t>Is there a desired format to follow when composing the five-page project description?</w:t>
      </w:r>
      <w:r w:rsidRPr="00975E32">
        <w:rPr>
          <w:rFonts w:cs="Calibri"/>
          <w:b/>
          <w:bCs/>
          <w:color w:val="000000"/>
        </w:rPr>
        <w:t xml:space="preserve"> No.</w:t>
      </w:r>
      <w:r w:rsidRPr="00975E32">
        <w:rPr>
          <w:rFonts w:cs="Calibri"/>
          <w:color w:val="000000"/>
        </w:rPr>
        <w:t xml:space="preserve"> </w:t>
      </w:r>
    </w:p>
    <w:p w14:paraId="380D2BAB" w14:textId="77777777" w:rsidR="00223ADA" w:rsidRPr="00975E32" w:rsidRDefault="00223ADA" w:rsidP="00223ADA">
      <w:pPr>
        <w:numPr>
          <w:ilvl w:val="0"/>
          <w:numId w:val="18"/>
        </w:numPr>
        <w:contextualSpacing/>
        <w:rPr>
          <w:rFonts w:cs="Calibri"/>
          <w:b/>
          <w:bCs/>
          <w:color w:val="000000"/>
        </w:rPr>
      </w:pPr>
      <w:r w:rsidRPr="00975E32">
        <w:rPr>
          <w:rFonts w:cs="Calibri"/>
          <w:color w:val="000000"/>
        </w:rPr>
        <w:t xml:space="preserve">Should the five-page project description include a budget? </w:t>
      </w:r>
      <w:r w:rsidRPr="00975E32">
        <w:rPr>
          <w:rFonts w:cs="Calibri"/>
          <w:b/>
          <w:bCs/>
          <w:color w:val="000000"/>
        </w:rPr>
        <w:t>No.</w:t>
      </w:r>
    </w:p>
    <w:p w14:paraId="6C51168F" w14:textId="77777777" w:rsidR="00223ADA" w:rsidRPr="00975E32" w:rsidRDefault="00223ADA" w:rsidP="00223ADA">
      <w:pPr>
        <w:numPr>
          <w:ilvl w:val="0"/>
          <w:numId w:val="18"/>
        </w:numPr>
        <w:contextualSpacing/>
        <w:rPr>
          <w:rFonts w:cs="Calibri"/>
          <w:b/>
          <w:bCs/>
          <w:color w:val="000000"/>
        </w:rPr>
      </w:pPr>
      <w:r w:rsidRPr="00975E32">
        <w:rPr>
          <w:rFonts w:cs="Calibri"/>
          <w:color w:val="000000"/>
        </w:rPr>
        <w:t>Can I include more pages for a bibliography and references?</w:t>
      </w:r>
      <w:r w:rsidRPr="00975E32">
        <w:rPr>
          <w:rFonts w:cs="Calibri"/>
          <w:b/>
          <w:bCs/>
          <w:color w:val="000000"/>
        </w:rPr>
        <w:t xml:space="preserve"> Yes, you may add up to two pages for a bibliography and/or references pertaining to your project description.</w:t>
      </w:r>
    </w:p>
    <w:p w14:paraId="7DDB6B2D" w14:textId="0E760F05" w:rsidR="00223ADA" w:rsidRPr="00975E32" w:rsidRDefault="00223ADA" w:rsidP="00223ADA">
      <w:pPr>
        <w:numPr>
          <w:ilvl w:val="0"/>
          <w:numId w:val="18"/>
        </w:numPr>
        <w:contextualSpacing/>
        <w:rPr>
          <w:rFonts w:cs="Calibri"/>
          <w:color w:val="000000"/>
        </w:rPr>
      </w:pPr>
      <w:r w:rsidRPr="00975E32">
        <w:rPr>
          <w:rFonts w:cs="Calibri"/>
          <w:color w:val="000000"/>
        </w:rPr>
        <w:t xml:space="preserve">Must all submissions be electronic? </w:t>
      </w:r>
      <w:r w:rsidRPr="00975E32">
        <w:rPr>
          <w:rFonts w:cs="Calibri"/>
          <w:b/>
          <w:bCs/>
          <w:color w:val="000000"/>
        </w:rPr>
        <w:t xml:space="preserve">Yes. Applications must be submitted through the </w:t>
      </w:r>
      <w:hyperlink r:id="rId17" w:history="1">
        <w:r w:rsidRPr="00187D94">
          <w:rPr>
            <w:rStyle w:val="Hyperlink"/>
            <w:rFonts w:cs="Calibri"/>
            <w:b/>
            <w:bCs/>
          </w:rPr>
          <w:t>Lin</w:t>
        </w:r>
        <w:r w:rsidRPr="00187D94">
          <w:rPr>
            <w:rStyle w:val="Hyperlink"/>
            <w:rFonts w:cs="Calibri"/>
            <w:b/>
            <w:bCs/>
          </w:rPr>
          <w:t>c</w:t>
        </w:r>
        <w:r w:rsidRPr="00187D94">
          <w:rPr>
            <w:rStyle w:val="Hyperlink"/>
            <w:rFonts w:cs="Calibri"/>
            <w:b/>
            <w:bCs/>
          </w:rPr>
          <w:t>oln Ins</w:t>
        </w:r>
        <w:r w:rsidRPr="00187D94">
          <w:rPr>
            <w:rStyle w:val="Hyperlink"/>
            <w:rFonts w:cs="Calibri"/>
            <w:b/>
            <w:bCs/>
          </w:rPr>
          <w:t>t</w:t>
        </w:r>
        <w:r w:rsidRPr="00187D94">
          <w:rPr>
            <w:rStyle w:val="Hyperlink"/>
            <w:rFonts w:cs="Calibri"/>
            <w:b/>
            <w:bCs/>
          </w:rPr>
          <w:t>itute website.</w:t>
        </w:r>
      </w:hyperlink>
      <w:r w:rsidRPr="00975E32">
        <w:rPr>
          <w:rFonts w:cs="Calibri"/>
          <w:b/>
          <w:bCs/>
          <w:color w:val="000000"/>
        </w:rPr>
        <w:t xml:space="preserve"> </w:t>
      </w:r>
    </w:p>
    <w:p w14:paraId="65AB87AB" w14:textId="77777777" w:rsidR="00223ADA" w:rsidRPr="00975E32" w:rsidRDefault="00223ADA" w:rsidP="00223ADA">
      <w:pPr>
        <w:numPr>
          <w:ilvl w:val="0"/>
          <w:numId w:val="18"/>
        </w:numPr>
        <w:contextualSpacing/>
        <w:rPr>
          <w:rFonts w:cs="Calibri"/>
          <w:color w:val="000000"/>
        </w:rPr>
      </w:pPr>
      <w:r w:rsidRPr="00975E32">
        <w:rPr>
          <w:rFonts w:cs="Calibri"/>
          <w:color w:val="000000"/>
        </w:rPr>
        <w:t xml:space="preserve">Must all submissions be in Microsoft Word? </w:t>
      </w:r>
      <w:r w:rsidRPr="00975E32">
        <w:rPr>
          <w:rFonts w:cs="Calibri"/>
          <w:b/>
          <w:bCs/>
          <w:color w:val="000000"/>
        </w:rPr>
        <w:t>Yes. We will accept Word and PDF formats only. Letters of support from advisors may be submitted in PDF format.</w:t>
      </w:r>
    </w:p>
    <w:p w14:paraId="0080A1BD" w14:textId="77777777" w:rsidR="00223ADA" w:rsidRPr="00975E32" w:rsidRDefault="00223ADA" w:rsidP="00223ADA">
      <w:pPr>
        <w:numPr>
          <w:ilvl w:val="0"/>
          <w:numId w:val="18"/>
        </w:numPr>
        <w:contextualSpacing/>
        <w:rPr>
          <w:rFonts w:cs="Calibri"/>
          <w:b/>
          <w:bCs/>
          <w:color w:val="000000"/>
        </w:rPr>
      </w:pPr>
      <w:r w:rsidRPr="00975E32">
        <w:rPr>
          <w:rFonts w:cs="Calibri"/>
          <w:color w:val="000000"/>
        </w:rPr>
        <w:t xml:space="preserve">Must I also mail a hard copy of the proposal? </w:t>
      </w:r>
      <w:r w:rsidRPr="00975E32">
        <w:rPr>
          <w:rFonts w:cs="Calibri"/>
          <w:b/>
          <w:bCs/>
          <w:color w:val="000000"/>
        </w:rPr>
        <w:t>No.</w:t>
      </w:r>
    </w:p>
    <w:p w14:paraId="61C97160" w14:textId="77777777" w:rsidR="00223ADA" w:rsidRPr="00975E32" w:rsidRDefault="00223ADA" w:rsidP="00223ADA">
      <w:pPr>
        <w:numPr>
          <w:ilvl w:val="0"/>
          <w:numId w:val="19"/>
        </w:numPr>
        <w:contextualSpacing/>
        <w:rPr>
          <w:rFonts w:cs="Calibri"/>
          <w:b/>
          <w:bCs/>
          <w:color w:val="000000"/>
        </w:rPr>
      </w:pPr>
      <w:r w:rsidRPr="00975E32">
        <w:rPr>
          <w:rFonts w:cs="Calibri"/>
          <w:color w:val="000000" w:themeColor="text1"/>
        </w:rPr>
        <w:t>What is the format for the letter of support from my advisor?</w:t>
      </w:r>
      <w:r w:rsidRPr="00975E32">
        <w:rPr>
          <w:rFonts w:cs="Calibri"/>
          <w:b/>
          <w:bCs/>
          <w:color w:val="000000" w:themeColor="text1"/>
        </w:rPr>
        <w:t xml:space="preserve"> The letter must be on university letterhead, signed by your advisor (e-signature or signed and scanned), and emailed by your advisor as a PDF or Microsoft Word attachment, by March </w:t>
      </w:r>
      <w:r>
        <w:rPr>
          <w:rFonts w:cs="Calibri"/>
          <w:b/>
          <w:bCs/>
          <w:color w:val="000000" w:themeColor="text1"/>
        </w:rPr>
        <w:t>2</w:t>
      </w:r>
      <w:r w:rsidRPr="00975E32">
        <w:rPr>
          <w:rFonts w:cs="Calibri"/>
          <w:b/>
          <w:bCs/>
          <w:color w:val="000000" w:themeColor="text1"/>
        </w:rPr>
        <w:t>, 202</w:t>
      </w:r>
      <w:r>
        <w:rPr>
          <w:rFonts w:cs="Calibri"/>
          <w:b/>
          <w:bCs/>
          <w:color w:val="000000" w:themeColor="text1"/>
        </w:rPr>
        <w:t>6</w:t>
      </w:r>
      <w:r w:rsidRPr="00975E32">
        <w:rPr>
          <w:rFonts w:cs="Calibri"/>
          <w:b/>
          <w:bCs/>
          <w:color w:val="000000" w:themeColor="text1"/>
        </w:rPr>
        <w:t xml:space="preserve">, at 6:00 p.m. ET, to </w:t>
      </w:r>
      <w:hyperlink r:id="rId18">
        <w:r w:rsidRPr="00975E32">
          <w:rPr>
            <w:rStyle w:val="Hyperlink"/>
            <w:rFonts w:cs="Calibri"/>
            <w:b/>
            <w:bCs/>
          </w:rPr>
          <w:t>fellowships@lincolninst.edu</w:t>
        </w:r>
      </w:hyperlink>
      <w:r w:rsidRPr="00975E32">
        <w:rPr>
          <w:rFonts w:cs="Calibri"/>
          <w:b/>
          <w:bCs/>
          <w:color w:val="000000" w:themeColor="text1"/>
        </w:rPr>
        <w:t xml:space="preserve">, with your last name followed by your first name in the subject line. Do not mail a hard copy. </w:t>
      </w:r>
    </w:p>
    <w:p w14:paraId="080F660B" w14:textId="77777777" w:rsidR="00223ADA" w:rsidRPr="00975E32" w:rsidRDefault="00223ADA" w:rsidP="00223ADA">
      <w:pPr>
        <w:numPr>
          <w:ilvl w:val="0"/>
          <w:numId w:val="19"/>
        </w:numPr>
        <w:contextualSpacing/>
        <w:rPr>
          <w:rFonts w:cs="Calibri"/>
          <w:b/>
          <w:color w:val="000000"/>
        </w:rPr>
      </w:pPr>
      <w:r w:rsidRPr="00975E32">
        <w:rPr>
          <w:rFonts w:cs="Calibri"/>
          <w:color w:val="000000"/>
        </w:rPr>
        <w:t xml:space="preserve">Can I make changes to a section of my proposal after having sent it in? </w:t>
      </w:r>
      <w:r w:rsidRPr="00975E32">
        <w:rPr>
          <w:rFonts w:cs="Calibri"/>
          <w:b/>
          <w:color w:val="000000"/>
        </w:rPr>
        <w:t>Only if you do so before the deadline for submission of proposals and only if you send a complete revised version that will replace the original one. Isolated sections will not be considered.</w:t>
      </w:r>
    </w:p>
    <w:p w14:paraId="51CA5DBB" w14:textId="558E07CD" w:rsidR="00223ADA" w:rsidRPr="00975E32" w:rsidRDefault="63F40F61" w:rsidP="43CCB367">
      <w:pPr>
        <w:numPr>
          <w:ilvl w:val="0"/>
          <w:numId w:val="19"/>
        </w:numPr>
        <w:contextualSpacing/>
        <w:rPr>
          <w:rFonts w:cs="Calibri"/>
          <w:b/>
          <w:bCs/>
          <w:color w:val="000000"/>
        </w:rPr>
      </w:pPr>
      <w:r w:rsidRPr="43CCB367">
        <w:rPr>
          <w:rFonts w:cs="Calibri"/>
          <w:color w:val="000000" w:themeColor="text1"/>
        </w:rPr>
        <w:lastRenderedPageBreak/>
        <w:t xml:space="preserve">Does the proposal deadline refer to the date the email was sent or the date the institute received the email? </w:t>
      </w:r>
      <w:r w:rsidRPr="43CCB367">
        <w:rPr>
          <w:rFonts w:cs="Calibri"/>
          <w:b/>
          <w:bCs/>
          <w:color w:val="000000" w:themeColor="text1"/>
        </w:rPr>
        <w:t>D</w:t>
      </w:r>
      <w:r w:rsidR="3023C04A" w:rsidRPr="43CCB367">
        <w:rPr>
          <w:rFonts w:cs="Calibri"/>
          <w:b/>
          <w:bCs/>
          <w:color w:val="000000" w:themeColor="text1"/>
        </w:rPr>
        <w:t>eadline d</w:t>
      </w:r>
      <w:r w:rsidRPr="43CCB367">
        <w:rPr>
          <w:rFonts w:cs="Calibri"/>
          <w:b/>
          <w:bCs/>
          <w:color w:val="000000" w:themeColor="text1"/>
        </w:rPr>
        <w:t>ate of receipt by the institute: March 2, 2026, at 6:00 p.m. ET.</w:t>
      </w:r>
      <w:r w:rsidRPr="43CCB367">
        <w:rPr>
          <w:rFonts w:cs="Calibri"/>
          <w:color w:val="000000" w:themeColor="text1"/>
        </w:rPr>
        <w:t xml:space="preserve"> </w:t>
      </w:r>
    </w:p>
    <w:p w14:paraId="5B7AAF71" w14:textId="77777777" w:rsidR="00223ADA" w:rsidRPr="00975E32" w:rsidRDefault="00223ADA" w:rsidP="00223ADA">
      <w:pPr>
        <w:numPr>
          <w:ilvl w:val="0"/>
          <w:numId w:val="19"/>
        </w:numPr>
        <w:contextualSpacing/>
        <w:rPr>
          <w:rFonts w:cs="Calibri"/>
          <w:b/>
          <w:bCs/>
          <w:color w:val="000000"/>
        </w:rPr>
      </w:pPr>
      <w:r w:rsidRPr="00975E32">
        <w:rPr>
          <w:rFonts w:cs="Calibri"/>
          <w:color w:val="000000"/>
        </w:rPr>
        <w:t xml:space="preserve">Will you acknowledge receipt of my application? </w:t>
      </w:r>
      <w:r w:rsidRPr="00975E32">
        <w:rPr>
          <w:rFonts w:cs="Calibri"/>
          <w:b/>
          <w:bCs/>
          <w:color w:val="000000"/>
        </w:rPr>
        <w:t xml:space="preserve">Yes, all applications will be acknowledged when they are processed. </w:t>
      </w:r>
    </w:p>
    <w:p w14:paraId="0CA95A18" w14:textId="77777777" w:rsidR="00223ADA" w:rsidRPr="00975E32" w:rsidRDefault="00223ADA" w:rsidP="00223ADA">
      <w:pPr>
        <w:numPr>
          <w:ilvl w:val="0"/>
          <w:numId w:val="19"/>
        </w:numPr>
        <w:contextualSpacing/>
        <w:rPr>
          <w:rFonts w:cs="Calibri"/>
          <w:b/>
          <w:bCs/>
          <w:color w:val="000000"/>
        </w:rPr>
      </w:pPr>
      <w:r w:rsidRPr="00975E32">
        <w:rPr>
          <w:rFonts w:cs="Calibri"/>
          <w:color w:val="000000" w:themeColor="text1"/>
        </w:rPr>
        <w:t>When will I know whether my dissertation has been selected for funding?</w:t>
      </w:r>
      <w:r w:rsidRPr="00975E32">
        <w:rPr>
          <w:rFonts w:cs="Calibri"/>
          <w:b/>
          <w:bCs/>
          <w:color w:val="000000" w:themeColor="text1"/>
        </w:rPr>
        <w:t xml:space="preserve"> We will notify all applicants by May </w:t>
      </w:r>
      <w:r>
        <w:rPr>
          <w:rFonts w:cs="Calibri"/>
          <w:b/>
          <w:bCs/>
          <w:color w:val="000000" w:themeColor="text1"/>
        </w:rPr>
        <w:t>18</w:t>
      </w:r>
      <w:r w:rsidRPr="00975E32">
        <w:rPr>
          <w:rFonts w:cs="Calibri"/>
          <w:b/>
          <w:bCs/>
          <w:color w:val="000000" w:themeColor="text1"/>
        </w:rPr>
        <w:t>, 202</w:t>
      </w:r>
      <w:r>
        <w:rPr>
          <w:rFonts w:cs="Calibri"/>
          <w:b/>
          <w:bCs/>
          <w:color w:val="000000" w:themeColor="text1"/>
        </w:rPr>
        <w:t>6</w:t>
      </w:r>
      <w:r w:rsidRPr="00975E32">
        <w:rPr>
          <w:rFonts w:cs="Calibri"/>
          <w:b/>
          <w:bCs/>
          <w:color w:val="000000" w:themeColor="text1"/>
        </w:rPr>
        <w:t>.</w:t>
      </w:r>
    </w:p>
    <w:p w14:paraId="57F20E9A" w14:textId="0EF081DF" w:rsidR="00223ADA" w:rsidRPr="00975E32" w:rsidRDefault="63F40F61" w:rsidP="43CCB367">
      <w:pPr>
        <w:numPr>
          <w:ilvl w:val="0"/>
          <w:numId w:val="19"/>
        </w:numPr>
        <w:contextualSpacing/>
        <w:rPr>
          <w:rFonts w:cs="Calibri"/>
          <w:b/>
          <w:bCs/>
          <w:color w:val="000000"/>
        </w:rPr>
      </w:pPr>
      <w:r w:rsidRPr="43CCB367">
        <w:rPr>
          <w:rFonts w:cs="Calibri"/>
          <w:color w:val="000000" w:themeColor="text1"/>
        </w:rPr>
        <w:t xml:space="preserve">Can I get feedback on the substance of my proposal if it is not selected? </w:t>
      </w:r>
      <w:r w:rsidRPr="43CCB367">
        <w:rPr>
          <w:rFonts w:cs="Calibri"/>
          <w:b/>
          <w:bCs/>
          <w:color w:val="000000" w:themeColor="text1"/>
        </w:rPr>
        <w:t>No. This is a competitive process, and proposals are examined by a review committee, but we do not offer comments on the content of proposals</w:t>
      </w:r>
      <w:r w:rsidR="00223ADA" w:rsidRPr="43CCB367" w:rsidDel="63F40F61">
        <w:rPr>
          <w:rFonts w:cs="Calibri"/>
          <w:b/>
          <w:bCs/>
          <w:color w:val="000000" w:themeColor="text1"/>
        </w:rPr>
        <w:t xml:space="preserve"> </w:t>
      </w:r>
      <w:r w:rsidRPr="43CCB367">
        <w:rPr>
          <w:rFonts w:cs="Calibri"/>
          <w:b/>
          <w:bCs/>
          <w:color w:val="000000" w:themeColor="text1"/>
        </w:rPr>
        <w:t>not selected for funding.</w:t>
      </w:r>
    </w:p>
    <w:p w14:paraId="7C271983" w14:textId="77777777" w:rsidR="00223ADA" w:rsidRPr="0014576D" w:rsidRDefault="00223ADA" w:rsidP="00223ADA">
      <w:pPr>
        <w:contextualSpacing/>
        <w:rPr>
          <w:rFonts w:cs="Calibri"/>
          <w:b/>
          <w:i/>
          <w:iCs/>
          <w:color w:val="000000"/>
        </w:rPr>
      </w:pPr>
    </w:p>
    <w:p w14:paraId="030AA231" w14:textId="77777777" w:rsidR="00223ADA" w:rsidRPr="00A722F6" w:rsidRDefault="00223ADA" w:rsidP="00223ADA">
      <w:pPr>
        <w:contextualSpacing/>
      </w:pPr>
      <w:r w:rsidRPr="1FFF51F8">
        <w:rPr>
          <w:rFonts w:cs="Calibri"/>
          <w:b/>
          <w:bCs/>
          <w:i/>
          <w:iCs/>
          <w:color w:val="000000" w:themeColor="text1"/>
        </w:rPr>
        <w:t xml:space="preserve">If you have other questions regarding the guidelines for the C. Lowell Harriss Dissertation Fellowship Program, please email </w:t>
      </w:r>
      <w:hyperlink r:id="rId19">
        <w:r w:rsidRPr="1FFF51F8">
          <w:rPr>
            <w:rStyle w:val="Hyperlink"/>
            <w:rFonts w:cs="Calibri"/>
            <w:b/>
            <w:bCs/>
            <w:i/>
            <w:iCs/>
          </w:rPr>
          <w:t>fellowships@lincolninst.edu</w:t>
        </w:r>
      </w:hyperlink>
      <w:r w:rsidRPr="1FFF51F8">
        <w:rPr>
          <w:rFonts w:cs="Calibri"/>
          <w:b/>
          <w:bCs/>
          <w:i/>
          <w:iCs/>
          <w:color w:val="000000" w:themeColor="text1"/>
        </w:rPr>
        <w:t>.</w:t>
      </w:r>
    </w:p>
    <w:p w14:paraId="49FCDEFB" w14:textId="77777777" w:rsidR="00223ADA" w:rsidRDefault="00223ADA" w:rsidP="00223ADA">
      <w:pPr>
        <w:tabs>
          <w:tab w:val="clear" w:pos="3600"/>
        </w:tabs>
        <w:spacing w:after="0"/>
        <w:textAlignment w:val="baseline"/>
        <w:rPr>
          <w:rFonts w:cs="Calibri"/>
          <w:b/>
          <w:bCs/>
          <w:color w:val="000000"/>
          <w:lang w:bidi="en-US"/>
        </w:rPr>
      </w:pPr>
    </w:p>
    <w:p w14:paraId="5C7825EB" w14:textId="14BBF124" w:rsidR="006D42BF" w:rsidRDefault="006D42BF" w:rsidP="006975F3">
      <w:pPr>
        <w:pStyle w:val="LDMainBodyText"/>
      </w:pPr>
    </w:p>
    <w:p w14:paraId="091EB31F" w14:textId="77777777" w:rsidR="006D42BF" w:rsidRDefault="006D42BF">
      <w:pPr>
        <w:tabs>
          <w:tab w:val="clear" w:pos="3600"/>
        </w:tabs>
        <w:spacing w:after="0"/>
      </w:pPr>
      <w:r>
        <w:br w:type="page"/>
      </w:r>
    </w:p>
    <w:p w14:paraId="0A8C8D60" w14:textId="77777777" w:rsidR="006D42BF" w:rsidRPr="00851745" w:rsidRDefault="006D42BF" w:rsidP="006D42BF">
      <w:pPr>
        <w:keepNext/>
        <w:tabs>
          <w:tab w:val="clear" w:pos="3600"/>
        </w:tabs>
        <w:overflowPunct w:val="0"/>
        <w:autoSpaceDE w:val="0"/>
        <w:autoSpaceDN w:val="0"/>
        <w:adjustRightInd w:val="0"/>
        <w:spacing w:after="0"/>
        <w:jc w:val="center"/>
        <w:textAlignment w:val="baseline"/>
        <w:outlineLvl w:val="4"/>
        <w:rPr>
          <w:sz w:val="28"/>
          <w:szCs w:val="28"/>
        </w:rPr>
      </w:pPr>
      <w:proofErr w:type="gramStart"/>
      <w:r w:rsidRPr="00851745">
        <w:rPr>
          <w:b/>
          <w:sz w:val="28"/>
          <w:szCs w:val="28"/>
        </w:rPr>
        <w:lastRenderedPageBreak/>
        <w:t>Form</w:t>
      </w:r>
      <w:proofErr w:type="gramEnd"/>
      <w:r w:rsidRPr="00851745">
        <w:rPr>
          <w:b/>
          <w:sz w:val="28"/>
          <w:szCs w:val="28"/>
        </w:rPr>
        <w:t xml:space="preserve"> A</w:t>
      </w:r>
    </w:p>
    <w:p w14:paraId="4D184409" w14:textId="77777777" w:rsidR="006D42BF" w:rsidRPr="00851745" w:rsidRDefault="006D42BF" w:rsidP="006D42BF">
      <w:pPr>
        <w:tabs>
          <w:tab w:val="clear" w:pos="3600"/>
        </w:tabs>
        <w:spacing w:after="0"/>
        <w:jc w:val="center"/>
        <w:rPr>
          <w:b/>
          <w:sz w:val="28"/>
          <w:szCs w:val="28"/>
        </w:rPr>
      </w:pPr>
      <w:r w:rsidRPr="00851745">
        <w:rPr>
          <w:b/>
          <w:sz w:val="28"/>
          <w:szCs w:val="28"/>
        </w:rPr>
        <w:t>COVER SHEET</w:t>
      </w:r>
    </w:p>
    <w:p w14:paraId="36F6F4E5" w14:textId="77777777" w:rsidR="006D42BF" w:rsidRPr="00851745" w:rsidRDefault="006D42BF" w:rsidP="006D42BF">
      <w:pPr>
        <w:keepNext/>
        <w:tabs>
          <w:tab w:val="clear" w:pos="3600"/>
        </w:tabs>
        <w:overflowPunct w:val="0"/>
        <w:autoSpaceDE w:val="0"/>
        <w:autoSpaceDN w:val="0"/>
        <w:adjustRightInd w:val="0"/>
        <w:spacing w:after="120"/>
        <w:textAlignment w:val="baseline"/>
        <w:outlineLvl w:val="0"/>
        <w:rPr>
          <w:b/>
          <w:sz w:val="22"/>
        </w:rPr>
      </w:pPr>
    </w:p>
    <w:p w14:paraId="3B1DD70C" w14:textId="77777777" w:rsidR="006D42BF" w:rsidRPr="00851745" w:rsidRDefault="006D42BF" w:rsidP="006D42BF">
      <w:pPr>
        <w:keepNext/>
        <w:tabs>
          <w:tab w:val="clear" w:pos="3600"/>
        </w:tabs>
        <w:overflowPunct w:val="0"/>
        <w:autoSpaceDE w:val="0"/>
        <w:autoSpaceDN w:val="0"/>
        <w:adjustRightInd w:val="0"/>
        <w:spacing w:after="120"/>
        <w:textAlignment w:val="baseline"/>
        <w:outlineLvl w:val="0"/>
        <w:rPr>
          <w:b/>
        </w:rPr>
      </w:pPr>
      <w:r w:rsidRPr="00851745">
        <w:rPr>
          <w:b/>
        </w:rPr>
        <w:t>APPLICANT</w:t>
      </w:r>
    </w:p>
    <w:p w14:paraId="02CFC9BF" w14:textId="77777777" w:rsidR="006D42BF" w:rsidRPr="00851745" w:rsidRDefault="006D42BF" w:rsidP="006D42BF">
      <w:pPr>
        <w:tabs>
          <w:tab w:val="clear" w:pos="3600"/>
          <w:tab w:val="right" w:pos="9180"/>
        </w:tabs>
        <w:spacing w:after="0" w:line="360" w:lineRule="auto"/>
        <w:rPr>
          <w:u w:val="single"/>
        </w:rPr>
      </w:pPr>
      <w:r>
        <w:t>Last Name:</w:t>
      </w:r>
    </w:p>
    <w:p w14:paraId="787B4474" w14:textId="7F770E9C" w:rsidR="006D42BF" w:rsidRPr="00851745" w:rsidRDefault="393667E4" w:rsidP="006D42BF">
      <w:pPr>
        <w:tabs>
          <w:tab w:val="clear" w:pos="3600"/>
          <w:tab w:val="left" w:pos="4770"/>
          <w:tab w:val="right" w:pos="9180"/>
        </w:tabs>
        <w:overflowPunct w:val="0"/>
        <w:autoSpaceDE w:val="0"/>
        <w:autoSpaceDN w:val="0"/>
        <w:adjustRightInd w:val="0"/>
        <w:spacing w:after="0" w:line="360" w:lineRule="auto"/>
        <w:textAlignment w:val="baseline"/>
      </w:pPr>
      <w:r>
        <w:t xml:space="preserve">First Name: </w:t>
      </w:r>
      <w:r w:rsidR="006D42BF">
        <w:tab/>
      </w:r>
      <w:r>
        <w:t xml:space="preserve">  </w:t>
      </w:r>
      <w:r w:rsidR="2594B1EF">
        <w:t xml:space="preserve">              </w:t>
      </w:r>
      <w:r>
        <w:t>Middle Name:</w:t>
      </w:r>
    </w:p>
    <w:p w14:paraId="2BFE0C75" w14:textId="77777777" w:rsidR="006D42BF" w:rsidRPr="00851745" w:rsidRDefault="006D42BF" w:rsidP="006D42BF">
      <w:pPr>
        <w:tabs>
          <w:tab w:val="clear" w:pos="3600"/>
          <w:tab w:val="left" w:pos="4860"/>
          <w:tab w:val="left" w:pos="8640"/>
        </w:tabs>
        <w:spacing w:after="0" w:line="360" w:lineRule="auto"/>
      </w:pPr>
      <w:r>
        <w:t>Title</w:t>
      </w:r>
      <w:proofErr w:type="gramStart"/>
      <w:r>
        <w:t xml:space="preserve">: </w:t>
      </w:r>
      <w:r>
        <w:tab/>
        <w:t>Department</w:t>
      </w:r>
      <w:proofErr w:type="gramEnd"/>
      <w:r>
        <w:t>:</w:t>
      </w:r>
    </w:p>
    <w:p w14:paraId="4C30A7B7" w14:textId="77777777" w:rsidR="006D42BF" w:rsidRPr="00851745" w:rsidRDefault="006D42BF" w:rsidP="006D42BF">
      <w:pPr>
        <w:tabs>
          <w:tab w:val="clear" w:pos="3600"/>
          <w:tab w:val="center" w:pos="4320"/>
          <w:tab w:val="left" w:pos="4770"/>
          <w:tab w:val="right" w:pos="8640"/>
          <w:tab w:val="right" w:pos="9180"/>
        </w:tabs>
        <w:overflowPunct w:val="0"/>
        <w:autoSpaceDE w:val="0"/>
        <w:autoSpaceDN w:val="0"/>
        <w:adjustRightInd w:val="0"/>
        <w:spacing w:after="0" w:line="360" w:lineRule="auto"/>
        <w:textAlignment w:val="baseline"/>
      </w:pPr>
      <w:r w:rsidRPr="00851745">
        <w:t>Organization:</w:t>
      </w:r>
    </w:p>
    <w:p w14:paraId="019EEEB3" w14:textId="77777777" w:rsidR="006D42BF" w:rsidRDefault="006D42BF" w:rsidP="006D42BF">
      <w:pPr>
        <w:tabs>
          <w:tab w:val="left" w:pos="5040"/>
          <w:tab w:val="left" w:pos="6480"/>
          <w:tab w:val="right" w:leader="underscore" w:pos="9180"/>
        </w:tabs>
        <w:spacing w:after="0" w:line="360" w:lineRule="auto"/>
      </w:pPr>
      <w:r w:rsidRPr="00851745">
        <w:t>City:</w:t>
      </w:r>
      <w:r w:rsidRPr="00851745">
        <w:tab/>
      </w:r>
    </w:p>
    <w:p w14:paraId="49380CFD" w14:textId="77777777" w:rsidR="006D42BF" w:rsidRDefault="006D42BF" w:rsidP="006D42BF">
      <w:pPr>
        <w:tabs>
          <w:tab w:val="left" w:pos="5040"/>
          <w:tab w:val="left" w:pos="6480"/>
          <w:tab w:val="right" w:leader="underscore" w:pos="9180"/>
        </w:tabs>
        <w:spacing w:after="0" w:line="360" w:lineRule="auto"/>
      </w:pPr>
      <w:r w:rsidRPr="00851745">
        <w:t>State:</w:t>
      </w:r>
      <w:r w:rsidRPr="00851745">
        <w:tab/>
      </w:r>
    </w:p>
    <w:p w14:paraId="06571617" w14:textId="77777777" w:rsidR="006D42BF" w:rsidRPr="00851745" w:rsidRDefault="006D42BF" w:rsidP="006D42BF">
      <w:pPr>
        <w:tabs>
          <w:tab w:val="left" w:pos="5040"/>
          <w:tab w:val="left" w:pos="6480"/>
          <w:tab w:val="right" w:leader="underscore" w:pos="9180"/>
        </w:tabs>
        <w:spacing w:after="0" w:line="360" w:lineRule="auto"/>
        <w:rPr>
          <w:u w:val="single"/>
        </w:rPr>
      </w:pPr>
      <w:r w:rsidRPr="00851745">
        <w:t xml:space="preserve">Country: </w:t>
      </w:r>
    </w:p>
    <w:p w14:paraId="55F71691" w14:textId="77777777" w:rsidR="006D42BF" w:rsidRPr="00851745" w:rsidRDefault="006D42BF" w:rsidP="006D42BF">
      <w:pPr>
        <w:tabs>
          <w:tab w:val="clear" w:pos="3600"/>
          <w:tab w:val="right" w:pos="9180"/>
        </w:tabs>
        <w:spacing w:after="0" w:line="360" w:lineRule="auto"/>
      </w:pPr>
      <w:r>
        <w:br/>
      </w:r>
      <w:r w:rsidRPr="1FFF51F8">
        <w:rPr>
          <w:b/>
          <w:bCs/>
        </w:rPr>
        <w:t xml:space="preserve">TITLE OF PROJECT: </w:t>
      </w:r>
    </w:p>
    <w:p w14:paraId="0329AAF2" w14:textId="77777777" w:rsidR="006D42BF" w:rsidRPr="00851745" w:rsidRDefault="006D42BF" w:rsidP="006D42BF">
      <w:pPr>
        <w:tabs>
          <w:tab w:val="clear" w:pos="3600"/>
        </w:tabs>
        <w:spacing w:after="0"/>
        <w:sectPr w:rsidR="006D42BF" w:rsidRPr="00851745" w:rsidSect="006D42BF">
          <w:headerReference w:type="default" r:id="rId20"/>
          <w:type w:val="continuous"/>
          <w:pgSz w:w="12240" w:h="15840"/>
          <w:pgMar w:top="720" w:right="1800" w:bottom="1440" w:left="1800" w:header="720" w:footer="720" w:gutter="0"/>
          <w:cols w:space="720" w:equalWidth="0">
            <w:col w:w="9360"/>
          </w:cols>
          <w:docGrid w:linePitch="326"/>
        </w:sectPr>
      </w:pPr>
    </w:p>
    <w:p w14:paraId="708FB976" w14:textId="77777777" w:rsidR="006D42BF" w:rsidRPr="00851745" w:rsidRDefault="006D42BF" w:rsidP="006D42BF">
      <w:pPr>
        <w:tabs>
          <w:tab w:val="clear" w:pos="3600"/>
        </w:tabs>
        <w:spacing w:after="0"/>
        <w:ind w:left="-360"/>
        <w:rPr>
          <w:b/>
        </w:rPr>
      </w:pPr>
    </w:p>
    <w:p w14:paraId="54CAE2DF" w14:textId="4C92F6D1" w:rsidR="006D42BF" w:rsidRPr="00851745" w:rsidRDefault="393667E4" w:rsidP="006D42BF">
      <w:pPr>
        <w:tabs>
          <w:tab w:val="clear" w:pos="3600"/>
          <w:tab w:val="left" w:pos="4440"/>
          <w:tab w:val="right" w:leader="underscore" w:pos="5940"/>
          <w:tab w:val="right" w:leader="underscore" w:pos="8640"/>
        </w:tabs>
        <w:spacing w:after="0"/>
        <w:ind w:left="-360"/>
        <w:rPr>
          <w:u w:val="single"/>
        </w:rPr>
      </w:pPr>
      <w:r w:rsidRPr="43CCB367">
        <w:rPr>
          <w:b/>
          <w:bCs/>
        </w:rPr>
        <w:t>PROJECT DURATION</w:t>
      </w:r>
      <w:r>
        <w:t xml:space="preserve"> Start Date:</w:t>
      </w:r>
      <w:r w:rsidR="006D42BF">
        <w:tab/>
      </w:r>
      <w:r>
        <w:t xml:space="preserve"> </w:t>
      </w:r>
      <w:r w:rsidR="03B4728C">
        <w:t xml:space="preserve">             </w:t>
      </w:r>
      <w:r>
        <w:t>End Date:</w:t>
      </w:r>
    </w:p>
    <w:p w14:paraId="066E7149" w14:textId="77777777" w:rsidR="006D42BF" w:rsidRPr="00851745" w:rsidRDefault="006D42BF" w:rsidP="006D42BF">
      <w:pPr>
        <w:tabs>
          <w:tab w:val="clear" w:pos="3600"/>
        </w:tabs>
        <w:spacing w:after="0"/>
        <w:ind w:left="-360"/>
      </w:pPr>
    </w:p>
    <w:p w14:paraId="55FCC30D" w14:textId="77777777" w:rsidR="006D42BF" w:rsidRPr="00851745" w:rsidRDefault="006D42BF" w:rsidP="006D42BF">
      <w:pPr>
        <w:tabs>
          <w:tab w:val="clear" w:pos="3600"/>
        </w:tabs>
        <w:spacing w:after="0"/>
        <w:ind w:left="-360"/>
        <w:rPr>
          <w:i/>
        </w:rPr>
      </w:pPr>
      <w:r w:rsidRPr="00851745">
        <w:rPr>
          <w:i/>
        </w:rPr>
        <w:t>Have you applied for a Dissertation Fellowship in the past? ___</w:t>
      </w:r>
      <w:proofErr w:type="gramStart"/>
      <w:r w:rsidRPr="00851745">
        <w:rPr>
          <w:i/>
        </w:rPr>
        <w:t>Yes</w:t>
      </w:r>
      <w:proofErr w:type="gramEnd"/>
      <w:r w:rsidRPr="00851745">
        <w:rPr>
          <w:i/>
        </w:rPr>
        <w:t xml:space="preserve"> ___No</w:t>
      </w:r>
    </w:p>
    <w:p w14:paraId="5CD3B924" w14:textId="2EE8CA51" w:rsidR="006D42BF" w:rsidRPr="00851745" w:rsidRDefault="393667E4" w:rsidP="43CCB367">
      <w:pPr>
        <w:tabs>
          <w:tab w:val="clear" w:pos="3600"/>
        </w:tabs>
        <w:spacing w:after="0"/>
        <w:ind w:left="-360"/>
        <w:jc w:val="center"/>
        <w:rPr>
          <w:b/>
          <w:bCs/>
          <w:i/>
          <w:iCs/>
        </w:rPr>
      </w:pPr>
      <w:r w:rsidRPr="43CCB367">
        <w:rPr>
          <w:b/>
          <w:bCs/>
          <w:i/>
          <w:iCs/>
        </w:rPr>
        <w:t xml:space="preserve">* </w:t>
      </w:r>
      <w:r w:rsidRPr="3555C914">
        <w:rPr>
          <w:b/>
          <w:bCs/>
          <w:i/>
          <w:iCs/>
        </w:rPr>
        <w:t>S</w:t>
      </w:r>
      <w:r w:rsidR="60C0A413" w:rsidRPr="3555C914">
        <w:rPr>
          <w:b/>
          <w:bCs/>
          <w:i/>
          <w:iCs/>
        </w:rPr>
        <w:t>ubmit</w:t>
      </w:r>
      <w:r w:rsidRPr="43CCB367">
        <w:rPr>
          <w:b/>
          <w:bCs/>
          <w:i/>
          <w:iCs/>
        </w:rPr>
        <w:t xml:space="preserve"> the entire application as one single Microsoft Word or PDF document.</w:t>
      </w:r>
    </w:p>
    <w:p w14:paraId="417277BD" w14:textId="77777777" w:rsidR="006D42BF" w:rsidRPr="00851745" w:rsidRDefault="006D42BF" w:rsidP="006D42BF">
      <w:pPr>
        <w:tabs>
          <w:tab w:val="clear" w:pos="3600"/>
          <w:tab w:val="left" w:leader="underscore" w:pos="8640"/>
        </w:tabs>
        <w:spacing w:after="0"/>
        <w:ind w:left="-360"/>
        <w:rPr>
          <w:sz w:val="24"/>
          <w:szCs w:val="24"/>
        </w:rPr>
      </w:pPr>
      <w:r w:rsidRPr="00851745">
        <w:rPr>
          <w:sz w:val="24"/>
          <w:szCs w:val="24"/>
        </w:rPr>
        <w:tab/>
      </w:r>
    </w:p>
    <w:p w14:paraId="5F686972" w14:textId="77777777" w:rsidR="006D42BF" w:rsidRPr="00851745" w:rsidRDefault="006D42BF" w:rsidP="006D42BF">
      <w:pPr>
        <w:tabs>
          <w:tab w:val="clear" w:pos="3600"/>
        </w:tabs>
        <w:spacing w:after="0"/>
        <w:rPr>
          <w:sz w:val="24"/>
          <w:szCs w:val="24"/>
        </w:rPr>
        <w:sectPr w:rsidR="006D42BF" w:rsidRPr="00851745" w:rsidSect="006D42BF">
          <w:type w:val="continuous"/>
          <w:pgSz w:w="12240" w:h="15840"/>
          <w:pgMar w:top="720" w:right="1800" w:bottom="1440" w:left="1800" w:header="720" w:footer="720" w:gutter="0"/>
          <w:cols w:space="720" w:equalWidth="0">
            <w:col w:w="9360"/>
          </w:cols>
        </w:sectPr>
      </w:pPr>
    </w:p>
    <w:p w14:paraId="43A227CF" w14:textId="77777777" w:rsidR="006D42BF" w:rsidRPr="00851745" w:rsidRDefault="006D42BF" w:rsidP="006D42BF">
      <w:pPr>
        <w:keepNext/>
        <w:tabs>
          <w:tab w:val="clear" w:pos="3600"/>
        </w:tabs>
        <w:overflowPunct w:val="0"/>
        <w:autoSpaceDE w:val="0"/>
        <w:autoSpaceDN w:val="0"/>
        <w:adjustRightInd w:val="0"/>
        <w:spacing w:after="0"/>
        <w:jc w:val="center"/>
        <w:textAlignment w:val="baseline"/>
        <w:outlineLvl w:val="4"/>
        <w:rPr>
          <w:b/>
          <w:sz w:val="32"/>
          <w:szCs w:val="24"/>
        </w:rPr>
      </w:pPr>
      <w:r w:rsidRPr="00851745">
        <w:rPr>
          <w:b/>
          <w:sz w:val="28"/>
        </w:rPr>
        <w:br w:type="page"/>
      </w:r>
      <w:proofErr w:type="gramStart"/>
      <w:r w:rsidRPr="00851745">
        <w:rPr>
          <w:b/>
          <w:sz w:val="32"/>
          <w:szCs w:val="24"/>
        </w:rPr>
        <w:lastRenderedPageBreak/>
        <w:t>Form</w:t>
      </w:r>
      <w:proofErr w:type="gramEnd"/>
      <w:r w:rsidRPr="00851745">
        <w:rPr>
          <w:b/>
          <w:sz w:val="32"/>
          <w:szCs w:val="24"/>
        </w:rPr>
        <w:t xml:space="preserve"> B</w:t>
      </w:r>
    </w:p>
    <w:p w14:paraId="3EDE1188" w14:textId="77777777" w:rsidR="006D42BF" w:rsidRPr="00851745" w:rsidRDefault="006D42BF" w:rsidP="006D42BF">
      <w:pPr>
        <w:keepNext/>
        <w:tabs>
          <w:tab w:val="clear" w:pos="3600"/>
        </w:tabs>
        <w:overflowPunct w:val="0"/>
        <w:autoSpaceDE w:val="0"/>
        <w:autoSpaceDN w:val="0"/>
        <w:adjustRightInd w:val="0"/>
        <w:spacing w:after="0"/>
        <w:jc w:val="center"/>
        <w:textAlignment w:val="baseline"/>
        <w:outlineLvl w:val="4"/>
        <w:rPr>
          <w:sz w:val="22"/>
          <w:szCs w:val="22"/>
        </w:rPr>
      </w:pPr>
      <w:r w:rsidRPr="00851745">
        <w:rPr>
          <w:b/>
          <w:sz w:val="24"/>
          <w:szCs w:val="24"/>
        </w:rPr>
        <w:t>PROJECT DESCRIPTION</w:t>
      </w:r>
    </w:p>
    <w:p w14:paraId="6853665F" w14:textId="77777777" w:rsidR="006D42BF" w:rsidRPr="00851745" w:rsidRDefault="006D42BF" w:rsidP="006D42BF">
      <w:pPr>
        <w:tabs>
          <w:tab w:val="clear" w:pos="3600"/>
        </w:tabs>
        <w:spacing w:before="120" w:after="120"/>
        <w:jc w:val="center"/>
        <w:rPr>
          <w:b/>
          <w:sz w:val="24"/>
          <w:szCs w:val="24"/>
        </w:rPr>
      </w:pPr>
    </w:p>
    <w:p w14:paraId="628B2DCA" w14:textId="77777777" w:rsidR="006D42BF" w:rsidRPr="00851745" w:rsidRDefault="006D42BF" w:rsidP="006D42BF">
      <w:pPr>
        <w:tabs>
          <w:tab w:val="clear" w:pos="3600"/>
          <w:tab w:val="left" w:pos="360"/>
        </w:tabs>
        <w:overflowPunct w:val="0"/>
        <w:autoSpaceDE w:val="0"/>
        <w:autoSpaceDN w:val="0"/>
        <w:adjustRightInd w:val="0"/>
        <w:spacing w:after="0"/>
        <w:textAlignment w:val="baseline"/>
      </w:pPr>
      <w:r w:rsidRPr="00851745">
        <w:t xml:space="preserve">The project summary should include a clear statement of research objectives, specific research questions, and expected outcomes; theoretical framework and main hypotheses to be tested, methods to be employed and data sources; and the significance of the dissertation project within the relevant academic and policy literature. Briefly address the ways your research will build on and contribute to </w:t>
      </w:r>
      <w:hyperlink r:id="rId21" w:history="1">
        <w:r w:rsidRPr="00B06921">
          <w:rPr>
            <w:rStyle w:val="Hyperlink"/>
          </w:rPr>
          <w:t>efficient and equitable tax systems</w:t>
        </w:r>
      </w:hyperlink>
      <w:r w:rsidRPr="00851745">
        <w:t>.</w:t>
      </w:r>
    </w:p>
    <w:p w14:paraId="10689213" w14:textId="77777777" w:rsidR="006D42BF" w:rsidRPr="00851745" w:rsidRDefault="006D42BF" w:rsidP="006D42BF">
      <w:pPr>
        <w:tabs>
          <w:tab w:val="clear" w:pos="3600"/>
          <w:tab w:val="left" w:pos="360"/>
        </w:tabs>
        <w:overflowPunct w:val="0"/>
        <w:autoSpaceDE w:val="0"/>
        <w:autoSpaceDN w:val="0"/>
        <w:adjustRightInd w:val="0"/>
        <w:spacing w:after="0"/>
        <w:textAlignment w:val="baseline"/>
        <w:rPr>
          <w:b/>
          <w:bCs/>
        </w:rPr>
      </w:pPr>
      <w:r w:rsidRPr="00851745">
        <w:rPr>
          <w:rFonts w:ascii="Times New Roman" w:hAnsi="Times New Roman"/>
          <w:sz w:val="22"/>
        </w:rPr>
        <w:br/>
      </w:r>
      <w:r w:rsidRPr="00851745">
        <w:rPr>
          <w:b/>
          <w:bCs/>
        </w:rPr>
        <w:t>(DO NOT EXCEED FIVE PAGES. UNDERLINE UP TO FOUR KEY WORDS.)</w:t>
      </w:r>
    </w:p>
    <w:p w14:paraId="16B8A7C4" w14:textId="77777777" w:rsidR="006D42BF" w:rsidRPr="00851745" w:rsidRDefault="006D42BF" w:rsidP="006D42BF">
      <w:pPr>
        <w:tabs>
          <w:tab w:val="clear" w:pos="3600"/>
        </w:tabs>
        <w:spacing w:after="0"/>
        <w:jc w:val="center"/>
        <w:rPr>
          <w:b/>
          <w:sz w:val="24"/>
          <w:szCs w:val="24"/>
        </w:rPr>
      </w:pPr>
    </w:p>
    <w:p w14:paraId="4508BAE8" w14:textId="77777777" w:rsidR="006D42BF" w:rsidRPr="00851745" w:rsidRDefault="006D42BF" w:rsidP="006D42BF">
      <w:pPr>
        <w:tabs>
          <w:tab w:val="clear" w:pos="3600"/>
        </w:tabs>
        <w:spacing w:after="0"/>
        <w:jc w:val="center"/>
        <w:rPr>
          <w:b/>
          <w:sz w:val="24"/>
          <w:szCs w:val="24"/>
        </w:rPr>
      </w:pPr>
    </w:p>
    <w:p w14:paraId="7AF732AA" w14:textId="77777777" w:rsidR="006D42BF" w:rsidRPr="00851745" w:rsidRDefault="006D42BF" w:rsidP="006D42BF">
      <w:pPr>
        <w:tabs>
          <w:tab w:val="clear" w:pos="3600"/>
        </w:tabs>
        <w:spacing w:after="0"/>
        <w:jc w:val="center"/>
        <w:rPr>
          <w:b/>
          <w:sz w:val="24"/>
          <w:szCs w:val="24"/>
        </w:rPr>
      </w:pPr>
    </w:p>
    <w:p w14:paraId="785FA289" w14:textId="77777777" w:rsidR="006D42BF" w:rsidRPr="00851745" w:rsidRDefault="006D42BF" w:rsidP="006D42BF">
      <w:pPr>
        <w:tabs>
          <w:tab w:val="clear" w:pos="3600"/>
        </w:tabs>
        <w:spacing w:after="0"/>
        <w:rPr>
          <w:b/>
          <w:sz w:val="24"/>
          <w:szCs w:val="24"/>
        </w:rPr>
      </w:pPr>
    </w:p>
    <w:p w14:paraId="07EB4880" w14:textId="77777777" w:rsidR="006D42BF" w:rsidRPr="00851745" w:rsidRDefault="006D42BF" w:rsidP="006D42BF">
      <w:pPr>
        <w:tabs>
          <w:tab w:val="clear" w:pos="3600"/>
        </w:tabs>
        <w:spacing w:after="0"/>
        <w:jc w:val="center"/>
        <w:rPr>
          <w:b/>
          <w:sz w:val="24"/>
          <w:szCs w:val="24"/>
        </w:rPr>
      </w:pPr>
    </w:p>
    <w:p w14:paraId="68490B2C" w14:textId="77777777" w:rsidR="006D42BF" w:rsidRPr="00851745" w:rsidRDefault="006D42BF" w:rsidP="006D42BF">
      <w:pPr>
        <w:tabs>
          <w:tab w:val="clear" w:pos="3600"/>
        </w:tabs>
        <w:spacing w:after="0"/>
        <w:jc w:val="center"/>
        <w:rPr>
          <w:b/>
          <w:sz w:val="24"/>
          <w:szCs w:val="24"/>
        </w:rPr>
      </w:pPr>
    </w:p>
    <w:p w14:paraId="553E8B6C" w14:textId="77777777" w:rsidR="006D42BF" w:rsidRPr="00851745" w:rsidRDefault="006D42BF" w:rsidP="006D42BF">
      <w:pPr>
        <w:tabs>
          <w:tab w:val="clear" w:pos="3600"/>
        </w:tabs>
        <w:spacing w:after="0"/>
        <w:jc w:val="center"/>
        <w:rPr>
          <w:b/>
          <w:sz w:val="24"/>
          <w:szCs w:val="24"/>
        </w:rPr>
      </w:pPr>
    </w:p>
    <w:p w14:paraId="5B77926A" w14:textId="77777777" w:rsidR="006D42BF" w:rsidRPr="00851745" w:rsidRDefault="006D42BF" w:rsidP="006D42BF">
      <w:pPr>
        <w:tabs>
          <w:tab w:val="clear" w:pos="3600"/>
        </w:tabs>
        <w:spacing w:after="0"/>
        <w:jc w:val="center"/>
        <w:rPr>
          <w:b/>
          <w:sz w:val="24"/>
          <w:szCs w:val="24"/>
        </w:rPr>
      </w:pPr>
    </w:p>
    <w:p w14:paraId="1538C0BB" w14:textId="77777777" w:rsidR="006D42BF" w:rsidRPr="00851745" w:rsidRDefault="006D42BF" w:rsidP="006D42BF">
      <w:pPr>
        <w:tabs>
          <w:tab w:val="clear" w:pos="3600"/>
        </w:tabs>
        <w:spacing w:after="0"/>
        <w:jc w:val="center"/>
        <w:rPr>
          <w:b/>
          <w:sz w:val="24"/>
          <w:szCs w:val="24"/>
        </w:rPr>
      </w:pPr>
    </w:p>
    <w:p w14:paraId="3D467FB4" w14:textId="77777777" w:rsidR="006D42BF" w:rsidRPr="00851745" w:rsidRDefault="006D42BF" w:rsidP="006D42BF">
      <w:pPr>
        <w:tabs>
          <w:tab w:val="clear" w:pos="3600"/>
        </w:tabs>
        <w:spacing w:after="0"/>
        <w:jc w:val="center"/>
        <w:rPr>
          <w:b/>
          <w:sz w:val="24"/>
          <w:szCs w:val="24"/>
        </w:rPr>
      </w:pPr>
    </w:p>
    <w:p w14:paraId="549DF7F4" w14:textId="77777777" w:rsidR="006D42BF" w:rsidRPr="00851745" w:rsidRDefault="006D42BF" w:rsidP="006D42BF">
      <w:pPr>
        <w:tabs>
          <w:tab w:val="clear" w:pos="3600"/>
        </w:tabs>
        <w:spacing w:after="0"/>
        <w:jc w:val="center"/>
        <w:rPr>
          <w:b/>
          <w:sz w:val="24"/>
          <w:szCs w:val="24"/>
        </w:rPr>
      </w:pPr>
    </w:p>
    <w:p w14:paraId="4B3E2421" w14:textId="77777777" w:rsidR="006D42BF" w:rsidRPr="00851745" w:rsidRDefault="006D42BF" w:rsidP="006D42BF">
      <w:pPr>
        <w:tabs>
          <w:tab w:val="clear" w:pos="3600"/>
        </w:tabs>
        <w:spacing w:after="0"/>
        <w:jc w:val="center"/>
        <w:rPr>
          <w:b/>
          <w:sz w:val="24"/>
          <w:szCs w:val="24"/>
        </w:rPr>
      </w:pPr>
    </w:p>
    <w:p w14:paraId="29FCF3AF" w14:textId="77777777" w:rsidR="006D42BF" w:rsidRPr="00851745" w:rsidRDefault="006D42BF" w:rsidP="006D42BF">
      <w:pPr>
        <w:tabs>
          <w:tab w:val="clear" w:pos="3600"/>
        </w:tabs>
        <w:spacing w:after="0"/>
        <w:jc w:val="center"/>
        <w:rPr>
          <w:b/>
          <w:sz w:val="24"/>
          <w:szCs w:val="24"/>
        </w:rPr>
      </w:pPr>
    </w:p>
    <w:p w14:paraId="681D576A" w14:textId="77777777" w:rsidR="006D42BF" w:rsidRPr="00851745" w:rsidRDefault="006D42BF" w:rsidP="006D42BF">
      <w:pPr>
        <w:tabs>
          <w:tab w:val="clear" w:pos="3600"/>
        </w:tabs>
        <w:spacing w:after="0"/>
        <w:jc w:val="center"/>
        <w:rPr>
          <w:b/>
          <w:sz w:val="24"/>
          <w:szCs w:val="24"/>
        </w:rPr>
      </w:pPr>
    </w:p>
    <w:p w14:paraId="48AF6B5A" w14:textId="77777777" w:rsidR="006D42BF" w:rsidRPr="00851745" w:rsidRDefault="006D42BF" w:rsidP="006D42BF">
      <w:pPr>
        <w:tabs>
          <w:tab w:val="clear" w:pos="3600"/>
        </w:tabs>
        <w:spacing w:after="0"/>
        <w:jc w:val="center"/>
        <w:rPr>
          <w:b/>
          <w:sz w:val="24"/>
          <w:szCs w:val="24"/>
        </w:rPr>
      </w:pPr>
    </w:p>
    <w:p w14:paraId="0CB6407A" w14:textId="77777777" w:rsidR="006D42BF" w:rsidRPr="00851745" w:rsidRDefault="006D42BF" w:rsidP="006D42BF">
      <w:pPr>
        <w:tabs>
          <w:tab w:val="clear" w:pos="3600"/>
        </w:tabs>
        <w:spacing w:after="0"/>
        <w:jc w:val="center"/>
        <w:rPr>
          <w:b/>
          <w:sz w:val="24"/>
          <w:szCs w:val="24"/>
        </w:rPr>
      </w:pPr>
    </w:p>
    <w:p w14:paraId="46D4478F" w14:textId="77777777" w:rsidR="006D42BF" w:rsidRPr="00851745" w:rsidRDefault="006D42BF" w:rsidP="006D42BF">
      <w:pPr>
        <w:tabs>
          <w:tab w:val="clear" w:pos="3600"/>
        </w:tabs>
        <w:spacing w:after="0"/>
        <w:jc w:val="center"/>
        <w:rPr>
          <w:b/>
          <w:sz w:val="24"/>
          <w:szCs w:val="24"/>
        </w:rPr>
      </w:pPr>
    </w:p>
    <w:p w14:paraId="58CA1E7A" w14:textId="77777777" w:rsidR="006D42BF" w:rsidRPr="00851745" w:rsidRDefault="006D42BF" w:rsidP="006D42BF">
      <w:pPr>
        <w:tabs>
          <w:tab w:val="clear" w:pos="3600"/>
        </w:tabs>
        <w:spacing w:after="0"/>
        <w:jc w:val="center"/>
        <w:rPr>
          <w:b/>
          <w:sz w:val="24"/>
          <w:szCs w:val="24"/>
        </w:rPr>
      </w:pPr>
    </w:p>
    <w:p w14:paraId="5D000CE1" w14:textId="77777777" w:rsidR="006D42BF" w:rsidRPr="00851745" w:rsidRDefault="006D42BF" w:rsidP="006D42BF">
      <w:pPr>
        <w:tabs>
          <w:tab w:val="clear" w:pos="3600"/>
        </w:tabs>
        <w:spacing w:after="0"/>
        <w:jc w:val="center"/>
        <w:rPr>
          <w:b/>
          <w:sz w:val="24"/>
          <w:szCs w:val="24"/>
        </w:rPr>
      </w:pPr>
    </w:p>
    <w:p w14:paraId="65FAF66B" w14:textId="77777777" w:rsidR="006D42BF" w:rsidRPr="00851745" w:rsidRDefault="006D42BF" w:rsidP="006D42BF">
      <w:pPr>
        <w:tabs>
          <w:tab w:val="clear" w:pos="3600"/>
        </w:tabs>
        <w:spacing w:after="0"/>
        <w:jc w:val="center"/>
        <w:rPr>
          <w:b/>
          <w:sz w:val="24"/>
          <w:szCs w:val="24"/>
        </w:rPr>
      </w:pPr>
    </w:p>
    <w:p w14:paraId="67CC492D" w14:textId="77777777" w:rsidR="006D42BF" w:rsidRPr="00851745" w:rsidRDefault="006D42BF" w:rsidP="006D42BF">
      <w:pPr>
        <w:tabs>
          <w:tab w:val="clear" w:pos="3600"/>
        </w:tabs>
        <w:spacing w:after="0"/>
        <w:jc w:val="center"/>
        <w:rPr>
          <w:b/>
          <w:sz w:val="24"/>
          <w:szCs w:val="24"/>
        </w:rPr>
      </w:pPr>
    </w:p>
    <w:p w14:paraId="2320292D" w14:textId="77777777" w:rsidR="006D42BF" w:rsidRPr="00851745" w:rsidRDefault="006D42BF" w:rsidP="006D42BF">
      <w:pPr>
        <w:tabs>
          <w:tab w:val="clear" w:pos="3600"/>
        </w:tabs>
        <w:spacing w:after="0"/>
        <w:jc w:val="center"/>
        <w:rPr>
          <w:b/>
          <w:sz w:val="24"/>
          <w:szCs w:val="24"/>
        </w:rPr>
      </w:pPr>
    </w:p>
    <w:p w14:paraId="23D8776B" w14:textId="77777777" w:rsidR="006D42BF" w:rsidRPr="00851745" w:rsidRDefault="006D42BF" w:rsidP="006D42BF">
      <w:pPr>
        <w:tabs>
          <w:tab w:val="clear" w:pos="3600"/>
        </w:tabs>
        <w:spacing w:after="0"/>
        <w:jc w:val="center"/>
        <w:rPr>
          <w:b/>
          <w:sz w:val="24"/>
          <w:szCs w:val="24"/>
        </w:rPr>
      </w:pPr>
    </w:p>
    <w:p w14:paraId="426A1611" w14:textId="77777777" w:rsidR="006D42BF" w:rsidRPr="00851745" w:rsidRDefault="006D42BF" w:rsidP="006D42BF">
      <w:pPr>
        <w:tabs>
          <w:tab w:val="clear" w:pos="3600"/>
        </w:tabs>
        <w:spacing w:after="0"/>
        <w:jc w:val="center"/>
        <w:rPr>
          <w:b/>
          <w:sz w:val="24"/>
          <w:szCs w:val="24"/>
        </w:rPr>
      </w:pPr>
    </w:p>
    <w:p w14:paraId="7ADD6DFA" w14:textId="77777777" w:rsidR="006D42BF" w:rsidRPr="00851745" w:rsidRDefault="006D42BF" w:rsidP="006D42BF">
      <w:pPr>
        <w:tabs>
          <w:tab w:val="clear" w:pos="3600"/>
        </w:tabs>
        <w:spacing w:after="0"/>
        <w:jc w:val="center"/>
        <w:rPr>
          <w:b/>
          <w:sz w:val="24"/>
          <w:szCs w:val="24"/>
        </w:rPr>
      </w:pPr>
    </w:p>
    <w:p w14:paraId="1BD10DED" w14:textId="77777777" w:rsidR="006D42BF" w:rsidRPr="00851745" w:rsidRDefault="006D42BF" w:rsidP="006D42BF">
      <w:pPr>
        <w:tabs>
          <w:tab w:val="clear" w:pos="3600"/>
        </w:tabs>
        <w:spacing w:after="0"/>
        <w:jc w:val="center"/>
        <w:rPr>
          <w:b/>
          <w:sz w:val="24"/>
          <w:szCs w:val="24"/>
        </w:rPr>
      </w:pPr>
    </w:p>
    <w:p w14:paraId="3E100B8C" w14:textId="77777777" w:rsidR="006D42BF" w:rsidRPr="00851745" w:rsidRDefault="006D42BF" w:rsidP="006D42BF">
      <w:pPr>
        <w:tabs>
          <w:tab w:val="clear" w:pos="3600"/>
        </w:tabs>
        <w:spacing w:after="0"/>
        <w:jc w:val="center"/>
        <w:rPr>
          <w:b/>
          <w:sz w:val="24"/>
          <w:szCs w:val="24"/>
        </w:rPr>
      </w:pPr>
    </w:p>
    <w:p w14:paraId="0897DA85" w14:textId="77777777" w:rsidR="006D42BF" w:rsidRPr="00851745" w:rsidRDefault="006D42BF" w:rsidP="006D42BF">
      <w:pPr>
        <w:tabs>
          <w:tab w:val="clear" w:pos="3600"/>
        </w:tabs>
        <w:spacing w:after="0"/>
        <w:jc w:val="center"/>
        <w:rPr>
          <w:b/>
          <w:sz w:val="24"/>
          <w:szCs w:val="24"/>
        </w:rPr>
      </w:pPr>
    </w:p>
    <w:p w14:paraId="44A6DFEE" w14:textId="77777777" w:rsidR="006D42BF" w:rsidRPr="00851745" w:rsidRDefault="006D42BF" w:rsidP="006D42BF">
      <w:pPr>
        <w:tabs>
          <w:tab w:val="clear" w:pos="3600"/>
        </w:tabs>
        <w:spacing w:after="0"/>
        <w:jc w:val="center"/>
        <w:rPr>
          <w:b/>
          <w:sz w:val="24"/>
          <w:szCs w:val="24"/>
        </w:rPr>
      </w:pPr>
    </w:p>
    <w:p w14:paraId="50E98F77" w14:textId="77777777" w:rsidR="006D42BF" w:rsidRPr="00851745" w:rsidRDefault="006D42BF" w:rsidP="006D42BF">
      <w:pPr>
        <w:tabs>
          <w:tab w:val="clear" w:pos="3600"/>
          <w:tab w:val="right" w:pos="9270"/>
        </w:tabs>
        <w:spacing w:before="120" w:after="0" w:line="360" w:lineRule="auto"/>
        <w:rPr>
          <w:b/>
          <w:sz w:val="24"/>
          <w:szCs w:val="24"/>
        </w:rPr>
      </w:pPr>
    </w:p>
    <w:p w14:paraId="2B31B88D" w14:textId="77777777" w:rsidR="006D42BF" w:rsidRPr="00851745" w:rsidRDefault="006D42BF" w:rsidP="006D42BF">
      <w:pPr>
        <w:tabs>
          <w:tab w:val="clear" w:pos="3600"/>
          <w:tab w:val="right" w:pos="9270"/>
        </w:tabs>
        <w:spacing w:after="0"/>
        <w:jc w:val="center"/>
        <w:rPr>
          <w:b/>
          <w:sz w:val="28"/>
          <w:szCs w:val="28"/>
        </w:rPr>
      </w:pPr>
      <w:r w:rsidRPr="00851745">
        <w:rPr>
          <w:b/>
          <w:sz w:val="24"/>
          <w:szCs w:val="24"/>
          <w:u w:val="single"/>
        </w:rPr>
        <w:br w:type="page"/>
      </w:r>
      <w:proofErr w:type="gramStart"/>
      <w:r w:rsidRPr="00851745">
        <w:rPr>
          <w:b/>
          <w:sz w:val="28"/>
          <w:szCs w:val="28"/>
        </w:rPr>
        <w:lastRenderedPageBreak/>
        <w:t>Form</w:t>
      </w:r>
      <w:proofErr w:type="gramEnd"/>
      <w:r w:rsidRPr="00851745">
        <w:rPr>
          <w:b/>
          <w:sz w:val="28"/>
          <w:szCs w:val="28"/>
        </w:rPr>
        <w:t xml:space="preserve"> C</w:t>
      </w:r>
    </w:p>
    <w:p w14:paraId="2D81B76A" w14:textId="77777777" w:rsidR="006D42BF" w:rsidRPr="00851745" w:rsidRDefault="006D42BF" w:rsidP="006D42BF">
      <w:pPr>
        <w:tabs>
          <w:tab w:val="clear" w:pos="3600"/>
        </w:tabs>
        <w:spacing w:after="0"/>
        <w:jc w:val="center"/>
        <w:rPr>
          <w:b/>
          <w:sz w:val="28"/>
          <w:szCs w:val="28"/>
        </w:rPr>
      </w:pPr>
      <w:r w:rsidRPr="00851745">
        <w:rPr>
          <w:b/>
          <w:sz w:val="28"/>
          <w:szCs w:val="28"/>
        </w:rPr>
        <w:t>PROJECT ABSTRACT</w:t>
      </w:r>
    </w:p>
    <w:p w14:paraId="64662E34" w14:textId="77777777" w:rsidR="006D42BF" w:rsidRPr="00851745" w:rsidRDefault="006D42BF" w:rsidP="006D42BF">
      <w:pPr>
        <w:tabs>
          <w:tab w:val="clear" w:pos="3600"/>
          <w:tab w:val="left" w:pos="360"/>
        </w:tabs>
        <w:overflowPunct w:val="0"/>
        <w:autoSpaceDE w:val="0"/>
        <w:autoSpaceDN w:val="0"/>
        <w:adjustRightInd w:val="0"/>
        <w:spacing w:after="0"/>
        <w:textAlignment w:val="baseline"/>
        <w:rPr>
          <w:sz w:val="22"/>
        </w:rPr>
      </w:pPr>
    </w:p>
    <w:p w14:paraId="3F0772C8" w14:textId="77777777" w:rsidR="006D42BF" w:rsidRPr="00851745" w:rsidRDefault="006D42BF" w:rsidP="006D42BF">
      <w:pPr>
        <w:tabs>
          <w:tab w:val="clear" w:pos="3600"/>
          <w:tab w:val="left" w:pos="360"/>
        </w:tabs>
        <w:overflowPunct w:val="0"/>
        <w:autoSpaceDE w:val="0"/>
        <w:autoSpaceDN w:val="0"/>
        <w:adjustRightInd w:val="0"/>
        <w:spacing w:after="120"/>
        <w:textAlignment w:val="baseline"/>
      </w:pPr>
      <w:r w:rsidRPr="00851745">
        <w:t xml:space="preserve">This abstract should state clearly the key purpose and goals of the project. If your project is selected for funding, this information will be used in Lincoln Institute newsletters and on the website to announce your fellowship award. </w:t>
      </w:r>
    </w:p>
    <w:p w14:paraId="1BCB4018" w14:textId="77777777" w:rsidR="006D42BF" w:rsidRPr="00851745" w:rsidRDefault="006D42BF" w:rsidP="006D42BF">
      <w:pPr>
        <w:tabs>
          <w:tab w:val="clear" w:pos="3600"/>
          <w:tab w:val="left" w:pos="360"/>
        </w:tabs>
        <w:overflowPunct w:val="0"/>
        <w:autoSpaceDE w:val="0"/>
        <w:autoSpaceDN w:val="0"/>
        <w:adjustRightInd w:val="0"/>
        <w:spacing w:after="0"/>
        <w:textAlignment w:val="baseline"/>
        <w:rPr>
          <w:b/>
          <w:sz w:val="24"/>
        </w:rPr>
      </w:pPr>
    </w:p>
    <w:p w14:paraId="5F669F99" w14:textId="77777777" w:rsidR="006D42BF" w:rsidRPr="00851745" w:rsidRDefault="006D42BF" w:rsidP="006D42BF">
      <w:pPr>
        <w:tabs>
          <w:tab w:val="clear" w:pos="3600"/>
          <w:tab w:val="left" w:pos="360"/>
        </w:tabs>
        <w:overflowPunct w:val="0"/>
        <w:autoSpaceDE w:val="0"/>
        <w:autoSpaceDN w:val="0"/>
        <w:adjustRightInd w:val="0"/>
        <w:spacing w:after="0"/>
        <w:textAlignment w:val="baseline"/>
        <w:rPr>
          <w:b/>
          <w:bCs/>
          <w:sz w:val="22"/>
          <w:szCs w:val="22"/>
        </w:rPr>
      </w:pPr>
      <w:r w:rsidRPr="2539A430">
        <w:rPr>
          <w:b/>
          <w:bCs/>
        </w:rPr>
        <w:t>ABSTRACT: DO NOT EXCEED 250 WORDS.</w:t>
      </w:r>
    </w:p>
    <w:p w14:paraId="7F05AA56" w14:textId="77777777" w:rsidR="006D42BF" w:rsidRPr="00851745" w:rsidRDefault="006D42BF" w:rsidP="006D42BF">
      <w:pPr>
        <w:tabs>
          <w:tab w:val="clear" w:pos="3600"/>
        </w:tabs>
        <w:spacing w:after="0"/>
        <w:jc w:val="center"/>
        <w:rPr>
          <w:b/>
          <w:sz w:val="24"/>
          <w:szCs w:val="24"/>
        </w:rPr>
      </w:pPr>
    </w:p>
    <w:p w14:paraId="1764ABD1" w14:textId="77777777" w:rsidR="006D42BF" w:rsidRPr="00851745" w:rsidRDefault="006D42BF" w:rsidP="006D42BF">
      <w:pPr>
        <w:tabs>
          <w:tab w:val="clear" w:pos="3600"/>
        </w:tabs>
        <w:spacing w:after="0"/>
        <w:jc w:val="center"/>
        <w:rPr>
          <w:b/>
          <w:sz w:val="24"/>
          <w:szCs w:val="24"/>
        </w:rPr>
      </w:pPr>
    </w:p>
    <w:p w14:paraId="0C202D19" w14:textId="77777777" w:rsidR="006D42BF" w:rsidRPr="00851745" w:rsidRDefault="006D42BF" w:rsidP="006D42BF">
      <w:pPr>
        <w:tabs>
          <w:tab w:val="clear" w:pos="3600"/>
        </w:tabs>
        <w:spacing w:after="0"/>
        <w:jc w:val="center"/>
        <w:rPr>
          <w:b/>
          <w:sz w:val="24"/>
          <w:szCs w:val="24"/>
        </w:rPr>
      </w:pPr>
    </w:p>
    <w:p w14:paraId="496EC616" w14:textId="77777777" w:rsidR="006D42BF" w:rsidRPr="00851745" w:rsidRDefault="006D42BF" w:rsidP="006D42BF">
      <w:pPr>
        <w:tabs>
          <w:tab w:val="clear" w:pos="3600"/>
        </w:tabs>
        <w:spacing w:after="0"/>
        <w:rPr>
          <w:b/>
          <w:sz w:val="24"/>
          <w:szCs w:val="24"/>
        </w:rPr>
      </w:pPr>
    </w:p>
    <w:p w14:paraId="39B22810" w14:textId="77777777" w:rsidR="006D42BF" w:rsidRPr="00851745" w:rsidRDefault="006D42BF" w:rsidP="006D42BF">
      <w:pPr>
        <w:tabs>
          <w:tab w:val="clear" w:pos="3600"/>
        </w:tabs>
        <w:spacing w:after="0"/>
        <w:rPr>
          <w:b/>
          <w:sz w:val="24"/>
          <w:szCs w:val="24"/>
        </w:rPr>
      </w:pPr>
    </w:p>
    <w:p w14:paraId="02B7C123" w14:textId="77777777" w:rsidR="006D42BF" w:rsidRPr="00851745" w:rsidRDefault="006D42BF" w:rsidP="006D42BF">
      <w:pPr>
        <w:tabs>
          <w:tab w:val="clear" w:pos="3600"/>
        </w:tabs>
        <w:spacing w:after="0"/>
        <w:rPr>
          <w:b/>
          <w:sz w:val="24"/>
          <w:szCs w:val="24"/>
        </w:rPr>
      </w:pPr>
    </w:p>
    <w:p w14:paraId="5E790E97" w14:textId="77777777" w:rsidR="006D42BF" w:rsidRPr="00851745" w:rsidRDefault="006D42BF" w:rsidP="006D42BF">
      <w:pPr>
        <w:tabs>
          <w:tab w:val="clear" w:pos="3600"/>
        </w:tabs>
        <w:spacing w:after="0"/>
        <w:rPr>
          <w:b/>
          <w:sz w:val="24"/>
          <w:szCs w:val="24"/>
        </w:rPr>
      </w:pPr>
    </w:p>
    <w:p w14:paraId="65319D82" w14:textId="77777777" w:rsidR="006D42BF" w:rsidRPr="00851745" w:rsidRDefault="006D42BF" w:rsidP="006D42BF">
      <w:pPr>
        <w:tabs>
          <w:tab w:val="clear" w:pos="3600"/>
        </w:tabs>
        <w:spacing w:after="0"/>
        <w:rPr>
          <w:b/>
          <w:sz w:val="24"/>
          <w:szCs w:val="24"/>
        </w:rPr>
      </w:pPr>
    </w:p>
    <w:p w14:paraId="3B746F3A" w14:textId="77777777" w:rsidR="006D42BF" w:rsidRPr="00851745" w:rsidRDefault="006D42BF" w:rsidP="006D42BF">
      <w:pPr>
        <w:tabs>
          <w:tab w:val="clear" w:pos="3600"/>
        </w:tabs>
        <w:spacing w:after="0"/>
        <w:rPr>
          <w:b/>
          <w:sz w:val="24"/>
          <w:szCs w:val="24"/>
        </w:rPr>
      </w:pPr>
    </w:p>
    <w:p w14:paraId="7CDBC63B" w14:textId="77777777" w:rsidR="006D42BF" w:rsidRPr="00851745" w:rsidRDefault="006D42BF" w:rsidP="006D42BF">
      <w:pPr>
        <w:tabs>
          <w:tab w:val="clear" w:pos="3600"/>
        </w:tabs>
        <w:spacing w:after="0"/>
        <w:rPr>
          <w:b/>
          <w:sz w:val="24"/>
          <w:szCs w:val="24"/>
        </w:rPr>
      </w:pPr>
    </w:p>
    <w:p w14:paraId="1650AE30" w14:textId="77777777" w:rsidR="006D42BF" w:rsidRPr="00851745" w:rsidRDefault="006D42BF" w:rsidP="006D42BF">
      <w:pPr>
        <w:tabs>
          <w:tab w:val="clear" w:pos="3600"/>
        </w:tabs>
        <w:spacing w:after="0"/>
        <w:rPr>
          <w:b/>
          <w:sz w:val="24"/>
          <w:szCs w:val="24"/>
        </w:rPr>
      </w:pPr>
    </w:p>
    <w:p w14:paraId="30371884" w14:textId="77777777" w:rsidR="006D42BF" w:rsidRPr="00851745" w:rsidRDefault="006D42BF" w:rsidP="006D42BF">
      <w:pPr>
        <w:tabs>
          <w:tab w:val="clear" w:pos="3600"/>
        </w:tabs>
        <w:spacing w:after="0"/>
        <w:rPr>
          <w:b/>
          <w:sz w:val="24"/>
          <w:szCs w:val="24"/>
        </w:rPr>
      </w:pPr>
    </w:p>
    <w:p w14:paraId="4CB458D1" w14:textId="77777777" w:rsidR="006D42BF" w:rsidRPr="00851745" w:rsidRDefault="006D42BF" w:rsidP="006D42BF">
      <w:pPr>
        <w:tabs>
          <w:tab w:val="clear" w:pos="3600"/>
        </w:tabs>
        <w:spacing w:after="0"/>
        <w:rPr>
          <w:b/>
          <w:sz w:val="24"/>
          <w:szCs w:val="24"/>
        </w:rPr>
      </w:pPr>
    </w:p>
    <w:p w14:paraId="3DC0341A" w14:textId="77777777" w:rsidR="006D42BF" w:rsidRPr="00851745" w:rsidRDefault="006D42BF" w:rsidP="006D42BF">
      <w:pPr>
        <w:tabs>
          <w:tab w:val="clear" w:pos="3600"/>
        </w:tabs>
        <w:spacing w:after="0"/>
        <w:rPr>
          <w:b/>
          <w:sz w:val="24"/>
          <w:szCs w:val="24"/>
        </w:rPr>
      </w:pPr>
    </w:p>
    <w:p w14:paraId="119B8BAF" w14:textId="77777777" w:rsidR="006D42BF" w:rsidRPr="00851745" w:rsidRDefault="006D42BF" w:rsidP="006D42BF">
      <w:pPr>
        <w:tabs>
          <w:tab w:val="clear" w:pos="3600"/>
          <w:tab w:val="right" w:pos="9270"/>
        </w:tabs>
        <w:spacing w:after="0"/>
        <w:jc w:val="center"/>
        <w:rPr>
          <w:b/>
          <w:sz w:val="24"/>
          <w:szCs w:val="24"/>
        </w:rPr>
      </w:pPr>
    </w:p>
    <w:p w14:paraId="174A81EF" w14:textId="77777777" w:rsidR="006D42BF" w:rsidRPr="00851745" w:rsidRDefault="006D42BF" w:rsidP="006D42BF">
      <w:pPr>
        <w:tabs>
          <w:tab w:val="clear" w:pos="3600"/>
        </w:tabs>
        <w:spacing w:after="0"/>
        <w:rPr>
          <w:b/>
          <w:sz w:val="24"/>
          <w:szCs w:val="24"/>
        </w:rPr>
      </w:pPr>
      <w:r w:rsidRPr="00851745">
        <w:rPr>
          <w:b/>
          <w:sz w:val="24"/>
          <w:szCs w:val="24"/>
        </w:rPr>
        <w:br w:type="page"/>
      </w:r>
    </w:p>
    <w:p w14:paraId="20675AA2" w14:textId="77777777" w:rsidR="006D42BF" w:rsidRPr="00851745" w:rsidRDefault="006D42BF" w:rsidP="006D42BF">
      <w:pPr>
        <w:tabs>
          <w:tab w:val="clear" w:pos="3600"/>
          <w:tab w:val="right" w:pos="9270"/>
        </w:tabs>
        <w:spacing w:after="0"/>
        <w:jc w:val="center"/>
        <w:rPr>
          <w:b/>
          <w:sz w:val="28"/>
          <w:szCs w:val="28"/>
        </w:rPr>
      </w:pPr>
      <w:proofErr w:type="gramStart"/>
      <w:r w:rsidRPr="00851745">
        <w:rPr>
          <w:b/>
          <w:sz w:val="28"/>
          <w:szCs w:val="28"/>
        </w:rPr>
        <w:lastRenderedPageBreak/>
        <w:t>Form</w:t>
      </w:r>
      <w:proofErr w:type="gramEnd"/>
      <w:r w:rsidRPr="00851745">
        <w:rPr>
          <w:b/>
          <w:sz w:val="28"/>
          <w:szCs w:val="28"/>
        </w:rPr>
        <w:t xml:space="preserve"> D</w:t>
      </w:r>
    </w:p>
    <w:p w14:paraId="380CC428" w14:textId="77777777" w:rsidR="006D42BF" w:rsidRPr="00851745" w:rsidRDefault="006D42BF" w:rsidP="006D42BF">
      <w:pPr>
        <w:tabs>
          <w:tab w:val="clear" w:pos="3600"/>
        </w:tabs>
        <w:spacing w:after="0"/>
        <w:jc w:val="center"/>
        <w:rPr>
          <w:b/>
          <w:sz w:val="28"/>
          <w:szCs w:val="28"/>
        </w:rPr>
      </w:pPr>
      <w:r w:rsidRPr="00851745">
        <w:rPr>
          <w:b/>
          <w:sz w:val="28"/>
          <w:szCs w:val="28"/>
        </w:rPr>
        <w:t>CV and Narrative Biography</w:t>
      </w:r>
    </w:p>
    <w:p w14:paraId="5CCDFB0F" w14:textId="77777777" w:rsidR="006D42BF" w:rsidRPr="00851745" w:rsidRDefault="006D42BF" w:rsidP="006D42BF">
      <w:pPr>
        <w:tabs>
          <w:tab w:val="clear" w:pos="3600"/>
          <w:tab w:val="right" w:pos="9270"/>
        </w:tabs>
        <w:spacing w:after="0"/>
        <w:jc w:val="center"/>
        <w:rPr>
          <w:szCs w:val="22"/>
        </w:rPr>
      </w:pPr>
    </w:p>
    <w:p w14:paraId="6525680E" w14:textId="77777777" w:rsidR="006D42BF" w:rsidRDefault="006D42BF" w:rsidP="006D42BF">
      <w:pPr>
        <w:pStyle w:val="LDHead2"/>
      </w:pPr>
      <w:r w:rsidRPr="2539A430">
        <w:rPr>
          <w:b w:val="0"/>
          <w:bCs w:val="0"/>
          <w:color w:val="auto"/>
          <w:kern w:val="0"/>
        </w:rPr>
        <w:t>Submit a CV, not to exceed four pages, and a short narrative biography of 100–125 words.</w:t>
      </w:r>
    </w:p>
    <w:p w14:paraId="6715D9B8" w14:textId="77777777" w:rsidR="006D42BF" w:rsidRDefault="006D42BF" w:rsidP="006D42BF">
      <w:pPr>
        <w:pStyle w:val="LDHead2"/>
      </w:pPr>
    </w:p>
    <w:p w14:paraId="4C4E529E" w14:textId="77777777" w:rsidR="006D42BF" w:rsidRDefault="006D42BF" w:rsidP="006D42BF">
      <w:pPr>
        <w:pStyle w:val="LDHead2"/>
      </w:pPr>
    </w:p>
    <w:p w14:paraId="73C44B04" w14:textId="77777777" w:rsidR="006D42BF" w:rsidRDefault="006D42BF" w:rsidP="006D42BF">
      <w:pPr>
        <w:pStyle w:val="LDHead2"/>
      </w:pPr>
    </w:p>
    <w:p w14:paraId="4C7ECD91" w14:textId="77777777" w:rsidR="006D42BF" w:rsidRDefault="006D42BF" w:rsidP="006D42BF">
      <w:pPr>
        <w:pStyle w:val="LDHead2"/>
      </w:pPr>
    </w:p>
    <w:p w14:paraId="37A109EB" w14:textId="77777777" w:rsidR="006D42BF" w:rsidRDefault="006D42BF" w:rsidP="006D42BF">
      <w:pPr>
        <w:pStyle w:val="LDHead2"/>
      </w:pPr>
    </w:p>
    <w:p w14:paraId="380658D5" w14:textId="77777777" w:rsidR="006D42BF" w:rsidRDefault="006D42BF" w:rsidP="006D42BF">
      <w:pPr>
        <w:pStyle w:val="LDHead2"/>
      </w:pPr>
    </w:p>
    <w:p w14:paraId="668AC2C3" w14:textId="77777777" w:rsidR="006D42BF" w:rsidRDefault="006D42BF" w:rsidP="006D42BF">
      <w:pPr>
        <w:pStyle w:val="LDHead2"/>
      </w:pPr>
    </w:p>
    <w:p w14:paraId="745E9571" w14:textId="77777777" w:rsidR="006D42BF" w:rsidRDefault="006D42BF" w:rsidP="006D42BF">
      <w:pPr>
        <w:pStyle w:val="LDHead2"/>
      </w:pPr>
    </w:p>
    <w:p w14:paraId="6B9811C0" w14:textId="77777777" w:rsidR="006D42BF" w:rsidRDefault="006D42BF" w:rsidP="006D42BF">
      <w:pPr>
        <w:pStyle w:val="LDHead2"/>
      </w:pPr>
    </w:p>
    <w:p w14:paraId="43EDDCC6" w14:textId="77777777" w:rsidR="006D42BF" w:rsidRDefault="006D42BF" w:rsidP="006D42BF">
      <w:pPr>
        <w:pStyle w:val="LDHead2"/>
      </w:pPr>
    </w:p>
    <w:p w14:paraId="173B72AC" w14:textId="77777777" w:rsidR="006D42BF" w:rsidRDefault="006D42BF" w:rsidP="006D42BF">
      <w:pPr>
        <w:pStyle w:val="LDHead2"/>
      </w:pPr>
    </w:p>
    <w:p w14:paraId="5EAAE2AF" w14:textId="77777777" w:rsidR="006D42BF" w:rsidRDefault="006D42BF" w:rsidP="006D42BF">
      <w:pPr>
        <w:pStyle w:val="LDHead2"/>
      </w:pPr>
    </w:p>
    <w:p w14:paraId="5CC7483C" w14:textId="77777777" w:rsidR="006D42BF" w:rsidRDefault="006D42BF" w:rsidP="006D42BF">
      <w:pPr>
        <w:pStyle w:val="LDHead2"/>
      </w:pPr>
    </w:p>
    <w:p w14:paraId="642B1EE1" w14:textId="77777777" w:rsidR="006D42BF" w:rsidRDefault="006D42BF" w:rsidP="006D42BF">
      <w:pPr>
        <w:pStyle w:val="LDHead2"/>
      </w:pPr>
    </w:p>
    <w:p w14:paraId="654C8BF5" w14:textId="77777777" w:rsidR="006D42BF" w:rsidRDefault="006D42BF" w:rsidP="006D42BF">
      <w:pPr>
        <w:pStyle w:val="LDHead2"/>
      </w:pPr>
    </w:p>
    <w:p w14:paraId="44A21743" w14:textId="77777777" w:rsidR="006D42BF" w:rsidRDefault="006D42BF" w:rsidP="006D42BF">
      <w:pPr>
        <w:pStyle w:val="LDHead2"/>
      </w:pPr>
    </w:p>
    <w:p w14:paraId="19633657" w14:textId="77777777" w:rsidR="006D42BF" w:rsidRDefault="006D42BF" w:rsidP="006D42BF">
      <w:pPr>
        <w:pStyle w:val="LDHead2"/>
      </w:pPr>
    </w:p>
    <w:p w14:paraId="0E2868A6" w14:textId="77777777" w:rsidR="006D42BF" w:rsidRDefault="006D42BF" w:rsidP="006D42BF">
      <w:pPr>
        <w:pStyle w:val="LDHead2"/>
      </w:pPr>
    </w:p>
    <w:bookmarkEnd w:id="0"/>
    <w:bookmarkEnd w:id="1"/>
    <w:bookmarkEnd w:id="2"/>
    <w:bookmarkEnd w:id="3"/>
    <w:p w14:paraId="0EFCD675" w14:textId="77777777" w:rsidR="00223ADA" w:rsidRPr="006975F3" w:rsidRDefault="00223ADA" w:rsidP="006975F3">
      <w:pPr>
        <w:pStyle w:val="LDMainBodyText"/>
      </w:pPr>
    </w:p>
    <w:sectPr w:rsidR="00223ADA" w:rsidRPr="006975F3" w:rsidSect="00EE7EB4">
      <w:footerReference w:type="even" r:id="rId22"/>
      <w:footerReference w:type="default" r:id="rId23"/>
      <w:headerReference w:type="first" r:id="rId24"/>
      <w:footerReference w:type="first" r:id="rId25"/>
      <w:endnotePr>
        <w:numFmt w:val="decimal"/>
      </w:endnotePr>
      <w:type w:val="continuous"/>
      <w:pgSz w:w="12240" w:h="15840"/>
      <w:pgMar w:top="1440" w:right="1440" w:bottom="1440" w:left="1440" w:header="64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00D7D8" w14:textId="77777777" w:rsidR="006C1FD5" w:rsidRDefault="006C1FD5">
      <w:r>
        <w:separator/>
      </w:r>
    </w:p>
    <w:p w14:paraId="6B6568A9" w14:textId="77777777" w:rsidR="006C1FD5" w:rsidRDefault="006C1FD5"/>
  </w:endnote>
  <w:endnote w:type="continuationSeparator" w:id="0">
    <w:p w14:paraId="6E392BD0" w14:textId="77777777" w:rsidR="006C1FD5" w:rsidRDefault="006C1FD5">
      <w:r>
        <w:continuationSeparator/>
      </w:r>
    </w:p>
    <w:p w14:paraId="2252BDCE" w14:textId="77777777" w:rsidR="006C1FD5" w:rsidRDefault="006C1FD5"/>
  </w:endnote>
  <w:endnote w:type="continuationNotice" w:id="1">
    <w:p w14:paraId="7F34A56B" w14:textId="77777777" w:rsidR="006C1FD5" w:rsidRDefault="006C1FD5">
      <w:pPr>
        <w:spacing w:after="0"/>
      </w:pPr>
    </w:p>
    <w:p w14:paraId="21BAF222" w14:textId="77777777" w:rsidR="006C1FD5" w:rsidRDefault="006C1F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vant Garde">
    <w:altName w:val="Century Gothic"/>
    <w:charset w:val="4D"/>
    <w:family w:val="auto"/>
    <w:pitch w:val="variable"/>
    <w:sig w:usb0="00000003" w:usb1="00000000" w:usb2="00000000" w:usb3="00000000" w:csb0="00000001" w:csb1="00000000"/>
  </w:font>
  <w:font w:name="TimesNewRomanPS-BoldMT">
    <w:altName w:val="Times New Roman"/>
    <w:charset w:val="00"/>
    <w:family w:val="swiss"/>
    <w:pitch w:val="default"/>
    <w:sig w:usb0="00000003" w:usb1="00000000" w:usb2="00000000" w:usb3="00000000" w:csb0="00000001" w:csb1="00000000"/>
  </w:font>
  <w:font w:name="Times">
    <w:altName w:val="Times Roman"/>
    <w:panose1 w:val="02020603050405020304"/>
    <w:charset w:val="00"/>
    <w:family w:val="roman"/>
    <w:pitch w:val="variable"/>
    <w:sig w:usb0="E0002EFF" w:usb1="C000785B" w:usb2="00000009" w:usb3="00000000" w:csb0="000001FF" w:csb1="00000000"/>
  </w:font>
  <w:font w:name="HELVETICA OBLIQUE">
    <w:charset w:val="00"/>
    <w:family w:val="auto"/>
    <w:pitch w:val="variable"/>
    <w:sig w:usb0="E00002FF" w:usb1="5000785B" w:usb2="00000000" w:usb3="00000000" w:csb0="0000019F" w:csb1="00000000"/>
  </w:font>
  <w:font w:name="MinionPro-Regular">
    <w:altName w:val="Calibri"/>
    <w:charset w:val="4D"/>
    <w:family w:val="auto"/>
    <w:pitch w:val="default"/>
    <w:sig w:usb0="00000003" w:usb1="00000000" w:usb2="00000000" w:usb3="00000000" w:csb0="00000001" w:csb1="00000000"/>
  </w:font>
  <w:font w:name="Myriad Pro">
    <w:altName w:val="Segoe UI"/>
    <w:panose1 w:val="00000000000000000000"/>
    <w:charset w:val="00"/>
    <w:family w:val="swiss"/>
    <w:notTrueType/>
    <w:pitch w:val="variable"/>
    <w:sig w:usb0="20000287" w:usb1="00000001" w:usb2="00000000" w:usb3="00000000" w:csb0="0000019F" w:csb1="00000000"/>
  </w:font>
  <w:font w:name="MyriadHebrew-Bold">
    <w:altName w:val="Calibri"/>
    <w:panose1 w:val="00000000000000000000"/>
    <w:charset w:val="4D"/>
    <w:family w:val="auto"/>
    <w:notTrueType/>
    <w:pitch w:val="default"/>
    <w:sig w:usb0="00000003" w:usb1="00000000" w:usb2="00000000" w:usb3="00000000" w:csb0="00000001" w:csb1="00000000"/>
  </w:font>
  <w:font w:name="Myriad Pro Cond">
    <w:altName w:val="Segoe UI"/>
    <w:panose1 w:val="00000000000000000000"/>
    <w:charset w:val="00"/>
    <w:family w:val="swiss"/>
    <w:notTrueType/>
    <w:pitch w:val="variable"/>
    <w:sig w:usb0="20000287" w:usb1="00000001" w:usb2="00000000" w:usb3="00000000" w:csb0="0000019F" w:csb1="00000000"/>
  </w:font>
  <w:font w:name="Myriad Pro Light">
    <w:altName w:val="Segoe UI Light"/>
    <w:panose1 w:val="00000000000000000000"/>
    <w:charset w:val="00"/>
    <w:family w:val="swiss"/>
    <w:notTrueType/>
    <w:pitch w:val="variable"/>
    <w:sig w:usb0="20000287" w:usb1="00000001" w:usb2="00000000" w:usb3="00000000" w:csb0="0000019F" w:csb1="00000000"/>
  </w:font>
  <w:font w:name="Helvetica Neue">
    <w:altName w:val="Arial"/>
    <w:charset w:val="00"/>
    <w:family w:val="auto"/>
    <w:pitch w:val="variable"/>
    <w:sig w:usb0="E50002FF"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yriadPro-Bold">
    <w:altName w:val="Calibri"/>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92083276"/>
      <w:docPartObj>
        <w:docPartGallery w:val="Page Numbers (Bottom of Page)"/>
        <w:docPartUnique/>
      </w:docPartObj>
    </w:sdtPr>
    <w:sdtContent>
      <w:p w14:paraId="7F4C3B1C" w14:textId="3B5846D5" w:rsidR="00A722F6" w:rsidRDefault="00A722F6" w:rsidP="009A557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A24C2A6" w14:textId="77777777" w:rsidR="00A722F6" w:rsidRDefault="00A722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34621458"/>
      <w:docPartObj>
        <w:docPartGallery w:val="Page Numbers (Bottom of Page)"/>
        <w:docPartUnique/>
      </w:docPartObj>
    </w:sdtPr>
    <w:sdtContent>
      <w:p w14:paraId="53CC05C2" w14:textId="2A2E62C2" w:rsidR="00A722F6" w:rsidRDefault="00A722F6" w:rsidP="00A722F6">
        <w:pPr>
          <w:pStyle w:val="Footer"/>
          <w:framePr w:wrap="none" w:vAnchor="text" w:hAnchor="margin" w:xAlign="center"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3BB275CB" w14:textId="77777777" w:rsidR="0005168A" w:rsidRDefault="0005168A">
    <w:pPr>
      <w:pStyle w:val="Footer"/>
      <w:framePr w:wrap="none" w:vAnchor="text" w:hAnchor="margin" w:xAlign="center" w:y="1"/>
      <w:rPr>
        <w:rStyle w:val="PageNumber"/>
      </w:rPr>
    </w:pPr>
  </w:p>
  <w:p w14:paraId="485DAFCF" w14:textId="77777777" w:rsidR="0005168A" w:rsidRPr="001769EC" w:rsidRDefault="0005168A" w:rsidP="008B6580">
    <w:pPr>
      <w:pStyle w:val="Footer"/>
      <w:tabs>
        <w:tab w:val="clear" w:pos="4320"/>
        <w:tab w:val="clear" w:pos="8640"/>
        <w:tab w:val="left" w:pos="6899"/>
      </w:tabs>
      <w:rPr>
        <w:sz w:val="21"/>
        <w:szCs w:val="2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2A17561A" w14:paraId="756DB6F5" w14:textId="77777777" w:rsidTr="2A17561A">
      <w:trPr>
        <w:trHeight w:val="300"/>
      </w:trPr>
      <w:tc>
        <w:tcPr>
          <w:tcW w:w="3120" w:type="dxa"/>
        </w:tcPr>
        <w:p w14:paraId="43FEDBE6" w14:textId="25072227" w:rsidR="2A17561A" w:rsidRDefault="2A17561A" w:rsidP="2A17561A">
          <w:pPr>
            <w:pStyle w:val="Header"/>
            <w:ind w:left="-115"/>
          </w:pPr>
        </w:p>
      </w:tc>
      <w:tc>
        <w:tcPr>
          <w:tcW w:w="3120" w:type="dxa"/>
        </w:tcPr>
        <w:p w14:paraId="6B106EB5" w14:textId="56552F53" w:rsidR="2A17561A" w:rsidRDefault="2A17561A" w:rsidP="2A17561A">
          <w:pPr>
            <w:pStyle w:val="Header"/>
            <w:jc w:val="center"/>
          </w:pPr>
        </w:p>
      </w:tc>
      <w:tc>
        <w:tcPr>
          <w:tcW w:w="3120" w:type="dxa"/>
        </w:tcPr>
        <w:p w14:paraId="2990753A" w14:textId="1B95F5A2" w:rsidR="2A17561A" w:rsidRDefault="2A17561A" w:rsidP="2A17561A">
          <w:pPr>
            <w:pStyle w:val="Header"/>
            <w:ind w:right="-115"/>
            <w:jc w:val="right"/>
          </w:pPr>
        </w:p>
      </w:tc>
    </w:tr>
  </w:tbl>
  <w:p w14:paraId="58FF8722" w14:textId="3BB71F63" w:rsidR="2A17561A" w:rsidRDefault="2A17561A" w:rsidP="2A1756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7D05AC" w14:textId="77777777" w:rsidR="006C1FD5" w:rsidRDefault="006C1FD5">
      <w:r>
        <w:separator/>
      </w:r>
    </w:p>
    <w:p w14:paraId="654F8541" w14:textId="77777777" w:rsidR="006C1FD5" w:rsidRDefault="006C1FD5"/>
  </w:footnote>
  <w:footnote w:type="continuationSeparator" w:id="0">
    <w:p w14:paraId="48F5D4F5" w14:textId="77777777" w:rsidR="006C1FD5" w:rsidRDefault="006C1FD5">
      <w:r>
        <w:continuationSeparator/>
      </w:r>
    </w:p>
    <w:p w14:paraId="19F7A029" w14:textId="77777777" w:rsidR="006C1FD5" w:rsidRDefault="006C1FD5"/>
  </w:footnote>
  <w:footnote w:type="continuationNotice" w:id="1">
    <w:p w14:paraId="52CC57F5" w14:textId="77777777" w:rsidR="006C1FD5" w:rsidRDefault="006C1FD5">
      <w:pPr>
        <w:spacing w:after="0"/>
      </w:pPr>
    </w:p>
    <w:p w14:paraId="04573271" w14:textId="77777777" w:rsidR="006C1FD5" w:rsidRDefault="006C1F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434EE5" w14:textId="77777777" w:rsidR="006D42BF" w:rsidRPr="006D4D02" w:rsidRDefault="006D42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373EB" w14:textId="377A17C2" w:rsidR="00FD4E07" w:rsidRDefault="00FD4E07" w:rsidP="00FD4E07">
    <w:pPr>
      <w:pStyle w:val="Header"/>
      <w:jc w:val="center"/>
    </w:pPr>
    <w:r w:rsidRPr="00B91D4F">
      <w:rPr>
        <w:rFonts w:ascii="Times New Roman"/>
        <w:noProof/>
      </w:rPr>
      <w:drawing>
        <wp:inline distT="0" distB="0" distL="0" distR="0" wp14:anchorId="61EE4D4F" wp14:editId="0E18B5C1">
          <wp:extent cx="797668" cy="481760"/>
          <wp:effectExtent l="0" t="0" r="2540" b="1270"/>
          <wp:docPr id="279972728" name="Picture 2"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logo for a company&#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9713" cy="4890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56590"/>
    <w:multiLevelType w:val="hybridMultilevel"/>
    <w:tmpl w:val="4030F5D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5C43951"/>
    <w:multiLevelType w:val="singleLevel"/>
    <w:tmpl w:val="5B86B6F0"/>
    <w:lvl w:ilvl="0">
      <w:start w:val="1"/>
      <w:numFmt w:val="bullet"/>
      <w:pStyle w:val="bullets"/>
      <w:lvlText w:val=""/>
      <w:lvlJc w:val="left"/>
      <w:pPr>
        <w:tabs>
          <w:tab w:val="num" w:pos="360"/>
        </w:tabs>
        <w:ind w:left="360" w:hanging="360"/>
      </w:pPr>
      <w:rPr>
        <w:rFonts w:ascii="Symbol" w:hAnsi="Symbol" w:hint="default"/>
      </w:rPr>
    </w:lvl>
  </w:abstractNum>
  <w:abstractNum w:abstractNumId="2" w15:restartNumberingAfterBreak="0">
    <w:nsid w:val="1DBB397F"/>
    <w:multiLevelType w:val="hybridMultilevel"/>
    <w:tmpl w:val="163443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815FF0"/>
    <w:multiLevelType w:val="hybridMultilevel"/>
    <w:tmpl w:val="6AF4812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EE14BD"/>
    <w:multiLevelType w:val="hybridMultilevel"/>
    <w:tmpl w:val="B7F007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194A4D"/>
    <w:multiLevelType w:val="hybridMultilevel"/>
    <w:tmpl w:val="3CF84B32"/>
    <w:lvl w:ilvl="0" w:tplc="2FEE103C">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4E4888"/>
    <w:multiLevelType w:val="hybridMultilevel"/>
    <w:tmpl w:val="87FAE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531173"/>
    <w:multiLevelType w:val="hybridMultilevel"/>
    <w:tmpl w:val="37B0DB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C9212D"/>
    <w:multiLevelType w:val="hybridMultilevel"/>
    <w:tmpl w:val="66BC9B02"/>
    <w:lvl w:ilvl="0" w:tplc="4A3EB522">
      <w:start w:val="1"/>
      <w:numFmt w:val="bullet"/>
      <w:pStyle w:val="WP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1A188B"/>
    <w:multiLevelType w:val="hybridMultilevel"/>
    <w:tmpl w:val="9CBEBB0E"/>
    <w:lvl w:ilvl="0" w:tplc="888491BA">
      <w:start w:val="1"/>
      <w:numFmt w:val="bullet"/>
      <w:lvlText w:val=""/>
      <w:lvlJc w:val="left"/>
      <w:pPr>
        <w:ind w:left="720" w:hanging="360"/>
      </w:pPr>
      <w:rPr>
        <w:rFonts w:ascii="Symbol" w:hAnsi="Symbol" w:hint="default"/>
      </w:rPr>
    </w:lvl>
    <w:lvl w:ilvl="1" w:tplc="FD0A2D80">
      <w:start w:val="1"/>
      <w:numFmt w:val="bullet"/>
      <w:lvlText w:val="o"/>
      <w:lvlJc w:val="left"/>
      <w:pPr>
        <w:ind w:left="1440" w:hanging="360"/>
      </w:pPr>
      <w:rPr>
        <w:rFonts w:ascii="Courier New" w:hAnsi="Courier New" w:hint="default"/>
      </w:rPr>
    </w:lvl>
    <w:lvl w:ilvl="2" w:tplc="E334EF36">
      <w:start w:val="1"/>
      <w:numFmt w:val="bullet"/>
      <w:lvlText w:val=""/>
      <w:lvlJc w:val="left"/>
      <w:pPr>
        <w:ind w:left="2160" w:hanging="360"/>
      </w:pPr>
      <w:rPr>
        <w:rFonts w:ascii="Wingdings" w:hAnsi="Wingdings" w:hint="default"/>
      </w:rPr>
    </w:lvl>
    <w:lvl w:ilvl="3" w:tplc="7DF6C586">
      <w:start w:val="1"/>
      <w:numFmt w:val="bullet"/>
      <w:lvlText w:val=""/>
      <w:lvlJc w:val="left"/>
      <w:pPr>
        <w:ind w:left="2880" w:hanging="360"/>
      </w:pPr>
      <w:rPr>
        <w:rFonts w:ascii="Symbol" w:hAnsi="Symbol" w:hint="default"/>
      </w:rPr>
    </w:lvl>
    <w:lvl w:ilvl="4" w:tplc="390A7C96">
      <w:start w:val="1"/>
      <w:numFmt w:val="bullet"/>
      <w:lvlText w:val="o"/>
      <w:lvlJc w:val="left"/>
      <w:pPr>
        <w:ind w:left="3600" w:hanging="360"/>
      </w:pPr>
      <w:rPr>
        <w:rFonts w:ascii="Courier New" w:hAnsi="Courier New" w:hint="default"/>
      </w:rPr>
    </w:lvl>
    <w:lvl w:ilvl="5" w:tplc="134A81B6">
      <w:start w:val="1"/>
      <w:numFmt w:val="bullet"/>
      <w:lvlText w:val=""/>
      <w:lvlJc w:val="left"/>
      <w:pPr>
        <w:ind w:left="4320" w:hanging="360"/>
      </w:pPr>
      <w:rPr>
        <w:rFonts w:ascii="Wingdings" w:hAnsi="Wingdings" w:hint="default"/>
      </w:rPr>
    </w:lvl>
    <w:lvl w:ilvl="6" w:tplc="C242F986">
      <w:start w:val="1"/>
      <w:numFmt w:val="bullet"/>
      <w:lvlText w:val=""/>
      <w:lvlJc w:val="left"/>
      <w:pPr>
        <w:ind w:left="5040" w:hanging="360"/>
      </w:pPr>
      <w:rPr>
        <w:rFonts w:ascii="Symbol" w:hAnsi="Symbol" w:hint="default"/>
      </w:rPr>
    </w:lvl>
    <w:lvl w:ilvl="7" w:tplc="5546DD76">
      <w:start w:val="1"/>
      <w:numFmt w:val="bullet"/>
      <w:lvlText w:val="o"/>
      <w:lvlJc w:val="left"/>
      <w:pPr>
        <w:ind w:left="5760" w:hanging="360"/>
      </w:pPr>
      <w:rPr>
        <w:rFonts w:ascii="Courier New" w:hAnsi="Courier New" w:hint="default"/>
      </w:rPr>
    </w:lvl>
    <w:lvl w:ilvl="8" w:tplc="9B6C2634">
      <w:start w:val="1"/>
      <w:numFmt w:val="bullet"/>
      <w:lvlText w:val=""/>
      <w:lvlJc w:val="left"/>
      <w:pPr>
        <w:ind w:left="6480" w:hanging="360"/>
      </w:pPr>
      <w:rPr>
        <w:rFonts w:ascii="Wingdings" w:hAnsi="Wingdings" w:hint="default"/>
      </w:rPr>
    </w:lvl>
  </w:abstractNum>
  <w:abstractNum w:abstractNumId="10" w15:restartNumberingAfterBreak="0">
    <w:nsid w:val="41DD7650"/>
    <w:multiLevelType w:val="hybridMultilevel"/>
    <w:tmpl w:val="7BCA8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9D5E84"/>
    <w:multiLevelType w:val="multilevel"/>
    <w:tmpl w:val="1D92C11C"/>
    <w:name w:val="zzmpStandard||Standard|2|3|1|1|12|1||1|12|0||1|12|0||1|12|0||1|12|0||1|12|0||1|12|0||1|12|0||1|12|0||"/>
    <w:lvl w:ilvl="0">
      <w:start w:val="18"/>
      <w:numFmt w:val="decimal"/>
      <w:pStyle w:val="StandardL1"/>
      <w:lvlText w:val="%1."/>
      <w:lvlJc w:val="left"/>
      <w:pPr>
        <w:tabs>
          <w:tab w:val="num" w:pos="720"/>
        </w:tabs>
        <w:ind w:left="0" w:firstLine="0"/>
      </w:pPr>
      <w:rPr>
        <w:rFonts w:ascii="Times New Roman" w:eastAsia="Calibri" w:hAnsi="Times New Roman" w:cs="Times New Roman" w:hint="default"/>
        <w:b/>
        <w:i w:val="0"/>
        <w:caps w:val="0"/>
        <w:sz w:val="22"/>
        <w:szCs w:val="22"/>
        <w:u w:val="none"/>
      </w:rPr>
    </w:lvl>
    <w:lvl w:ilvl="1">
      <w:start w:val="1"/>
      <w:numFmt w:val="lowerLetter"/>
      <w:pStyle w:val="StandardL2"/>
      <w:lvlText w:val="(%2)"/>
      <w:lvlJc w:val="left"/>
      <w:pPr>
        <w:tabs>
          <w:tab w:val="num" w:pos="720"/>
        </w:tabs>
        <w:ind w:left="-720" w:firstLine="720"/>
      </w:pPr>
      <w:rPr>
        <w:rFonts w:hint="default"/>
        <w:b w:val="0"/>
        <w:i w:val="0"/>
        <w:caps w:val="0"/>
        <w:u w:val="none"/>
      </w:rPr>
    </w:lvl>
    <w:lvl w:ilvl="2">
      <w:start w:val="1"/>
      <w:numFmt w:val="lowerRoman"/>
      <w:pStyle w:val="StandardL3"/>
      <w:lvlText w:val="(%3)"/>
      <w:lvlJc w:val="left"/>
      <w:pPr>
        <w:tabs>
          <w:tab w:val="num" w:pos="1440"/>
        </w:tabs>
        <w:ind w:left="-720" w:firstLine="1440"/>
      </w:pPr>
      <w:rPr>
        <w:rFonts w:hint="default"/>
        <w:b w:val="0"/>
        <w:i w:val="0"/>
        <w:caps w:val="0"/>
        <w:u w:val="none"/>
      </w:rPr>
    </w:lvl>
    <w:lvl w:ilvl="3">
      <w:start w:val="1"/>
      <w:numFmt w:val="decimal"/>
      <w:pStyle w:val="StandardL4"/>
      <w:lvlText w:val="(%4)"/>
      <w:lvlJc w:val="left"/>
      <w:pPr>
        <w:tabs>
          <w:tab w:val="num" w:pos="2160"/>
        </w:tabs>
        <w:ind w:left="-720" w:firstLine="2160"/>
      </w:pPr>
      <w:rPr>
        <w:rFonts w:hint="default"/>
        <w:b w:val="0"/>
        <w:i w:val="0"/>
        <w:caps w:val="0"/>
        <w:u w:val="none"/>
      </w:rPr>
    </w:lvl>
    <w:lvl w:ilvl="4">
      <w:start w:val="1"/>
      <w:numFmt w:val="lowerLetter"/>
      <w:pStyle w:val="StandardL5"/>
      <w:lvlText w:val="%5."/>
      <w:lvlJc w:val="left"/>
      <w:pPr>
        <w:tabs>
          <w:tab w:val="num" w:pos="2880"/>
        </w:tabs>
        <w:ind w:left="-720" w:firstLine="2880"/>
      </w:pPr>
      <w:rPr>
        <w:rFonts w:hint="default"/>
        <w:b w:val="0"/>
        <w:i w:val="0"/>
        <w:caps w:val="0"/>
        <w:u w:val="none"/>
      </w:rPr>
    </w:lvl>
    <w:lvl w:ilvl="5">
      <w:start w:val="1"/>
      <w:numFmt w:val="lowerRoman"/>
      <w:pStyle w:val="StandardL6"/>
      <w:lvlText w:val="%6."/>
      <w:lvlJc w:val="left"/>
      <w:pPr>
        <w:tabs>
          <w:tab w:val="num" w:pos="3600"/>
        </w:tabs>
        <w:ind w:left="-720" w:firstLine="3600"/>
      </w:pPr>
      <w:rPr>
        <w:rFonts w:hint="default"/>
        <w:b w:val="0"/>
        <w:i w:val="0"/>
        <w:caps w:val="0"/>
        <w:u w:val="none"/>
      </w:rPr>
    </w:lvl>
    <w:lvl w:ilvl="6">
      <w:start w:val="1"/>
      <w:numFmt w:val="decimal"/>
      <w:pStyle w:val="StandardL7"/>
      <w:lvlText w:val="%7)"/>
      <w:lvlJc w:val="left"/>
      <w:pPr>
        <w:tabs>
          <w:tab w:val="num" w:pos="4320"/>
        </w:tabs>
        <w:ind w:left="-720" w:firstLine="4320"/>
      </w:pPr>
      <w:rPr>
        <w:rFonts w:hint="default"/>
        <w:b w:val="0"/>
        <w:i w:val="0"/>
        <w:caps w:val="0"/>
        <w:u w:val="none"/>
      </w:rPr>
    </w:lvl>
    <w:lvl w:ilvl="7">
      <w:start w:val="1"/>
      <w:numFmt w:val="lowerLetter"/>
      <w:pStyle w:val="StandardL8"/>
      <w:lvlText w:val="%8)"/>
      <w:lvlJc w:val="left"/>
      <w:pPr>
        <w:tabs>
          <w:tab w:val="num" w:pos="5040"/>
        </w:tabs>
        <w:ind w:left="-720" w:firstLine="5040"/>
      </w:pPr>
      <w:rPr>
        <w:rFonts w:hint="default"/>
        <w:b w:val="0"/>
        <w:i w:val="0"/>
        <w:caps w:val="0"/>
        <w:u w:val="none"/>
      </w:rPr>
    </w:lvl>
    <w:lvl w:ilvl="8">
      <w:start w:val="1"/>
      <w:numFmt w:val="lowerRoman"/>
      <w:pStyle w:val="StandardL9"/>
      <w:lvlText w:val="%9)"/>
      <w:lvlJc w:val="left"/>
      <w:pPr>
        <w:tabs>
          <w:tab w:val="num" w:pos="5760"/>
        </w:tabs>
        <w:ind w:left="-720" w:firstLine="5760"/>
      </w:pPr>
      <w:rPr>
        <w:rFonts w:hint="default"/>
        <w:b w:val="0"/>
        <w:i w:val="0"/>
        <w:caps w:val="0"/>
        <w:u w:val="none"/>
      </w:rPr>
    </w:lvl>
  </w:abstractNum>
  <w:abstractNum w:abstractNumId="12" w15:restartNumberingAfterBreak="0">
    <w:nsid w:val="4F6D603D"/>
    <w:multiLevelType w:val="hybridMultilevel"/>
    <w:tmpl w:val="B040030E"/>
    <w:lvl w:ilvl="0" w:tplc="83FC02C0">
      <w:start w:val="1"/>
      <w:numFmt w:val="bullet"/>
      <w:pStyle w:val="LDBulletedlis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D24A1E"/>
    <w:multiLevelType w:val="hybridMultilevel"/>
    <w:tmpl w:val="F97A4E5A"/>
    <w:lvl w:ilvl="0" w:tplc="502ACCB2">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7409AD"/>
    <w:multiLevelType w:val="hybridMultilevel"/>
    <w:tmpl w:val="704A65E2"/>
    <w:lvl w:ilvl="0" w:tplc="12C8F666">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2D375E"/>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6BE613E"/>
    <w:multiLevelType w:val="hybridMultilevel"/>
    <w:tmpl w:val="92844F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AE6F23"/>
    <w:multiLevelType w:val="hybridMultilevel"/>
    <w:tmpl w:val="307677B0"/>
    <w:lvl w:ilvl="0" w:tplc="E2128904">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F13660"/>
    <w:multiLevelType w:val="singleLevel"/>
    <w:tmpl w:val="9808E992"/>
    <w:lvl w:ilvl="0">
      <w:start w:val="1"/>
      <w:numFmt w:val="upperRoman"/>
      <w:pStyle w:val="Heading5"/>
      <w:lvlText w:val="%1."/>
      <w:lvlJc w:val="left"/>
      <w:pPr>
        <w:tabs>
          <w:tab w:val="num" w:pos="720"/>
        </w:tabs>
        <w:ind w:left="720" w:hanging="720"/>
      </w:pPr>
      <w:rPr>
        <w:rFonts w:hint="default"/>
      </w:rPr>
    </w:lvl>
  </w:abstractNum>
  <w:num w:numId="1" w16cid:durableId="1267732800">
    <w:abstractNumId w:val="1"/>
  </w:num>
  <w:num w:numId="2" w16cid:durableId="91095362">
    <w:abstractNumId w:val="18"/>
  </w:num>
  <w:num w:numId="3" w16cid:durableId="2050182139">
    <w:abstractNumId w:val="8"/>
  </w:num>
  <w:num w:numId="4" w16cid:durableId="430472900">
    <w:abstractNumId w:val="15"/>
  </w:num>
  <w:num w:numId="5" w16cid:durableId="2124761086">
    <w:abstractNumId w:val="11"/>
  </w:num>
  <w:num w:numId="6" w16cid:durableId="314729063">
    <w:abstractNumId w:val="12"/>
  </w:num>
  <w:num w:numId="7" w16cid:durableId="61490491">
    <w:abstractNumId w:val="2"/>
  </w:num>
  <w:num w:numId="8" w16cid:durableId="803087720">
    <w:abstractNumId w:val="7"/>
  </w:num>
  <w:num w:numId="9" w16cid:durableId="1917015838">
    <w:abstractNumId w:val="16"/>
  </w:num>
  <w:num w:numId="10" w16cid:durableId="1872067186">
    <w:abstractNumId w:val="3"/>
  </w:num>
  <w:num w:numId="11" w16cid:durableId="61023154">
    <w:abstractNumId w:val="4"/>
  </w:num>
  <w:num w:numId="12" w16cid:durableId="1288396734">
    <w:abstractNumId w:val="10"/>
  </w:num>
  <w:num w:numId="13" w16cid:durableId="888423429">
    <w:abstractNumId w:val="6"/>
  </w:num>
  <w:num w:numId="14" w16cid:durableId="1481843493">
    <w:abstractNumId w:val="0"/>
  </w:num>
  <w:num w:numId="15" w16cid:durableId="352616277">
    <w:abstractNumId w:val="9"/>
  </w:num>
  <w:num w:numId="16" w16cid:durableId="1599947546">
    <w:abstractNumId w:val="17"/>
  </w:num>
  <w:num w:numId="17" w16cid:durableId="594437098">
    <w:abstractNumId w:val="14"/>
  </w:num>
  <w:num w:numId="18" w16cid:durableId="863052787">
    <w:abstractNumId w:val="13"/>
  </w:num>
  <w:num w:numId="19" w16cid:durableId="1213270233">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en-US"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autoHyphenation/>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pos w:val="sectEnd"/>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tDQwMzcxNjA0MTNX0lEKTi0uzszPAykwrAUA/FRYgCwAAAA="/>
  </w:docVars>
  <w:rsids>
    <w:rsidRoot w:val="00950C09"/>
    <w:rsid w:val="00000B65"/>
    <w:rsid w:val="000014F0"/>
    <w:rsid w:val="00001625"/>
    <w:rsid w:val="00003C53"/>
    <w:rsid w:val="000042F6"/>
    <w:rsid w:val="00005418"/>
    <w:rsid w:val="000056B4"/>
    <w:rsid w:val="0001018C"/>
    <w:rsid w:val="00010283"/>
    <w:rsid w:val="000145D6"/>
    <w:rsid w:val="0001460B"/>
    <w:rsid w:val="000179F5"/>
    <w:rsid w:val="00020562"/>
    <w:rsid w:val="00021557"/>
    <w:rsid w:val="000221BB"/>
    <w:rsid w:val="00025C99"/>
    <w:rsid w:val="00031483"/>
    <w:rsid w:val="000333B6"/>
    <w:rsid w:val="00033707"/>
    <w:rsid w:val="000339C8"/>
    <w:rsid w:val="00033F16"/>
    <w:rsid w:val="000355CF"/>
    <w:rsid w:val="000369BB"/>
    <w:rsid w:val="00036C3E"/>
    <w:rsid w:val="00040878"/>
    <w:rsid w:val="0004293B"/>
    <w:rsid w:val="00042991"/>
    <w:rsid w:val="00043826"/>
    <w:rsid w:val="000454AC"/>
    <w:rsid w:val="00047830"/>
    <w:rsid w:val="0005168A"/>
    <w:rsid w:val="00052104"/>
    <w:rsid w:val="0005231B"/>
    <w:rsid w:val="00052513"/>
    <w:rsid w:val="00055045"/>
    <w:rsid w:val="000575B6"/>
    <w:rsid w:val="000600BA"/>
    <w:rsid w:val="000602C8"/>
    <w:rsid w:val="000602F6"/>
    <w:rsid w:val="000621F8"/>
    <w:rsid w:val="0006262C"/>
    <w:rsid w:val="000638AB"/>
    <w:rsid w:val="00064EEE"/>
    <w:rsid w:val="00070BCD"/>
    <w:rsid w:val="000723E6"/>
    <w:rsid w:val="000727A7"/>
    <w:rsid w:val="0007469F"/>
    <w:rsid w:val="00075BA1"/>
    <w:rsid w:val="00075C7E"/>
    <w:rsid w:val="0007665B"/>
    <w:rsid w:val="00081634"/>
    <w:rsid w:val="000840DF"/>
    <w:rsid w:val="00086DF9"/>
    <w:rsid w:val="00092E49"/>
    <w:rsid w:val="00095C97"/>
    <w:rsid w:val="0009671A"/>
    <w:rsid w:val="000968DC"/>
    <w:rsid w:val="00097750"/>
    <w:rsid w:val="000A14FB"/>
    <w:rsid w:val="000A4E3B"/>
    <w:rsid w:val="000A50E1"/>
    <w:rsid w:val="000A5D82"/>
    <w:rsid w:val="000A72DC"/>
    <w:rsid w:val="000B0049"/>
    <w:rsid w:val="000B0D4E"/>
    <w:rsid w:val="000B0DB7"/>
    <w:rsid w:val="000B108D"/>
    <w:rsid w:val="000B1CBB"/>
    <w:rsid w:val="000B1E12"/>
    <w:rsid w:val="000B7448"/>
    <w:rsid w:val="000B7FD9"/>
    <w:rsid w:val="000C0486"/>
    <w:rsid w:val="000C0748"/>
    <w:rsid w:val="000C4520"/>
    <w:rsid w:val="000C62D4"/>
    <w:rsid w:val="000D33A0"/>
    <w:rsid w:val="000D36C0"/>
    <w:rsid w:val="000D4610"/>
    <w:rsid w:val="000D56AC"/>
    <w:rsid w:val="000D6086"/>
    <w:rsid w:val="000D611B"/>
    <w:rsid w:val="000E106C"/>
    <w:rsid w:val="000E1C08"/>
    <w:rsid w:val="000E2864"/>
    <w:rsid w:val="000E37A9"/>
    <w:rsid w:val="000E3C17"/>
    <w:rsid w:val="000E4B3C"/>
    <w:rsid w:val="000E5855"/>
    <w:rsid w:val="000F0281"/>
    <w:rsid w:val="000F1214"/>
    <w:rsid w:val="000F17D2"/>
    <w:rsid w:val="000F1E59"/>
    <w:rsid w:val="000F36C3"/>
    <w:rsid w:val="000F3C74"/>
    <w:rsid w:val="000F459A"/>
    <w:rsid w:val="000F52DE"/>
    <w:rsid w:val="00100B8C"/>
    <w:rsid w:val="0010126E"/>
    <w:rsid w:val="00102D04"/>
    <w:rsid w:val="0010372B"/>
    <w:rsid w:val="001042EB"/>
    <w:rsid w:val="00104D76"/>
    <w:rsid w:val="0010756B"/>
    <w:rsid w:val="0010780C"/>
    <w:rsid w:val="00113837"/>
    <w:rsid w:val="00113970"/>
    <w:rsid w:val="001142A3"/>
    <w:rsid w:val="00114938"/>
    <w:rsid w:val="001151DA"/>
    <w:rsid w:val="00115B93"/>
    <w:rsid w:val="00116781"/>
    <w:rsid w:val="00116C2F"/>
    <w:rsid w:val="001212D9"/>
    <w:rsid w:val="001229D8"/>
    <w:rsid w:val="00122A26"/>
    <w:rsid w:val="0012302E"/>
    <w:rsid w:val="00124515"/>
    <w:rsid w:val="00124979"/>
    <w:rsid w:val="001259B4"/>
    <w:rsid w:val="001261BC"/>
    <w:rsid w:val="001301D4"/>
    <w:rsid w:val="0013083A"/>
    <w:rsid w:val="00131D42"/>
    <w:rsid w:val="001368DE"/>
    <w:rsid w:val="00140E7F"/>
    <w:rsid w:val="0014164C"/>
    <w:rsid w:val="00141C5D"/>
    <w:rsid w:val="00142FD8"/>
    <w:rsid w:val="00145208"/>
    <w:rsid w:val="001454CF"/>
    <w:rsid w:val="0014616F"/>
    <w:rsid w:val="00147E84"/>
    <w:rsid w:val="0015015E"/>
    <w:rsid w:val="00150720"/>
    <w:rsid w:val="00151C85"/>
    <w:rsid w:val="00155806"/>
    <w:rsid w:val="00155F50"/>
    <w:rsid w:val="001564F5"/>
    <w:rsid w:val="001571A3"/>
    <w:rsid w:val="00157FFD"/>
    <w:rsid w:val="00160C36"/>
    <w:rsid w:val="001611A5"/>
    <w:rsid w:val="0016184C"/>
    <w:rsid w:val="001624D6"/>
    <w:rsid w:val="00163444"/>
    <w:rsid w:val="001637D3"/>
    <w:rsid w:val="00163966"/>
    <w:rsid w:val="001648F4"/>
    <w:rsid w:val="00164FDB"/>
    <w:rsid w:val="00165B11"/>
    <w:rsid w:val="00165FB8"/>
    <w:rsid w:val="00166EA3"/>
    <w:rsid w:val="001673C1"/>
    <w:rsid w:val="0017054B"/>
    <w:rsid w:val="00171479"/>
    <w:rsid w:val="00172D2A"/>
    <w:rsid w:val="00173E73"/>
    <w:rsid w:val="001756B3"/>
    <w:rsid w:val="0017599E"/>
    <w:rsid w:val="0017618E"/>
    <w:rsid w:val="0017625F"/>
    <w:rsid w:val="001769EC"/>
    <w:rsid w:val="00176E73"/>
    <w:rsid w:val="00180846"/>
    <w:rsid w:val="00181222"/>
    <w:rsid w:val="00182C58"/>
    <w:rsid w:val="00183023"/>
    <w:rsid w:val="00183E4C"/>
    <w:rsid w:val="001842DC"/>
    <w:rsid w:val="00184637"/>
    <w:rsid w:val="001855BA"/>
    <w:rsid w:val="0019050C"/>
    <w:rsid w:val="001915AF"/>
    <w:rsid w:val="00194244"/>
    <w:rsid w:val="00194738"/>
    <w:rsid w:val="00195C5C"/>
    <w:rsid w:val="00196373"/>
    <w:rsid w:val="001A09B9"/>
    <w:rsid w:val="001A14B4"/>
    <w:rsid w:val="001A7CF2"/>
    <w:rsid w:val="001B163F"/>
    <w:rsid w:val="001B1A58"/>
    <w:rsid w:val="001B1A6F"/>
    <w:rsid w:val="001B3A35"/>
    <w:rsid w:val="001B45CE"/>
    <w:rsid w:val="001B46CC"/>
    <w:rsid w:val="001B4B50"/>
    <w:rsid w:val="001B5B31"/>
    <w:rsid w:val="001C17F6"/>
    <w:rsid w:val="001C1BEA"/>
    <w:rsid w:val="001C1E65"/>
    <w:rsid w:val="001C4860"/>
    <w:rsid w:val="001C4C64"/>
    <w:rsid w:val="001C537C"/>
    <w:rsid w:val="001D1535"/>
    <w:rsid w:val="001D1DCE"/>
    <w:rsid w:val="001D370A"/>
    <w:rsid w:val="001D458E"/>
    <w:rsid w:val="001D513B"/>
    <w:rsid w:val="001D546B"/>
    <w:rsid w:val="001D6934"/>
    <w:rsid w:val="001D75D6"/>
    <w:rsid w:val="001E0729"/>
    <w:rsid w:val="001E0D21"/>
    <w:rsid w:val="001E1C9E"/>
    <w:rsid w:val="001E3591"/>
    <w:rsid w:val="001E40C9"/>
    <w:rsid w:val="001E534E"/>
    <w:rsid w:val="001E5B05"/>
    <w:rsid w:val="001F01B5"/>
    <w:rsid w:val="001F06AE"/>
    <w:rsid w:val="001F1A9B"/>
    <w:rsid w:val="001F1CE3"/>
    <w:rsid w:val="001F1EFE"/>
    <w:rsid w:val="001F4C7A"/>
    <w:rsid w:val="001F517D"/>
    <w:rsid w:val="001F6470"/>
    <w:rsid w:val="001F6750"/>
    <w:rsid w:val="001F75DB"/>
    <w:rsid w:val="00201338"/>
    <w:rsid w:val="00201C63"/>
    <w:rsid w:val="00202892"/>
    <w:rsid w:val="00203B7A"/>
    <w:rsid w:val="002060A5"/>
    <w:rsid w:val="002077D4"/>
    <w:rsid w:val="002102F5"/>
    <w:rsid w:val="00211E2B"/>
    <w:rsid w:val="00212535"/>
    <w:rsid w:val="00212945"/>
    <w:rsid w:val="00212E90"/>
    <w:rsid w:val="0021486B"/>
    <w:rsid w:val="00214FE1"/>
    <w:rsid w:val="0021575D"/>
    <w:rsid w:val="00216F10"/>
    <w:rsid w:val="00217574"/>
    <w:rsid w:val="00220488"/>
    <w:rsid w:val="00223774"/>
    <w:rsid w:val="00223832"/>
    <w:rsid w:val="00223ADA"/>
    <w:rsid w:val="00226314"/>
    <w:rsid w:val="00226A09"/>
    <w:rsid w:val="00227D55"/>
    <w:rsid w:val="00230021"/>
    <w:rsid w:val="00230A7E"/>
    <w:rsid w:val="00230F8E"/>
    <w:rsid w:val="00231DC0"/>
    <w:rsid w:val="00232EF2"/>
    <w:rsid w:val="00233932"/>
    <w:rsid w:val="00236643"/>
    <w:rsid w:val="00237266"/>
    <w:rsid w:val="00237A80"/>
    <w:rsid w:val="00240C2F"/>
    <w:rsid w:val="00241978"/>
    <w:rsid w:val="002427A8"/>
    <w:rsid w:val="00243731"/>
    <w:rsid w:val="00246A05"/>
    <w:rsid w:val="00246FFD"/>
    <w:rsid w:val="002472C7"/>
    <w:rsid w:val="00250309"/>
    <w:rsid w:val="00255841"/>
    <w:rsid w:val="00257B2D"/>
    <w:rsid w:val="00260A23"/>
    <w:rsid w:val="00263128"/>
    <w:rsid w:val="00264303"/>
    <w:rsid w:val="00264660"/>
    <w:rsid w:val="00265C86"/>
    <w:rsid w:val="00266989"/>
    <w:rsid w:val="00272A4B"/>
    <w:rsid w:val="00276B99"/>
    <w:rsid w:val="0028001B"/>
    <w:rsid w:val="00281076"/>
    <w:rsid w:val="00281752"/>
    <w:rsid w:val="00284A2F"/>
    <w:rsid w:val="0028625C"/>
    <w:rsid w:val="00286AB6"/>
    <w:rsid w:val="00286CB6"/>
    <w:rsid w:val="00287BA7"/>
    <w:rsid w:val="00291E36"/>
    <w:rsid w:val="0029455D"/>
    <w:rsid w:val="00296F45"/>
    <w:rsid w:val="00297029"/>
    <w:rsid w:val="002A0223"/>
    <w:rsid w:val="002A058A"/>
    <w:rsid w:val="002A266A"/>
    <w:rsid w:val="002A3569"/>
    <w:rsid w:val="002A3B65"/>
    <w:rsid w:val="002A54AE"/>
    <w:rsid w:val="002A55E7"/>
    <w:rsid w:val="002A5CDD"/>
    <w:rsid w:val="002A64C7"/>
    <w:rsid w:val="002A67E1"/>
    <w:rsid w:val="002A7FE6"/>
    <w:rsid w:val="002B1B70"/>
    <w:rsid w:val="002B4080"/>
    <w:rsid w:val="002B4AFC"/>
    <w:rsid w:val="002B5449"/>
    <w:rsid w:val="002B672B"/>
    <w:rsid w:val="002B6732"/>
    <w:rsid w:val="002C2321"/>
    <w:rsid w:val="002C2862"/>
    <w:rsid w:val="002C4CA3"/>
    <w:rsid w:val="002C53F0"/>
    <w:rsid w:val="002C5C26"/>
    <w:rsid w:val="002C628E"/>
    <w:rsid w:val="002C7521"/>
    <w:rsid w:val="002C7E96"/>
    <w:rsid w:val="002D10FF"/>
    <w:rsid w:val="002D1194"/>
    <w:rsid w:val="002D19DC"/>
    <w:rsid w:val="002D2152"/>
    <w:rsid w:val="002D4B86"/>
    <w:rsid w:val="002D55F8"/>
    <w:rsid w:val="002E09C9"/>
    <w:rsid w:val="002E3B51"/>
    <w:rsid w:val="002E5AF3"/>
    <w:rsid w:val="002E6DC5"/>
    <w:rsid w:val="002F0F1F"/>
    <w:rsid w:val="002F17F9"/>
    <w:rsid w:val="002F38B3"/>
    <w:rsid w:val="002F4941"/>
    <w:rsid w:val="002F4F47"/>
    <w:rsid w:val="003003EF"/>
    <w:rsid w:val="00301413"/>
    <w:rsid w:val="0030146C"/>
    <w:rsid w:val="003029EF"/>
    <w:rsid w:val="00304CB6"/>
    <w:rsid w:val="00307F30"/>
    <w:rsid w:val="00310CB8"/>
    <w:rsid w:val="00311E4D"/>
    <w:rsid w:val="0031418D"/>
    <w:rsid w:val="0031609A"/>
    <w:rsid w:val="003162F2"/>
    <w:rsid w:val="00316B98"/>
    <w:rsid w:val="00316F81"/>
    <w:rsid w:val="0032007C"/>
    <w:rsid w:val="00322050"/>
    <w:rsid w:val="00323304"/>
    <w:rsid w:val="00324B45"/>
    <w:rsid w:val="0032626D"/>
    <w:rsid w:val="00326B84"/>
    <w:rsid w:val="00326BC7"/>
    <w:rsid w:val="00327AE8"/>
    <w:rsid w:val="003302C7"/>
    <w:rsid w:val="003307C6"/>
    <w:rsid w:val="003307D0"/>
    <w:rsid w:val="00332937"/>
    <w:rsid w:val="003331A7"/>
    <w:rsid w:val="00333658"/>
    <w:rsid w:val="00334CC7"/>
    <w:rsid w:val="00340E3C"/>
    <w:rsid w:val="00344C53"/>
    <w:rsid w:val="00344CD5"/>
    <w:rsid w:val="00344E84"/>
    <w:rsid w:val="00345FC6"/>
    <w:rsid w:val="0034630F"/>
    <w:rsid w:val="003472C4"/>
    <w:rsid w:val="00347C69"/>
    <w:rsid w:val="003522C7"/>
    <w:rsid w:val="00352D15"/>
    <w:rsid w:val="00353520"/>
    <w:rsid w:val="00354F9F"/>
    <w:rsid w:val="0035513F"/>
    <w:rsid w:val="00356F66"/>
    <w:rsid w:val="003573F7"/>
    <w:rsid w:val="00357A4C"/>
    <w:rsid w:val="00360AEB"/>
    <w:rsid w:val="00362C3C"/>
    <w:rsid w:val="0036358D"/>
    <w:rsid w:val="0036536A"/>
    <w:rsid w:val="00365BCD"/>
    <w:rsid w:val="003706AB"/>
    <w:rsid w:val="003711A5"/>
    <w:rsid w:val="00371702"/>
    <w:rsid w:val="00372FD0"/>
    <w:rsid w:val="003743EE"/>
    <w:rsid w:val="0037458E"/>
    <w:rsid w:val="00374D42"/>
    <w:rsid w:val="003751A5"/>
    <w:rsid w:val="00381333"/>
    <w:rsid w:val="0038222D"/>
    <w:rsid w:val="00382952"/>
    <w:rsid w:val="00382CE6"/>
    <w:rsid w:val="00383C5F"/>
    <w:rsid w:val="003843E2"/>
    <w:rsid w:val="0038595A"/>
    <w:rsid w:val="003865C2"/>
    <w:rsid w:val="00386A41"/>
    <w:rsid w:val="00387663"/>
    <w:rsid w:val="003914FE"/>
    <w:rsid w:val="00396926"/>
    <w:rsid w:val="003A4F73"/>
    <w:rsid w:val="003A66B1"/>
    <w:rsid w:val="003A7D55"/>
    <w:rsid w:val="003B3BED"/>
    <w:rsid w:val="003B3E25"/>
    <w:rsid w:val="003B59D5"/>
    <w:rsid w:val="003C0602"/>
    <w:rsid w:val="003C0B80"/>
    <w:rsid w:val="003C1CD8"/>
    <w:rsid w:val="003C331B"/>
    <w:rsid w:val="003C4A6A"/>
    <w:rsid w:val="003C73F5"/>
    <w:rsid w:val="003C7ABE"/>
    <w:rsid w:val="003C7AF7"/>
    <w:rsid w:val="003D28D7"/>
    <w:rsid w:val="003D28DF"/>
    <w:rsid w:val="003D3644"/>
    <w:rsid w:val="003D3982"/>
    <w:rsid w:val="003D5779"/>
    <w:rsid w:val="003D5D96"/>
    <w:rsid w:val="003D6B5D"/>
    <w:rsid w:val="003D7A81"/>
    <w:rsid w:val="003E0829"/>
    <w:rsid w:val="003E0C35"/>
    <w:rsid w:val="003E38AB"/>
    <w:rsid w:val="003E5071"/>
    <w:rsid w:val="003E59E4"/>
    <w:rsid w:val="003E6899"/>
    <w:rsid w:val="003F0307"/>
    <w:rsid w:val="003F0378"/>
    <w:rsid w:val="003F0B1C"/>
    <w:rsid w:val="003F0C0F"/>
    <w:rsid w:val="003F18B0"/>
    <w:rsid w:val="003F1C31"/>
    <w:rsid w:val="003F369E"/>
    <w:rsid w:val="003F4242"/>
    <w:rsid w:val="003F5B1C"/>
    <w:rsid w:val="003F5D98"/>
    <w:rsid w:val="003F6A2C"/>
    <w:rsid w:val="0040012F"/>
    <w:rsid w:val="00401B1D"/>
    <w:rsid w:val="004029E1"/>
    <w:rsid w:val="0040385D"/>
    <w:rsid w:val="004043D2"/>
    <w:rsid w:val="004052E0"/>
    <w:rsid w:val="0040592D"/>
    <w:rsid w:val="00407D1E"/>
    <w:rsid w:val="004103EF"/>
    <w:rsid w:val="00410A3D"/>
    <w:rsid w:val="0041132E"/>
    <w:rsid w:val="0041439F"/>
    <w:rsid w:val="00414D8E"/>
    <w:rsid w:val="00417040"/>
    <w:rsid w:val="00417822"/>
    <w:rsid w:val="00422016"/>
    <w:rsid w:val="00422614"/>
    <w:rsid w:val="00423FBD"/>
    <w:rsid w:val="004319A3"/>
    <w:rsid w:val="004321F7"/>
    <w:rsid w:val="0043223F"/>
    <w:rsid w:val="00432DEC"/>
    <w:rsid w:val="00433373"/>
    <w:rsid w:val="00433921"/>
    <w:rsid w:val="00434D7D"/>
    <w:rsid w:val="00435233"/>
    <w:rsid w:val="00436029"/>
    <w:rsid w:val="00441B74"/>
    <w:rsid w:val="00442504"/>
    <w:rsid w:val="0044282D"/>
    <w:rsid w:val="00442A84"/>
    <w:rsid w:val="004445EC"/>
    <w:rsid w:val="00444B14"/>
    <w:rsid w:val="004466FC"/>
    <w:rsid w:val="0044755B"/>
    <w:rsid w:val="00450041"/>
    <w:rsid w:val="004517E2"/>
    <w:rsid w:val="00451F0D"/>
    <w:rsid w:val="004542FD"/>
    <w:rsid w:val="00456282"/>
    <w:rsid w:val="00456485"/>
    <w:rsid w:val="004569CB"/>
    <w:rsid w:val="00456E51"/>
    <w:rsid w:val="004601E5"/>
    <w:rsid w:val="00462F1A"/>
    <w:rsid w:val="00464AAE"/>
    <w:rsid w:val="004658E3"/>
    <w:rsid w:val="004716D9"/>
    <w:rsid w:val="00471F97"/>
    <w:rsid w:val="004733C1"/>
    <w:rsid w:val="0047359D"/>
    <w:rsid w:val="00474090"/>
    <w:rsid w:val="004747FF"/>
    <w:rsid w:val="00474880"/>
    <w:rsid w:val="0047656C"/>
    <w:rsid w:val="00476961"/>
    <w:rsid w:val="00480153"/>
    <w:rsid w:val="00480C2C"/>
    <w:rsid w:val="00482986"/>
    <w:rsid w:val="00483990"/>
    <w:rsid w:val="00484075"/>
    <w:rsid w:val="004860C7"/>
    <w:rsid w:val="00486D27"/>
    <w:rsid w:val="00487D31"/>
    <w:rsid w:val="00490126"/>
    <w:rsid w:val="004909F6"/>
    <w:rsid w:val="00491D31"/>
    <w:rsid w:val="00491FF4"/>
    <w:rsid w:val="00492914"/>
    <w:rsid w:val="004968F8"/>
    <w:rsid w:val="004A22AA"/>
    <w:rsid w:val="004A4B09"/>
    <w:rsid w:val="004A5FC9"/>
    <w:rsid w:val="004A6BEF"/>
    <w:rsid w:val="004A7686"/>
    <w:rsid w:val="004B2A52"/>
    <w:rsid w:val="004B37B4"/>
    <w:rsid w:val="004B5B8B"/>
    <w:rsid w:val="004B5C89"/>
    <w:rsid w:val="004B65EF"/>
    <w:rsid w:val="004C005C"/>
    <w:rsid w:val="004C0D37"/>
    <w:rsid w:val="004C1205"/>
    <w:rsid w:val="004C1448"/>
    <w:rsid w:val="004C3EAD"/>
    <w:rsid w:val="004C427F"/>
    <w:rsid w:val="004C5FAC"/>
    <w:rsid w:val="004C7344"/>
    <w:rsid w:val="004D0371"/>
    <w:rsid w:val="004D0D77"/>
    <w:rsid w:val="004D1869"/>
    <w:rsid w:val="004D2B95"/>
    <w:rsid w:val="004D2F30"/>
    <w:rsid w:val="004D4F65"/>
    <w:rsid w:val="004D6A5F"/>
    <w:rsid w:val="004D7B48"/>
    <w:rsid w:val="004D7E7E"/>
    <w:rsid w:val="004E2DD4"/>
    <w:rsid w:val="004E3448"/>
    <w:rsid w:val="004E3569"/>
    <w:rsid w:val="004E445C"/>
    <w:rsid w:val="004F20F2"/>
    <w:rsid w:val="004F2B29"/>
    <w:rsid w:val="004F39AD"/>
    <w:rsid w:val="004F5744"/>
    <w:rsid w:val="004F584E"/>
    <w:rsid w:val="004F60EC"/>
    <w:rsid w:val="004F662A"/>
    <w:rsid w:val="004F665C"/>
    <w:rsid w:val="005010D2"/>
    <w:rsid w:val="00501142"/>
    <w:rsid w:val="00501B46"/>
    <w:rsid w:val="00501E00"/>
    <w:rsid w:val="00503107"/>
    <w:rsid w:val="00503F7E"/>
    <w:rsid w:val="00505F55"/>
    <w:rsid w:val="005076A8"/>
    <w:rsid w:val="00507A38"/>
    <w:rsid w:val="00511FE2"/>
    <w:rsid w:val="00511FFD"/>
    <w:rsid w:val="00515924"/>
    <w:rsid w:val="00515CCA"/>
    <w:rsid w:val="00516E91"/>
    <w:rsid w:val="005179F0"/>
    <w:rsid w:val="0052005F"/>
    <w:rsid w:val="00520B7D"/>
    <w:rsid w:val="005230B6"/>
    <w:rsid w:val="005264C0"/>
    <w:rsid w:val="005265E9"/>
    <w:rsid w:val="00526BA0"/>
    <w:rsid w:val="005271FE"/>
    <w:rsid w:val="005303BA"/>
    <w:rsid w:val="00531252"/>
    <w:rsid w:val="0053316F"/>
    <w:rsid w:val="005335A8"/>
    <w:rsid w:val="00533C28"/>
    <w:rsid w:val="00536040"/>
    <w:rsid w:val="005416C1"/>
    <w:rsid w:val="00542C1D"/>
    <w:rsid w:val="005444B6"/>
    <w:rsid w:val="005445A2"/>
    <w:rsid w:val="005456C1"/>
    <w:rsid w:val="005523FD"/>
    <w:rsid w:val="00552A58"/>
    <w:rsid w:val="00553BF0"/>
    <w:rsid w:val="00553E94"/>
    <w:rsid w:val="00554073"/>
    <w:rsid w:val="005556D6"/>
    <w:rsid w:val="00563F4D"/>
    <w:rsid w:val="00566B92"/>
    <w:rsid w:val="00566BC4"/>
    <w:rsid w:val="00567894"/>
    <w:rsid w:val="00571E05"/>
    <w:rsid w:val="00572233"/>
    <w:rsid w:val="005730B4"/>
    <w:rsid w:val="005747E3"/>
    <w:rsid w:val="00574B01"/>
    <w:rsid w:val="00575504"/>
    <w:rsid w:val="00575FF1"/>
    <w:rsid w:val="0057683D"/>
    <w:rsid w:val="00580111"/>
    <w:rsid w:val="00580B67"/>
    <w:rsid w:val="00582457"/>
    <w:rsid w:val="00583957"/>
    <w:rsid w:val="005869D1"/>
    <w:rsid w:val="0058768D"/>
    <w:rsid w:val="00587AA9"/>
    <w:rsid w:val="00590CD7"/>
    <w:rsid w:val="00591726"/>
    <w:rsid w:val="005927D9"/>
    <w:rsid w:val="00593EF1"/>
    <w:rsid w:val="00593FF8"/>
    <w:rsid w:val="00594ECA"/>
    <w:rsid w:val="00597831"/>
    <w:rsid w:val="005A1035"/>
    <w:rsid w:val="005A3115"/>
    <w:rsid w:val="005A472F"/>
    <w:rsid w:val="005A680C"/>
    <w:rsid w:val="005A7503"/>
    <w:rsid w:val="005A78D1"/>
    <w:rsid w:val="005B00E0"/>
    <w:rsid w:val="005B265F"/>
    <w:rsid w:val="005B2B4C"/>
    <w:rsid w:val="005B353A"/>
    <w:rsid w:val="005B4780"/>
    <w:rsid w:val="005B5E83"/>
    <w:rsid w:val="005B5F0B"/>
    <w:rsid w:val="005B6476"/>
    <w:rsid w:val="005B6C5B"/>
    <w:rsid w:val="005B7580"/>
    <w:rsid w:val="005C4F94"/>
    <w:rsid w:val="005C697F"/>
    <w:rsid w:val="005C7C6B"/>
    <w:rsid w:val="005D05C2"/>
    <w:rsid w:val="005D11C6"/>
    <w:rsid w:val="005D138D"/>
    <w:rsid w:val="005D1520"/>
    <w:rsid w:val="005D2416"/>
    <w:rsid w:val="005D2808"/>
    <w:rsid w:val="005D67C4"/>
    <w:rsid w:val="005D6FF2"/>
    <w:rsid w:val="005D7A86"/>
    <w:rsid w:val="005E062A"/>
    <w:rsid w:val="005E0869"/>
    <w:rsid w:val="005E0EC5"/>
    <w:rsid w:val="005E1324"/>
    <w:rsid w:val="005E16B1"/>
    <w:rsid w:val="005E1C40"/>
    <w:rsid w:val="005E300C"/>
    <w:rsid w:val="005E6054"/>
    <w:rsid w:val="005E657F"/>
    <w:rsid w:val="005E6DF4"/>
    <w:rsid w:val="005F1AE9"/>
    <w:rsid w:val="005F4162"/>
    <w:rsid w:val="005F4C7E"/>
    <w:rsid w:val="005F5AED"/>
    <w:rsid w:val="005F781B"/>
    <w:rsid w:val="005F7EDA"/>
    <w:rsid w:val="0060017D"/>
    <w:rsid w:val="006035A2"/>
    <w:rsid w:val="0060370A"/>
    <w:rsid w:val="0060415D"/>
    <w:rsid w:val="00604D7B"/>
    <w:rsid w:val="00606479"/>
    <w:rsid w:val="00606F6F"/>
    <w:rsid w:val="00607F5F"/>
    <w:rsid w:val="00612E69"/>
    <w:rsid w:val="006177F2"/>
    <w:rsid w:val="00622089"/>
    <w:rsid w:val="00623543"/>
    <w:rsid w:val="0062371C"/>
    <w:rsid w:val="00623801"/>
    <w:rsid w:val="0062491D"/>
    <w:rsid w:val="00630228"/>
    <w:rsid w:val="00630F50"/>
    <w:rsid w:val="0063197F"/>
    <w:rsid w:val="00632758"/>
    <w:rsid w:val="006331C5"/>
    <w:rsid w:val="00633623"/>
    <w:rsid w:val="00634016"/>
    <w:rsid w:val="00636777"/>
    <w:rsid w:val="00636779"/>
    <w:rsid w:val="00640D83"/>
    <w:rsid w:val="00642249"/>
    <w:rsid w:val="0064261E"/>
    <w:rsid w:val="00644584"/>
    <w:rsid w:val="00644C62"/>
    <w:rsid w:val="006455D5"/>
    <w:rsid w:val="00646EA2"/>
    <w:rsid w:val="006505E9"/>
    <w:rsid w:val="00653DD6"/>
    <w:rsid w:val="00653DDB"/>
    <w:rsid w:val="006542AF"/>
    <w:rsid w:val="00654BEE"/>
    <w:rsid w:val="00655815"/>
    <w:rsid w:val="00656DBB"/>
    <w:rsid w:val="00660773"/>
    <w:rsid w:val="00663655"/>
    <w:rsid w:val="00663DBE"/>
    <w:rsid w:val="00664A0E"/>
    <w:rsid w:val="00664EAE"/>
    <w:rsid w:val="006667F8"/>
    <w:rsid w:val="00666F24"/>
    <w:rsid w:val="00667ADD"/>
    <w:rsid w:val="00670036"/>
    <w:rsid w:val="006722CE"/>
    <w:rsid w:val="00676134"/>
    <w:rsid w:val="00685355"/>
    <w:rsid w:val="00687E69"/>
    <w:rsid w:val="00690710"/>
    <w:rsid w:val="00691F7D"/>
    <w:rsid w:val="0069363A"/>
    <w:rsid w:val="006936ED"/>
    <w:rsid w:val="00693C73"/>
    <w:rsid w:val="006948C7"/>
    <w:rsid w:val="006952CB"/>
    <w:rsid w:val="00695885"/>
    <w:rsid w:val="006965A2"/>
    <w:rsid w:val="00697096"/>
    <w:rsid w:val="006975F3"/>
    <w:rsid w:val="00697AB5"/>
    <w:rsid w:val="006A0D57"/>
    <w:rsid w:val="006A1363"/>
    <w:rsid w:val="006A179D"/>
    <w:rsid w:val="006A2D06"/>
    <w:rsid w:val="006B0193"/>
    <w:rsid w:val="006B0F21"/>
    <w:rsid w:val="006B47DE"/>
    <w:rsid w:val="006B48D9"/>
    <w:rsid w:val="006B56CD"/>
    <w:rsid w:val="006B585F"/>
    <w:rsid w:val="006C0B42"/>
    <w:rsid w:val="006C0FA5"/>
    <w:rsid w:val="006C1FD5"/>
    <w:rsid w:val="006C2CB5"/>
    <w:rsid w:val="006C35BB"/>
    <w:rsid w:val="006C419B"/>
    <w:rsid w:val="006D050E"/>
    <w:rsid w:val="006D1452"/>
    <w:rsid w:val="006D2AC8"/>
    <w:rsid w:val="006D2B78"/>
    <w:rsid w:val="006D2D66"/>
    <w:rsid w:val="006D3907"/>
    <w:rsid w:val="006D42BF"/>
    <w:rsid w:val="006D5A3D"/>
    <w:rsid w:val="006E0E53"/>
    <w:rsid w:val="006E1DD7"/>
    <w:rsid w:val="006E29D9"/>
    <w:rsid w:val="006E3FAA"/>
    <w:rsid w:val="006E46D1"/>
    <w:rsid w:val="006E5F39"/>
    <w:rsid w:val="006E6378"/>
    <w:rsid w:val="006F16D9"/>
    <w:rsid w:val="006F27C1"/>
    <w:rsid w:val="006F4490"/>
    <w:rsid w:val="006F538C"/>
    <w:rsid w:val="006F7141"/>
    <w:rsid w:val="006F73A5"/>
    <w:rsid w:val="006F7D97"/>
    <w:rsid w:val="00700545"/>
    <w:rsid w:val="00701829"/>
    <w:rsid w:val="00702EF3"/>
    <w:rsid w:val="0070367A"/>
    <w:rsid w:val="0070404D"/>
    <w:rsid w:val="00705BAB"/>
    <w:rsid w:val="00710837"/>
    <w:rsid w:val="00711A37"/>
    <w:rsid w:val="00715C06"/>
    <w:rsid w:val="00715D1C"/>
    <w:rsid w:val="00720293"/>
    <w:rsid w:val="0072144E"/>
    <w:rsid w:val="007238F8"/>
    <w:rsid w:val="007252F1"/>
    <w:rsid w:val="00725640"/>
    <w:rsid w:val="0072635D"/>
    <w:rsid w:val="00731AFA"/>
    <w:rsid w:val="00731D2C"/>
    <w:rsid w:val="00732399"/>
    <w:rsid w:val="00734AEF"/>
    <w:rsid w:val="00735128"/>
    <w:rsid w:val="00735763"/>
    <w:rsid w:val="007364F3"/>
    <w:rsid w:val="00736922"/>
    <w:rsid w:val="00740519"/>
    <w:rsid w:val="00742176"/>
    <w:rsid w:val="00742534"/>
    <w:rsid w:val="0074554E"/>
    <w:rsid w:val="00745D86"/>
    <w:rsid w:val="00745F0A"/>
    <w:rsid w:val="00747F0B"/>
    <w:rsid w:val="00750910"/>
    <w:rsid w:val="007509F8"/>
    <w:rsid w:val="00752097"/>
    <w:rsid w:val="00752520"/>
    <w:rsid w:val="0075281D"/>
    <w:rsid w:val="00752E08"/>
    <w:rsid w:val="00753153"/>
    <w:rsid w:val="007531D4"/>
    <w:rsid w:val="00753D62"/>
    <w:rsid w:val="00754882"/>
    <w:rsid w:val="00754BE8"/>
    <w:rsid w:val="00760C65"/>
    <w:rsid w:val="00761D1E"/>
    <w:rsid w:val="00762466"/>
    <w:rsid w:val="00762F35"/>
    <w:rsid w:val="00763528"/>
    <w:rsid w:val="00763B97"/>
    <w:rsid w:val="007641D9"/>
    <w:rsid w:val="00764412"/>
    <w:rsid w:val="0076449C"/>
    <w:rsid w:val="00764EB3"/>
    <w:rsid w:val="007653AB"/>
    <w:rsid w:val="0076663E"/>
    <w:rsid w:val="00766B19"/>
    <w:rsid w:val="007714A1"/>
    <w:rsid w:val="00771CDF"/>
    <w:rsid w:val="007729A7"/>
    <w:rsid w:val="0077421C"/>
    <w:rsid w:val="00781C25"/>
    <w:rsid w:val="00782806"/>
    <w:rsid w:val="00782FDE"/>
    <w:rsid w:val="007837B6"/>
    <w:rsid w:val="00784921"/>
    <w:rsid w:val="00784AF0"/>
    <w:rsid w:val="007854A3"/>
    <w:rsid w:val="007854CC"/>
    <w:rsid w:val="00785BC6"/>
    <w:rsid w:val="00790BFD"/>
    <w:rsid w:val="00791CD5"/>
    <w:rsid w:val="0079252C"/>
    <w:rsid w:val="00793FE5"/>
    <w:rsid w:val="00795380"/>
    <w:rsid w:val="00795899"/>
    <w:rsid w:val="007973A9"/>
    <w:rsid w:val="007A1B46"/>
    <w:rsid w:val="007A4DEF"/>
    <w:rsid w:val="007A6841"/>
    <w:rsid w:val="007A7E22"/>
    <w:rsid w:val="007B1F99"/>
    <w:rsid w:val="007B27DB"/>
    <w:rsid w:val="007B3240"/>
    <w:rsid w:val="007B4005"/>
    <w:rsid w:val="007B7109"/>
    <w:rsid w:val="007C13AA"/>
    <w:rsid w:val="007C1D40"/>
    <w:rsid w:val="007C7881"/>
    <w:rsid w:val="007D18F0"/>
    <w:rsid w:val="007D2047"/>
    <w:rsid w:val="007D32BE"/>
    <w:rsid w:val="007D3D32"/>
    <w:rsid w:val="007D62AB"/>
    <w:rsid w:val="007E0888"/>
    <w:rsid w:val="007E359D"/>
    <w:rsid w:val="007F0CEB"/>
    <w:rsid w:val="007F3397"/>
    <w:rsid w:val="007F3E58"/>
    <w:rsid w:val="007F40E5"/>
    <w:rsid w:val="007F41E0"/>
    <w:rsid w:val="007F610C"/>
    <w:rsid w:val="007F6F09"/>
    <w:rsid w:val="008025AB"/>
    <w:rsid w:val="00802FDA"/>
    <w:rsid w:val="00803AEB"/>
    <w:rsid w:val="00804050"/>
    <w:rsid w:val="00806F36"/>
    <w:rsid w:val="0080747A"/>
    <w:rsid w:val="00807898"/>
    <w:rsid w:val="0081068F"/>
    <w:rsid w:val="00810F2F"/>
    <w:rsid w:val="00811556"/>
    <w:rsid w:val="00813279"/>
    <w:rsid w:val="00813809"/>
    <w:rsid w:val="00813D0F"/>
    <w:rsid w:val="00813EF3"/>
    <w:rsid w:val="00815610"/>
    <w:rsid w:val="00815852"/>
    <w:rsid w:val="00816383"/>
    <w:rsid w:val="0082199D"/>
    <w:rsid w:val="00821C0C"/>
    <w:rsid w:val="00822887"/>
    <w:rsid w:val="00825108"/>
    <w:rsid w:val="008258DD"/>
    <w:rsid w:val="0082597F"/>
    <w:rsid w:val="00827CE5"/>
    <w:rsid w:val="00827D04"/>
    <w:rsid w:val="00830166"/>
    <w:rsid w:val="00832B83"/>
    <w:rsid w:val="008343A3"/>
    <w:rsid w:val="00836D7A"/>
    <w:rsid w:val="008378E8"/>
    <w:rsid w:val="00837A96"/>
    <w:rsid w:val="008407ED"/>
    <w:rsid w:val="00840F55"/>
    <w:rsid w:val="0084266B"/>
    <w:rsid w:val="00842BEA"/>
    <w:rsid w:val="00843835"/>
    <w:rsid w:val="008443F2"/>
    <w:rsid w:val="00846CEA"/>
    <w:rsid w:val="0085000A"/>
    <w:rsid w:val="0085158E"/>
    <w:rsid w:val="0085185F"/>
    <w:rsid w:val="008518C6"/>
    <w:rsid w:val="008524B2"/>
    <w:rsid w:val="008524DB"/>
    <w:rsid w:val="00855B4A"/>
    <w:rsid w:val="008579F1"/>
    <w:rsid w:val="00857CE7"/>
    <w:rsid w:val="0086024C"/>
    <w:rsid w:val="008602F8"/>
    <w:rsid w:val="00860A42"/>
    <w:rsid w:val="00860F8F"/>
    <w:rsid w:val="00861891"/>
    <w:rsid w:val="008631D9"/>
    <w:rsid w:val="008640C0"/>
    <w:rsid w:val="0086678C"/>
    <w:rsid w:val="00867C45"/>
    <w:rsid w:val="00867EC5"/>
    <w:rsid w:val="00870F14"/>
    <w:rsid w:val="00871238"/>
    <w:rsid w:val="00872C86"/>
    <w:rsid w:val="008745CA"/>
    <w:rsid w:val="0087531C"/>
    <w:rsid w:val="00877F5A"/>
    <w:rsid w:val="00880BAB"/>
    <w:rsid w:val="0088157B"/>
    <w:rsid w:val="00881CB5"/>
    <w:rsid w:val="008849AA"/>
    <w:rsid w:val="008853A7"/>
    <w:rsid w:val="008863FE"/>
    <w:rsid w:val="00887E14"/>
    <w:rsid w:val="00887E6D"/>
    <w:rsid w:val="008901FA"/>
    <w:rsid w:val="00890454"/>
    <w:rsid w:val="008909D0"/>
    <w:rsid w:val="00890B7D"/>
    <w:rsid w:val="0089211B"/>
    <w:rsid w:val="008925DC"/>
    <w:rsid w:val="00892CAD"/>
    <w:rsid w:val="00894442"/>
    <w:rsid w:val="008A0EB8"/>
    <w:rsid w:val="008A1491"/>
    <w:rsid w:val="008A40B7"/>
    <w:rsid w:val="008A4683"/>
    <w:rsid w:val="008A55D5"/>
    <w:rsid w:val="008B1866"/>
    <w:rsid w:val="008B24ED"/>
    <w:rsid w:val="008B4045"/>
    <w:rsid w:val="008B52DE"/>
    <w:rsid w:val="008B6580"/>
    <w:rsid w:val="008B7FE2"/>
    <w:rsid w:val="008C1CE1"/>
    <w:rsid w:val="008C1CFE"/>
    <w:rsid w:val="008C1EAC"/>
    <w:rsid w:val="008C29D1"/>
    <w:rsid w:val="008C3BF6"/>
    <w:rsid w:val="008C4F1D"/>
    <w:rsid w:val="008D3130"/>
    <w:rsid w:val="008D4010"/>
    <w:rsid w:val="008D415C"/>
    <w:rsid w:val="008D4279"/>
    <w:rsid w:val="008D43DB"/>
    <w:rsid w:val="008D5057"/>
    <w:rsid w:val="008D7BE5"/>
    <w:rsid w:val="008E2E6B"/>
    <w:rsid w:val="008E3AB7"/>
    <w:rsid w:val="008E47AD"/>
    <w:rsid w:val="008E47EC"/>
    <w:rsid w:val="008E51C9"/>
    <w:rsid w:val="008E6594"/>
    <w:rsid w:val="008E68C7"/>
    <w:rsid w:val="008E7CB3"/>
    <w:rsid w:val="008F6A2D"/>
    <w:rsid w:val="008F716B"/>
    <w:rsid w:val="008F7256"/>
    <w:rsid w:val="009001C7"/>
    <w:rsid w:val="0090133F"/>
    <w:rsid w:val="00901930"/>
    <w:rsid w:val="0090201F"/>
    <w:rsid w:val="009029AC"/>
    <w:rsid w:val="00902BC9"/>
    <w:rsid w:val="00904D10"/>
    <w:rsid w:val="00905AF1"/>
    <w:rsid w:val="009064CF"/>
    <w:rsid w:val="00911FE1"/>
    <w:rsid w:val="00912AB8"/>
    <w:rsid w:val="00914008"/>
    <w:rsid w:val="00914A97"/>
    <w:rsid w:val="00921174"/>
    <w:rsid w:val="00923ACF"/>
    <w:rsid w:val="00924F4E"/>
    <w:rsid w:val="00926254"/>
    <w:rsid w:val="009271F2"/>
    <w:rsid w:val="0093072E"/>
    <w:rsid w:val="00930D41"/>
    <w:rsid w:val="009333CE"/>
    <w:rsid w:val="00933590"/>
    <w:rsid w:val="00935AA7"/>
    <w:rsid w:val="00935E19"/>
    <w:rsid w:val="009369D0"/>
    <w:rsid w:val="009377AB"/>
    <w:rsid w:val="00937F03"/>
    <w:rsid w:val="00941EBD"/>
    <w:rsid w:val="00941F02"/>
    <w:rsid w:val="00942798"/>
    <w:rsid w:val="00943B85"/>
    <w:rsid w:val="0094694F"/>
    <w:rsid w:val="00946E1C"/>
    <w:rsid w:val="00946FA7"/>
    <w:rsid w:val="00950C09"/>
    <w:rsid w:val="00951ACA"/>
    <w:rsid w:val="00952131"/>
    <w:rsid w:val="00952188"/>
    <w:rsid w:val="0095334A"/>
    <w:rsid w:val="00953B1D"/>
    <w:rsid w:val="00954B40"/>
    <w:rsid w:val="00955968"/>
    <w:rsid w:val="009559C1"/>
    <w:rsid w:val="00956022"/>
    <w:rsid w:val="009570FE"/>
    <w:rsid w:val="009579EF"/>
    <w:rsid w:val="00957C38"/>
    <w:rsid w:val="009601B7"/>
    <w:rsid w:val="009601E4"/>
    <w:rsid w:val="00960733"/>
    <w:rsid w:val="00961495"/>
    <w:rsid w:val="00965BFF"/>
    <w:rsid w:val="00967312"/>
    <w:rsid w:val="009704ED"/>
    <w:rsid w:val="009709CA"/>
    <w:rsid w:val="0097560A"/>
    <w:rsid w:val="00976DCE"/>
    <w:rsid w:val="00981F76"/>
    <w:rsid w:val="0098209E"/>
    <w:rsid w:val="00982EE9"/>
    <w:rsid w:val="00983899"/>
    <w:rsid w:val="00987E14"/>
    <w:rsid w:val="009921A2"/>
    <w:rsid w:val="009922C1"/>
    <w:rsid w:val="009A3880"/>
    <w:rsid w:val="009A53EB"/>
    <w:rsid w:val="009A5577"/>
    <w:rsid w:val="009B03D4"/>
    <w:rsid w:val="009B0814"/>
    <w:rsid w:val="009B0B87"/>
    <w:rsid w:val="009B35C5"/>
    <w:rsid w:val="009B4769"/>
    <w:rsid w:val="009B4F6A"/>
    <w:rsid w:val="009B6C2F"/>
    <w:rsid w:val="009C0F09"/>
    <w:rsid w:val="009C134C"/>
    <w:rsid w:val="009C226B"/>
    <w:rsid w:val="009C3941"/>
    <w:rsid w:val="009C3BED"/>
    <w:rsid w:val="009C46DD"/>
    <w:rsid w:val="009C4FBC"/>
    <w:rsid w:val="009C5E31"/>
    <w:rsid w:val="009C5EB2"/>
    <w:rsid w:val="009C6A83"/>
    <w:rsid w:val="009C6B8D"/>
    <w:rsid w:val="009C6D65"/>
    <w:rsid w:val="009C7162"/>
    <w:rsid w:val="009D0659"/>
    <w:rsid w:val="009D11AD"/>
    <w:rsid w:val="009D1A86"/>
    <w:rsid w:val="009D2F0F"/>
    <w:rsid w:val="009D4AE4"/>
    <w:rsid w:val="009D55E3"/>
    <w:rsid w:val="009D7CF0"/>
    <w:rsid w:val="009E13CA"/>
    <w:rsid w:val="009E1551"/>
    <w:rsid w:val="009E234D"/>
    <w:rsid w:val="009E32B4"/>
    <w:rsid w:val="009E33BA"/>
    <w:rsid w:val="009E5FF6"/>
    <w:rsid w:val="009F05A5"/>
    <w:rsid w:val="009F1D3E"/>
    <w:rsid w:val="009F2CB7"/>
    <w:rsid w:val="009F4B99"/>
    <w:rsid w:val="009F5E3F"/>
    <w:rsid w:val="00A02389"/>
    <w:rsid w:val="00A03E92"/>
    <w:rsid w:val="00A048CE"/>
    <w:rsid w:val="00A05685"/>
    <w:rsid w:val="00A07C77"/>
    <w:rsid w:val="00A10E19"/>
    <w:rsid w:val="00A12BEB"/>
    <w:rsid w:val="00A14AA0"/>
    <w:rsid w:val="00A159D4"/>
    <w:rsid w:val="00A16BDB"/>
    <w:rsid w:val="00A16FD4"/>
    <w:rsid w:val="00A24760"/>
    <w:rsid w:val="00A3037D"/>
    <w:rsid w:val="00A30C19"/>
    <w:rsid w:val="00A3151C"/>
    <w:rsid w:val="00A32699"/>
    <w:rsid w:val="00A33B9A"/>
    <w:rsid w:val="00A35A54"/>
    <w:rsid w:val="00A36D01"/>
    <w:rsid w:val="00A3790C"/>
    <w:rsid w:val="00A400BD"/>
    <w:rsid w:val="00A40C44"/>
    <w:rsid w:val="00A424EF"/>
    <w:rsid w:val="00A458C2"/>
    <w:rsid w:val="00A46BEE"/>
    <w:rsid w:val="00A46FED"/>
    <w:rsid w:val="00A504F5"/>
    <w:rsid w:val="00A50EBD"/>
    <w:rsid w:val="00A513D4"/>
    <w:rsid w:val="00A515F0"/>
    <w:rsid w:val="00A5374A"/>
    <w:rsid w:val="00A54C9D"/>
    <w:rsid w:val="00A57067"/>
    <w:rsid w:val="00A579BD"/>
    <w:rsid w:val="00A57C45"/>
    <w:rsid w:val="00A57E11"/>
    <w:rsid w:val="00A615EF"/>
    <w:rsid w:val="00A64CAF"/>
    <w:rsid w:val="00A66460"/>
    <w:rsid w:val="00A71AFD"/>
    <w:rsid w:val="00A722F6"/>
    <w:rsid w:val="00A72869"/>
    <w:rsid w:val="00A746F1"/>
    <w:rsid w:val="00A75057"/>
    <w:rsid w:val="00A76FA3"/>
    <w:rsid w:val="00A80284"/>
    <w:rsid w:val="00A810A5"/>
    <w:rsid w:val="00A8131C"/>
    <w:rsid w:val="00A8174F"/>
    <w:rsid w:val="00A829A9"/>
    <w:rsid w:val="00A82DBD"/>
    <w:rsid w:val="00A84108"/>
    <w:rsid w:val="00A84C0B"/>
    <w:rsid w:val="00A853D7"/>
    <w:rsid w:val="00A85B50"/>
    <w:rsid w:val="00A85C92"/>
    <w:rsid w:val="00A864FC"/>
    <w:rsid w:val="00A86BAB"/>
    <w:rsid w:val="00A9282D"/>
    <w:rsid w:val="00A93AF1"/>
    <w:rsid w:val="00A95156"/>
    <w:rsid w:val="00A970EF"/>
    <w:rsid w:val="00A97AFF"/>
    <w:rsid w:val="00AA0B0D"/>
    <w:rsid w:val="00AA0BE2"/>
    <w:rsid w:val="00AA1888"/>
    <w:rsid w:val="00AA2FCA"/>
    <w:rsid w:val="00AA33CC"/>
    <w:rsid w:val="00AA53F0"/>
    <w:rsid w:val="00AA6A29"/>
    <w:rsid w:val="00AA6E75"/>
    <w:rsid w:val="00AA7A09"/>
    <w:rsid w:val="00AB0D15"/>
    <w:rsid w:val="00AB26F1"/>
    <w:rsid w:val="00AB420C"/>
    <w:rsid w:val="00AB5593"/>
    <w:rsid w:val="00AB5D48"/>
    <w:rsid w:val="00AB7B5F"/>
    <w:rsid w:val="00AC1B02"/>
    <w:rsid w:val="00AD1DFE"/>
    <w:rsid w:val="00AD4199"/>
    <w:rsid w:val="00AD4FE2"/>
    <w:rsid w:val="00AD5701"/>
    <w:rsid w:val="00AD5756"/>
    <w:rsid w:val="00AD57CF"/>
    <w:rsid w:val="00AD5DDC"/>
    <w:rsid w:val="00AE2F3B"/>
    <w:rsid w:val="00AE31B8"/>
    <w:rsid w:val="00AE3B27"/>
    <w:rsid w:val="00AF41FF"/>
    <w:rsid w:val="00AF60C6"/>
    <w:rsid w:val="00AF68E1"/>
    <w:rsid w:val="00B00037"/>
    <w:rsid w:val="00B00384"/>
    <w:rsid w:val="00B02224"/>
    <w:rsid w:val="00B03685"/>
    <w:rsid w:val="00B039C3"/>
    <w:rsid w:val="00B04222"/>
    <w:rsid w:val="00B11FFB"/>
    <w:rsid w:val="00B1271A"/>
    <w:rsid w:val="00B13A23"/>
    <w:rsid w:val="00B15115"/>
    <w:rsid w:val="00B1681F"/>
    <w:rsid w:val="00B17CE9"/>
    <w:rsid w:val="00B207D4"/>
    <w:rsid w:val="00B2375A"/>
    <w:rsid w:val="00B24D43"/>
    <w:rsid w:val="00B265BF"/>
    <w:rsid w:val="00B30A87"/>
    <w:rsid w:val="00B30BB8"/>
    <w:rsid w:val="00B30ECD"/>
    <w:rsid w:val="00B33A9D"/>
    <w:rsid w:val="00B3536D"/>
    <w:rsid w:val="00B3541A"/>
    <w:rsid w:val="00B35480"/>
    <w:rsid w:val="00B355E4"/>
    <w:rsid w:val="00B37E5A"/>
    <w:rsid w:val="00B408B5"/>
    <w:rsid w:val="00B41994"/>
    <w:rsid w:val="00B45BE0"/>
    <w:rsid w:val="00B465ED"/>
    <w:rsid w:val="00B47BAD"/>
    <w:rsid w:val="00B47D0C"/>
    <w:rsid w:val="00B503A5"/>
    <w:rsid w:val="00B50EDF"/>
    <w:rsid w:val="00B51943"/>
    <w:rsid w:val="00B5240B"/>
    <w:rsid w:val="00B5409A"/>
    <w:rsid w:val="00B5502F"/>
    <w:rsid w:val="00B60281"/>
    <w:rsid w:val="00B623A4"/>
    <w:rsid w:val="00B62618"/>
    <w:rsid w:val="00B63703"/>
    <w:rsid w:val="00B63EE5"/>
    <w:rsid w:val="00B642C9"/>
    <w:rsid w:val="00B6634D"/>
    <w:rsid w:val="00B673AA"/>
    <w:rsid w:val="00B67EC8"/>
    <w:rsid w:val="00B71846"/>
    <w:rsid w:val="00B71B9F"/>
    <w:rsid w:val="00B72D20"/>
    <w:rsid w:val="00B74ECA"/>
    <w:rsid w:val="00B752F3"/>
    <w:rsid w:val="00B7612B"/>
    <w:rsid w:val="00B7644D"/>
    <w:rsid w:val="00B774D6"/>
    <w:rsid w:val="00B82579"/>
    <w:rsid w:val="00B82686"/>
    <w:rsid w:val="00B837EF"/>
    <w:rsid w:val="00B85901"/>
    <w:rsid w:val="00B861BB"/>
    <w:rsid w:val="00B86254"/>
    <w:rsid w:val="00B90CBC"/>
    <w:rsid w:val="00B91D4F"/>
    <w:rsid w:val="00B921E0"/>
    <w:rsid w:val="00B953F0"/>
    <w:rsid w:val="00B95A81"/>
    <w:rsid w:val="00B97396"/>
    <w:rsid w:val="00B9796E"/>
    <w:rsid w:val="00BA05FB"/>
    <w:rsid w:val="00BA288D"/>
    <w:rsid w:val="00BA4EE7"/>
    <w:rsid w:val="00BA79CE"/>
    <w:rsid w:val="00BA7B0F"/>
    <w:rsid w:val="00BA7D2A"/>
    <w:rsid w:val="00BB1689"/>
    <w:rsid w:val="00BB41FA"/>
    <w:rsid w:val="00BB4A16"/>
    <w:rsid w:val="00BB675E"/>
    <w:rsid w:val="00BB7700"/>
    <w:rsid w:val="00BB7B1F"/>
    <w:rsid w:val="00BC1C5F"/>
    <w:rsid w:val="00BC1F2A"/>
    <w:rsid w:val="00BC317D"/>
    <w:rsid w:val="00BC36BA"/>
    <w:rsid w:val="00BC3AA5"/>
    <w:rsid w:val="00BC41AC"/>
    <w:rsid w:val="00BC4BDD"/>
    <w:rsid w:val="00BD4DAC"/>
    <w:rsid w:val="00BD616D"/>
    <w:rsid w:val="00BD72B3"/>
    <w:rsid w:val="00BE1177"/>
    <w:rsid w:val="00BE144D"/>
    <w:rsid w:val="00BE23A0"/>
    <w:rsid w:val="00BE49D7"/>
    <w:rsid w:val="00BE4A04"/>
    <w:rsid w:val="00BE4B4F"/>
    <w:rsid w:val="00BE72A4"/>
    <w:rsid w:val="00BE7B6B"/>
    <w:rsid w:val="00BF0458"/>
    <w:rsid w:val="00BF0BFE"/>
    <w:rsid w:val="00BF0D12"/>
    <w:rsid w:val="00BF16F9"/>
    <w:rsid w:val="00BF179E"/>
    <w:rsid w:val="00BF1A7D"/>
    <w:rsid w:val="00BF24D0"/>
    <w:rsid w:val="00BF5F59"/>
    <w:rsid w:val="00BF687F"/>
    <w:rsid w:val="00BF6EB7"/>
    <w:rsid w:val="00BF7C63"/>
    <w:rsid w:val="00C00BBC"/>
    <w:rsid w:val="00C00C7D"/>
    <w:rsid w:val="00C01734"/>
    <w:rsid w:val="00C01785"/>
    <w:rsid w:val="00C01BF3"/>
    <w:rsid w:val="00C02FD1"/>
    <w:rsid w:val="00C035F1"/>
    <w:rsid w:val="00C04552"/>
    <w:rsid w:val="00C04E2B"/>
    <w:rsid w:val="00C11428"/>
    <w:rsid w:val="00C11AAB"/>
    <w:rsid w:val="00C13204"/>
    <w:rsid w:val="00C15E7F"/>
    <w:rsid w:val="00C16562"/>
    <w:rsid w:val="00C17610"/>
    <w:rsid w:val="00C20793"/>
    <w:rsid w:val="00C20E75"/>
    <w:rsid w:val="00C21E47"/>
    <w:rsid w:val="00C302FB"/>
    <w:rsid w:val="00C34DDB"/>
    <w:rsid w:val="00C40E63"/>
    <w:rsid w:val="00C42BCF"/>
    <w:rsid w:val="00C433DC"/>
    <w:rsid w:val="00C4448D"/>
    <w:rsid w:val="00C447E9"/>
    <w:rsid w:val="00C45C39"/>
    <w:rsid w:val="00C46097"/>
    <w:rsid w:val="00C4643E"/>
    <w:rsid w:val="00C46510"/>
    <w:rsid w:val="00C46BF8"/>
    <w:rsid w:val="00C50051"/>
    <w:rsid w:val="00C50622"/>
    <w:rsid w:val="00C51265"/>
    <w:rsid w:val="00C51668"/>
    <w:rsid w:val="00C5240A"/>
    <w:rsid w:val="00C52EE2"/>
    <w:rsid w:val="00C533F8"/>
    <w:rsid w:val="00C546E8"/>
    <w:rsid w:val="00C55D0A"/>
    <w:rsid w:val="00C57168"/>
    <w:rsid w:val="00C60324"/>
    <w:rsid w:val="00C60D88"/>
    <w:rsid w:val="00C618EB"/>
    <w:rsid w:val="00C6261C"/>
    <w:rsid w:val="00C62680"/>
    <w:rsid w:val="00C62721"/>
    <w:rsid w:val="00C627BC"/>
    <w:rsid w:val="00C63C11"/>
    <w:rsid w:val="00C665A4"/>
    <w:rsid w:val="00C67133"/>
    <w:rsid w:val="00C7279B"/>
    <w:rsid w:val="00C73F35"/>
    <w:rsid w:val="00C75D55"/>
    <w:rsid w:val="00C81212"/>
    <w:rsid w:val="00C8147E"/>
    <w:rsid w:val="00C81CC4"/>
    <w:rsid w:val="00C82411"/>
    <w:rsid w:val="00C8320C"/>
    <w:rsid w:val="00C8330B"/>
    <w:rsid w:val="00C847AD"/>
    <w:rsid w:val="00C8526B"/>
    <w:rsid w:val="00C85ECF"/>
    <w:rsid w:val="00C8607B"/>
    <w:rsid w:val="00C91D74"/>
    <w:rsid w:val="00C92743"/>
    <w:rsid w:val="00C94CAB"/>
    <w:rsid w:val="00C94D20"/>
    <w:rsid w:val="00C95301"/>
    <w:rsid w:val="00C95BA9"/>
    <w:rsid w:val="00C95C5B"/>
    <w:rsid w:val="00C96507"/>
    <w:rsid w:val="00C96C7A"/>
    <w:rsid w:val="00CA182C"/>
    <w:rsid w:val="00CA216D"/>
    <w:rsid w:val="00CA3E1B"/>
    <w:rsid w:val="00CA5E1D"/>
    <w:rsid w:val="00CB0320"/>
    <w:rsid w:val="00CB0784"/>
    <w:rsid w:val="00CB25CA"/>
    <w:rsid w:val="00CB2B69"/>
    <w:rsid w:val="00CB2E95"/>
    <w:rsid w:val="00CB3FA2"/>
    <w:rsid w:val="00CB409C"/>
    <w:rsid w:val="00CB7188"/>
    <w:rsid w:val="00CB7B1D"/>
    <w:rsid w:val="00CC0CDA"/>
    <w:rsid w:val="00CC1E21"/>
    <w:rsid w:val="00CC2A84"/>
    <w:rsid w:val="00CC3DBE"/>
    <w:rsid w:val="00CC538F"/>
    <w:rsid w:val="00CC6D14"/>
    <w:rsid w:val="00CC7978"/>
    <w:rsid w:val="00CD03D7"/>
    <w:rsid w:val="00CD2A8F"/>
    <w:rsid w:val="00CD43CA"/>
    <w:rsid w:val="00CD705F"/>
    <w:rsid w:val="00CE0DD8"/>
    <w:rsid w:val="00CE165D"/>
    <w:rsid w:val="00CE2A4B"/>
    <w:rsid w:val="00CE42AC"/>
    <w:rsid w:val="00CE444F"/>
    <w:rsid w:val="00CE4851"/>
    <w:rsid w:val="00CE67D9"/>
    <w:rsid w:val="00CE7541"/>
    <w:rsid w:val="00CF17A7"/>
    <w:rsid w:val="00CF196A"/>
    <w:rsid w:val="00CF58A1"/>
    <w:rsid w:val="00CF5E82"/>
    <w:rsid w:val="00CF5F8E"/>
    <w:rsid w:val="00CF6EB2"/>
    <w:rsid w:val="00D005C0"/>
    <w:rsid w:val="00D03305"/>
    <w:rsid w:val="00D03BFD"/>
    <w:rsid w:val="00D03E11"/>
    <w:rsid w:val="00D10CC0"/>
    <w:rsid w:val="00D11257"/>
    <w:rsid w:val="00D1195D"/>
    <w:rsid w:val="00D12041"/>
    <w:rsid w:val="00D12E8F"/>
    <w:rsid w:val="00D141D9"/>
    <w:rsid w:val="00D162FB"/>
    <w:rsid w:val="00D169C9"/>
    <w:rsid w:val="00D17366"/>
    <w:rsid w:val="00D26895"/>
    <w:rsid w:val="00D26C66"/>
    <w:rsid w:val="00D3032B"/>
    <w:rsid w:val="00D30651"/>
    <w:rsid w:val="00D313B6"/>
    <w:rsid w:val="00D33261"/>
    <w:rsid w:val="00D34419"/>
    <w:rsid w:val="00D34673"/>
    <w:rsid w:val="00D3689A"/>
    <w:rsid w:val="00D376DA"/>
    <w:rsid w:val="00D403A1"/>
    <w:rsid w:val="00D4107B"/>
    <w:rsid w:val="00D41294"/>
    <w:rsid w:val="00D4521A"/>
    <w:rsid w:val="00D4581B"/>
    <w:rsid w:val="00D467B0"/>
    <w:rsid w:val="00D47465"/>
    <w:rsid w:val="00D47D1B"/>
    <w:rsid w:val="00D502AA"/>
    <w:rsid w:val="00D508AC"/>
    <w:rsid w:val="00D50EEE"/>
    <w:rsid w:val="00D51118"/>
    <w:rsid w:val="00D5222A"/>
    <w:rsid w:val="00D52408"/>
    <w:rsid w:val="00D5332C"/>
    <w:rsid w:val="00D5333A"/>
    <w:rsid w:val="00D55DA8"/>
    <w:rsid w:val="00D561F4"/>
    <w:rsid w:val="00D5693D"/>
    <w:rsid w:val="00D5729E"/>
    <w:rsid w:val="00D57342"/>
    <w:rsid w:val="00D57713"/>
    <w:rsid w:val="00D602FF"/>
    <w:rsid w:val="00D61544"/>
    <w:rsid w:val="00D633B9"/>
    <w:rsid w:val="00D63CD1"/>
    <w:rsid w:val="00D65B54"/>
    <w:rsid w:val="00D700E0"/>
    <w:rsid w:val="00D72829"/>
    <w:rsid w:val="00D72B5F"/>
    <w:rsid w:val="00D76591"/>
    <w:rsid w:val="00D766D2"/>
    <w:rsid w:val="00D7706D"/>
    <w:rsid w:val="00D77CC0"/>
    <w:rsid w:val="00D822C2"/>
    <w:rsid w:val="00D8385E"/>
    <w:rsid w:val="00D841EB"/>
    <w:rsid w:val="00D852CC"/>
    <w:rsid w:val="00D85317"/>
    <w:rsid w:val="00D860D7"/>
    <w:rsid w:val="00D878D1"/>
    <w:rsid w:val="00D90308"/>
    <w:rsid w:val="00D90A07"/>
    <w:rsid w:val="00D9386A"/>
    <w:rsid w:val="00D943CE"/>
    <w:rsid w:val="00DA11BD"/>
    <w:rsid w:val="00DA4DA1"/>
    <w:rsid w:val="00DA5C50"/>
    <w:rsid w:val="00DA6581"/>
    <w:rsid w:val="00DA6A23"/>
    <w:rsid w:val="00DA6AB6"/>
    <w:rsid w:val="00DA6FE4"/>
    <w:rsid w:val="00DB1575"/>
    <w:rsid w:val="00DB28D0"/>
    <w:rsid w:val="00DB47F3"/>
    <w:rsid w:val="00DB6462"/>
    <w:rsid w:val="00DB7436"/>
    <w:rsid w:val="00DC40D3"/>
    <w:rsid w:val="00DC41C2"/>
    <w:rsid w:val="00DC6074"/>
    <w:rsid w:val="00DC6C96"/>
    <w:rsid w:val="00DD074B"/>
    <w:rsid w:val="00DD3874"/>
    <w:rsid w:val="00DD4838"/>
    <w:rsid w:val="00DD6CD0"/>
    <w:rsid w:val="00DD7657"/>
    <w:rsid w:val="00DE32E4"/>
    <w:rsid w:val="00DE4E74"/>
    <w:rsid w:val="00DE563D"/>
    <w:rsid w:val="00DE59B0"/>
    <w:rsid w:val="00DE5E52"/>
    <w:rsid w:val="00DF001E"/>
    <w:rsid w:val="00DF382F"/>
    <w:rsid w:val="00DF39D6"/>
    <w:rsid w:val="00DF5B03"/>
    <w:rsid w:val="00DF6300"/>
    <w:rsid w:val="00DF6760"/>
    <w:rsid w:val="00DF706B"/>
    <w:rsid w:val="00DF7550"/>
    <w:rsid w:val="00E004DC"/>
    <w:rsid w:val="00E010F1"/>
    <w:rsid w:val="00E01977"/>
    <w:rsid w:val="00E025E2"/>
    <w:rsid w:val="00E03349"/>
    <w:rsid w:val="00E04682"/>
    <w:rsid w:val="00E05027"/>
    <w:rsid w:val="00E069CD"/>
    <w:rsid w:val="00E10600"/>
    <w:rsid w:val="00E10793"/>
    <w:rsid w:val="00E11030"/>
    <w:rsid w:val="00E11227"/>
    <w:rsid w:val="00E12353"/>
    <w:rsid w:val="00E15143"/>
    <w:rsid w:val="00E16895"/>
    <w:rsid w:val="00E17635"/>
    <w:rsid w:val="00E20943"/>
    <w:rsid w:val="00E21A6B"/>
    <w:rsid w:val="00E234D3"/>
    <w:rsid w:val="00E24E15"/>
    <w:rsid w:val="00E24F86"/>
    <w:rsid w:val="00E26C1F"/>
    <w:rsid w:val="00E27ED3"/>
    <w:rsid w:val="00E31452"/>
    <w:rsid w:val="00E32190"/>
    <w:rsid w:val="00E32F05"/>
    <w:rsid w:val="00E3343F"/>
    <w:rsid w:val="00E339CE"/>
    <w:rsid w:val="00E36353"/>
    <w:rsid w:val="00E3758E"/>
    <w:rsid w:val="00E40B3A"/>
    <w:rsid w:val="00E41D4F"/>
    <w:rsid w:val="00E42128"/>
    <w:rsid w:val="00E423E0"/>
    <w:rsid w:val="00E438FA"/>
    <w:rsid w:val="00E44A78"/>
    <w:rsid w:val="00E44B23"/>
    <w:rsid w:val="00E44E83"/>
    <w:rsid w:val="00E4575F"/>
    <w:rsid w:val="00E46073"/>
    <w:rsid w:val="00E464DF"/>
    <w:rsid w:val="00E47E55"/>
    <w:rsid w:val="00E50757"/>
    <w:rsid w:val="00E50AF8"/>
    <w:rsid w:val="00E52F76"/>
    <w:rsid w:val="00E533D4"/>
    <w:rsid w:val="00E533E1"/>
    <w:rsid w:val="00E55147"/>
    <w:rsid w:val="00E55E42"/>
    <w:rsid w:val="00E57485"/>
    <w:rsid w:val="00E608A0"/>
    <w:rsid w:val="00E6123B"/>
    <w:rsid w:val="00E61EB2"/>
    <w:rsid w:val="00E626E4"/>
    <w:rsid w:val="00E6278C"/>
    <w:rsid w:val="00E64F84"/>
    <w:rsid w:val="00E733AD"/>
    <w:rsid w:val="00E73F7C"/>
    <w:rsid w:val="00E74B27"/>
    <w:rsid w:val="00E7643D"/>
    <w:rsid w:val="00E76505"/>
    <w:rsid w:val="00E76632"/>
    <w:rsid w:val="00E76C6C"/>
    <w:rsid w:val="00E82136"/>
    <w:rsid w:val="00E8478F"/>
    <w:rsid w:val="00E858A5"/>
    <w:rsid w:val="00E86990"/>
    <w:rsid w:val="00E86CA5"/>
    <w:rsid w:val="00E8738D"/>
    <w:rsid w:val="00E8766C"/>
    <w:rsid w:val="00E87EB4"/>
    <w:rsid w:val="00E87FCD"/>
    <w:rsid w:val="00E9282B"/>
    <w:rsid w:val="00E92C3E"/>
    <w:rsid w:val="00E93EA9"/>
    <w:rsid w:val="00E966C2"/>
    <w:rsid w:val="00E96E49"/>
    <w:rsid w:val="00E970BC"/>
    <w:rsid w:val="00EA156E"/>
    <w:rsid w:val="00EA19D7"/>
    <w:rsid w:val="00EA19FC"/>
    <w:rsid w:val="00EA2A58"/>
    <w:rsid w:val="00EA49E2"/>
    <w:rsid w:val="00EA4B65"/>
    <w:rsid w:val="00EA678E"/>
    <w:rsid w:val="00EB0737"/>
    <w:rsid w:val="00EB0C1F"/>
    <w:rsid w:val="00EB2AB8"/>
    <w:rsid w:val="00EB366E"/>
    <w:rsid w:val="00EB4D4B"/>
    <w:rsid w:val="00EB589B"/>
    <w:rsid w:val="00EB5FF3"/>
    <w:rsid w:val="00EB6AE7"/>
    <w:rsid w:val="00EB6FBC"/>
    <w:rsid w:val="00EC0626"/>
    <w:rsid w:val="00EC0872"/>
    <w:rsid w:val="00EC2190"/>
    <w:rsid w:val="00EC3DD3"/>
    <w:rsid w:val="00EC5DDC"/>
    <w:rsid w:val="00EC7920"/>
    <w:rsid w:val="00ED0F13"/>
    <w:rsid w:val="00ED3C7C"/>
    <w:rsid w:val="00ED5234"/>
    <w:rsid w:val="00ED6203"/>
    <w:rsid w:val="00ED6556"/>
    <w:rsid w:val="00ED6CBF"/>
    <w:rsid w:val="00ED7132"/>
    <w:rsid w:val="00EE1B4D"/>
    <w:rsid w:val="00EE3458"/>
    <w:rsid w:val="00EE4648"/>
    <w:rsid w:val="00EE4DD5"/>
    <w:rsid w:val="00EE59E4"/>
    <w:rsid w:val="00EE7046"/>
    <w:rsid w:val="00EE7162"/>
    <w:rsid w:val="00EE7B4B"/>
    <w:rsid w:val="00EE7EB4"/>
    <w:rsid w:val="00EF0B26"/>
    <w:rsid w:val="00EF2378"/>
    <w:rsid w:val="00EF603B"/>
    <w:rsid w:val="00EF6A95"/>
    <w:rsid w:val="00EF7C05"/>
    <w:rsid w:val="00F00F1C"/>
    <w:rsid w:val="00F01ADB"/>
    <w:rsid w:val="00F01FBD"/>
    <w:rsid w:val="00F02F56"/>
    <w:rsid w:val="00F05288"/>
    <w:rsid w:val="00F05605"/>
    <w:rsid w:val="00F06AC5"/>
    <w:rsid w:val="00F07C71"/>
    <w:rsid w:val="00F10723"/>
    <w:rsid w:val="00F11D62"/>
    <w:rsid w:val="00F12046"/>
    <w:rsid w:val="00F13A8B"/>
    <w:rsid w:val="00F13B00"/>
    <w:rsid w:val="00F149C2"/>
    <w:rsid w:val="00F15360"/>
    <w:rsid w:val="00F15913"/>
    <w:rsid w:val="00F16223"/>
    <w:rsid w:val="00F17C53"/>
    <w:rsid w:val="00F2062A"/>
    <w:rsid w:val="00F206B0"/>
    <w:rsid w:val="00F2250C"/>
    <w:rsid w:val="00F2265B"/>
    <w:rsid w:val="00F232AA"/>
    <w:rsid w:val="00F238E9"/>
    <w:rsid w:val="00F24928"/>
    <w:rsid w:val="00F30AB2"/>
    <w:rsid w:val="00F32BC8"/>
    <w:rsid w:val="00F33D13"/>
    <w:rsid w:val="00F34494"/>
    <w:rsid w:val="00F35507"/>
    <w:rsid w:val="00F41C2D"/>
    <w:rsid w:val="00F41EBE"/>
    <w:rsid w:val="00F42C44"/>
    <w:rsid w:val="00F44C8D"/>
    <w:rsid w:val="00F45E06"/>
    <w:rsid w:val="00F52C7C"/>
    <w:rsid w:val="00F52FD8"/>
    <w:rsid w:val="00F530BC"/>
    <w:rsid w:val="00F532E8"/>
    <w:rsid w:val="00F561A0"/>
    <w:rsid w:val="00F56A01"/>
    <w:rsid w:val="00F600BC"/>
    <w:rsid w:val="00F627ED"/>
    <w:rsid w:val="00F641FE"/>
    <w:rsid w:val="00F65ED6"/>
    <w:rsid w:val="00F67683"/>
    <w:rsid w:val="00F729C9"/>
    <w:rsid w:val="00F72B99"/>
    <w:rsid w:val="00F75191"/>
    <w:rsid w:val="00F75405"/>
    <w:rsid w:val="00F75F56"/>
    <w:rsid w:val="00F77D71"/>
    <w:rsid w:val="00F80D30"/>
    <w:rsid w:val="00F8213C"/>
    <w:rsid w:val="00F82A88"/>
    <w:rsid w:val="00F8551A"/>
    <w:rsid w:val="00F87B02"/>
    <w:rsid w:val="00F90B7C"/>
    <w:rsid w:val="00F92107"/>
    <w:rsid w:val="00F9299A"/>
    <w:rsid w:val="00F96A6B"/>
    <w:rsid w:val="00F96D04"/>
    <w:rsid w:val="00F96EA5"/>
    <w:rsid w:val="00F9710A"/>
    <w:rsid w:val="00F976D9"/>
    <w:rsid w:val="00F97FC9"/>
    <w:rsid w:val="00FA0D89"/>
    <w:rsid w:val="00FA1C1C"/>
    <w:rsid w:val="00FA288E"/>
    <w:rsid w:val="00FA3114"/>
    <w:rsid w:val="00FA340B"/>
    <w:rsid w:val="00FA4C5A"/>
    <w:rsid w:val="00FA725B"/>
    <w:rsid w:val="00FB01DA"/>
    <w:rsid w:val="00FB1970"/>
    <w:rsid w:val="00FB2231"/>
    <w:rsid w:val="00FB25DA"/>
    <w:rsid w:val="00FB3290"/>
    <w:rsid w:val="00FB4992"/>
    <w:rsid w:val="00FB6C14"/>
    <w:rsid w:val="00FC41F5"/>
    <w:rsid w:val="00FC42CD"/>
    <w:rsid w:val="00FC6181"/>
    <w:rsid w:val="00FC7B0E"/>
    <w:rsid w:val="00FC7BAC"/>
    <w:rsid w:val="00FD0F97"/>
    <w:rsid w:val="00FD32B0"/>
    <w:rsid w:val="00FD4E07"/>
    <w:rsid w:val="00FD5220"/>
    <w:rsid w:val="00FE0453"/>
    <w:rsid w:val="00FE0BE0"/>
    <w:rsid w:val="00FF03E7"/>
    <w:rsid w:val="00FF0A03"/>
    <w:rsid w:val="00FF17E7"/>
    <w:rsid w:val="00FF1D3F"/>
    <w:rsid w:val="00FF3F6A"/>
    <w:rsid w:val="00FF4AA5"/>
    <w:rsid w:val="00FF4CA1"/>
    <w:rsid w:val="00FF55E2"/>
    <w:rsid w:val="00FF5D18"/>
    <w:rsid w:val="00FF5F05"/>
    <w:rsid w:val="00FF713C"/>
    <w:rsid w:val="00FF73A0"/>
    <w:rsid w:val="0107BDCB"/>
    <w:rsid w:val="013D3455"/>
    <w:rsid w:val="03B4728C"/>
    <w:rsid w:val="04F85A42"/>
    <w:rsid w:val="0981A1B6"/>
    <w:rsid w:val="0ACAFD98"/>
    <w:rsid w:val="0BDFE2F0"/>
    <w:rsid w:val="0C786138"/>
    <w:rsid w:val="0FF8CA98"/>
    <w:rsid w:val="13EB1A8D"/>
    <w:rsid w:val="17243528"/>
    <w:rsid w:val="178643E6"/>
    <w:rsid w:val="1C9D2FE4"/>
    <w:rsid w:val="1DC9313B"/>
    <w:rsid w:val="21C6E2F9"/>
    <w:rsid w:val="23A89CAC"/>
    <w:rsid w:val="247AF815"/>
    <w:rsid w:val="2594B1EF"/>
    <w:rsid w:val="2677AF33"/>
    <w:rsid w:val="29E15CDA"/>
    <w:rsid w:val="2A17561A"/>
    <w:rsid w:val="2FC1FA2F"/>
    <w:rsid w:val="3023C04A"/>
    <w:rsid w:val="30258A28"/>
    <w:rsid w:val="306255EE"/>
    <w:rsid w:val="31C78CA2"/>
    <w:rsid w:val="3456CDB5"/>
    <w:rsid w:val="3555C914"/>
    <w:rsid w:val="38292B26"/>
    <w:rsid w:val="383622CD"/>
    <w:rsid w:val="393667E4"/>
    <w:rsid w:val="3A1EFDD4"/>
    <w:rsid w:val="406CD7FD"/>
    <w:rsid w:val="43CCB367"/>
    <w:rsid w:val="479DD7D8"/>
    <w:rsid w:val="48F0C636"/>
    <w:rsid w:val="4E04722E"/>
    <w:rsid w:val="51313A12"/>
    <w:rsid w:val="5306D2C0"/>
    <w:rsid w:val="5371628B"/>
    <w:rsid w:val="5495517B"/>
    <w:rsid w:val="54A8BF28"/>
    <w:rsid w:val="550D42D4"/>
    <w:rsid w:val="55ECCED5"/>
    <w:rsid w:val="57108BFC"/>
    <w:rsid w:val="5A69D986"/>
    <w:rsid w:val="60C0A413"/>
    <w:rsid w:val="6369D53E"/>
    <w:rsid w:val="63F40F61"/>
    <w:rsid w:val="65176BBB"/>
    <w:rsid w:val="65592661"/>
    <w:rsid w:val="67CE00D0"/>
    <w:rsid w:val="68B13353"/>
    <w:rsid w:val="6B5197A5"/>
    <w:rsid w:val="6EA55B83"/>
    <w:rsid w:val="6EECF4D0"/>
    <w:rsid w:val="6F512DF5"/>
    <w:rsid w:val="6F731DB4"/>
    <w:rsid w:val="77D0A11F"/>
    <w:rsid w:val="77D7E0C9"/>
    <w:rsid w:val="78120941"/>
    <w:rsid w:val="78E6262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16CEBB"/>
  <w14:defaultImageDpi w14:val="330"/>
  <w15:chartTrackingRefBased/>
  <w15:docId w15:val="{EFCC55E3-579A-44E3-AE54-21809C04A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page number" w:uiPriority="99"/>
    <w:lsdException w:name="endnote reference" w:uiPriority="99"/>
    <w:lsdException w:name="endnote text" w:uiPriority="99"/>
    <w:lsdException w:name="Title" w:uiPriority="10" w:qFormat="1"/>
    <w:lsdException w:name="Body Text" w:uiPriority="1" w:qFormat="1"/>
    <w:lsdException w:name="Subtitle" w:qFormat="1"/>
    <w:lsdException w:name="Hyperlink" w:uiPriority="99"/>
    <w:lsdException w:name="FollowedHyperlink" w:uiPriority="99"/>
    <w:lsdException w:name="Strong" w:uiPriority="22" w:qFormat="1"/>
    <w:lsdException w:name="Emphasis" w:uiPriority="20" w:qFormat="1"/>
    <w:lsdException w:name="Normal (Web)" w:uiPriority="99"/>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uiPriority="99"/>
    <w:lsdException w:name="List Paragraph" w:uiPriority="1"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00F1C"/>
    <w:pPr>
      <w:tabs>
        <w:tab w:val="left" w:pos="3600"/>
      </w:tabs>
      <w:spacing w:after="240"/>
    </w:pPr>
    <w:rPr>
      <w:rFonts w:ascii="Helvetica" w:hAnsi="Helvetica"/>
    </w:rPr>
  </w:style>
  <w:style w:type="paragraph" w:styleId="Heading1">
    <w:name w:val="heading 1"/>
    <w:basedOn w:val="WPHeading1"/>
    <w:next w:val="Normal"/>
    <w:link w:val="Heading1Char"/>
    <w:uiPriority w:val="9"/>
    <w:qFormat/>
    <w:rsid w:val="00EF2378"/>
    <w:pPr>
      <w:keepNext/>
      <w:outlineLvl w:val="0"/>
    </w:pPr>
  </w:style>
  <w:style w:type="paragraph" w:styleId="Heading2">
    <w:name w:val="heading 2"/>
    <w:basedOn w:val="Normal"/>
    <w:next w:val="Normal"/>
    <w:link w:val="Heading2Char"/>
    <w:uiPriority w:val="9"/>
    <w:qFormat/>
    <w:rsid w:val="008B4045"/>
    <w:pPr>
      <w:keepNext/>
      <w:tabs>
        <w:tab w:val="clear" w:pos="3600"/>
      </w:tabs>
      <w:spacing w:after="0"/>
      <w:outlineLvl w:val="1"/>
    </w:pPr>
    <w:rPr>
      <w:b/>
      <w:kern w:val="28"/>
    </w:rPr>
  </w:style>
  <w:style w:type="paragraph" w:styleId="Heading3">
    <w:name w:val="heading 3"/>
    <w:basedOn w:val="Normal"/>
    <w:next w:val="Normal"/>
    <w:link w:val="Heading3Char"/>
    <w:uiPriority w:val="9"/>
    <w:qFormat/>
    <w:rsid w:val="008B4045"/>
    <w:pPr>
      <w:keepNext/>
      <w:tabs>
        <w:tab w:val="clear" w:pos="3600"/>
      </w:tabs>
      <w:autoSpaceDE w:val="0"/>
      <w:autoSpaceDN w:val="0"/>
      <w:adjustRightInd w:val="0"/>
      <w:spacing w:after="0"/>
      <w:textAlignment w:val="center"/>
      <w:outlineLvl w:val="2"/>
    </w:pPr>
    <w:rPr>
      <w:rFonts w:cs="Calibri"/>
      <w:i/>
      <w:iCs/>
      <w:color w:val="000000"/>
      <w:spacing w:val="2"/>
      <w:sz w:val="18"/>
      <w:szCs w:val="18"/>
    </w:rPr>
  </w:style>
  <w:style w:type="paragraph" w:styleId="Heading4">
    <w:name w:val="heading 4"/>
    <w:basedOn w:val="Normal"/>
    <w:next w:val="Normal"/>
    <w:link w:val="Heading4Char"/>
    <w:uiPriority w:val="9"/>
    <w:qFormat/>
    <w:pPr>
      <w:keepNext/>
      <w:tabs>
        <w:tab w:val="clear" w:pos="3600"/>
      </w:tabs>
      <w:spacing w:after="0"/>
      <w:outlineLvl w:val="3"/>
    </w:pPr>
    <w:rPr>
      <w:i/>
      <w:lang w:val="pl-PL"/>
    </w:rPr>
  </w:style>
  <w:style w:type="paragraph" w:styleId="Heading5">
    <w:name w:val="heading 5"/>
    <w:basedOn w:val="Normal"/>
    <w:next w:val="Normal"/>
    <w:link w:val="Heading5Char"/>
    <w:uiPriority w:val="9"/>
    <w:qFormat/>
    <w:pPr>
      <w:keepNext/>
      <w:numPr>
        <w:numId w:val="2"/>
      </w:numPr>
      <w:tabs>
        <w:tab w:val="clear" w:pos="3600"/>
      </w:tabs>
      <w:spacing w:after="0"/>
      <w:jc w:val="center"/>
      <w:outlineLvl w:val="4"/>
    </w:pPr>
    <w:rPr>
      <w:b/>
    </w:rPr>
  </w:style>
  <w:style w:type="paragraph" w:styleId="Heading6">
    <w:name w:val="heading 6"/>
    <w:basedOn w:val="Normal"/>
    <w:next w:val="Normal"/>
    <w:link w:val="Heading6Char"/>
    <w:uiPriority w:val="9"/>
    <w:qFormat/>
    <w:pPr>
      <w:keepNext/>
      <w:tabs>
        <w:tab w:val="clear" w:pos="3600"/>
      </w:tabs>
      <w:spacing w:after="0"/>
      <w:outlineLvl w:val="5"/>
    </w:pPr>
    <w:rPr>
      <w:i/>
      <w:sz w:val="26"/>
    </w:rPr>
  </w:style>
  <w:style w:type="paragraph" w:styleId="Heading7">
    <w:name w:val="heading 7"/>
    <w:basedOn w:val="Normal"/>
    <w:next w:val="Normal"/>
    <w:link w:val="Heading7Char"/>
    <w:uiPriority w:val="9"/>
    <w:qFormat/>
    <w:pPr>
      <w:keepNext/>
      <w:tabs>
        <w:tab w:val="clear" w:pos="3600"/>
        <w:tab w:val="left" w:pos="7920"/>
      </w:tabs>
      <w:ind w:left="720"/>
      <w:outlineLvl w:val="6"/>
    </w:pPr>
    <w:rPr>
      <w:b/>
      <w:bCs/>
    </w:rPr>
  </w:style>
  <w:style w:type="paragraph" w:styleId="Heading8">
    <w:name w:val="heading 8"/>
    <w:basedOn w:val="Normal"/>
    <w:next w:val="Normal"/>
    <w:qFormat/>
    <w:pPr>
      <w:keepNext/>
      <w:outlineLvl w:val="7"/>
    </w:pPr>
    <w:rPr>
      <w:b/>
      <w:sz w:val="21"/>
    </w:rPr>
  </w:style>
  <w:style w:type="paragraph" w:styleId="Heading9">
    <w:name w:val="heading 9"/>
    <w:basedOn w:val="Normal"/>
    <w:next w:val="Normal"/>
    <w:qFormat/>
    <w:pPr>
      <w:keepNext/>
      <w:spacing w:after="40"/>
      <w:ind w:right="87"/>
      <w:jc w:val="righ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41B74"/>
    <w:rPr>
      <w:rFonts w:ascii="Helvetica" w:hAnsi="Helvetica"/>
      <w:b w:val="0"/>
      <w:i w:val="0"/>
      <w:color w:val="619700"/>
      <w:sz w:val="20"/>
      <w:u w:val="single"/>
    </w:rPr>
  </w:style>
  <w:style w:type="paragraph" w:customStyle="1" w:styleId="ColorfulGrid-Accent11">
    <w:name w:val="Colorful Grid - Accent 11"/>
    <w:basedOn w:val="Normal"/>
    <w:pPr>
      <w:ind w:left="1440"/>
    </w:pPr>
  </w:style>
  <w:style w:type="paragraph" w:customStyle="1" w:styleId="bullets">
    <w:name w:val="bullets"/>
    <w:basedOn w:val="Normal"/>
    <w:pPr>
      <w:numPr>
        <w:numId w:val="1"/>
      </w:numPr>
      <w:spacing w:after="120"/>
    </w:pPr>
  </w:style>
  <w:style w:type="character" w:styleId="EndnoteReference">
    <w:name w:val="endnote reference"/>
    <w:uiPriority w:val="99"/>
    <w:semiHidden/>
    <w:rPr>
      <w:vertAlign w:val="superscript"/>
    </w:rPr>
  </w:style>
  <w:style w:type="character" w:styleId="FootnoteReference">
    <w:name w:val="footnote reference"/>
    <w:uiPriority w:val="99"/>
    <w:semiHidden/>
    <w:rPr>
      <w:sz w:val="24"/>
      <w:vertAlign w:val="superscript"/>
    </w:rPr>
  </w:style>
  <w:style w:type="paragraph" w:customStyle="1" w:styleId="LDCoverhead">
    <w:name w:val="*LD_Cover head"/>
    <w:basedOn w:val="Normal"/>
    <w:rsid w:val="00D11257"/>
    <w:pPr>
      <w:jc w:val="center"/>
    </w:pPr>
    <w:rPr>
      <w:sz w:val="56"/>
      <w:szCs w:val="48"/>
    </w:rPr>
  </w:style>
  <w:style w:type="paragraph" w:styleId="FootnoteText">
    <w:name w:val="footnote text"/>
    <w:basedOn w:val="Normal"/>
    <w:link w:val="FootnoteTextChar"/>
    <w:uiPriority w:val="99"/>
    <w:pPr>
      <w:tabs>
        <w:tab w:val="clear" w:pos="3600"/>
      </w:tabs>
      <w:spacing w:after="0"/>
    </w:pPr>
    <w:rPr>
      <w:sz w:val="22"/>
    </w:rPr>
  </w:style>
  <w:style w:type="paragraph" w:styleId="EndnoteText">
    <w:name w:val="endnote text"/>
    <w:basedOn w:val="Normal"/>
    <w:link w:val="EndnoteTextChar"/>
    <w:uiPriority w:val="99"/>
    <w:semiHidden/>
    <w:pPr>
      <w:tabs>
        <w:tab w:val="clear" w:pos="3600"/>
        <w:tab w:val="left" w:pos="216"/>
      </w:tabs>
      <w:ind w:left="216" w:hanging="216"/>
    </w:pPr>
  </w:style>
  <w:style w:type="paragraph" w:styleId="BodyText2">
    <w:name w:val="Body Text 2"/>
    <w:basedOn w:val="Normal"/>
    <w:pPr>
      <w:tabs>
        <w:tab w:val="clear" w:pos="3600"/>
      </w:tabs>
      <w:spacing w:after="0"/>
      <w:jc w:val="center"/>
    </w:pPr>
    <w:rPr>
      <w:rFonts w:ascii="Arial" w:hAnsi="Arial"/>
      <w:b/>
      <w:sz w:val="32"/>
    </w:rPr>
  </w:style>
  <w:style w:type="paragraph" w:styleId="BodyTextIndent">
    <w:name w:val="Body Text Indent"/>
    <w:basedOn w:val="Normal"/>
    <w:link w:val="BodyTextIndentChar"/>
    <w:pPr>
      <w:tabs>
        <w:tab w:val="clear" w:pos="3600"/>
        <w:tab w:val="left" w:pos="7920"/>
      </w:tabs>
      <w:ind w:left="720"/>
    </w:pPr>
  </w:style>
  <w:style w:type="paragraph" w:styleId="BodyTextIndent2">
    <w:name w:val="Body Text Indent 2"/>
    <w:basedOn w:val="Normal"/>
    <w:pPr>
      <w:tabs>
        <w:tab w:val="clear" w:pos="3600"/>
        <w:tab w:val="left" w:pos="7920"/>
      </w:tabs>
      <w:ind w:left="1530" w:hanging="810"/>
    </w:pPr>
  </w:style>
  <w:style w:type="paragraph" w:styleId="BodyText3">
    <w:name w:val="Body Text 3"/>
    <w:basedOn w:val="Normal"/>
    <w:pPr>
      <w:tabs>
        <w:tab w:val="clear" w:pos="3600"/>
      </w:tabs>
      <w:spacing w:after="0" w:line="480" w:lineRule="auto"/>
    </w:pPr>
    <w:rPr>
      <w:rFonts w:ascii="Arial" w:hAnsi="Arial"/>
      <w:sz w:val="22"/>
    </w:rPr>
  </w:style>
  <w:style w:type="paragraph" w:styleId="Header">
    <w:name w:val="header"/>
    <w:basedOn w:val="Normal"/>
    <w:link w:val="HeaderChar"/>
    <w:uiPriority w:val="99"/>
    <w:pPr>
      <w:tabs>
        <w:tab w:val="clear" w:pos="3600"/>
        <w:tab w:val="center" w:pos="4320"/>
        <w:tab w:val="right" w:pos="8640"/>
      </w:tabs>
    </w:pPr>
  </w:style>
  <w:style w:type="paragraph" w:styleId="Footer">
    <w:name w:val="footer"/>
    <w:basedOn w:val="Normal"/>
    <w:link w:val="FooterChar"/>
    <w:uiPriority w:val="99"/>
    <w:rsid w:val="00F00F1C"/>
    <w:pPr>
      <w:tabs>
        <w:tab w:val="clear" w:pos="3600"/>
        <w:tab w:val="center" w:pos="4320"/>
        <w:tab w:val="right" w:pos="8640"/>
      </w:tabs>
    </w:pPr>
    <w:rPr>
      <w:color w:val="000000"/>
    </w:rPr>
  </w:style>
  <w:style w:type="paragraph" w:customStyle="1" w:styleId="Normal1">
    <w:name w:val="Normal.1"/>
    <w:basedOn w:val="Normal"/>
    <w:pPr>
      <w:tabs>
        <w:tab w:val="clear" w:pos="3600"/>
      </w:tabs>
      <w:spacing w:after="0" w:line="480" w:lineRule="atLeast"/>
      <w:jc w:val="center"/>
    </w:pPr>
    <w:rPr>
      <w:rFonts w:ascii="Avant Garde" w:hAnsi="Avant Garde"/>
      <w:sz w:val="32"/>
    </w:rPr>
  </w:style>
  <w:style w:type="character" w:styleId="FollowedHyperlink">
    <w:name w:val="FollowedHyperlink"/>
    <w:uiPriority w:val="99"/>
    <w:rPr>
      <w:color w:val="800080"/>
      <w:u w:val="single"/>
    </w:rPr>
  </w:style>
  <w:style w:type="character" w:styleId="PageNumber">
    <w:name w:val="page number"/>
    <w:uiPriority w:val="99"/>
    <w:rPr>
      <w:rFonts w:ascii="Helvetica" w:hAnsi="Helvetica"/>
      <w:b w:val="0"/>
      <w:i w:val="0"/>
      <w:sz w:val="20"/>
    </w:rPr>
  </w:style>
  <w:style w:type="paragraph" w:customStyle="1" w:styleId="LDCoversubhead">
    <w:name w:val="*LD_Cover subhead"/>
    <w:basedOn w:val="Normal"/>
    <w:rsid w:val="008E68C7"/>
    <w:pPr>
      <w:jc w:val="center"/>
    </w:pPr>
    <w:rPr>
      <w:sz w:val="28"/>
      <w:szCs w:val="28"/>
    </w:rPr>
  </w:style>
  <w:style w:type="paragraph" w:customStyle="1" w:styleId="WPCover-Authors">
    <w:name w:val="WP: Cover - Authors"/>
    <w:basedOn w:val="Normal"/>
    <w:qFormat/>
    <w:rsid w:val="00307F30"/>
    <w:pPr>
      <w:widowControl w:val="0"/>
      <w:tabs>
        <w:tab w:val="clear" w:pos="3600"/>
      </w:tabs>
      <w:autoSpaceDE w:val="0"/>
      <w:autoSpaceDN w:val="0"/>
      <w:adjustRightInd w:val="0"/>
      <w:spacing w:after="0"/>
      <w:jc w:val="center"/>
    </w:pPr>
    <w:rPr>
      <w:rFonts w:cs="TimesNewRomanPS-BoldMT"/>
      <w:sz w:val="21"/>
      <w:szCs w:val="24"/>
      <w:lang w:bidi="en-US"/>
    </w:rPr>
  </w:style>
  <w:style w:type="paragraph" w:customStyle="1" w:styleId="WPCover-Thefindings">
    <w:name w:val="WP: Cover - The findings..."/>
    <w:basedOn w:val="Normal"/>
    <w:qFormat/>
    <w:rsid w:val="00E86990"/>
    <w:pPr>
      <w:widowControl w:val="0"/>
      <w:tabs>
        <w:tab w:val="clear" w:pos="3600"/>
      </w:tabs>
      <w:autoSpaceDE w:val="0"/>
      <w:autoSpaceDN w:val="0"/>
      <w:adjustRightInd w:val="0"/>
      <w:spacing w:after="0"/>
      <w:jc w:val="center"/>
    </w:pPr>
    <w:rPr>
      <w:rFonts w:cs="TimesNewRomanPS-BoldMT"/>
      <w:szCs w:val="24"/>
      <w:lang w:bidi="en-US"/>
    </w:rPr>
  </w:style>
  <w:style w:type="paragraph" w:customStyle="1" w:styleId="WPCover-ContactInfo">
    <w:name w:val="WP: Cover - Contact Info"/>
    <w:basedOn w:val="Normal"/>
    <w:qFormat/>
    <w:rsid w:val="00307F30"/>
    <w:pPr>
      <w:widowControl w:val="0"/>
      <w:tabs>
        <w:tab w:val="clear" w:pos="3600"/>
      </w:tabs>
      <w:autoSpaceDE w:val="0"/>
      <w:autoSpaceDN w:val="0"/>
      <w:adjustRightInd w:val="0"/>
      <w:spacing w:after="0"/>
      <w:jc w:val="center"/>
    </w:pPr>
    <w:rPr>
      <w:rFonts w:cs="TimesNewRomanPS-BoldMT"/>
      <w:sz w:val="21"/>
      <w:szCs w:val="24"/>
      <w:lang w:bidi="en-US"/>
    </w:rPr>
  </w:style>
  <w:style w:type="paragraph" w:customStyle="1" w:styleId="WPCover-ProductCode">
    <w:name w:val="WP: Cover - Product Code"/>
    <w:basedOn w:val="Normal"/>
    <w:qFormat/>
    <w:rsid w:val="00E86990"/>
    <w:pPr>
      <w:tabs>
        <w:tab w:val="clear" w:pos="3600"/>
      </w:tabs>
      <w:spacing w:after="0"/>
      <w:jc w:val="center"/>
    </w:pPr>
    <w:rPr>
      <w:rFonts w:cs="TimesNewRomanPS-BoldMT"/>
      <w:b/>
      <w:bCs/>
      <w:szCs w:val="24"/>
      <w:lang w:bidi="en-US"/>
    </w:rPr>
  </w:style>
  <w:style w:type="paragraph" w:customStyle="1" w:styleId="WPCover-CopyrightNotice">
    <w:name w:val="WP: Cover - Copyright Notice"/>
    <w:basedOn w:val="Normal"/>
    <w:qFormat/>
    <w:rsid w:val="00307F30"/>
    <w:pPr>
      <w:widowControl w:val="0"/>
      <w:tabs>
        <w:tab w:val="clear" w:pos="3600"/>
      </w:tabs>
      <w:autoSpaceDE w:val="0"/>
      <w:autoSpaceDN w:val="0"/>
      <w:adjustRightInd w:val="0"/>
      <w:spacing w:after="0"/>
      <w:jc w:val="center"/>
    </w:pPr>
    <w:rPr>
      <w:rFonts w:cs="TimesNewRomanPS-BoldMT"/>
      <w:sz w:val="21"/>
      <w:szCs w:val="24"/>
      <w:lang w:bidi="en-US"/>
    </w:rPr>
  </w:style>
  <w:style w:type="paragraph" w:customStyle="1" w:styleId="WPCover-LincolnWorkingPaper">
    <w:name w:val="WP: Cover - Lincoln Working Paper"/>
    <w:basedOn w:val="Normal"/>
    <w:qFormat/>
    <w:rsid w:val="00E86990"/>
    <w:pPr>
      <w:widowControl w:val="0"/>
      <w:tabs>
        <w:tab w:val="clear" w:pos="3600"/>
      </w:tabs>
      <w:autoSpaceDE w:val="0"/>
      <w:autoSpaceDN w:val="0"/>
      <w:adjustRightInd w:val="0"/>
      <w:spacing w:after="0"/>
      <w:jc w:val="center"/>
    </w:pPr>
    <w:rPr>
      <w:rFonts w:cs="TimesNewRomanPS-BoldMT"/>
      <w:b/>
      <w:bCs/>
      <w:szCs w:val="24"/>
      <w:lang w:bidi="en-US"/>
    </w:rPr>
  </w:style>
  <w:style w:type="character" w:styleId="CommentReference">
    <w:name w:val="annotation reference"/>
    <w:uiPriority w:val="99"/>
    <w:rsid w:val="00E86990"/>
    <w:rPr>
      <w:sz w:val="18"/>
      <w:szCs w:val="18"/>
    </w:rPr>
  </w:style>
  <w:style w:type="paragraph" w:styleId="CommentText">
    <w:name w:val="annotation text"/>
    <w:basedOn w:val="Normal"/>
    <w:link w:val="CommentTextChar"/>
    <w:uiPriority w:val="99"/>
    <w:rsid w:val="00E86990"/>
    <w:rPr>
      <w:szCs w:val="24"/>
    </w:rPr>
  </w:style>
  <w:style w:type="character" w:customStyle="1" w:styleId="CommentTextChar">
    <w:name w:val="Comment Text Char"/>
    <w:link w:val="CommentText"/>
    <w:uiPriority w:val="99"/>
    <w:rsid w:val="00E86990"/>
    <w:rPr>
      <w:sz w:val="24"/>
      <w:szCs w:val="24"/>
    </w:rPr>
  </w:style>
  <w:style w:type="paragraph" w:styleId="CommentSubject">
    <w:name w:val="annotation subject"/>
    <w:basedOn w:val="CommentText"/>
    <w:next w:val="CommentText"/>
    <w:link w:val="CommentSubjectChar"/>
    <w:uiPriority w:val="99"/>
    <w:rsid w:val="00E86990"/>
    <w:rPr>
      <w:b/>
      <w:bCs/>
      <w:szCs w:val="20"/>
    </w:rPr>
  </w:style>
  <w:style w:type="character" w:customStyle="1" w:styleId="CommentSubjectChar">
    <w:name w:val="Comment Subject Char"/>
    <w:link w:val="CommentSubject"/>
    <w:uiPriority w:val="99"/>
    <w:rsid w:val="00E86990"/>
    <w:rPr>
      <w:b/>
      <w:bCs/>
      <w:sz w:val="24"/>
      <w:szCs w:val="24"/>
    </w:rPr>
  </w:style>
  <w:style w:type="paragraph" w:customStyle="1" w:styleId="T-Bodycopy">
    <w:name w:val="T-Body copy"/>
    <w:basedOn w:val="Normal"/>
    <w:uiPriority w:val="99"/>
    <w:rsid w:val="000221BB"/>
    <w:pPr>
      <w:tabs>
        <w:tab w:val="clear" w:pos="3600"/>
      </w:tabs>
      <w:autoSpaceDE w:val="0"/>
      <w:autoSpaceDN w:val="0"/>
      <w:adjustRightInd w:val="0"/>
      <w:spacing w:after="120" w:line="320" w:lineRule="atLeast"/>
      <w:textAlignment w:val="center"/>
    </w:pPr>
    <w:rPr>
      <w:rFonts w:cs="Helvetica"/>
      <w:color w:val="000000"/>
    </w:rPr>
  </w:style>
  <w:style w:type="paragraph" w:customStyle="1" w:styleId="WPHeading1">
    <w:name w:val="WP: Heading 1"/>
    <w:next w:val="Normal"/>
    <w:qFormat/>
    <w:rsid w:val="002F0F1F"/>
    <w:pPr>
      <w:jc w:val="center"/>
    </w:pPr>
    <w:rPr>
      <w:b/>
      <w:kern w:val="28"/>
      <w:sz w:val="24"/>
    </w:rPr>
  </w:style>
  <w:style w:type="character" w:customStyle="1" w:styleId="BodyTextIndentChar">
    <w:name w:val="Body Text Indent Char"/>
    <w:link w:val="BodyTextIndent"/>
    <w:rsid w:val="003751A5"/>
    <w:rPr>
      <w:sz w:val="24"/>
    </w:rPr>
  </w:style>
  <w:style w:type="paragraph" w:styleId="NormalWeb">
    <w:name w:val="Normal (Web)"/>
    <w:basedOn w:val="Normal"/>
    <w:uiPriority w:val="99"/>
    <w:unhideWhenUsed/>
    <w:rsid w:val="00E76632"/>
    <w:pPr>
      <w:tabs>
        <w:tab w:val="clear" w:pos="3600"/>
      </w:tabs>
      <w:spacing w:before="100" w:beforeAutospacing="1" w:after="100" w:afterAutospacing="1"/>
    </w:pPr>
    <w:rPr>
      <w:rFonts w:ascii="Times" w:hAnsi="Times"/>
    </w:rPr>
  </w:style>
  <w:style w:type="character" w:customStyle="1" w:styleId="WPAbouttheAuthors-AuthorName">
    <w:name w:val="WP: About the Authors - Author Name"/>
    <w:qFormat/>
    <w:rsid w:val="00BF1A7D"/>
    <w:rPr>
      <w:b/>
    </w:rPr>
  </w:style>
  <w:style w:type="paragraph" w:customStyle="1" w:styleId="WorkingPaperHeading1">
    <w:name w:val="Working Paper: Heading 1"/>
    <w:next w:val="WorkingPaperBodyText"/>
    <w:qFormat/>
    <w:rsid w:val="009B6C2F"/>
    <w:pPr>
      <w:jc w:val="center"/>
    </w:pPr>
    <w:rPr>
      <w:b/>
      <w:kern w:val="28"/>
      <w:sz w:val="24"/>
    </w:rPr>
  </w:style>
  <w:style w:type="paragraph" w:customStyle="1" w:styleId="WorkingPaperBodyText">
    <w:name w:val="Working Paper: Body Text"/>
    <w:qFormat/>
    <w:rsid w:val="009B6C2F"/>
    <w:rPr>
      <w:sz w:val="24"/>
    </w:rPr>
  </w:style>
  <w:style w:type="paragraph" w:customStyle="1" w:styleId="WPBullet">
    <w:name w:val="WP: Bullet"/>
    <w:basedOn w:val="Normal"/>
    <w:qFormat/>
    <w:rsid w:val="00F00F1C"/>
    <w:pPr>
      <w:numPr>
        <w:numId w:val="3"/>
      </w:numPr>
      <w:tabs>
        <w:tab w:val="clear" w:pos="3600"/>
      </w:tabs>
      <w:spacing w:after="0"/>
    </w:pPr>
    <w:rPr>
      <w:rFonts w:ascii="Times New Roman" w:hAnsi="Times New Roman"/>
      <w:sz w:val="24"/>
    </w:rPr>
  </w:style>
  <w:style w:type="paragraph" w:customStyle="1" w:styleId="WPFrontMatterHead">
    <w:name w:val="WP: Front Matter Head"/>
    <w:basedOn w:val="WPHeading1"/>
    <w:next w:val="Normal"/>
    <w:qFormat/>
    <w:rsid w:val="00B41994"/>
  </w:style>
  <w:style w:type="paragraph" w:customStyle="1" w:styleId="WPFigureTitle">
    <w:name w:val="WP: Figure Title"/>
    <w:basedOn w:val="Normal"/>
    <w:next w:val="Normal"/>
    <w:qFormat/>
    <w:rsid w:val="008B4045"/>
    <w:pPr>
      <w:tabs>
        <w:tab w:val="clear" w:pos="3600"/>
      </w:tabs>
      <w:spacing w:after="0"/>
    </w:pPr>
    <w:rPr>
      <w:b/>
    </w:rPr>
  </w:style>
  <w:style w:type="paragraph" w:styleId="ListParagraph">
    <w:name w:val="List Paragraph"/>
    <w:basedOn w:val="Normal"/>
    <w:uiPriority w:val="1"/>
    <w:qFormat/>
    <w:rsid w:val="0062371C"/>
    <w:pPr>
      <w:ind w:left="720"/>
      <w:contextualSpacing/>
    </w:pPr>
  </w:style>
  <w:style w:type="table" w:styleId="TableGrid">
    <w:name w:val="Table Grid"/>
    <w:basedOn w:val="TableNormal"/>
    <w:uiPriority w:val="39"/>
    <w:rsid w:val="006237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DHead3Italindent">
    <w:name w:val="*LD_Head 3 Ital_indent"/>
    <w:basedOn w:val="LDHead3"/>
    <w:rsid w:val="00D502AA"/>
    <w:pPr>
      <w:ind w:left="270"/>
    </w:pPr>
  </w:style>
  <w:style w:type="paragraph" w:customStyle="1" w:styleId="BasicParagraph">
    <w:name w:val="[Basic Paragraph]"/>
    <w:basedOn w:val="Normal"/>
    <w:uiPriority w:val="99"/>
    <w:rsid w:val="00E01977"/>
    <w:pPr>
      <w:tabs>
        <w:tab w:val="clear" w:pos="3600"/>
      </w:tabs>
      <w:autoSpaceDE w:val="0"/>
      <w:autoSpaceDN w:val="0"/>
      <w:adjustRightInd w:val="0"/>
      <w:spacing w:after="0" w:line="288" w:lineRule="auto"/>
      <w:textAlignment w:val="center"/>
    </w:pPr>
    <w:rPr>
      <w:rFonts w:ascii="MinionPro-Regular" w:hAnsi="MinionPro-Regular" w:cs="MinionPro-Regular"/>
      <w:color w:val="000000"/>
      <w:szCs w:val="24"/>
    </w:rPr>
  </w:style>
  <w:style w:type="paragraph" w:customStyle="1" w:styleId="LDIllustrationhead">
    <w:name w:val="*LD_Illustration head"/>
    <w:basedOn w:val="LDHead2"/>
    <w:rsid w:val="005D67C4"/>
    <w:rPr>
      <w:sz w:val="16"/>
      <w:szCs w:val="16"/>
    </w:rPr>
  </w:style>
  <w:style w:type="paragraph" w:customStyle="1" w:styleId="LDHead4">
    <w:name w:val="*LD_Head 4"/>
    <w:basedOn w:val="LDBulletedlist"/>
    <w:rsid w:val="00265C86"/>
    <w:pPr>
      <w:spacing w:after="200"/>
      <w:ind w:left="1195" w:hanging="187"/>
    </w:pPr>
  </w:style>
  <w:style w:type="paragraph" w:customStyle="1" w:styleId="BodyText11ptCalibri">
    <w:name w:val="Body Text 11pt Calibri"/>
    <w:basedOn w:val="Normal"/>
    <w:uiPriority w:val="99"/>
    <w:rsid w:val="00047830"/>
    <w:pPr>
      <w:tabs>
        <w:tab w:val="clear" w:pos="3600"/>
      </w:tabs>
      <w:autoSpaceDE w:val="0"/>
      <w:autoSpaceDN w:val="0"/>
      <w:adjustRightInd w:val="0"/>
      <w:spacing w:after="90" w:line="288" w:lineRule="auto"/>
      <w:jc w:val="both"/>
      <w:textAlignment w:val="center"/>
    </w:pPr>
    <w:rPr>
      <w:rFonts w:ascii="Calibri" w:hAnsi="Calibri" w:cs="Calibri"/>
      <w:color w:val="000000"/>
      <w:sz w:val="22"/>
      <w:szCs w:val="22"/>
    </w:rPr>
  </w:style>
  <w:style w:type="paragraph" w:styleId="TOC2">
    <w:name w:val="toc 2"/>
    <w:aliases w:val="+TOC 2"/>
    <w:basedOn w:val="Normal"/>
    <w:next w:val="Normal"/>
    <w:autoRedefine/>
    <w:uiPriority w:val="39"/>
    <w:unhideWhenUsed/>
    <w:rsid w:val="006D5A3D"/>
    <w:pPr>
      <w:tabs>
        <w:tab w:val="clear" w:pos="3600"/>
      </w:tabs>
      <w:spacing w:before="120" w:after="0"/>
      <w:ind w:left="200"/>
    </w:pPr>
    <w:rPr>
      <w:rFonts w:ascii="Calibri" w:hAnsi="Calibri" w:cs="Calibri"/>
      <w:i/>
      <w:iCs/>
    </w:rPr>
  </w:style>
  <w:style w:type="paragraph" w:styleId="TOC1">
    <w:name w:val="toc 1"/>
    <w:aliases w:val="+TOC 1"/>
    <w:basedOn w:val="Normal"/>
    <w:next w:val="Normal"/>
    <w:autoRedefine/>
    <w:uiPriority w:val="39"/>
    <w:unhideWhenUsed/>
    <w:rsid w:val="00E069CD"/>
    <w:pPr>
      <w:tabs>
        <w:tab w:val="clear" w:pos="3600"/>
        <w:tab w:val="right" w:pos="9350"/>
      </w:tabs>
      <w:spacing w:before="240" w:after="120"/>
    </w:pPr>
    <w:rPr>
      <w:rFonts w:ascii="Calibri" w:hAnsi="Calibri" w:cs="Calibri"/>
      <w:b/>
      <w:bCs/>
      <w:noProof/>
    </w:rPr>
  </w:style>
  <w:style w:type="paragraph" w:styleId="TOC3">
    <w:name w:val="toc 3"/>
    <w:aliases w:val="+TOC 3"/>
    <w:basedOn w:val="Normal"/>
    <w:next w:val="Normal"/>
    <w:autoRedefine/>
    <w:uiPriority w:val="39"/>
    <w:unhideWhenUsed/>
    <w:rsid w:val="00C81CC4"/>
    <w:pPr>
      <w:tabs>
        <w:tab w:val="clear" w:pos="3600"/>
      </w:tabs>
      <w:spacing w:after="0"/>
      <w:ind w:left="400"/>
    </w:pPr>
    <w:rPr>
      <w:rFonts w:ascii="Calibri" w:hAnsi="Calibri" w:cs="Calibri"/>
    </w:rPr>
  </w:style>
  <w:style w:type="paragraph" w:styleId="TOC4">
    <w:name w:val="toc 4"/>
    <w:basedOn w:val="Normal"/>
    <w:next w:val="Normal"/>
    <w:autoRedefine/>
    <w:uiPriority w:val="39"/>
    <w:rsid w:val="00F00F1C"/>
    <w:pPr>
      <w:tabs>
        <w:tab w:val="clear" w:pos="3600"/>
      </w:tabs>
      <w:spacing w:after="0"/>
      <w:ind w:left="600"/>
    </w:pPr>
    <w:rPr>
      <w:rFonts w:ascii="Calibri" w:hAnsi="Calibri" w:cs="Calibri"/>
    </w:rPr>
  </w:style>
  <w:style w:type="paragraph" w:styleId="TOC5">
    <w:name w:val="toc 5"/>
    <w:basedOn w:val="Normal"/>
    <w:next w:val="Normal"/>
    <w:autoRedefine/>
    <w:rsid w:val="00F00F1C"/>
    <w:pPr>
      <w:tabs>
        <w:tab w:val="clear" w:pos="3600"/>
      </w:tabs>
      <w:spacing w:after="0"/>
      <w:ind w:left="800"/>
    </w:pPr>
    <w:rPr>
      <w:rFonts w:ascii="Calibri" w:hAnsi="Calibri" w:cs="Calibri"/>
    </w:rPr>
  </w:style>
  <w:style w:type="paragraph" w:styleId="TOC6">
    <w:name w:val="toc 6"/>
    <w:basedOn w:val="Normal"/>
    <w:next w:val="Normal"/>
    <w:autoRedefine/>
    <w:rsid w:val="00F00F1C"/>
    <w:pPr>
      <w:tabs>
        <w:tab w:val="clear" w:pos="3600"/>
      </w:tabs>
      <w:spacing w:after="0"/>
      <w:ind w:left="1000"/>
    </w:pPr>
    <w:rPr>
      <w:rFonts w:ascii="Calibri" w:hAnsi="Calibri" w:cs="Calibri"/>
    </w:rPr>
  </w:style>
  <w:style w:type="paragraph" w:styleId="TOC7">
    <w:name w:val="toc 7"/>
    <w:basedOn w:val="Normal"/>
    <w:next w:val="Normal"/>
    <w:autoRedefine/>
    <w:rsid w:val="00F00F1C"/>
    <w:pPr>
      <w:tabs>
        <w:tab w:val="clear" w:pos="3600"/>
      </w:tabs>
      <w:spacing w:after="0"/>
      <w:ind w:left="1200"/>
    </w:pPr>
    <w:rPr>
      <w:rFonts w:ascii="Calibri" w:hAnsi="Calibri" w:cs="Calibri"/>
    </w:rPr>
  </w:style>
  <w:style w:type="paragraph" w:styleId="TOC8">
    <w:name w:val="toc 8"/>
    <w:basedOn w:val="Normal"/>
    <w:next w:val="Normal"/>
    <w:autoRedefine/>
    <w:rsid w:val="00F00F1C"/>
    <w:pPr>
      <w:tabs>
        <w:tab w:val="clear" w:pos="3600"/>
      </w:tabs>
      <w:spacing w:after="0"/>
      <w:ind w:left="1400"/>
    </w:pPr>
    <w:rPr>
      <w:rFonts w:ascii="Calibri" w:hAnsi="Calibri" w:cs="Calibri"/>
    </w:rPr>
  </w:style>
  <w:style w:type="paragraph" w:styleId="TOC9">
    <w:name w:val="toc 9"/>
    <w:basedOn w:val="Normal"/>
    <w:next w:val="Normal"/>
    <w:autoRedefine/>
    <w:rsid w:val="00F00F1C"/>
    <w:pPr>
      <w:tabs>
        <w:tab w:val="clear" w:pos="3600"/>
      </w:tabs>
      <w:spacing w:after="0"/>
      <w:ind w:left="1600"/>
    </w:pPr>
    <w:rPr>
      <w:rFonts w:ascii="Calibri" w:hAnsi="Calibri" w:cs="Calibri"/>
    </w:rPr>
  </w:style>
  <w:style w:type="paragraph" w:customStyle="1" w:styleId="LDHead1">
    <w:name w:val="*LD_Head 1"/>
    <w:next w:val="LDHead2"/>
    <w:rsid w:val="00116781"/>
    <w:pPr>
      <w:spacing w:before="120" w:after="240" w:line="360" w:lineRule="auto"/>
    </w:pPr>
    <w:rPr>
      <w:rFonts w:ascii="Helvetica" w:hAnsi="Helvetica" w:cs="Myriad Pro"/>
      <w:b/>
      <w:bCs/>
      <w:color w:val="619700"/>
      <w:sz w:val="24"/>
      <w:szCs w:val="24"/>
      <w:lang w:bidi="en-US"/>
    </w:rPr>
  </w:style>
  <w:style w:type="paragraph" w:customStyle="1" w:styleId="LDMainBodyText">
    <w:name w:val="*LD_Main Body Text"/>
    <w:basedOn w:val="Normal"/>
    <w:rsid w:val="00263128"/>
    <w:pPr>
      <w:tabs>
        <w:tab w:val="clear" w:pos="3600"/>
      </w:tabs>
      <w:suppressAutoHyphens/>
      <w:snapToGrid w:val="0"/>
      <w:spacing w:after="200"/>
    </w:pPr>
  </w:style>
  <w:style w:type="paragraph" w:customStyle="1" w:styleId="LDHead2">
    <w:name w:val="*LD_Head 2"/>
    <w:next w:val="LDMainBodyText"/>
    <w:rsid w:val="00C95BA9"/>
    <w:pPr>
      <w:snapToGrid w:val="0"/>
      <w:spacing w:before="80" w:after="200" w:line="300" w:lineRule="auto"/>
    </w:pPr>
    <w:rPr>
      <w:rFonts w:ascii="Helvetica" w:hAnsi="Helvetica"/>
      <w:b/>
      <w:bCs/>
      <w:color w:val="000000"/>
      <w:kern w:val="28"/>
      <w:szCs w:val="21"/>
    </w:rPr>
  </w:style>
  <w:style w:type="character" w:customStyle="1" w:styleId="BoldWhite30ptHeader">
    <w:name w:val="Bold White 30pt Header"/>
    <w:uiPriority w:val="99"/>
    <w:rsid w:val="002E3B51"/>
    <w:rPr>
      <w:rFonts w:ascii="MyriadHebrew-Bold" w:hAnsi="MyriadHebrew-Bold" w:cs="MyriadHebrew-Bold"/>
      <w:b/>
      <w:bCs/>
      <w:outline/>
      <w:color w:val="000000"/>
      <w:sz w:val="60"/>
      <w:szCs w:val="60"/>
      <w14:textOutline w14:w="9525" w14:cap="flat" w14:cmpd="sng" w14:algn="ctr">
        <w14:solidFill>
          <w14:srgbClr w14:val="000000"/>
        </w14:solidFill>
        <w14:prstDash w14:val="solid"/>
        <w14:round/>
      </w14:textOutline>
      <w14:textFill>
        <w14:noFill/>
      </w14:textFill>
    </w:rPr>
  </w:style>
  <w:style w:type="paragraph" w:customStyle="1" w:styleId="PagesandSubHeaderTOCItalic">
    <w:name w:val="Pages and Sub Header TOC Italic"/>
    <w:basedOn w:val="Normal"/>
    <w:uiPriority w:val="99"/>
    <w:rsid w:val="00005418"/>
    <w:pPr>
      <w:tabs>
        <w:tab w:val="clear" w:pos="3600"/>
        <w:tab w:val="left" w:leader="dot" w:pos="1440"/>
        <w:tab w:val="left" w:leader="dot" w:pos="2880"/>
        <w:tab w:val="left" w:leader="dot" w:pos="4320"/>
      </w:tabs>
      <w:autoSpaceDE w:val="0"/>
      <w:autoSpaceDN w:val="0"/>
      <w:adjustRightInd w:val="0"/>
      <w:spacing w:after="0" w:line="288" w:lineRule="auto"/>
      <w:textAlignment w:val="center"/>
    </w:pPr>
    <w:rPr>
      <w:rFonts w:ascii="Calibri" w:hAnsi="Calibri" w:cs="Calibri"/>
      <w:i/>
      <w:iCs/>
      <w:color w:val="000000"/>
      <w:sz w:val="22"/>
      <w:szCs w:val="22"/>
    </w:rPr>
  </w:style>
  <w:style w:type="character" w:customStyle="1" w:styleId="Bold">
    <w:name w:val="Bold"/>
    <w:uiPriority w:val="99"/>
    <w:rsid w:val="0012302E"/>
    <w:rPr>
      <w:b/>
      <w:bCs/>
    </w:rPr>
  </w:style>
  <w:style w:type="paragraph" w:customStyle="1" w:styleId="ListStyleBlack11pt">
    <w:name w:val="List Style Black 11pt"/>
    <w:basedOn w:val="BodyText11ptCalibri"/>
    <w:uiPriority w:val="99"/>
    <w:rsid w:val="00CB0320"/>
    <w:pPr>
      <w:spacing w:after="47" w:line="240" w:lineRule="atLeast"/>
      <w:ind w:left="360" w:hanging="270"/>
    </w:pPr>
    <w:rPr>
      <w:rFonts w:ascii="Myriad Pro Cond" w:hAnsi="Myriad Pro Cond" w:cs="Myriad Pro Cond"/>
      <w:spacing w:val="1"/>
    </w:rPr>
  </w:style>
  <w:style w:type="paragraph" w:customStyle="1" w:styleId="SidebarHeaderParagraph">
    <w:name w:val="Sidebar Header Paragraph"/>
    <w:basedOn w:val="Normal"/>
    <w:uiPriority w:val="99"/>
    <w:rsid w:val="008849AA"/>
    <w:pPr>
      <w:tabs>
        <w:tab w:val="clear" w:pos="3600"/>
      </w:tabs>
      <w:autoSpaceDE w:val="0"/>
      <w:autoSpaceDN w:val="0"/>
      <w:adjustRightInd w:val="0"/>
      <w:spacing w:after="90" w:line="288" w:lineRule="auto"/>
      <w:textAlignment w:val="center"/>
    </w:pPr>
    <w:rPr>
      <w:rFonts w:ascii="Myriad Pro" w:hAnsi="Myriad Pro" w:cs="Myriad Pro"/>
      <w:b/>
      <w:bCs/>
      <w:color w:val="000000"/>
      <w:sz w:val="26"/>
      <w:szCs w:val="26"/>
    </w:rPr>
  </w:style>
  <w:style w:type="paragraph" w:customStyle="1" w:styleId="EndnoteParagraph10ptLight">
    <w:name w:val="Endnote Paragraph 10pt Light"/>
    <w:basedOn w:val="Normal"/>
    <w:uiPriority w:val="99"/>
    <w:rsid w:val="00E9282B"/>
    <w:pPr>
      <w:tabs>
        <w:tab w:val="clear" w:pos="3600"/>
        <w:tab w:val="left" w:pos="360"/>
      </w:tabs>
      <w:autoSpaceDE w:val="0"/>
      <w:autoSpaceDN w:val="0"/>
      <w:adjustRightInd w:val="0"/>
      <w:spacing w:after="180" w:line="288" w:lineRule="auto"/>
      <w:textAlignment w:val="center"/>
    </w:pPr>
    <w:rPr>
      <w:rFonts w:ascii="Myriad Pro Light" w:hAnsi="Myriad Pro Light" w:cs="Myriad Pro Light"/>
      <w:color w:val="000000"/>
    </w:rPr>
  </w:style>
  <w:style w:type="paragraph" w:customStyle="1" w:styleId="EndnoteTitleChapterLight">
    <w:name w:val="Endnote Title Chapter Light"/>
    <w:basedOn w:val="Normal"/>
    <w:uiPriority w:val="99"/>
    <w:rsid w:val="00E9282B"/>
    <w:pPr>
      <w:tabs>
        <w:tab w:val="clear" w:pos="3600"/>
        <w:tab w:val="left" w:pos="360"/>
      </w:tabs>
      <w:autoSpaceDE w:val="0"/>
      <w:autoSpaceDN w:val="0"/>
      <w:adjustRightInd w:val="0"/>
      <w:spacing w:after="360" w:line="288" w:lineRule="auto"/>
      <w:textAlignment w:val="center"/>
    </w:pPr>
    <w:rPr>
      <w:rFonts w:ascii="Myriad Pro" w:hAnsi="Myriad Pro" w:cs="Myriad Pro"/>
      <w:color w:val="000000"/>
      <w:sz w:val="28"/>
      <w:szCs w:val="28"/>
    </w:rPr>
  </w:style>
  <w:style w:type="paragraph" w:customStyle="1" w:styleId="p1">
    <w:name w:val="p1"/>
    <w:basedOn w:val="Normal"/>
    <w:rsid w:val="00FB6C14"/>
    <w:pPr>
      <w:tabs>
        <w:tab w:val="clear" w:pos="3600"/>
      </w:tabs>
      <w:spacing w:after="68"/>
      <w:jc w:val="both"/>
    </w:pPr>
    <w:rPr>
      <w:rFonts w:ascii="Calibri" w:hAnsi="Calibri" w:cs="Calibri"/>
      <w:sz w:val="17"/>
      <w:szCs w:val="17"/>
    </w:rPr>
  </w:style>
  <w:style w:type="character" w:customStyle="1" w:styleId="s1">
    <w:name w:val="s1"/>
    <w:rsid w:val="00FB6C14"/>
    <w:rPr>
      <w:rFonts w:ascii="Helvetica" w:hAnsi="Helvetica"/>
      <w:b w:val="0"/>
      <w:i w:val="0"/>
      <w:spacing w:val="-3"/>
      <w:sz w:val="20"/>
    </w:rPr>
  </w:style>
  <w:style w:type="character" w:customStyle="1" w:styleId="s2">
    <w:name w:val="s2"/>
    <w:rsid w:val="00FB6C14"/>
    <w:rPr>
      <w:rFonts w:ascii="Myriad Pro" w:hAnsi="Myriad Pro" w:hint="default"/>
      <w:b w:val="0"/>
      <w:i w:val="0"/>
      <w:color w:val="0044D6"/>
      <w:spacing w:val="-3"/>
      <w:sz w:val="17"/>
      <w:szCs w:val="17"/>
    </w:rPr>
  </w:style>
  <w:style w:type="numbering" w:customStyle="1" w:styleId="CurrentList1">
    <w:name w:val="Current List1"/>
    <w:uiPriority w:val="99"/>
    <w:rsid w:val="00095C97"/>
    <w:pPr>
      <w:numPr>
        <w:numId w:val="4"/>
      </w:numPr>
    </w:pPr>
  </w:style>
  <w:style w:type="table" w:styleId="ListTable4-Accent6">
    <w:name w:val="List Table 4 Accent 6"/>
    <w:basedOn w:val="TableNormal"/>
    <w:uiPriority w:val="49"/>
    <w:rsid w:val="009922C1"/>
    <w:rPr>
      <w:rFonts w:ascii="Calibri" w:hAnsi="Calibri"/>
      <w:kern w:val="2"/>
      <w:sz w:val="24"/>
      <w:szCs w:val="24"/>
    </w:rPr>
    <w:tblPr>
      <w:tblStyleRowBandSize w:val="1"/>
      <w:tblStyleColBandSize w:val="1"/>
      <w:tblBorders>
        <w:top w:val="single" w:sz="4" w:space="0" w:color="ECAE81"/>
        <w:left w:val="single" w:sz="4" w:space="0" w:color="ECAE81"/>
        <w:bottom w:val="single" w:sz="4" w:space="0" w:color="ECAE81"/>
        <w:right w:val="single" w:sz="4" w:space="0" w:color="ECAE81"/>
        <w:insideH w:val="single" w:sz="4" w:space="0" w:color="ECAE81"/>
      </w:tblBorders>
    </w:tblPr>
    <w:tblStylePr w:type="firstRow">
      <w:rPr>
        <w:b/>
        <w:bCs/>
        <w:color w:val="FFFFFF"/>
      </w:rPr>
      <w:tblPr/>
      <w:tcPr>
        <w:tcBorders>
          <w:top w:val="single" w:sz="4" w:space="0" w:color="E0792E"/>
          <w:left w:val="single" w:sz="4" w:space="0" w:color="E0792E"/>
          <w:bottom w:val="single" w:sz="4" w:space="0" w:color="E0792E"/>
          <w:right w:val="single" w:sz="4" w:space="0" w:color="E0792E"/>
          <w:insideH w:val="nil"/>
        </w:tcBorders>
        <w:shd w:val="clear" w:color="auto" w:fill="E0792E"/>
      </w:tcPr>
    </w:tblStylePr>
    <w:tblStylePr w:type="lastRow">
      <w:rPr>
        <w:b/>
        <w:bCs/>
      </w:rPr>
      <w:tblPr/>
      <w:tcPr>
        <w:tcBorders>
          <w:top w:val="double" w:sz="4" w:space="0" w:color="ECAE81"/>
        </w:tcBorders>
      </w:tcPr>
    </w:tblStylePr>
    <w:tblStylePr w:type="firstCol">
      <w:rPr>
        <w:b/>
        <w:bCs/>
      </w:rPr>
    </w:tblStylePr>
    <w:tblStylePr w:type="lastCol">
      <w:rPr>
        <w:b/>
        <w:bCs/>
      </w:rPr>
    </w:tblStylePr>
    <w:tblStylePr w:type="band1Vert">
      <w:tblPr/>
      <w:tcPr>
        <w:shd w:val="clear" w:color="auto" w:fill="F8E4D5"/>
      </w:tcPr>
    </w:tblStylePr>
    <w:tblStylePr w:type="band1Horz">
      <w:tblPr/>
      <w:tcPr>
        <w:shd w:val="clear" w:color="auto" w:fill="F8E4D5"/>
      </w:tcPr>
    </w:tblStylePr>
  </w:style>
  <w:style w:type="paragraph" w:customStyle="1" w:styleId="Email">
    <w:name w:val="Email"/>
    <w:basedOn w:val="Normal"/>
    <w:uiPriority w:val="12"/>
    <w:rsid w:val="00F17C53"/>
    <w:pPr>
      <w:tabs>
        <w:tab w:val="clear" w:pos="3600"/>
      </w:tabs>
    </w:pPr>
    <w:rPr>
      <w:rFonts w:ascii="Calibri" w:eastAsia="Calibri" w:hAnsi="Calibri"/>
      <w:sz w:val="24"/>
      <w:szCs w:val="28"/>
    </w:rPr>
  </w:style>
  <w:style w:type="character" w:styleId="UnresolvedMention">
    <w:name w:val="Unresolved Mention"/>
    <w:uiPriority w:val="99"/>
    <w:semiHidden/>
    <w:unhideWhenUsed/>
    <w:rsid w:val="004C427F"/>
    <w:rPr>
      <w:color w:val="605E5C"/>
      <w:shd w:val="clear" w:color="auto" w:fill="E1DFDD"/>
    </w:rPr>
  </w:style>
  <w:style w:type="character" w:styleId="Strong">
    <w:name w:val="Strong"/>
    <w:uiPriority w:val="22"/>
    <w:qFormat/>
    <w:rsid w:val="005927D9"/>
    <w:rPr>
      <w:b/>
      <w:bCs/>
    </w:rPr>
  </w:style>
  <w:style w:type="character" w:styleId="Emphasis">
    <w:name w:val="Emphasis"/>
    <w:uiPriority w:val="20"/>
    <w:qFormat/>
    <w:rsid w:val="005927D9"/>
    <w:rPr>
      <w:i/>
      <w:iCs/>
    </w:rPr>
  </w:style>
  <w:style w:type="paragraph" w:styleId="Revision">
    <w:name w:val="Revision"/>
    <w:hidden/>
    <w:uiPriority w:val="99"/>
    <w:rsid w:val="00CD43CA"/>
    <w:rPr>
      <w:rFonts w:ascii="Helvetica" w:hAnsi="Helvetica"/>
    </w:rPr>
  </w:style>
  <w:style w:type="paragraph" w:customStyle="1" w:styleId="copy">
    <w:name w:val="copy"/>
    <w:basedOn w:val="Normal"/>
    <w:uiPriority w:val="99"/>
    <w:rsid w:val="00B71846"/>
    <w:pPr>
      <w:tabs>
        <w:tab w:val="clear" w:pos="3600"/>
      </w:tabs>
      <w:autoSpaceDE w:val="0"/>
      <w:autoSpaceDN w:val="0"/>
      <w:adjustRightInd w:val="0"/>
      <w:spacing w:after="160" w:line="280" w:lineRule="atLeast"/>
      <w:textAlignment w:val="center"/>
    </w:pPr>
    <w:rPr>
      <w:rFonts w:ascii="Helvetica Neue" w:hAnsi="Helvetica Neue" w:cs="Helvetica Neue"/>
      <w:color w:val="000000"/>
    </w:rPr>
  </w:style>
  <w:style w:type="table" w:styleId="GridTable1Light-Accent1">
    <w:name w:val="Grid Table 1 Light Accent 1"/>
    <w:basedOn w:val="TableNormal"/>
    <w:uiPriority w:val="46"/>
    <w:rsid w:val="004D2F30"/>
    <w:tblPr>
      <w:tblStyleRowBandSize w:val="1"/>
      <w:tblStyleColBandSize w:val="1"/>
      <w:tblBorders>
        <w:top w:val="single" w:sz="4" w:space="0" w:color="CBFF6F"/>
        <w:left w:val="single" w:sz="4" w:space="0" w:color="CBFF6F"/>
        <w:bottom w:val="single" w:sz="4" w:space="0" w:color="CBFF6F"/>
        <w:right w:val="single" w:sz="4" w:space="0" w:color="CBFF6F"/>
        <w:insideH w:val="single" w:sz="4" w:space="0" w:color="CBFF6F"/>
        <w:insideV w:val="single" w:sz="4" w:space="0" w:color="CBFF6F"/>
      </w:tblBorders>
    </w:tblPr>
    <w:tblStylePr w:type="firstRow">
      <w:rPr>
        <w:b/>
        <w:bCs/>
      </w:rPr>
      <w:tblPr/>
      <w:tcPr>
        <w:tcBorders>
          <w:bottom w:val="single" w:sz="12" w:space="0" w:color="B1FF27"/>
        </w:tcBorders>
      </w:tcPr>
    </w:tblStylePr>
    <w:tblStylePr w:type="lastRow">
      <w:rPr>
        <w:b/>
        <w:bCs/>
      </w:rPr>
      <w:tblPr/>
      <w:tcPr>
        <w:tcBorders>
          <w:top w:val="double" w:sz="2" w:space="0" w:color="B1FF27"/>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3E38AB"/>
    <w:tblPr>
      <w:tblStyleRowBandSize w:val="1"/>
      <w:tblStyleColBandSize w:val="1"/>
      <w:tblBorders>
        <w:top w:val="single" w:sz="4" w:space="0" w:color="B1BAC1"/>
        <w:left w:val="single" w:sz="4" w:space="0" w:color="B1BAC1"/>
        <w:bottom w:val="single" w:sz="4" w:space="0" w:color="B1BAC1"/>
        <w:right w:val="single" w:sz="4" w:space="0" w:color="B1BAC1"/>
        <w:insideH w:val="single" w:sz="4" w:space="0" w:color="B1BAC1"/>
        <w:insideV w:val="single" w:sz="4" w:space="0" w:color="B1BAC1"/>
      </w:tblBorders>
    </w:tblPr>
    <w:tblStylePr w:type="firstRow">
      <w:rPr>
        <w:b/>
        <w:bCs/>
      </w:rPr>
      <w:tblPr/>
      <w:tcPr>
        <w:tcBorders>
          <w:bottom w:val="single" w:sz="12" w:space="0" w:color="8A98A3"/>
        </w:tcBorders>
      </w:tcPr>
    </w:tblStylePr>
    <w:tblStylePr w:type="lastRow">
      <w:rPr>
        <w:b/>
        <w:bCs/>
      </w:rPr>
      <w:tblPr/>
      <w:tcPr>
        <w:tcBorders>
          <w:top w:val="double" w:sz="2" w:space="0" w:color="8A98A3"/>
        </w:tcBorders>
      </w:tcPr>
    </w:tblStylePr>
    <w:tblStylePr w:type="firstCol">
      <w:rPr>
        <w:b/>
        <w:bCs/>
      </w:rPr>
    </w:tblStylePr>
    <w:tblStylePr w:type="lastCol">
      <w:rPr>
        <w:b/>
        <w:bCs/>
      </w:rPr>
    </w:tblStylePr>
  </w:style>
  <w:style w:type="character" w:customStyle="1" w:styleId="YellowBullets">
    <w:name w:val="Yellow Bullets"/>
    <w:uiPriority w:val="99"/>
    <w:rsid w:val="00DF5B03"/>
    <w:rPr>
      <w:color w:val="FFD546"/>
      <w:position w:val="-3"/>
      <w:sz w:val="32"/>
      <w:szCs w:val="32"/>
    </w:rPr>
  </w:style>
  <w:style w:type="table" w:styleId="PlainTable2">
    <w:name w:val="Plain Table 2"/>
    <w:basedOn w:val="TableNormal"/>
    <w:uiPriority w:val="42"/>
    <w:rsid w:val="00216F10"/>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TableGridLight">
    <w:name w:val="Grid Table Light"/>
    <w:basedOn w:val="TableNormal"/>
    <w:uiPriority w:val="40"/>
    <w:rsid w:val="00216F1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heckbox">
    <w:name w:val="Checkbox"/>
    <w:basedOn w:val="Normal"/>
    <w:next w:val="Normal"/>
    <w:qFormat/>
    <w:rsid w:val="00515CCA"/>
    <w:pPr>
      <w:tabs>
        <w:tab w:val="clear" w:pos="3600"/>
      </w:tabs>
      <w:spacing w:after="0"/>
      <w:jc w:val="center"/>
    </w:pPr>
    <w:rPr>
      <w:rFonts w:ascii="MS Gothic" w:eastAsia="MS Gothic" w:hAnsi="MS Gothic"/>
      <w:kern w:val="2"/>
      <w:sz w:val="24"/>
      <w:szCs w:val="22"/>
    </w:rPr>
  </w:style>
  <w:style w:type="table" w:styleId="GridTable4-Accent2">
    <w:name w:val="Grid Table 4 Accent 2"/>
    <w:basedOn w:val="TableNormal"/>
    <w:uiPriority w:val="49"/>
    <w:rsid w:val="00515CCA"/>
    <w:rPr>
      <w:rFonts w:ascii="Calibri" w:eastAsia="Calibri" w:hAnsi="Calibri"/>
      <w:kern w:val="2"/>
      <w:sz w:val="22"/>
      <w:szCs w:val="22"/>
    </w:rPr>
    <w:tblPr>
      <w:tblStyleRowBandSize w:val="1"/>
      <w:tblStyleColBandSize w:val="1"/>
      <w:tblBorders>
        <w:top w:val="single" w:sz="4" w:space="0" w:color="487100"/>
        <w:left w:val="single" w:sz="4" w:space="0" w:color="487100"/>
        <w:bottom w:val="single" w:sz="4" w:space="0" w:color="487100"/>
        <w:right w:val="single" w:sz="4" w:space="0" w:color="487100"/>
        <w:insideH w:val="single" w:sz="4" w:space="0" w:color="487100"/>
        <w:insideV w:val="single" w:sz="4" w:space="0" w:color="487100"/>
      </w:tblBorders>
    </w:tblPr>
    <w:tcPr>
      <w:shd w:val="clear" w:color="auto" w:fill="E9F5D2"/>
      <w:vAlign w:val="center"/>
    </w:tcPr>
    <w:tblStylePr w:type="firstRow">
      <w:rPr>
        <w:b/>
        <w:bCs/>
        <w:color w:val="FFFFFF"/>
      </w:rPr>
      <w:tblPr/>
      <w:tcPr>
        <w:tcBorders>
          <w:top w:val="single" w:sz="4" w:space="0" w:color="92C82A"/>
          <w:left w:val="single" w:sz="4" w:space="0" w:color="92C82A"/>
          <w:bottom w:val="single" w:sz="4" w:space="0" w:color="92C82A"/>
          <w:right w:val="single" w:sz="4" w:space="0" w:color="92C82A"/>
          <w:insideH w:val="nil"/>
          <w:insideV w:val="nil"/>
        </w:tcBorders>
        <w:shd w:val="clear" w:color="auto" w:fill="92C82A"/>
      </w:tcPr>
    </w:tblStylePr>
    <w:tblStylePr w:type="lastRow">
      <w:rPr>
        <w:b/>
        <w:bCs/>
      </w:rPr>
      <w:tblPr/>
      <w:tcPr>
        <w:tcBorders>
          <w:top w:val="double" w:sz="4" w:space="0" w:color="92C82A"/>
        </w:tcBorders>
      </w:tcPr>
    </w:tblStylePr>
    <w:tblStylePr w:type="firstCol">
      <w:rPr>
        <w:b/>
        <w:bCs/>
      </w:rPr>
    </w:tblStylePr>
    <w:tblStylePr w:type="lastCol">
      <w:rPr>
        <w:b/>
        <w:bCs/>
      </w:rPr>
    </w:tblStylePr>
    <w:tblStylePr w:type="band1Vert">
      <w:tblPr/>
      <w:tcPr>
        <w:shd w:val="clear" w:color="auto" w:fill="E9F5D2"/>
      </w:tcPr>
    </w:tblStylePr>
    <w:tblStylePr w:type="band1Horz">
      <w:tblPr/>
      <w:tcPr>
        <w:shd w:val="clear" w:color="auto" w:fill="E9F5D2"/>
      </w:tcPr>
    </w:tblStylePr>
  </w:style>
  <w:style w:type="table" w:styleId="GridTable6Colorful-Accent4">
    <w:name w:val="Grid Table 6 Colorful Accent 4"/>
    <w:basedOn w:val="TableNormal"/>
    <w:uiPriority w:val="51"/>
    <w:rsid w:val="00246A05"/>
    <w:rPr>
      <w:color w:val="6D6F72"/>
    </w:rPr>
    <w:tblPr>
      <w:tblStyleRowBandSize w:val="1"/>
      <w:tblStyleColBandSize w:val="1"/>
      <w:tblBorders>
        <w:top w:val="single" w:sz="4" w:space="0" w:color="BEBFC1"/>
        <w:left w:val="single" w:sz="4" w:space="0" w:color="BEBFC1"/>
        <w:bottom w:val="single" w:sz="4" w:space="0" w:color="BEBFC1"/>
        <w:right w:val="single" w:sz="4" w:space="0" w:color="BEBFC1"/>
        <w:insideH w:val="single" w:sz="4" w:space="0" w:color="BEBFC1"/>
        <w:insideV w:val="single" w:sz="4" w:space="0" w:color="BEBFC1"/>
      </w:tblBorders>
    </w:tblPr>
    <w:tblStylePr w:type="firstRow">
      <w:rPr>
        <w:b/>
        <w:bCs/>
      </w:rPr>
      <w:tblPr/>
      <w:tcPr>
        <w:tcBorders>
          <w:bottom w:val="single" w:sz="12" w:space="0" w:color="BEBFC1"/>
        </w:tcBorders>
      </w:tcPr>
    </w:tblStylePr>
    <w:tblStylePr w:type="lastRow">
      <w:rPr>
        <w:b/>
        <w:bCs/>
      </w:rPr>
      <w:tblPr/>
      <w:tcPr>
        <w:tcBorders>
          <w:top w:val="double" w:sz="4" w:space="0" w:color="BEBFC1"/>
        </w:tcBorders>
      </w:tcPr>
    </w:tblStylePr>
    <w:tblStylePr w:type="firstCol">
      <w:rPr>
        <w:b/>
        <w:bCs/>
      </w:rPr>
    </w:tblStylePr>
    <w:tblStylePr w:type="lastCol">
      <w:rPr>
        <w:b/>
        <w:bCs/>
      </w:rPr>
    </w:tblStylePr>
    <w:tblStylePr w:type="band1Vert">
      <w:tblPr/>
      <w:tcPr>
        <w:shd w:val="clear" w:color="auto" w:fill="E9E9EA"/>
      </w:tcPr>
    </w:tblStylePr>
    <w:tblStylePr w:type="band1Horz">
      <w:tblPr/>
      <w:tcPr>
        <w:shd w:val="clear" w:color="auto" w:fill="E9E9EA"/>
      </w:tcPr>
    </w:tblStylePr>
  </w:style>
  <w:style w:type="paragraph" w:customStyle="1" w:styleId="LDTableheadwhite">
    <w:name w:val="*LD_Table head_white"/>
    <w:basedOn w:val="Normal"/>
    <w:rsid w:val="00304CB6"/>
    <w:pPr>
      <w:framePr w:hSpace="180" w:wrap="around" w:vAnchor="text" w:hAnchor="margin" w:y="287"/>
      <w:tabs>
        <w:tab w:val="clear" w:pos="3600"/>
      </w:tabs>
      <w:spacing w:after="0"/>
      <w:jc w:val="center"/>
    </w:pPr>
    <w:rPr>
      <w:rFonts w:cs="MyriadPro-Bold"/>
      <w:b/>
      <w:color w:val="FFFFFF"/>
      <w:kern w:val="28"/>
      <w:sz w:val="18"/>
      <w:szCs w:val="18"/>
    </w:rPr>
  </w:style>
  <w:style w:type="paragraph" w:styleId="BodyText">
    <w:name w:val="Body Text"/>
    <w:basedOn w:val="Normal"/>
    <w:link w:val="BodyTextChar"/>
    <w:uiPriority w:val="1"/>
    <w:qFormat/>
    <w:rsid w:val="00FC7B0E"/>
    <w:pPr>
      <w:spacing w:after="120"/>
    </w:pPr>
  </w:style>
  <w:style w:type="character" w:customStyle="1" w:styleId="BodyTextChar">
    <w:name w:val="Body Text Char"/>
    <w:link w:val="BodyText"/>
    <w:uiPriority w:val="1"/>
    <w:rsid w:val="00FC7B0E"/>
    <w:rPr>
      <w:rFonts w:ascii="Helvetica" w:hAnsi="Helvetica"/>
    </w:rPr>
  </w:style>
  <w:style w:type="character" w:customStyle="1" w:styleId="Heading1Char">
    <w:name w:val="Heading 1 Char"/>
    <w:link w:val="Heading1"/>
    <w:uiPriority w:val="9"/>
    <w:rsid w:val="00FC7B0E"/>
    <w:rPr>
      <w:b/>
      <w:kern w:val="28"/>
      <w:sz w:val="24"/>
    </w:rPr>
  </w:style>
  <w:style w:type="character" w:customStyle="1" w:styleId="Heading2Char">
    <w:name w:val="Heading 2 Char"/>
    <w:link w:val="Heading2"/>
    <w:uiPriority w:val="9"/>
    <w:rsid w:val="00FC7B0E"/>
    <w:rPr>
      <w:rFonts w:ascii="Helvetica" w:hAnsi="Helvetica"/>
      <w:b/>
      <w:kern w:val="28"/>
    </w:rPr>
  </w:style>
  <w:style w:type="character" w:customStyle="1" w:styleId="Heading3Char">
    <w:name w:val="Heading 3 Char"/>
    <w:link w:val="Heading3"/>
    <w:uiPriority w:val="9"/>
    <w:rsid w:val="00FC7B0E"/>
    <w:rPr>
      <w:rFonts w:ascii="Helvetica" w:hAnsi="Helvetica" w:cs="Calibri"/>
      <w:i/>
      <w:iCs/>
      <w:color w:val="000000"/>
      <w:spacing w:val="2"/>
      <w:sz w:val="18"/>
      <w:szCs w:val="18"/>
    </w:rPr>
  </w:style>
  <w:style w:type="character" w:customStyle="1" w:styleId="Heading4Char">
    <w:name w:val="Heading 4 Char"/>
    <w:link w:val="Heading4"/>
    <w:uiPriority w:val="9"/>
    <w:rsid w:val="00FC7B0E"/>
    <w:rPr>
      <w:rFonts w:ascii="Helvetica" w:hAnsi="Helvetica"/>
      <w:i/>
      <w:lang w:val="pl-PL"/>
    </w:rPr>
  </w:style>
  <w:style w:type="paragraph" w:styleId="TOCHeading">
    <w:name w:val="TOC Heading"/>
    <w:basedOn w:val="Heading1"/>
    <w:next w:val="Normal"/>
    <w:uiPriority w:val="39"/>
    <w:unhideWhenUsed/>
    <w:qFormat/>
    <w:rsid w:val="00FC7B0E"/>
    <w:pPr>
      <w:keepLines/>
      <w:spacing w:before="240" w:line="259" w:lineRule="auto"/>
      <w:jc w:val="left"/>
      <w:outlineLvl w:val="9"/>
    </w:pPr>
    <w:rPr>
      <w:rFonts w:ascii="Calibri Light" w:hAnsi="Calibri Light"/>
      <w:b w:val="0"/>
      <w:color w:val="487100"/>
      <w:kern w:val="0"/>
      <w:sz w:val="32"/>
      <w:szCs w:val="32"/>
    </w:rPr>
  </w:style>
  <w:style w:type="character" w:customStyle="1" w:styleId="HeaderChar">
    <w:name w:val="Header Char"/>
    <w:link w:val="Header"/>
    <w:uiPriority w:val="99"/>
    <w:rsid w:val="00FC7B0E"/>
    <w:rPr>
      <w:rFonts w:ascii="Helvetica" w:hAnsi="Helvetica"/>
    </w:rPr>
  </w:style>
  <w:style w:type="character" w:customStyle="1" w:styleId="FooterChar">
    <w:name w:val="Footer Char"/>
    <w:link w:val="Footer"/>
    <w:uiPriority w:val="99"/>
    <w:rsid w:val="00FC7B0E"/>
    <w:rPr>
      <w:rFonts w:ascii="Helvetica" w:hAnsi="Helvetica"/>
      <w:color w:val="000000"/>
    </w:rPr>
  </w:style>
  <w:style w:type="paragraph" w:styleId="Title">
    <w:name w:val="Title"/>
    <w:basedOn w:val="Normal"/>
    <w:next w:val="Normal"/>
    <w:link w:val="TitleChar"/>
    <w:uiPriority w:val="10"/>
    <w:qFormat/>
    <w:rsid w:val="00FC7B0E"/>
    <w:pPr>
      <w:tabs>
        <w:tab w:val="clear" w:pos="3600"/>
      </w:tabs>
      <w:spacing w:after="0"/>
      <w:ind w:left="567" w:hanging="567"/>
      <w:contextualSpacing/>
    </w:pPr>
    <w:rPr>
      <w:rFonts w:ascii="Calibri Light" w:hAnsi="Calibri Light"/>
      <w:spacing w:val="-10"/>
      <w:kern w:val="28"/>
      <w:sz w:val="56"/>
      <w:szCs w:val="56"/>
      <w:lang w:val="en-GB"/>
    </w:rPr>
  </w:style>
  <w:style w:type="character" w:customStyle="1" w:styleId="TitleChar">
    <w:name w:val="Title Char"/>
    <w:link w:val="Title"/>
    <w:uiPriority w:val="10"/>
    <w:rsid w:val="00FC7B0E"/>
    <w:rPr>
      <w:rFonts w:ascii="Calibri Light" w:eastAsia="Times New Roman" w:hAnsi="Calibri Light" w:cs="Times New Roman"/>
      <w:spacing w:val="-10"/>
      <w:kern w:val="28"/>
      <w:sz w:val="56"/>
      <w:szCs w:val="56"/>
      <w:lang w:val="en-GB"/>
    </w:rPr>
  </w:style>
  <w:style w:type="paragraph" w:styleId="BalloonText">
    <w:name w:val="Balloon Text"/>
    <w:basedOn w:val="Normal"/>
    <w:link w:val="BalloonTextChar"/>
    <w:uiPriority w:val="99"/>
    <w:unhideWhenUsed/>
    <w:rsid w:val="00FC7B0E"/>
    <w:pPr>
      <w:tabs>
        <w:tab w:val="clear" w:pos="3600"/>
      </w:tabs>
      <w:spacing w:after="0"/>
    </w:pPr>
    <w:rPr>
      <w:rFonts w:ascii="Segoe UI" w:eastAsia="Calibri" w:hAnsi="Segoe UI" w:cs="Segoe UI"/>
      <w:sz w:val="18"/>
      <w:szCs w:val="18"/>
      <w:lang w:val="en-GB"/>
    </w:rPr>
  </w:style>
  <w:style w:type="character" w:customStyle="1" w:styleId="BalloonTextChar">
    <w:name w:val="Balloon Text Char"/>
    <w:link w:val="BalloonText"/>
    <w:uiPriority w:val="99"/>
    <w:rsid w:val="00FC7B0E"/>
    <w:rPr>
      <w:rFonts w:ascii="Segoe UI" w:eastAsia="Calibri" w:hAnsi="Segoe UI" w:cs="Segoe UI"/>
      <w:sz w:val="18"/>
      <w:szCs w:val="18"/>
      <w:lang w:val="en-GB"/>
    </w:rPr>
  </w:style>
  <w:style w:type="character" w:customStyle="1" w:styleId="FootnoteTextChar">
    <w:name w:val="Footnote Text Char"/>
    <w:link w:val="FootnoteText"/>
    <w:uiPriority w:val="99"/>
    <w:rsid w:val="00FC7B0E"/>
    <w:rPr>
      <w:rFonts w:ascii="Helvetica" w:hAnsi="Helvetica"/>
      <w:sz w:val="22"/>
    </w:rPr>
  </w:style>
  <w:style w:type="paragraph" w:styleId="NoSpacing">
    <w:name w:val="No Spacing"/>
    <w:uiPriority w:val="1"/>
    <w:qFormat/>
    <w:rsid w:val="00FC7B0E"/>
    <w:rPr>
      <w:rFonts w:ascii="Arial" w:eastAsia="Calibri" w:hAnsi="Arial"/>
      <w:sz w:val="24"/>
      <w:szCs w:val="22"/>
      <w:lang w:val="en-GB"/>
    </w:rPr>
  </w:style>
  <w:style w:type="character" w:customStyle="1" w:styleId="UnresolvedMention1">
    <w:name w:val="Unresolved Mention1"/>
    <w:uiPriority w:val="99"/>
    <w:semiHidden/>
    <w:unhideWhenUsed/>
    <w:rsid w:val="00FC7B0E"/>
    <w:rPr>
      <w:color w:val="605E5C"/>
      <w:shd w:val="clear" w:color="auto" w:fill="E1DFDD"/>
    </w:rPr>
  </w:style>
  <w:style w:type="character" w:customStyle="1" w:styleId="EndnoteTextChar">
    <w:name w:val="Endnote Text Char"/>
    <w:link w:val="EndnoteText"/>
    <w:uiPriority w:val="99"/>
    <w:semiHidden/>
    <w:rsid w:val="00FC7B0E"/>
    <w:rPr>
      <w:rFonts w:ascii="Helvetica" w:hAnsi="Helvetica"/>
    </w:rPr>
  </w:style>
  <w:style w:type="paragraph" w:customStyle="1" w:styleId="Body">
    <w:name w:val="Body"/>
    <w:basedOn w:val="Normal"/>
    <w:link w:val="BodyChar"/>
    <w:qFormat/>
    <w:rsid w:val="00FC7B0E"/>
    <w:pPr>
      <w:tabs>
        <w:tab w:val="clear" w:pos="3600"/>
      </w:tabs>
      <w:spacing w:after="0"/>
    </w:pPr>
    <w:rPr>
      <w:rFonts w:ascii="Arial" w:eastAsia="Calibri" w:hAnsi="Arial" w:cs="Arial"/>
      <w:sz w:val="24"/>
      <w:szCs w:val="24"/>
      <w:lang w:val="en-GB"/>
    </w:rPr>
  </w:style>
  <w:style w:type="character" w:customStyle="1" w:styleId="BodyChar">
    <w:name w:val="Body Char"/>
    <w:link w:val="Body"/>
    <w:rsid w:val="00FC7B0E"/>
    <w:rPr>
      <w:rFonts w:ascii="Arial" w:eastAsia="Calibri" w:hAnsi="Arial" w:cs="Arial"/>
      <w:sz w:val="24"/>
      <w:szCs w:val="24"/>
      <w:lang w:val="en-GB"/>
    </w:rPr>
  </w:style>
  <w:style w:type="paragraph" w:customStyle="1" w:styleId="Default">
    <w:name w:val="Default"/>
    <w:rsid w:val="00FC7B0E"/>
    <w:pPr>
      <w:autoSpaceDE w:val="0"/>
      <w:autoSpaceDN w:val="0"/>
      <w:adjustRightInd w:val="0"/>
    </w:pPr>
    <w:rPr>
      <w:rFonts w:ascii="Arial" w:eastAsia="Calibri" w:hAnsi="Arial" w:cs="Arial"/>
      <w:color w:val="000000"/>
      <w:sz w:val="24"/>
      <w:szCs w:val="24"/>
    </w:rPr>
  </w:style>
  <w:style w:type="character" w:customStyle="1" w:styleId="hi">
    <w:name w:val="hi"/>
    <w:basedOn w:val="DefaultParagraphFont"/>
    <w:rsid w:val="00FC7B0E"/>
  </w:style>
  <w:style w:type="numbering" w:customStyle="1" w:styleId="NoList1">
    <w:name w:val="No List1"/>
    <w:next w:val="NoList"/>
    <w:uiPriority w:val="99"/>
    <w:semiHidden/>
    <w:unhideWhenUsed/>
    <w:rsid w:val="00FC7B0E"/>
  </w:style>
  <w:style w:type="paragraph" w:customStyle="1" w:styleId="TableParagraph">
    <w:name w:val="Table Paragraph"/>
    <w:basedOn w:val="Normal"/>
    <w:uiPriority w:val="1"/>
    <w:qFormat/>
    <w:rsid w:val="00FC7B0E"/>
    <w:pPr>
      <w:widowControl w:val="0"/>
      <w:tabs>
        <w:tab w:val="clear" w:pos="3600"/>
      </w:tabs>
      <w:autoSpaceDE w:val="0"/>
      <w:autoSpaceDN w:val="0"/>
      <w:spacing w:after="0"/>
    </w:pPr>
    <w:rPr>
      <w:rFonts w:ascii="Calibri" w:eastAsia="Calibri" w:hAnsi="Calibri" w:cs="Calibri"/>
      <w:sz w:val="22"/>
      <w:szCs w:val="22"/>
    </w:rPr>
  </w:style>
  <w:style w:type="paragraph" w:customStyle="1" w:styleId="paragraph">
    <w:name w:val="paragraph"/>
    <w:basedOn w:val="Normal"/>
    <w:rsid w:val="00FC7B0E"/>
    <w:pPr>
      <w:tabs>
        <w:tab w:val="clear" w:pos="3600"/>
      </w:tabs>
      <w:spacing w:before="100" w:beforeAutospacing="1" w:after="100" w:afterAutospacing="1"/>
    </w:pPr>
    <w:rPr>
      <w:rFonts w:ascii="Times New Roman" w:hAnsi="Times New Roman"/>
      <w:sz w:val="24"/>
      <w:szCs w:val="24"/>
    </w:rPr>
  </w:style>
  <w:style w:type="character" w:customStyle="1" w:styleId="normaltextrun">
    <w:name w:val="normaltextrun"/>
    <w:basedOn w:val="DefaultParagraphFont"/>
    <w:rsid w:val="00FC7B0E"/>
  </w:style>
  <w:style w:type="character" w:customStyle="1" w:styleId="eop">
    <w:name w:val="eop"/>
    <w:basedOn w:val="DefaultParagraphFont"/>
    <w:rsid w:val="00FC7B0E"/>
  </w:style>
  <w:style w:type="paragraph" w:customStyle="1" w:styleId="StandardL1">
    <w:name w:val="Standard_L1"/>
    <w:basedOn w:val="Normal"/>
    <w:link w:val="StandardL1Char"/>
    <w:rsid w:val="00FC7B0E"/>
    <w:pPr>
      <w:numPr>
        <w:numId w:val="5"/>
      </w:numPr>
      <w:tabs>
        <w:tab w:val="clear" w:pos="3600"/>
        <w:tab w:val="num" w:pos="2070"/>
      </w:tabs>
      <w:outlineLvl w:val="0"/>
    </w:pPr>
    <w:rPr>
      <w:rFonts w:ascii="Times New Roman" w:hAnsi="Times New Roman"/>
      <w:sz w:val="24"/>
    </w:rPr>
  </w:style>
  <w:style w:type="character" w:customStyle="1" w:styleId="StandardL1Char">
    <w:name w:val="Standard_L1 Char"/>
    <w:link w:val="StandardL1"/>
    <w:rsid w:val="00FC7B0E"/>
    <w:rPr>
      <w:sz w:val="24"/>
    </w:rPr>
  </w:style>
  <w:style w:type="paragraph" w:customStyle="1" w:styleId="StandardL2">
    <w:name w:val="Standard_L2"/>
    <w:basedOn w:val="StandardL1"/>
    <w:rsid w:val="00FC7B0E"/>
    <w:pPr>
      <w:numPr>
        <w:ilvl w:val="1"/>
      </w:numPr>
      <w:tabs>
        <w:tab w:val="clear" w:pos="720"/>
        <w:tab w:val="clear" w:pos="2070"/>
      </w:tabs>
      <w:ind w:left="1440" w:hanging="360"/>
      <w:outlineLvl w:val="1"/>
    </w:pPr>
    <w:rPr>
      <w:rFonts w:ascii="Calibri" w:hAnsi="Calibri"/>
      <w:sz w:val="22"/>
    </w:rPr>
  </w:style>
  <w:style w:type="paragraph" w:customStyle="1" w:styleId="StandardL3">
    <w:name w:val="Standard_L3"/>
    <w:basedOn w:val="StandardL2"/>
    <w:rsid w:val="00FC7B0E"/>
    <w:pPr>
      <w:numPr>
        <w:ilvl w:val="2"/>
      </w:numPr>
      <w:tabs>
        <w:tab w:val="clear" w:pos="1440"/>
      </w:tabs>
      <w:ind w:left="2160" w:hanging="360"/>
      <w:outlineLvl w:val="2"/>
    </w:pPr>
  </w:style>
  <w:style w:type="paragraph" w:customStyle="1" w:styleId="StandardL4">
    <w:name w:val="Standard_L4"/>
    <w:basedOn w:val="StandardL3"/>
    <w:rsid w:val="00FC7B0E"/>
    <w:pPr>
      <w:numPr>
        <w:ilvl w:val="3"/>
      </w:numPr>
      <w:tabs>
        <w:tab w:val="clear" w:pos="2160"/>
        <w:tab w:val="num" w:pos="3600"/>
      </w:tabs>
      <w:ind w:left="2880" w:hanging="360"/>
      <w:outlineLvl w:val="3"/>
    </w:pPr>
  </w:style>
  <w:style w:type="paragraph" w:customStyle="1" w:styleId="StandardL5">
    <w:name w:val="Standard_L5"/>
    <w:basedOn w:val="StandardL4"/>
    <w:rsid w:val="00FC7B0E"/>
    <w:pPr>
      <w:numPr>
        <w:ilvl w:val="4"/>
      </w:numPr>
      <w:tabs>
        <w:tab w:val="clear" w:pos="2880"/>
        <w:tab w:val="num" w:pos="3060"/>
        <w:tab w:val="num" w:pos="4320"/>
      </w:tabs>
      <w:ind w:left="3600" w:hanging="360"/>
      <w:outlineLvl w:val="4"/>
    </w:pPr>
  </w:style>
  <w:style w:type="paragraph" w:customStyle="1" w:styleId="StandardL6">
    <w:name w:val="Standard_L6"/>
    <w:basedOn w:val="StandardL5"/>
    <w:rsid w:val="00FC7B0E"/>
    <w:pPr>
      <w:numPr>
        <w:ilvl w:val="5"/>
      </w:numPr>
      <w:tabs>
        <w:tab w:val="clear" w:pos="3600"/>
        <w:tab w:val="num" w:pos="3060"/>
        <w:tab w:val="num" w:pos="3780"/>
        <w:tab w:val="num" w:pos="5040"/>
      </w:tabs>
      <w:ind w:left="4320" w:hanging="360"/>
      <w:outlineLvl w:val="5"/>
    </w:pPr>
  </w:style>
  <w:style w:type="paragraph" w:customStyle="1" w:styleId="StandardL7">
    <w:name w:val="Standard_L7"/>
    <w:basedOn w:val="StandardL6"/>
    <w:rsid w:val="00FC7B0E"/>
    <w:pPr>
      <w:numPr>
        <w:ilvl w:val="6"/>
      </w:numPr>
      <w:tabs>
        <w:tab w:val="clear" w:pos="4320"/>
        <w:tab w:val="num" w:pos="3600"/>
        <w:tab w:val="num" w:pos="3780"/>
        <w:tab w:val="num" w:pos="4500"/>
        <w:tab w:val="num" w:pos="5760"/>
      </w:tabs>
      <w:ind w:left="5040" w:hanging="360"/>
      <w:outlineLvl w:val="6"/>
    </w:pPr>
  </w:style>
  <w:style w:type="paragraph" w:customStyle="1" w:styleId="StandardL8">
    <w:name w:val="Standard_L8"/>
    <w:basedOn w:val="StandardL7"/>
    <w:rsid w:val="00FC7B0E"/>
    <w:pPr>
      <w:numPr>
        <w:ilvl w:val="7"/>
      </w:numPr>
      <w:tabs>
        <w:tab w:val="clear" w:pos="5040"/>
        <w:tab w:val="num" w:pos="3780"/>
        <w:tab w:val="num" w:pos="5220"/>
        <w:tab w:val="num" w:pos="6480"/>
      </w:tabs>
      <w:ind w:left="5760" w:hanging="360"/>
      <w:outlineLvl w:val="7"/>
    </w:pPr>
  </w:style>
  <w:style w:type="paragraph" w:customStyle="1" w:styleId="StandardL9">
    <w:name w:val="Standard_L9"/>
    <w:basedOn w:val="StandardL8"/>
    <w:rsid w:val="00FC7B0E"/>
    <w:pPr>
      <w:numPr>
        <w:ilvl w:val="8"/>
      </w:numPr>
      <w:tabs>
        <w:tab w:val="clear" w:pos="5760"/>
        <w:tab w:val="num" w:pos="4500"/>
        <w:tab w:val="num" w:pos="5940"/>
        <w:tab w:val="num" w:pos="7200"/>
      </w:tabs>
      <w:ind w:left="6480" w:hanging="360"/>
      <w:outlineLvl w:val="8"/>
    </w:pPr>
  </w:style>
  <w:style w:type="paragraph" w:customStyle="1" w:styleId="MediumGrid1-Accent21">
    <w:name w:val="Medium Grid 1 - Accent 21"/>
    <w:basedOn w:val="Normal"/>
    <w:uiPriority w:val="34"/>
    <w:qFormat/>
    <w:rsid w:val="00FC7B0E"/>
    <w:pPr>
      <w:tabs>
        <w:tab w:val="clear" w:pos="3600"/>
      </w:tabs>
      <w:spacing w:after="0"/>
      <w:ind w:left="720"/>
    </w:pPr>
    <w:rPr>
      <w:rFonts w:ascii="Arial" w:eastAsia="Helvetica" w:hAnsi="Arial"/>
      <w:szCs w:val="24"/>
      <w:lang w:eastAsia="zh-CN"/>
    </w:rPr>
  </w:style>
  <w:style w:type="paragraph" w:customStyle="1" w:styleId="m-4166141714405089067m7795333440801518143gmail-msonormal">
    <w:name w:val="m_-4166141714405089067m7795333440801518143gmail-msonormal"/>
    <w:basedOn w:val="Normal"/>
    <w:rsid w:val="00FC7B0E"/>
    <w:pPr>
      <w:tabs>
        <w:tab w:val="clear" w:pos="3600"/>
      </w:tabs>
      <w:spacing w:before="100" w:beforeAutospacing="1" w:after="100" w:afterAutospacing="1"/>
    </w:pPr>
    <w:rPr>
      <w:rFonts w:ascii="Calibri" w:eastAsia="Calibri" w:hAnsi="Calibri" w:cs="Calibri"/>
      <w:sz w:val="22"/>
      <w:szCs w:val="22"/>
    </w:rPr>
  </w:style>
  <w:style w:type="character" w:customStyle="1" w:styleId="apple-converted-space">
    <w:name w:val="apple-converted-space"/>
    <w:basedOn w:val="DefaultParagraphFont"/>
    <w:rsid w:val="00FC7B0E"/>
  </w:style>
  <w:style w:type="character" w:customStyle="1" w:styleId="Heading5Char">
    <w:name w:val="Heading 5 Char"/>
    <w:link w:val="Heading5"/>
    <w:uiPriority w:val="9"/>
    <w:rsid w:val="00FC7B0E"/>
    <w:rPr>
      <w:rFonts w:ascii="Helvetica" w:hAnsi="Helvetica"/>
      <w:b/>
    </w:rPr>
  </w:style>
  <w:style w:type="character" w:customStyle="1" w:styleId="Heading6Char">
    <w:name w:val="Heading 6 Char"/>
    <w:link w:val="Heading6"/>
    <w:uiPriority w:val="9"/>
    <w:rsid w:val="00FC7B0E"/>
    <w:rPr>
      <w:rFonts w:ascii="Helvetica" w:hAnsi="Helvetica"/>
      <w:i/>
      <w:sz w:val="26"/>
    </w:rPr>
  </w:style>
  <w:style w:type="character" w:customStyle="1" w:styleId="Heading7Char">
    <w:name w:val="Heading 7 Char"/>
    <w:link w:val="Heading7"/>
    <w:uiPriority w:val="9"/>
    <w:rsid w:val="00FC7B0E"/>
    <w:rPr>
      <w:rFonts w:ascii="Helvetica" w:hAnsi="Helvetica"/>
      <w:b/>
      <w:bCs/>
    </w:rPr>
  </w:style>
  <w:style w:type="paragraph" w:customStyle="1" w:styleId="DateandNumber">
    <w:name w:val="Date and Number"/>
    <w:basedOn w:val="Normal"/>
    <w:link w:val="DateandNumberCharChar"/>
    <w:uiPriority w:val="2"/>
    <w:qFormat/>
    <w:rsid w:val="00FC7B0E"/>
    <w:pPr>
      <w:tabs>
        <w:tab w:val="clear" w:pos="3600"/>
      </w:tabs>
      <w:spacing w:after="0" w:line="264" w:lineRule="auto"/>
      <w:jc w:val="right"/>
    </w:pPr>
    <w:rPr>
      <w:rFonts w:ascii="Calibri" w:hAnsi="Calibri"/>
      <w:caps/>
      <w:spacing w:val="4"/>
      <w:sz w:val="16"/>
      <w:szCs w:val="16"/>
    </w:rPr>
  </w:style>
  <w:style w:type="character" w:customStyle="1" w:styleId="DateandNumberCharChar">
    <w:name w:val="Date and Number Char Char"/>
    <w:link w:val="DateandNumber"/>
    <w:uiPriority w:val="2"/>
    <w:rsid w:val="00FC7B0E"/>
    <w:rPr>
      <w:rFonts w:ascii="Calibri" w:hAnsi="Calibri"/>
      <w:caps/>
      <w:spacing w:val="4"/>
      <w:sz w:val="16"/>
      <w:szCs w:val="16"/>
    </w:rPr>
  </w:style>
  <w:style w:type="paragraph" w:customStyle="1" w:styleId="ColumnHeadings">
    <w:name w:val="Column Headings"/>
    <w:basedOn w:val="Normal"/>
    <w:uiPriority w:val="2"/>
    <w:qFormat/>
    <w:rsid w:val="00FC7B0E"/>
    <w:pPr>
      <w:tabs>
        <w:tab w:val="clear" w:pos="3600"/>
      </w:tabs>
      <w:spacing w:after="0" w:line="264" w:lineRule="auto"/>
      <w:jc w:val="center"/>
    </w:pPr>
    <w:rPr>
      <w:rFonts w:ascii="Calibri Light" w:hAnsi="Calibri Light"/>
      <w:b/>
      <w:caps/>
      <w:spacing w:val="4"/>
      <w:sz w:val="15"/>
      <w:szCs w:val="18"/>
    </w:rPr>
  </w:style>
  <w:style w:type="paragraph" w:customStyle="1" w:styleId="Centered">
    <w:name w:val="Centered"/>
    <w:basedOn w:val="Normal"/>
    <w:uiPriority w:val="2"/>
    <w:qFormat/>
    <w:rsid w:val="00FC7B0E"/>
    <w:pPr>
      <w:tabs>
        <w:tab w:val="clear" w:pos="3600"/>
      </w:tabs>
      <w:spacing w:after="0"/>
      <w:jc w:val="center"/>
    </w:pPr>
    <w:rPr>
      <w:rFonts w:ascii="Calibri" w:hAnsi="Calibri"/>
      <w:spacing w:val="4"/>
      <w:sz w:val="17"/>
      <w:szCs w:val="18"/>
    </w:rPr>
  </w:style>
  <w:style w:type="paragraph" w:customStyle="1" w:styleId="Labels">
    <w:name w:val="Labels"/>
    <w:basedOn w:val="Heading2"/>
    <w:uiPriority w:val="3"/>
    <w:qFormat/>
    <w:rsid w:val="00FC7B0E"/>
    <w:pPr>
      <w:keepNext w:val="0"/>
      <w:spacing w:before="20"/>
      <w:jc w:val="right"/>
    </w:pPr>
    <w:rPr>
      <w:rFonts w:ascii="Calibri Light" w:hAnsi="Calibri Light"/>
      <w:caps/>
      <w:spacing w:val="4"/>
      <w:kern w:val="0"/>
      <w:sz w:val="15"/>
      <w:szCs w:val="16"/>
    </w:rPr>
  </w:style>
  <w:style w:type="character" w:styleId="Mention">
    <w:name w:val="Mention"/>
    <w:uiPriority w:val="99"/>
    <w:unhideWhenUsed/>
    <w:rsid w:val="00FC7B0E"/>
    <w:rPr>
      <w:color w:val="2B579A"/>
      <w:shd w:val="clear" w:color="auto" w:fill="E6E6E6"/>
    </w:rPr>
  </w:style>
  <w:style w:type="character" w:customStyle="1" w:styleId="cf01">
    <w:name w:val="cf01"/>
    <w:rsid w:val="00FC7B0E"/>
    <w:rPr>
      <w:rFonts w:ascii="Segoe UI" w:hAnsi="Segoe UI" w:cs="Segoe UI" w:hint="default"/>
      <w:sz w:val="18"/>
      <w:szCs w:val="18"/>
    </w:rPr>
  </w:style>
  <w:style w:type="paragraph" w:customStyle="1" w:styleId="LDHead3">
    <w:name w:val="*LD_Head 3"/>
    <w:basedOn w:val="LDMainBodyText"/>
    <w:rsid w:val="00D502AA"/>
    <w:pPr>
      <w:ind w:left="720"/>
    </w:pPr>
    <w:rPr>
      <w:rFonts w:ascii="HELVETICA OBLIQUE" w:hAnsi="HELVETICA OBLIQUE"/>
      <w:i/>
      <w:iCs/>
    </w:rPr>
  </w:style>
  <w:style w:type="paragraph" w:customStyle="1" w:styleId="LDBulletedlist">
    <w:name w:val="*LD_Bulleted list"/>
    <w:basedOn w:val="LDMainBodyText"/>
    <w:rsid w:val="002D10FF"/>
    <w:pPr>
      <w:numPr>
        <w:numId w:val="6"/>
      </w:numPr>
      <w:spacing w:after="40"/>
    </w:pPr>
    <w:rPr>
      <w:bCs/>
    </w:rPr>
  </w:style>
  <w:style w:type="paragraph" w:customStyle="1" w:styleId="LDTabletext">
    <w:name w:val="*LD_Table text"/>
    <w:basedOn w:val="LDMainBodyText"/>
    <w:rsid w:val="001E1C9E"/>
    <w:pPr>
      <w:spacing w:before="100" w:after="100"/>
    </w:pPr>
    <w:rPr>
      <w:sz w:val="18"/>
      <w:szCs w:val="18"/>
    </w:rPr>
  </w:style>
  <w:style w:type="paragraph" w:customStyle="1" w:styleId="LDTableheads">
    <w:name w:val="*LD_Table heads"/>
    <w:basedOn w:val="LDMainBodyText"/>
    <w:rsid w:val="000E106C"/>
    <w:pPr>
      <w:jc w:val="center"/>
    </w:pPr>
    <w:rPr>
      <w:b/>
      <w:bCs/>
      <w:color w:val="FFFFFF"/>
      <w:sz w:val="18"/>
      <w:szCs w:val="18"/>
    </w:rPr>
  </w:style>
  <w:style w:type="table" w:customStyle="1" w:styleId="Style1">
    <w:name w:val="Style1"/>
    <w:basedOn w:val="TableNormal"/>
    <w:uiPriority w:val="99"/>
    <w:rsid w:val="00E44E83"/>
    <w:tblPr/>
  </w:style>
  <w:style w:type="paragraph" w:customStyle="1" w:styleId="LDLinkcolor">
    <w:name w:val="*LD_Link color"/>
    <w:basedOn w:val="LDMainBodyText"/>
    <w:rsid w:val="00EA678E"/>
  </w:style>
  <w:style w:type="paragraph" w:customStyle="1" w:styleId="LDDochead">
    <w:name w:val="*LD_Doc head"/>
    <w:basedOn w:val="LDCoverhead"/>
    <w:rsid w:val="000C0748"/>
    <w:pPr>
      <w:spacing w:after="100"/>
    </w:pPr>
    <w:rPr>
      <w:sz w:val="44"/>
      <w:szCs w:val="44"/>
    </w:rPr>
  </w:style>
  <w:style w:type="paragraph" w:customStyle="1" w:styleId="LDDocsubhead">
    <w:name w:val="*LD_Doc subhead"/>
    <w:basedOn w:val="LDCoversubhead"/>
    <w:rsid w:val="000C0748"/>
  </w:style>
  <w:style w:type="paragraph" w:customStyle="1" w:styleId="LDLink">
    <w:name w:val="*LD_Link"/>
    <w:basedOn w:val="LDMainBodyText"/>
    <w:rsid w:val="002102F5"/>
    <w:pPr>
      <w:spacing w:after="280"/>
    </w:pPr>
    <w:rPr>
      <w:color w:val="2E7BA9"/>
      <w:u w:val="single"/>
    </w:rPr>
  </w:style>
  <w:style w:type="character" w:customStyle="1" w:styleId="scxw251954315">
    <w:name w:val="scxw251954315"/>
    <w:basedOn w:val="DefaultParagraphFont"/>
    <w:rsid w:val="00A722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410418">
      <w:bodyDiv w:val="1"/>
      <w:marLeft w:val="0"/>
      <w:marRight w:val="0"/>
      <w:marTop w:val="0"/>
      <w:marBottom w:val="0"/>
      <w:divBdr>
        <w:top w:val="none" w:sz="0" w:space="0" w:color="auto"/>
        <w:left w:val="none" w:sz="0" w:space="0" w:color="auto"/>
        <w:bottom w:val="none" w:sz="0" w:space="0" w:color="auto"/>
        <w:right w:val="none" w:sz="0" w:space="0" w:color="auto"/>
      </w:divBdr>
    </w:div>
    <w:div w:id="185364649">
      <w:bodyDiv w:val="1"/>
      <w:marLeft w:val="0"/>
      <w:marRight w:val="0"/>
      <w:marTop w:val="0"/>
      <w:marBottom w:val="0"/>
      <w:divBdr>
        <w:top w:val="none" w:sz="0" w:space="0" w:color="auto"/>
        <w:left w:val="none" w:sz="0" w:space="0" w:color="auto"/>
        <w:bottom w:val="none" w:sz="0" w:space="0" w:color="auto"/>
        <w:right w:val="none" w:sz="0" w:space="0" w:color="auto"/>
      </w:divBdr>
    </w:div>
    <w:div w:id="280648136">
      <w:bodyDiv w:val="1"/>
      <w:marLeft w:val="0"/>
      <w:marRight w:val="0"/>
      <w:marTop w:val="0"/>
      <w:marBottom w:val="0"/>
      <w:divBdr>
        <w:top w:val="none" w:sz="0" w:space="0" w:color="auto"/>
        <w:left w:val="none" w:sz="0" w:space="0" w:color="auto"/>
        <w:bottom w:val="none" w:sz="0" w:space="0" w:color="auto"/>
        <w:right w:val="none" w:sz="0" w:space="0" w:color="auto"/>
      </w:divBdr>
    </w:div>
    <w:div w:id="506595721">
      <w:bodyDiv w:val="1"/>
      <w:marLeft w:val="0"/>
      <w:marRight w:val="0"/>
      <w:marTop w:val="0"/>
      <w:marBottom w:val="0"/>
      <w:divBdr>
        <w:top w:val="none" w:sz="0" w:space="0" w:color="auto"/>
        <w:left w:val="none" w:sz="0" w:space="0" w:color="auto"/>
        <w:bottom w:val="none" w:sz="0" w:space="0" w:color="auto"/>
        <w:right w:val="none" w:sz="0" w:space="0" w:color="auto"/>
      </w:divBdr>
    </w:div>
    <w:div w:id="535965855">
      <w:bodyDiv w:val="1"/>
      <w:marLeft w:val="0"/>
      <w:marRight w:val="0"/>
      <w:marTop w:val="0"/>
      <w:marBottom w:val="0"/>
      <w:divBdr>
        <w:top w:val="none" w:sz="0" w:space="0" w:color="auto"/>
        <w:left w:val="none" w:sz="0" w:space="0" w:color="auto"/>
        <w:bottom w:val="none" w:sz="0" w:space="0" w:color="auto"/>
        <w:right w:val="none" w:sz="0" w:space="0" w:color="auto"/>
      </w:divBdr>
    </w:div>
    <w:div w:id="723333385">
      <w:bodyDiv w:val="1"/>
      <w:marLeft w:val="0"/>
      <w:marRight w:val="0"/>
      <w:marTop w:val="0"/>
      <w:marBottom w:val="0"/>
      <w:divBdr>
        <w:top w:val="none" w:sz="0" w:space="0" w:color="auto"/>
        <w:left w:val="none" w:sz="0" w:space="0" w:color="auto"/>
        <w:bottom w:val="none" w:sz="0" w:space="0" w:color="auto"/>
        <w:right w:val="none" w:sz="0" w:space="0" w:color="auto"/>
      </w:divBdr>
      <w:divsChild>
        <w:div w:id="120224312">
          <w:marLeft w:val="0"/>
          <w:marRight w:val="0"/>
          <w:marTop w:val="0"/>
          <w:marBottom w:val="0"/>
          <w:divBdr>
            <w:top w:val="none" w:sz="0" w:space="0" w:color="auto"/>
            <w:left w:val="none" w:sz="0" w:space="0" w:color="auto"/>
            <w:bottom w:val="none" w:sz="0" w:space="0" w:color="auto"/>
            <w:right w:val="none" w:sz="0" w:space="0" w:color="auto"/>
          </w:divBdr>
        </w:div>
        <w:div w:id="235827149">
          <w:marLeft w:val="0"/>
          <w:marRight w:val="0"/>
          <w:marTop w:val="0"/>
          <w:marBottom w:val="0"/>
          <w:divBdr>
            <w:top w:val="none" w:sz="0" w:space="0" w:color="auto"/>
            <w:left w:val="none" w:sz="0" w:space="0" w:color="auto"/>
            <w:bottom w:val="none" w:sz="0" w:space="0" w:color="auto"/>
            <w:right w:val="none" w:sz="0" w:space="0" w:color="auto"/>
          </w:divBdr>
        </w:div>
        <w:div w:id="238443820">
          <w:marLeft w:val="0"/>
          <w:marRight w:val="0"/>
          <w:marTop w:val="0"/>
          <w:marBottom w:val="0"/>
          <w:divBdr>
            <w:top w:val="none" w:sz="0" w:space="0" w:color="auto"/>
            <w:left w:val="none" w:sz="0" w:space="0" w:color="auto"/>
            <w:bottom w:val="none" w:sz="0" w:space="0" w:color="auto"/>
            <w:right w:val="none" w:sz="0" w:space="0" w:color="auto"/>
          </w:divBdr>
        </w:div>
        <w:div w:id="331489085">
          <w:marLeft w:val="0"/>
          <w:marRight w:val="0"/>
          <w:marTop w:val="0"/>
          <w:marBottom w:val="0"/>
          <w:divBdr>
            <w:top w:val="none" w:sz="0" w:space="0" w:color="auto"/>
            <w:left w:val="none" w:sz="0" w:space="0" w:color="auto"/>
            <w:bottom w:val="none" w:sz="0" w:space="0" w:color="auto"/>
            <w:right w:val="none" w:sz="0" w:space="0" w:color="auto"/>
          </w:divBdr>
        </w:div>
        <w:div w:id="367608977">
          <w:marLeft w:val="0"/>
          <w:marRight w:val="0"/>
          <w:marTop w:val="0"/>
          <w:marBottom w:val="0"/>
          <w:divBdr>
            <w:top w:val="none" w:sz="0" w:space="0" w:color="auto"/>
            <w:left w:val="none" w:sz="0" w:space="0" w:color="auto"/>
            <w:bottom w:val="none" w:sz="0" w:space="0" w:color="auto"/>
            <w:right w:val="none" w:sz="0" w:space="0" w:color="auto"/>
          </w:divBdr>
        </w:div>
        <w:div w:id="411392683">
          <w:marLeft w:val="0"/>
          <w:marRight w:val="0"/>
          <w:marTop w:val="0"/>
          <w:marBottom w:val="0"/>
          <w:divBdr>
            <w:top w:val="none" w:sz="0" w:space="0" w:color="auto"/>
            <w:left w:val="none" w:sz="0" w:space="0" w:color="auto"/>
            <w:bottom w:val="none" w:sz="0" w:space="0" w:color="auto"/>
            <w:right w:val="none" w:sz="0" w:space="0" w:color="auto"/>
          </w:divBdr>
        </w:div>
        <w:div w:id="453448023">
          <w:marLeft w:val="0"/>
          <w:marRight w:val="0"/>
          <w:marTop w:val="0"/>
          <w:marBottom w:val="0"/>
          <w:divBdr>
            <w:top w:val="none" w:sz="0" w:space="0" w:color="auto"/>
            <w:left w:val="none" w:sz="0" w:space="0" w:color="auto"/>
            <w:bottom w:val="none" w:sz="0" w:space="0" w:color="auto"/>
            <w:right w:val="none" w:sz="0" w:space="0" w:color="auto"/>
          </w:divBdr>
        </w:div>
        <w:div w:id="656736916">
          <w:marLeft w:val="0"/>
          <w:marRight w:val="0"/>
          <w:marTop w:val="0"/>
          <w:marBottom w:val="0"/>
          <w:divBdr>
            <w:top w:val="none" w:sz="0" w:space="0" w:color="auto"/>
            <w:left w:val="none" w:sz="0" w:space="0" w:color="auto"/>
            <w:bottom w:val="none" w:sz="0" w:space="0" w:color="auto"/>
            <w:right w:val="none" w:sz="0" w:space="0" w:color="auto"/>
          </w:divBdr>
        </w:div>
        <w:div w:id="671225766">
          <w:marLeft w:val="0"/>
          <w:marRight w:val="0"/>
          <w:marTop w:val="0"/>
          <w:marBottom w:val="0"/>
          <w:divBdr>
            <w:top w:val="none" w:sz="0" w:space="0" w:color="auto"/>
            <w:left w:val="none" w:sz="0" w:space="0" w:color="auto"/>
            <w:bottom w:val="none" w:sz="0" w:space="0" w:color="auto"/>
            <w:right w:val="none" w:sz="0" w:space="0" w:color="auto"/>
          </w:divBdr>
        </w:div>
        <w:div w:id="671639589">
          <w:marLeft w:val="0"/>
          <w:marRight w:val="0"/>
          <w:marTop w:val="0"/>
          <w:marBottom w:val="0"/>
          <w:divBdr>
            <w:top w:val="none" w:sz="0" w:space="0" w:color="auto"/>
            <w:left w:val="none" w:sz="0" w:space="0" w:color="auto"/>
            <w:bottom w:val="none" w:sz="0" w:space="0" w:color="auto"/>
            <w:right w:val="none" w:sz="0" w:space="0" w:color="auto"/>
          </w:divBdr>
        </w:div>
        <w:div w:id="686566654">
          <w:marLeft w:val="0"/>
          <w:marRight w:val="0"/>
          <w:marTop w:val="0"/>
          <w:marBottom w:val="0"/>
          <w:divBdr>
            <w:top w:val="none" w:sz="0" w:space="0" w:color="auto"/>
            <w:left w:val="none" w:sz="0" w:space="0" w:color="auto"/>
            <w:bottom w:val="none" w:sz="0" w:space="0" w:color="auto"/>
            <w:right w:val="none" w:sz="0" w:space="0" w:color="auto"/>
          </w:divBdr>
        </w:div>
        <w:div w:id="738600820">
          <w:marLeft w:val="-75"/>
          <w:marRight w:val="0"/>
          <w:marTop w:val="30"/>
          <w:marBottom w:val="30"/>
          <w:divBdr>
            <w:top w:val="none" w:sz="0" w:space="0" w:color="auto"/>
            <w:left w:val="none" w:sz="0" w:space="0" w:color="auto"/>
            <w:bottom w:val="none" w:sz="0" w:space="0" w:color="auto"/>
            <w:right w:val="none" w:sz="0" w:space="0" w:color="auto"/>
          </w:divBdr>
          <w:divsChild>
            <w:div w:id="255678312">
              <w:marLeft w:val="0"/>
              <w:marRight w:val="0"/>
              <w:marTop w:val="0"/>
              <w:marBottom w:val="0"/>
              <w:divBdr>
                <w:top w:val="none" w:sz="0" w:space="0" w:color="auto"/>
                <w:left w:val="none" w:sz="0" w:space="0" w:color="auto"/>
                <w:bottom w:val="none" w:sz="0" w:space="0" w:color="auto"/>
                <w:right w:val="none" w:sz="0" w:space="0" w:color="auto"/>
              </w:divBdr>
              <w:divsChild>
                <w:div w:id="984969778">
                  <w:marLeft w:val="0"/>
                  <w:marRight w:val="0"/>
                  <w:marTop w:val="0"/>
                  <w:marBottom w:val="0"/>
                  <w:divBdr>
                    <w:top w:val="none" w:sz="0" w:space="0" w:color="auto"/>
                    <w:left w:val="none" w:sz="0" w:space="0" w:color="auto"/>
                    <w:bottom w:val="none" w:sz="0" w:space="0" w:color="auto"/>
                    <w:right w:val="none" w:sz="0" w:space="0" w:color="auto"/>
                  </w:divBdr>
                </w:div>
              </w:divsChild>
            </w:div>
            <w:div w:id="755326720">
              <w:marLeft w:val="0"/>
              <w:marRight w:val="0"/>
              <w:marTop w:val="0"/>
              <w:marBottom w:val="0"/>
              <w:divBdr>
                <w:top w:val="none" w:sz="0" w:space="0" w:color="auto"/>
                <w:left w:val="none" w:sz="0" w:space="0" w:color="auto"/>
                <w:bottom w:val="none" w:sz="0" w:space="0" w:color="auto"/>
                <w:right w:val="none" w:sz="0" w:space="0" w:color="auto"/>
              </w:divBdr>
              <w:divsChild>
                <w:div w:id="1926183884">
                  <w:marLeft w:val="0"/>
                  <w:marRight w:val="0"/>
                  <w:marTop w:val="0"/>
                  <w:marBottom w:val="0"/>
                  <w:divBdr>
                    <w:top w:val="none" w:sz="0" w:space="0" w:color="auto"/>
                    <w:left w:val="none" w:sz="0" w:space="0" w:color="auto"/>
                    <w:bottom w:val="none" w:sz="0" w:space="0" w:color="auto"/>
                    <w:right w:val="none" w:sz="0" w:space="0" w:color="auto"/>
                  </w:divBdr>
                </w:div>
              </w:divsChild>
            </w:div>
            <w:div w:id="783118222">
              <w:marLeft w:val="0"/>
              <w:marRight w:val="0"/>
              <w:marTop w:val="0"/>
              <w:marBottom w:val="0"/>
              <w:divBdr>
                <w:top w:val="none" w:sz="0" w:space="0" w:color="auto"/>
                <w:left w:val="none" w:sz="0" w:space="0" w:color="auto"/>
                <w:bottom w:val="none" w:sz="0" w:space="0" w:color="auto"/>
                <w:right w:val="none" w:sz="0" w:space="0" w:color="auto"/>
              </w:divBdr>
              <w:divsChild>
                <w:div w:id="1106345410">
                  <w:marLeft w:val="0"/>
                  <w:marRight w:val="0"/>
                  <w:marTop w:val="0"/>
                  <w:marBottom w:val="0"/>
                  <w:divBdr>
                    <w:top w:val="none" w:sz="0" w:space="0" w:color="auto"/>
                    <w:left w:val="none" w:sz="0" w:space="0" w:color="auto"/>
                    <w:bottom w:val="none" w:sz="0" w:space="0" w:color="auto"/>
                    <w:right w:val="none" w:sz="0" w:space="0" w:color="auto"/>
                  </w:divBdr>
                </w:div>
              </w:divsChild>
            </w:div>
            <w:div w:id="1428187775">
              <w:marLeft w:val="0"/>
              <w:marRight w:val="0"/>
              <w:marTop w:val="0"/>
              <w:marBottom w:val="0"/>
              <w:divBdr>
                <w:top w:val="none" w:sz="0" w:space="0" w:color="auto"/>
                <w:left w:val="none" w:sz="0" w:space="0" w:color="auto"/>
                <w:bottom w:val="none" w:sz="0" w:space="0" w:color="auto"/>
                <w:right w:val="none" w:sz="0" w:space="0" w:color="auto"/>
              </w:divBdr>
              <w:divsChild>
                <w:div w:id="1642926961">
                  <w:marLeft w:val="0"/>
                  <w:marRight w:val="0"/>
                  <w:marTop w:val="0"/>
                  <w:marBottom w:val="0"/>
                  <w:divBdr>
                    <w:top w:val="none" w:sz="0" w:space="0" w:color="auto"/>
                    <w:left w:val="none" w:sz="0" w:space="0" w:color="auto"/>
                    <w:bottom w:val="none" w:sz="0" w:space="0" w:color="auto"/>
                    <w:right w:val="none" w:sz="0" w:space="0" w:color="auto"/>
                  </w:divBdr>
                </w:div>
              </w:divsChild>
            </w:div>
            <w:div w:id="1508249285">
              <w:marLeft w:val="0"/>
              <w:marRight w:val="0"/>
              <w:marTop w:val="0"/>
              <w:marBottom w:val="0"/>
              <w:divBdr>
                <w:top w:val="none" w:sz="0" w:space="0" w:color="auto"/>
                <w:left w:val="none" w:sz="0" w:space="0" w:color="auto"/>
                <w:bottom w:val="none" w:sz="0" w:space="0" w:color="auto"/>
                <w:right w:val="none" w:sz="0" w:space="0" w:color="auto"/>
              </w:divBdr>
              <w:divsChild>
                <w:div w:id="1125272230">
                  <w:marLeft w:val="0"/>
                  <w:marRight w:val="0"/>
                  <w:marTop w:val="0"/>
                  <w:marBottom w:val="0"/>
                  <w:divBdr>
                    <w:top w:val="none" w:sz="0" w:space="0" w:color="auto"/>
                    <w:left w:val="none" w:sz="0" w:space="0" w:color="auto"/>
                    <w:bottom w:val="none" w:sz="0" w:space="0" w:color="auto"/>
                    <w:right w:val="none" w:sz="0" w:space="0" w:color="auto"/>
                  </w:divBdr>
                </w:div>
              </w:divsChild>
            </w:div>
            <w:div w:id="1614631126">
              <w:marLeft w:val="0"/>
              <w:marRight w:val="0"/>
              <w:marTop w:val="0"/>
              <w:marBottom w:val="0"/>
              <w:divBdr>
                <w:top w:val="none" w:sz="0" w:space="0" w:color="auto"/>
                <w:left w:val="none" w:sz="0" w:space="0" w:color="auto"/>
                <w:bottom w:val="none" w:sz="0" w:space="0" w:color="auto"/>
                <w:right w:val="none" w:sz="0" w:space="0" w:color="auto"/>
              </w:divBdr>
              <w:divsChild>
                <w:div w:id="842939205">
                  <w:marLeft w:val="0"/>
                  <w:marRight w:val="0"/>
                  <w:marTop w:val="0"/>
                  <w:marBottom w:val="0"/>
                  <w:divBdr>
                    <w:top w:val="none" w:sz="0" w:space="0" w:color="auto"/>
                    <w:left w:val="none" w:sz="0" w:space="0" w:color="auto"/>
                    <w:bottom w:val="none" w:sz="0" w:space="0" w:color="auto"/>
                    <w:right w:val="none" w:sz="0" w:space="0" w:color="auto"/>
                  </w:divBdr>
                </w:div>
              </w:divsChild>
            </w:div>
            <w:div w:id="1807040575">
              <w:marLeft w:val="0"/>
              <w:marRight w:val="0"/>
              <w:marTop w:val="0"/>
              <w:marBottom w:val="0"/>
              <w:divBdr>
                <w:top w:val="none" w:sz="0" w:space="0" w:color="auto"/>
                <w:left w:val="none" w:sz="0" w:space="0" w:color="auto"/>
                <w:bottom w:val="none" w:sz="0" w:space="0" w:color="auto"/>
                <w:right w:val="none" w:sz="0" w:space="0" w:color="auto"/>
              </w:divBdr>
              <w:divsChild>
                <w:div w:id="716467120">
                  <w:marLeft w:val="0"/>
                  <w:marRight w:val="0"/>
                  <w:marTop w:val="0"/>
                  <w:marBottom w:val="0"/>
                  <w:divBdr>
                    <w:top w:val="none" w:sz="0" w:space="0" w:color="auto"/>
                    <w:left w:val="none" w:sz="0" w:space="0" w:color="auto"/>
                    <w:bottom w:val="none" w:sz="0" w:space="0" w:color="auto"/>
                    <w:right w:val="none" w:sz="0" w:space="0" w:color="auto"/>
                  </w:divBdr>
                </w:div>
              </w:divsChild>
            </w:div>
            <w:div w:id="1904754937">
              <w:marLeft w:val="0"/>
              <w:marRight w:val="0"/>
              <w:marTop w:val="0"/>
              <w:marBottom w:val="0"/>
              <w:divBdr>
                <w:top w:val="none" w:sz="0" w:space="0" w:color="auto"/>
                <w:left w:val="none" w:sz="0" w:space="0" w:color="auto"/>
                <w:bottom w:val="none" w:sz="0" w:space="0" w:color="auto"/>
                <w:right w:val="none" w:sz="0" w:space="0" w:color="auto"/>
              </w:divBdr>
              <w:divsChild>
                <w:div w:id="209611469">
                  <w:marLeft w:val="0"/>
                  <w:marRight w:val="0"/>
                  <w:marTop w:val="0"/>
                  <w:marBottom w:val="0"/>
                  <w:divBdr>
                    <w:top w:val="none" w:sz="0" w:space="0" w:color="auto"/>
                    <w:left w:val="none" w:sz="0" w:space="0" w:color="auto"/>
                    <w:bottom w:val="none" w:sz="0" w:space="0" w:color="auto"/>
                    <w:right w:val="none" w:sz="0" w:space="0" w:color="auto"/>
                  </w:divBdr>
                </w:div>
              </w:divsChild>
            </w:div>
            <w:div w:id="1935090240">
              <w:marLeft w:val="0"/>
              <w:marRight w:val="0"/>
              <w:marTop w:val="0"/>
              <w:marBottom w:val="0"/>
              <w:divBdr>
                <w:top w:val="none" w:sz="0" w:space="0" w:color="auto"/>
                <w:left w:val="none" w:sz="0" w:space="0" w:color="auto"/>
                <w:bottom w:val="none" w:sz="0" w:space="0" w:color="auto"/>
                <w:right w:val="none" w:sz="0" w:space="0" w:color="auto"/>
              </w:divBdr>
              <w:divsChild>
                <w:div w:id="663971450">
                  <w:marLeft w:val="0"/>
                  <w:marRight w:val="0"/>
                  <w:marTop w:val="0"/>
                  <w:marBottom w:val="0"/>
                  <w:divBdr>
                    <w:top w:val="none" w:sz="0" w:space="0" w:color="auto"/>
                    <w:left w:val="none" w:sz="0" w:space="0" w:color="auto"/>
                    <w:bottom w:val="none" w:sz="0" w:space="0" w:color="auto"/>
                    <w:right w:val="none" w:sz="0" w:space="0" w:color="auto"/>
                  </w:divBdr>
                </w:div>
              </w:divsChild>
            </w:div>
            <w:div w:id="1977947232">
              <w:marLeft w:val="0"/>
              <w:marRight w:val="0"/>
              <w:marTop w:val="0"/>
              <w:marBottom w:val="0"/>
              <w:divBdr>
                <w:top w:val="none" w:sz="0" w:space="0" w:color="auto"/>
                <w:left w:val="none" w:sz="0" w:space="0" w:color="auto"/>
                <w:bottom w:val="none" w:sz="0" w:space="0" w:color="auto"/>
                <w:right w:val="none" w:sz="0" w:space="0" w:color="auto"/>
              </w:divBdr>
              <w:divsChild>
                <w:div w:id="1328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771678">
          <w:marLeft w:val="0"/>
          <w:marRight w:val="0"/>
          <w:marTop w:val="0"/>
          <w:marBottom w:val="0"/>
          <w:divBdr>
            <w:top w:val="none" w:sz="0" w:space="0" w:color="auto"/>
            <w:left w:val="none" w:sz="0" w:space="0" w:color="auto"/>
            <w:bottom w:val="none" w:sz="0" w:space="0" w:color="auto"/>
            <w:right w:val="none" w:sz="0" w:space="0" w:color="auto"/>
          </w:divBdr>
        </w:div>
        <w:div w:id="848328440">
          <w:marLeft w:val="0"/>
          <w:marRight w:val="0"/>
          <w:marTop w:val="0"/>
          <w:marBottom w:val="0"/>
          <w:divBdr>
            <w:top w:val="none" w:sz="0" w:space="0" w:color="auto"/>
            <w:left w:val="none" w:sz="0" w:space="0" w:color="auto"/>
            <w:bottom w:val="none" w:sz="0" w:space="0" w:color="auto"/>
            <w:right w:val="none" w:sz="0" w:space="0" w:color="auto"/>
          </w:divBdr>
        </w:div>
        <w:div w:id="897592518">
          <w:marLeft w:val="0"/>
          <w:marRight w:val="0"/>
          <w:marTop w:val="0"/>
          <w:marBottom w:val="0"/>
          <w:divBdr>
            <w:top w:val="none" w:sz="0" w:space="0" w:color="auto"/>
            <w:left w:val="none" w:sz="0" w:space="0" w:color="auto"/>
            <w:bottom w:val="none" w:sz="0" w:space="0" w:color="auto"/>
            <w:right w:val="none" w:sz="0" w:space="0" w:color="auto"/>
          </w:divBdr>
        </w:div>
        <w:div w:id="947200334">
          <w:marLeft w:val="0"/>
          <w:marRight w:val="0"/>
          <w:marTop w:val="0"/>
          <w:marBottom w:val="0"/>
          <w:divBdr>
            <w:top w:val="none" w:sz="0" w:space="0" w:color="auto"/>
            <w:left w:val="none" w:sz="0" w:space="0" w:color="auto"/>
            <w:bottom w:val="none" w:sz="0" w:space="0" w:color="auto"/>
            <w:right w:val="none" w:sz="0" w:space="0" w:color="auto"/>
          </w:divBdr>
        </w:div>
        <w:div w:id="958682579">
          <w:marLeft w:val="0"/>
          <w:marRight w:val="0"/>
          <w:marTop w:val="0"/>
          <w:marBottom w:val="0"/>
          <w:divBdr>
            <w:top w:val="none" w:sz="0" w:space="0" w:color="auto"/>
            <w:left w:val="none" w:sz="0" w:space="0" w:color="auto"/>
            <w:bottom w:val="none" w:sz="0" w:space="0" w:color="auto"/>
            <w:right w:val="none" w:sz="0" w:space="0" w:color="auto"/>
          </w:divBdr>
        </w:div>
        <w:div w:id="972368146">
          <w:marLeft w:val="0"/>
          <w:marRight w:val="0"/>
          <w:marTop w:val="0"/>
          <w:marBottom w:val="0"/>
          <w:divBdr>
            <w:top w:val="none" w:sz="0" w:space="0" w:color="auto"/>
            <w:left w:val="none" w:sz="0" w:space="0" w:color="auto"/>
            <w:bottom w:val="none" w:sz="0" w:space="0" w:color="auto"/>
            <w:right w:val="none" w:sz="0" w:space="0" w:color="auto"/>
          </w:divBdr>
        </w:div>
        <w:div w:id="983971841">
          <w:marLeft w:val="0"/>
          <w:marRight w:val="0"/>
          <w:marTop w:val="0"/>
          <w:marBottom w:val="0"/>
          <w:divBdr>
            <w:top w:val="none" w:sz="0" w:space="0" w:color="auto"/>
            <w:left w:val="none" w:sz="0" w:space="0" w:color="auto"/>
            <w:bottom w:val="none" w:sz="0" w:space="0" w:color="auto"/>
            <w:right w:val="none" w:sz="0" w:space="0" w:color="auto"/>
          </w:divBdr>
        </w:div>
        <w:div w:id="1135609999">
          <w:marLeft w:val="0"/>
          <w:marRight w:val="0"/>
          <w:marTop w:val="0"/>
          <w:marBottom w:val="0"/>
          <w:divBdr>
            <w:top w:val="none" w:sz="0" w:space="0" w:color="auto"/>
            <w:left w:val="none" w:sz="0" w:space="0" w:color="auto"/>
            <w:bottom w:val="none" w:sz="0" w:space="0" w:color="auto"/>
            <w:right w:val="none" w:sz="0" w:space="0" w:color="auto"/>
          </w:divBdr>
        </w:div>
        <w:div w:id="1207763167">
          <w:marLeft w:val="0"/>
          <w:marRight w:val="0"/>
          <w:marTop w:val="0"/>
          <w:marBottom w:val="0"/>
          <w:divBdr>
            <w:top w:val="none" w:sz="0" w:space="0" w:color="auto"/>
            <w:left w:val="none" w:sz="0" w:space="0" w:color="auto"/>
            <w:bottom w:val="none" w:sz="0" w:space="0" w:color="auto"/>
            <w:right w:val="none" w:sz="0" w:space="0" w:color="auto"/>
          </w:divBdr>
        </w:div>
        <w:div w:id="1237323906">
          <w:marLeft w:val="0"/>
          <w:marRight w:val="0"/>
          <w:marTop w:val="0"/>
          <w:marBottom w:val="0"/>
          <w:divBdr>
            <w:top w:val="none" w:sz="0" w:space="0" w:color="auto"/>
            <w:left w:val="none" w:sz="0" w:space="0" w:color="auto"/>
            <w:bottom w:val="none" w:sz="0" w:space="0" w:color="auto"/>
            <w:right w:val="none" w:sz="0" w:space="0" w:color="auto"/>
          </w:divBdr>
        </w:div>
        <w:div w:id="1270117254">
          <w:marLeft w:val="0"/>
          <w:marRight w:val="0"/>
          <w:marTop w:val="0"/>
          <w:marBottom w:val="0"/>
          <w:divBdr>
            <w:top w:val="none" w:sz="0" w:space="0" w:color="auto"/>
            <w:left w:val="none" w:sz="0" w:space="0" w:color="auto"/>
            <w:bottom w:val="none" w:sz="0" w:space="0" w:color="auto"/>
            <w:right w:val="none" w:sz="0" w:space="0" w:color="auto"/>
          </w:divBdr>
        </w:div>
        <w:div w:id="1273056255">
          <w:marLeft w:val="0"/>
          <w:marRight w:val="0"/>
          <w:marTop w:val="0"/>
          <w:marBottom w:val="0"/>
          <w:divBdr>
            <w:top w:val="none" w:sz="0" w:space="0" w:color="auto"/>
            <w:left w:val="none" w:sz="0" w:space="0" w:color="auto"/>
            <w:bottom w:val="none" w:sz="0" w:space="0" w:color="auto"/>
            <w:right w:val="none" w:sz="0" w:space="0" w:color="auto"/>
          </w:divBdr>
        </w:div>
        <w:div w:id="1275092759">
          <w:marLeft w:val="0"/>
          <w:marRight w:val="0"/>
          <w:marTop w:val="0"/>
          <w:marBottom w:val="0"/>
          <w:divBdr>
            <w:top w:val="none" w:sz="0" w:space="0" w:color="auto"/>
            <w:left w:val="none" w:sz="0" w:space="0" w:color="auto"/>
            <w:bottom w:val="none" w:sz="0" w:space="0" w:color="auto"/>
            <w:right w:val="none" w:sz="0" w:space="0" w:color="auto"/>
          </w:divBdr>
        </w:div>
        <w:div w:id="1376585564">
          <w:marLeft w:val="0"/>
          <w:marRight w:val="0"/>
          <w:marTop w:val="0"/>
          <w:marBottom w:val="0"/>
          <w:divBdr>
            <w:top w:val="none" w:sz="0" w:space="0" w:color="auto"/>
            <w:left w:val="none" w:sz="0" w:space="0" w:color="auto"/>
            <w:bottom w:val="none" w:sz="0" w:space="0" w:color="auto"/>
            <w:right w:val="none" w:sz="0" w:space="0" w:color="auto"/>
          </w:divBdr>
        </w:div>
        <w:div w:id="1534001964">
          <w:marLeft w:val="0"/>
          <w:marRight w:val="0"/>
          <w:marTop w:val="0"/>
          <w:marBottom w:val="0"/>
          <w:divBdr>
            <w:top w:val="none" w:sz="0" w:space="0" w:color="auto"/>
            <w:left w:val="none" w:sz="0" w:space="0" w:color="auto"/>
            <w:bottom w:val="none" w:sz="0" w:space="0" w:color="auto"/>
            <w:right w:val="none" w:sz="0" w:space="0" w:color="auto"/>
          </w:divBdr>
        </w:div>
        <w:div w:id="1669674277">
          <w:marLeft w:val="0"/>
          <w:marRight w:val="0"/>
          <w:marTop w:val="0"/>
          <w:marBottom w:val="0"/>
          <w:divBdr>
            <w:top w:val="none" w:sz="0" w:space="0" w:color="auto"/>
            <w:left w:val="none" w:sz="0" w:space="0" w:color="auto"/>
            <w:bottom w:val="none" w:sz="0" w:space="0" w:color="auto"/>
            <w:right w:val="none" w:sz="0" w:space="0" w:color="auto"/>
          </w:divBdr>
        </w:div>
        <w:div w:id="1749572937">
          <w:marLeft w:val="0"/>
          <w:marRight w:val="0"/>
          <w:marTop w:val="0"/>
          <w:marBottom w:val="0"/>
          <w:divBdr>
            <w:top w:val="none" w:sz="0" w:space="0" w:color="auto"/>
            <w:left w:val="none" w:sz="0" w:space="0" w:color="auto"/>
            <w:bottom w:val="none" w:sz="0" w:space="0" w:color="auto"/>
            <w:right w:val="none" w:sz="0" w:space="0" w:color="auto"/>
          </w:divBdr>
        </w:div>
        <w:div w:id="1757097338">
          <w:marLeft w:val="0"/>
          <w:marRight w:val="0"/>
          <w:marTop w:val="0"/>
          <w:marBottom w:val="0"/>
          <w:divBdr>
            <w:top w:val="none" w:sz="0" w:space="0" w:color="auto"/>
            <w:left w:val="none" w:sz="0" w:space="0" w:color="auto"/>
            <w:bottom w:val="none" w:sz="0" w:space="0" w:color="auto"/>
            <w:right w:val="none" w:sz="0" w:space="0" w:color="auto"/>
          </w:divBdr>
        </w:div>
        <w:div w:id="1793938610">
          <w:marLeft w:val="0"/>
          <w:marRight w:val="0"/>
          <w:marTop w:val="0"/>
          <w:marBottom w:val="0"/>
          <w:divBdr>
            <w:top w:val="none" w:sz="0" w:space="0" w:color="auto"/>
            <w:left w:val="none" w:sz="0" w:space="0" w:color="auto"/>
            <w:bottom w:val="none" w:sz="0" w:space="0" w:color="auto"/>
            <w:right w:val="none" w:sz="0" w:space="0" w:color="auto"/>
          </w:divBdr>
        </w:div>
        <w:div w:id="1953854648">
          <w:marLeft w:val="0"/>
          <w:marRight w:val="0"/>
          <w:marTop w:val="0"/>
          <w:marBottom w:val="0"/>
          <w:divBdr>
            <w:top w:val="none" w:sz="0" w:space="0" w:color="auto"/>
            <w:left w:val="none" w:sz="0" w:space="0" w:color="auto"/>
            <w:bottom w:val="none" w:sz="0" w:space="0" w:color="auto"/>
            <w:right w:val="none" w:sz="0" w:space="0" w:color="auto"/>
          </w:divBdr>
        </w:div>
        <w:div w:id="1999268374">
          <w:marLeft w:val="0"/>
          <w:marRight w:val="0"/>
          <w:marTop w:val="0"/>
          <w:marBottom w:val="0"/>
          <w:divBdr>
            <w:top w:val="none" w:sz="0" w:space="0" w:color="auto"/>
            <w:left w:val="none" w:sz="0" w:space="0" w:color="auto"/>
            <w:bottom w:val="none" w:sz="0" w:space="0" w:color="auto"/>
            <w:right w:val="none" w:sz="0" w:space="0" w:color="auto"/>
          </w:divBdr>
        </w:div>
        <w:div w:id="2056616229">
          <w:marLeft w:val="0"/>
          <w:marRight w:val="0"/>
          <w:marTop w:val="0"/>
          <w:marBottom w:val="0"/>
          <w:divBdr>
            <w:top w:val="none" w:sz="0" w:space="0" w:color="auto"/>
            <w:left w:val="none" w:sz="0" w:space="0" w:color="auto"/>
            <w:bottom w:val="none" w:sz="0" w:space="0" w:color="auto"/>
            <w:right w:val="none" w:sz="0" w:space="0" w:color="auto"/>
          </w:divBdr>
        </w:div>
        <w:div w:id="2084716989">
          <w:marLeft w:val="0"/>
          <w:marRight w:val="0"/>
          <w:marTop w:val="0"/>
          <w:marBottom w:val="0"/>
          <w:divBdr>
            <w:top w:val="none" w:sz="0" w:space="0" w:color="auto"/>
            <w:left w:val="none" w:sz="0" w:space="0" w:color="auto"/>
            <w:bottom w:val="none" w:sz="0" w:space="0" w:color="auto"/>
            <w:right w:val="none" w:sz="0" w:space="0" w:color="auto"/>
          </w:divBdr>
        </w:div>
      </w:divsChild>
    </w:div>
    <w:div w:id="968706133">
      <w:bodyDiv w:val="1"/>
      <w:marLeft w:val="0"/>
      <w:marRight w:val="0"/>
      <w:marTop w:val="0"/>
      <w:marBottom w:val="0"/>
      <w:divBdr>
        <w:top w:val="none" w:sz="0" w:space="0" w:color="auto"/>
        <w:left w:val="none" w:sz="0" w:space="0" w:color="auto"/>
        <w:bottom w:val="none" w:sz="0" w:space="0" w:color="auto"/>
        <w:right w:val="none" w:sz="0" w:space="0" w:color="auto"/>
      </w:divBdr>
    </w:div>
    <w:div w:id="1029994104">
      <w:bodyDiv w:val="1"/>
      <w:marLeft w:val="0"/>
      <w:marRight w:val="0"/>
      <w:marTop w:val="0"/>
      <w:marBottom w:val="0"/>
      <w:divBdr>
        <w:top w:val="none" w:sz="0" w:space="0" w:color="auto"/>
        <w:left w:val="none" w:sz="0" w:space="0" w:color="auto"/>
        <w:bottom w:val="none" w:sz="0" w:space="0" w:color="auto"/>
        <w:right w:val="none" w:sz="0" w:space="0" w:color="auto"/>
      </w:divBdr>
    </w:div>
    <w:div w:id="1184511041">
      <w:bodyDiv w:val="1"/>
      <w:marLeft w:val="0"/>
      <w:marRight w:val="0"/>
      <w:marTop w:val="0"/>
      <w:marBottom w:val="0"/>
      <w:divBdr>
        <w:top w:val="none" w:sz="0" w:space="0" w:color="auto"/>
        <w:left w:val="none" w:sz="0" w:space="0" w:color="auto"/>
        <w:bottom w:val="none" w:sz="0" w:space="0" w:color="auto"/>
        <w:right w:val="none" w:sz="0" w:space="0" w:color="auto"/>
      </w:divBdr>
    </w:div>
    <w:div w:id="1399859217">
      <w:bodyDiv w:val="1"/>
      <w:marLeft w:val="0"/>
      <w:marRight w:val="0"/>
      <w:marTop w:val="0"/>
      <w:marBottom w:val="0"/>
      <w:divBdr>
        <w:top w:val="none" w:sz="0" w:space="0" w:color="auto"/>
        <w:left w:val="none" w:sz="0" w:space="0" w:color="auto"/>
        <w:bottom w:val="none" w:sz="0" w:space="0" w:color="auto"/>
        <w:right w:val="none" w:sz="0" w:space="0" w:color="auto"/>
      </w:divBdr>
      <w:divsChild>
        <w:div w:id="1466312318">
          <w:marLeft w:val="0"/>
          <w:marRight w:val="0"/>
          <w:marTop w:val="0"/>
          <w:marBottom w:val="0"/>
          <w:divBdr>
            <w:top w:val="none" w:sz="0" w:space="0" w:color="auto"/>
            <w:left w:val="none" w:sz="0" w:space="0" w:color="auto"/>
            <w:bottom w:val="none" w:sz="0" w:space="0" w:color="auto"/>
            <w:right w:val="none" w:sz="0" w:space="0" w:color="auto"/>
          </w:divBdr>
        </w:div>
      </w:divsChild>
    </w:div>
    <w:div w:id="1527212804">
      <w:bodyDiv w:val="1"/>
      <w:marLeft w:val="0"/>
      <w:marRight w:val="0"/>
      <w:marTop w:val="0"/>
      <w:marBottom w:val="0"/>
      <w:divBdr>
        <w:top w:val="none" w:sz="0" w:space="0" w:color="auto"/>
        <w:left w:val="none" w:sz="0" w:space="0" w:color="auto"/>
        <w:bottom w:val="none" w:sz="0" w:space="0" w:color="auto"/>
        <w:right w:val="none" w:sz="0" w:space="0" w:color="auto"/>
      </w:divBdr>
    </w:div>
    <w:div w:id="1673489814">
      <w:bodyDiv w:val="1"/>
      <w:marLeft w:val="0"/>
      <w:marRight w:val="0"/>
      <w:marTop w:val="0"/>
      <w:marBottom w:val="0"/>
      <w:divBdr>
        <w:top w:val="none" w:sz="0" w:space="0" w:color="auto"/>
        <w:left w:val="none" w:sz="0" w:space="0" w:color="auto"/>
        <w:bottom w:val="none" w:sz="0" w:space="0" w:color="auto"/>
        <w:right w:val="none" w:sz="0" w:space="0" w:color="auto"/>
      </w:divBdr>
    </w:div>
    <w:div w:id="181915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incolninst.edu/research-fellowship-opportunities/research-integrity/" TargetMode="External"/><Relationship Id="rId18" Type="http://schemas.openxmlformats.org/officeDocument/2006/relationships/hyperlink" Target="mailto:fellowships@lincolninst.edu"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lincolninst.edu/centers-initiatives/efficient-equitable-tax-systems/" TargetMode="External"/><Relationship Id="rId7" Type="http://schemas.openxmlformats.org/officeDocument/2006/relationships/settings" Target="settings.xml"/><Relationship Id="rId12" Type="http://schemas.openxmlformats.org/officeDocument/2006/relationships/hyperlink" Target="https://www.lincolninst.edu/centers-initiatives/efficient-equitable-tax-systems/" TargetMode="External"/><Relationship Id="rId17" Type="http://schemas.openxmlformats.org/officeDocument/2006/relationships/hyperlink" Target="https://www.lincolninst.edu/research-fellowship-opportunities/2026/c-lowell-harriss-dissertation-fellowship-program/"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mailto:fellowships@lincolninst.edu"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mailto:fellowships@lincolninst.edu"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fellowships@lincolninst.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ellowships@lincolninst.edu"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6B0379D1C4374ABBAF3959C635FB6F" ma:contentTypeVersion="22" ma:contentTypeDescription="Create a new document." ma:contentTypeScope="" ma:versionID="80dd5c13d1647d1d9fc2eecb31cdb198">
  <xsd:schema xmlns:xsd="http://www.w3.org/2001/XMLSchema" xmlns:xs="http://www.w3.org/2001/XMLSchema" xmlns:p="http://schemas.microsoft.com/office/2006/metadata/properties" xmlns:ns2="09056e31-8103-447d-910b-df25086cd82e" xmlns:ns3="d151239a-c2af-4b7d-a6c5-cf6806f0f493" targetNamespace="http://schemas.microsoft.com/office/2006/metadata/properties" ma:root="true" ma:fieldsID="d8e93da6f1af35eef3c1e74fb984d717" ns2:_="" ns3:_="">
    <xsd:import namespace="09056e31-8103-447d-910b-df25086cd82e"/>
    <xsd:import namespace="d151239a-c2af-4b7d-a6c5-cf6806f0f4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_Flow_SignoffStatus" minOccurs="0"/>
                <xsd:element ref="ns2:MediaServiceBillingMetadata" minOccurs="0"/>
                <xsd:element ref="ns2:OwnerofFolder" minOccurs="0"/>
                <xsd:element ref="ns2:FolderOwn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056e31-8103-447d-910b-df25086cd8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2009daa-874d-4276-b752-d09aeb0d8a3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_Flow_SignoffStatus" ma:index="26" nillable="true" ma:displayName="Sign-off status" ma:internalName="_x0024_Resources_x003a_core_x002c_Signoff_Status">
      <xsd:simpleType>
        <xsd:restriction base="dms:Text"/>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OwnerofFolder" ma:index="28" nillable="true" ma:displayName="Owner of Folder" ma:format="Dropdown" ma:internalName="OwnerofFolder">
      <xsd:simpleType>
        <xsd:restriction base="dms:Note">
          <xsd:maxLength value="255"/>
        </xsd:restriction>
      </xsd:simpleType>
    </xsd:element>
    <xsd:element name="FolderOwner" ma:index="29" nillable="true" ma:displayName="Folder Owner" ma:format="Dropdown" ma:list="UserInfo" ma:SharePointGroup="0" ma:internalName="Folder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151239a-c2af-4b7d-a6c5-cf6806f0f4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8c61375-caab-49db-a32e-23989a763545}" ma:internalName="TaxCatchAll" ma:showField="CatchAllData" ma:web="d151239a-c2af-4b7d-a6c5-cf6806f0f4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9056e31-8103-447d-910b-df25086cd82e">
      <Terms xmlns="http://schemas.microsoft.com/office/infopath/2007/PartnerControls"/>
    </lcf76f155ced4ddcb4097134ff3c332f>
    <TaxCatchAll xmlns="d151239a-c2af-4b7d-a6c5-cf6806f0f493" xsi:nil="true"/>
    <_Flow_SignoffStatus xmlns="09056e31-8103-447d-910b-df25086cd82e" xsi:nil="true"/>
    <OwnerofFolder xmlns="09056e31-8103-447d-910b-df25086cd82e" xsi:nil="true"/>
    <FolderOwner xmlns="09056e31-8103-447d-910b-df25086cd82e">
      <UserInfo>
        <DisplayName/>
        <AccountId xsi:nil="true"/>
        <AccountType/>
      </UserInfo>
    </FolderOwn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E652AE-0181-4E9E-8978-9DA21CB010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056e31-8103-447d-910b-df25086cd82e"/>
    <ds:schemaRef ds:uri="d151239a-c2af-4b7d-a6c5-cf6806f0f4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12B2E9-5835-4F9C-9A1E-1478555535A9}">
  <ds:schemaRefs>
    <ds:schemaRef ds:uri="http://schemas.microsoft.com/office/2006/metadata/properties"/>
    <ds:schemaRef ds:uri="http://schemas.microsoft.com/office/infopath/2007/PartnerControls"/>
    <ds:schemaRef ds:uri="09056e31-8103-447d-910b-df25086cd82e"/>
    <ds:schemaRef ds:uri="d151239a-c2af-4b7d-a6c5-cf6806f0f493"/>
  </ds:schemaRefs>
</ds:datastoreItem>
</file>

<file path=customXml/itemProps3.xml><?xml version="1.0" encoding="utf-8"?>
<ds:datastoreItem xmlns:ds="http://schemas.openxmlformats.org/officeDocument/2006/customXml" ds:itemID="{84398A6E-A54D-1B48-92C4-E2ACBA8DC46F}">
  <ds:schemaRefs>
    <ds:schemaRef ds:uri="http://schemas.microsoft.com/sharepoint/v3/contenttype/forms"/>
  </ds:schemaRefs>
</ds:datastoreItem>
</file>

<file path=customXml/itemProps4.xml><?xml version="1.0" encoding="utf-8"?>
<ds:datastoreItem xmlns:ds="http://schemas.openxmlformats.org/officeDocument/2006/customXml" ds:itemID="{78843120-5C10-2C44-A452-1B1FEF869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8</Pages>
  <Words>1678</Words>
  <Characters>9181</Characters>
  <Application>Microsoft Office Word</Application>
  <DocSecurity>0</DocSecurity>
  <Lines>296</Lines>
  <Paragraphs>124</Paragraphs>
  <ScaleCrop>false</ScaleCrop>
  <HeadingPairs>
    <vt:vector size="2" baseType="variant">
      <vt:variant>
        <vt:lpstr>Title</vt:lpstr>
      </vt:variant>
      <vt:variant>
        <vt:i4>1</vt:i4>
      </vt:variant>
    </vt:vector>
  </HeadingPairs>
  <TitlesOfParts>
    <vt:vector size="1" baseType="lpstr">
      <vt:lpstr>title page</vt:lpstr>
    </vt:vector>
  </TitlesOfParts>
  <Company>Lincoln Institute</Company>
  <LinksUpToDate>false</LinksUpToDate>
  <CharactersWithSpaces>10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page</dc:title>
  <dc:subject/>
  <dc:creator>Katie Grace Deane</dc:creator>
  <cp:keywords/>
  <cp:lastModifiedBy>Luzmín Fernández</cp:lastModifiedBy>
  <cp:revision>54</cp:revision>
  <cp:lastPrinted>2023-09-26T22:05:00Z</cp:lastPrinted>
  <dcterms:created xsi:type="dcterms:W3CDTF">2025-09-03T20:24:00Z</dcterms:created>
  <dcterms:modified xsi:type="dcterms:W3CDTF">2025-12-17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6B0379D1C4374ABBAF3959C635FB6F</vt:lpwstr>
  </property>
  <property fmtid="{D5CDD505-2E9C-101B-9397-08002B2CF9AE}" pid="3" name="MediaServiceImageTags">
    <vt:lpwstr/>
  </property>
</Properties>
</file>